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DBE91" w14:textId="419268BC" w:rsidR="00D306E7" w:rsidRPr="000C7107" w:rsidRDefault="00A13A5E" w:rsidP="004D30C3">
      <w:pPr>
        <w:rPr>
          <w:rFonts w:ascii="Book Antiqua" w:hAnsi="Book Antiqua"/>
        </w:rPr>
      </w:pPr>
      <w:bookmarkStart w:id="0" w:name="_Hlk30423569"/>
      <w:r>
        <w:rPr>
          <w:rFonts w:ascii="Book Antiqua" w:hAnsi="Book Antiqua"/>
          <w:noProof/>
        </w:rPr>
        <w:drawing>
          <wp:anchor distT="0" distB="0" distL="114300" distR="114300" simplePos="0" relativeHeight="251674624" behindDoc="0" locked="0" layoutInCell="1" allowOverlap="1" wp14:anchorId="5C25401D" wp14:editId="6486298F">
            <wp:simplePos x="0" y="0"/>
            <wp:positionH relativeFrom="margin">
              <wp:align>left</wp:align>
            </wp:positionH>
            <wp:positionV relativeFrom="paragraph">
              <wp:posOffset>1905</wp:posOffset>
            </wp:positionV>
            <wp:extent cx="2238375" cy="762000"/>
            <wp:effectExtent l="0" t="0" r="952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00519" w:rsidRPr="000C7107">
        <w:rPr>
          <w:rFonts w:ascii="Book Antiqua" w:hAnsi="Book Antiqu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EFD6635" wp14:editId="28C8CE4A">
                <wp:simplePos x="0" y="0"/>
                <wp:positionH relativeFrom="column">
                  <wp:posOffset>-26034</wp:posOffset>
                </wp:positionH>
                <wp:positionV relativeFrom="paragraph">
                  <wp:posOffset>-7620</wp:posOffset>
                </wp:positionV>
                <wp:extent cx="2362200" cy="771525"/>
                <wp:effectExtent l="0" t="0" r="0" b="9525"/>
                <wp:wrapNone/>
                <wp:docPr id="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2200" cy="7715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36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0D0B940D" w14:textId="77777777" w:rsidR="00C82AAE" w:rsidRDefault="00C82AAE">
                            <w:pPr>
                              <w:pStyle w:val="FrameContents"/>
                              <w:tabs>
                                <w:tab w:val="left" w:pos="8080"/>
                                <w:tab w:val="left" w:pos="9072"/>
                                <w:tab w:val="left" w:pos="9267"/>
                              </w:tabs>
                              <w:spacing w:after="0"/>
                              <w:ind w:right="-130" w:firstLine="4536"/>
                              <w:jc w:val="center"/>
                              <w:rPr>
                                <w:rFonts w:ascii="Tahoma" w:hAnsi="Tahoma" w:cs="Tahoma"/>
                                <w:b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color w:val="000000"/>
                                <w:sz w:val="28"/>
                              </w:rPr>
                              <w:tab/>
                            </w:r>
                          </w:p>
                          <w:p w14:paraId="0E27B00A" w14:textId="77777777" w:rsidR="00C82AAE" w:rsidRDefault="00C82AAE">
                            <w:pPr>
                              <w:pStyle w:val="FrameContents"/>
                              <w:spacing w:after="0"/>
                              <w:ind w:firstLine="3402"/>
                              <w:jc w:val="center"/>
                              <w:rPr>
                                <w:rFonts w:ascii="Tahoma" w:hAnsi="Tahoma" w:cs="Tahoma"/>
                                <w:b/>
                                <w:color w:val="000000"/>
                                <w:sz w:val="28"/>
                              </w:rPr>
                            </w:pPr>
                          </w:p>
                          <w:p w14:paraId="60061E4C" w14:textId="77777777" w:rsidR="00C82AAE" w:rsidRDefault="00C82AAE">
                            <w:pPr>
                              <w:pStyle w:val="FrameContents"/>
                              <w:spacing w:after="0"/>
                              <w:ind w:firstLine="3402"/>
                              <w:jc w:val="center"/>
                              <w:rPr>
                                <w:rFonts w:ascii="Tahoma" w:hAnsi="Tahoma" w:cs="Tahoma"/>
                                <w:b/>
                                <w:color w:val="000000"/>
                                <w:sz w:val="28"/>
                              </w:rPr>
                            </w:pPr>
                          </w:p>
                          <w:p w14:paraId="44EAFD9C" w14:textId="77777777" w:rsidR="00C82AAE" w:rsidRDefault="00C82AAE">
                            <w:pPr>
                              <w:pStyle w:val="FrameContents"/>
                              <w:spacing w:after="0"/>
                              <w:ind w:firstLine="3402"/>
                              <w:jc w:val="center"/>
                            </w:pPr>
                          </w:p>
                        </w:txbxContent>
                      </wps:txbx>
                      <wps:bodyPr wrap="square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EFD6635" id="Text Box 2" o:spid="_x0000_s1026" style="position:absolute;margin-left:-2.05pt;margin-top:-.6pt;width:186pt;height:60.7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" fillcolor="#eeece1 [3214]" stroked="f" strokeweight=".26mm">
                <v:textbox>
                  <w:txbxContent>
                    <w:p w14:paraId="0D0B940D" w14:textId="77777777" w:rsidR="00C82AAE" w:rsidRDefault="00C82AAE">
                      <w:pPr>
                        <w:pStyle w:val="FrameContents"/>
                        <w:tabs>
                          <w:tab w:val="left" w:pos="8080"/>
                          <w:tab w:val="left" w:pos="9072"/>
                          <w:tab w:val="left" w:pos="9267"/>
                        </w:tabs>
                        <w:spacing w:after="0"/>
                        <w:ind w:right="-130" w:firstLine="4536"/>
                        <w:jc w:val="center"/>
                        <w:rPr>
                          <w:rFonts w:ascii="Tahoma" w:hAnsi="Tahoma" w:cs="Tahoma"/>
                          <w:b/>
                          <w:color w:val="000000"/>
                          <w:sz w:val="28"/>
                        </w:rPr>
                      </w:pPr>
                      <w:r>
                        <w:rPr>
                          <w:rFonts w:ascii="Tahoma" w:hAnsi="Tahoma" w:cs="Tahoma"/>
                          <w:b/>
                          <w:color w:val="000000"/>
                          <w:sz w:val="28"/>
                        </w:rPr>
                        <w:tab/>
                      </w:r>
                    </w:p>
                    <w:p w14:paraId="0E27B00A" w14:textId="77777777" w:rsidR="00C82AAE" w:rsidRDefault="00C82AAE">
                      <w:pPr>
                        <w:pStyle w:val="FrameContents"/>
                        <w:spacing w:after="0"/>
                        <w:ind w:firstLine="3402"/>
                        <w:jc w:val="center"/>
                        <w:rPr>
                          <w:rFonts w:ascii="Tahoma" w:hAnsi="Tahoma" w:cs="Tahoma"/>
                          <w:b/>
                          <w:color w:val="000000"/>
                          <w:sz w:val="28"/>
                        </w:rPr>
                      </w:pPr>
                    </w:p>
                    <w:p w14:paraId="60061E4C" w14:textId="77777777" w:rsidR="00C82AAE" w:rsidRDefault="00C82AAE">
                      <w:pPr>
                        <w:pStyle w:val="FrameContents"/>
                        <w:spacing w:after="0"/>
                        <w:ind w:firstLine="3402"/>
                        <w:jc w:val="center"/>
                        <w:rPr>
                          <w:rFonts w:ascii="Tahoma" w:hAnsi="Tahoma" w:cs="Tahoma"/>
                          <w:b/>
                          <w:color w:val="000000"/>
                          <w:sz w:val="28"/>
                        </w:rPr>
                      </w:pPr>
                    </w:p>
                    <w:p w14:paraId="44EAFD9C" w14:textId="77777777" w:rsidR="00C82AAE" w:rsidRDefault="00C82AAE">
                      <w:pPr>
                        <w:pStyle w:val="FrameContents"/>
                        <w:spacing w:after="0"/>
                        <w:ind w:firstLine="3402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C2619B" w:rsidRPr="000C7107">
        <w:rPr>
          <w:rFonts w:ascii="Book Antiqua" w:hAnsi="Book Antiqua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6705B1" wp14:editId="49484E8B">
                <wp:simplePos x="0" y="0"/>
                <wp:positionH relativeFrom="column">
                  <wp:posOffset>-21590</wp:posOffset>
                </wp:positionH>
                <wp:positionV relativeFrom="paragraph">
                  <wp:posOffset>-8255</wp:posOffset>
                </wp:positionV>
                <wp:extent cx="6513830" cy="772160"/>
                <wp:effectExtent l="0" t="0" r="8890" b="0"/>
                <wp:wrapNone/>
                <wp:docPr id="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3830" cy="77216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36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5BB8C7B9" w14:textId="612D6854" w:rsidR="00C82AAE" w:rsidRPr="00A13A5E" w:rsidRDefault="00372275" w:rsidP="00256942">
                            <w:pPr>
                              <w:pStyle w:val="FrameContents"/>
                              <w:tabs>
                                <w:tab w:val="left" w:pos="8080"/>
                                <w:tab w:val="left" w:pos="9072"/>
                                <w:tab w:val="left" w:pos="9267"/>
                              </w:tabs>
                              <w:spacing w:after="0"/>
                              <w:ind w:right="-130" w:firstLine="3828"/>
                              <w:jc w:val="both"/>
                              <w:rPr>
                                <w:b/>
                                <w:bCs/>
                              </w:rPr>
                            </w:pPr>
                            <w:r w:rsidRPr="00A13A5E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72A6659" w14:textId="77777777" w:rsidR="00C82AAE" w:rsidRPr="00900519" w:rsidRDefault="00C82AAE">
                            <w:pPr>
                              <w:pStyle w:val="FrameContents"/>
                              <w:tabs>
                                <w:tab w:val="left" w:pos="8080"/>
                                <w:tab w:val="left" w:pos="9072"/>
                                <w:tab w:val="left" w:pos="9267"/>
                              </w:tabs>
                              <w:spacing w:after="0"/>
                              <w:ind w:right="-130" w:firstLine="4536"/>
                              <w:jc w:val="center"/>
                              <w:rPr>
                                <w:rFonts w:ascii="Tahoma" w:hAnsi="Tahoma" w:cs="Tahoma"/>
                                <w:b/>
                              </w:rPr>
                            </w:pPr>
                          </w:p>
                          <w:p w14:paraId="0A37501D" w14:textId="77777777" w:rsidR="00C82AAE" w:rsidRPr="00900519" w:rsidRDefault="00C82AAE">
                            <w:pPr>
                              <w:pStyle w:val="FrameContents"/>
                              <w:spacing w:after="0"/>
                              <w:ind w:firstLine="3402"/>
                              <w:jc w:val="center"/>
                              <w:rPr>
                                <w:rFonts w:ascii="Tahoma" w:hAnsi="Tahoma" w:cs="Tahoma"/>
                                <w:b/>
                              </w:rPr>
                            </w:pPr>
                          </w:p>
                          <w:p w14:paraId="5DAB6C7B" w14:textId="77777777" w:rsidR="00C82AAE" w:rsidRPr="00900519" w:rsidRDefault="00C82AAE">
                            <w:pPr>
                              <w:pStyle w:val="FrameContents"/>
                              <w:spacing w:after="0"/>
                              <w:ind w:firstLine="3402"/>
                              <w:jc w:val="center"/>
                              <w:rPr>
                                <w:rFonts w:ascii="Tahoma" w:hAnsi="Tahoma" w:cs="Tahoma"/>
                                <w:b/>
                              </w:rPr>
                            </w:pPr>
                          </w:p>
                          <w:p w14:paraId="02EB378F" w14:textId="77777777" w:rsidR="00C82AAE" w:rsidRPr="00900519" w:rsidRDefault="00C82AAE">
                            <w:pPr>
                              <w:pStyle w:val="FrameContents"/>
                              <w:spacing w:after="0"/>
                              <w:ind w:firstLine="3402"/>
                              <w:jc w:val="center"/>
                            </w:pPr>
                          </w:p>
                        </w:txbxContent>
                      </wps:txbx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46705B1" id="_x0000_s1027" style="position:absolute;margin-left:-1.7pt;margin-top:-.65pt;width:512.9pt;height:60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" fillcolor="#eeece1 [3214]" stroked="f" strokeweight=".26mm">
                <v:textbox>
                  <w:txbxContent>
                    <w:p w14:paraId="5BB8C7B9" w14:textId="612D6854" w:rsidR="00C82AAE" w:rsidRPr="00A13A5E" w:rsidRDefault="00372275" w:rsidP="00256942">
                      <w:pPr>
                        <w:pStyle w:val="FrameContents"/>
                        <w:tabs>
                          <w:tab w:val="left" w:pos="8080"/>
                          <w:tab w:val="left" w:pos="9072"/>
                          <w:tab w:val="left" w:pos="9267"/>
                        </w:tabs>
                        <w:spacing w:after="0"/>
                        <w:ind w:right="-130" w:firstLine="3828"/>
                        <w:jc w:val="both"/>
                        <w:rPr>
                          <w:b/>
                          <w:bCs/>
                        </w:rPr>
                      </w:pPr>
                      <w:r w:rsidRPr="00A13A5E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  <w:p w14:paraId="672A6659" w14:textId="77777777" w:rsidR="00C82AAE" w:rsidRPr="00900519" w:rsidRDefault="00C82AAE">
                      <w:pPr>
                        <w:pStyle w:val="FrameContents"/>
                        <w:tabs>
                          <w:tab w:val="left" w:pos="8080"/>
                          <w:tab w:val="left" w:pos="9072"/>
                          <w:tab w:val="left" w:pos="9267"/>
                        </w:tabs>
                        <w:spacing w:after="0"/>
                        <w:ind w:right="-130" w:firstLine="4536"/>
                        <w:jc w:val="center"/>
                        <w:rPr>
                          <w:rFonts w:ascii="Tahoma" w:hAnsi="Tahoma" w:cs="Tahoma"/>
                          <w:b/>
                        </w:rPr>
                      </w:pPr>
                    </w:p>
                    <w:p w14:paraId="0A37501D" w14:textId="77777777" w:rsidR="00C82AAE" w:rsidRPr="00900519" w:rsidRDefault="00C82AAE">
                      <w:pPr>
                        <w:pStyle w:val="FrameContents"/>
                        <w:spacing w:after="0"/>
                        <w:ind w:firstLine="3402"/>
                        <w:jc w:val="center"/>
                        <w:rPr>
                          <w:rFonts w:ascii="Tahoma" w:hAnsi="Tahoma" w:cs="Tahoma"/>
                          <w:b/>
                        </w:rPr>
                      </w:pPr>
                    </w:p>
                    <w:p w14:paraId="5DAB6C7B" w14:textId="77777777" w:rsidR="00C82AAE" w:rsidRPr="00900519" w:rsidRDefault="00C82AAE">
                      <w:pPr>
                        <w:pStyle w:val="FrameContents"/>
                        <w:spacing w:after="0"/>
                        <w:ind w:firstLine="3402"/>
                        <w:jc w:val="center"/>
                        <w:rPr>
                          <w:rFonts w:ascii="Tahoma" w:hAnsi="Tahoma" w:cs="Tahoma"/>
                          <w:b/>
                        </w:rPr>
                      </w:pPr>
                    </w:p>
                    <w:p w14:paraId="02EB378F" w14:textId="77777777" w:rsidR="00C82AAE" w:rsidRPr="00900519" w:rsidRDefault="00C82AAE">
                      <w:pPr>
                        <w:pStyle w:val="FrameContents"/>
                        <w:spacing w:after="0"/>
                        <w:ind w:firstLine="3402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626CCA" w:rsidRPr="000C7107">
        <w:rPr>
          <w:rFonts w:ascii="Book Antiqua" w:hAnsi="Book Antiqua"/>
        </w:rPr>
        <w:tab/>
      </w:r>
    </w:p>
    <w:p w14:paraId="049F31CB" w14:textId="77777777" w:rsidR="00D306E7" w:rsidRPr="000C7107" w:rsidRDefault="00D306E7" w:rsidP="004D30C3">
      <w:pPr>
        <w:rPr>
          <w:rFonts w:ascii="Book Antiqua" w:hAnsi="Book Antiqua"/>
        </w:rPr>
      </w:pPr>
    </w:p>
    <w:p w14:paraId="2DDD4970" w14:textId="77777777" w:rsidR="00D306E7" w:rsidRPr="000C7107" w:rsidRDefault="00C2619B" w:rsidP="004D30C3">
      <w:pPr>
        <w:rPr>
          <w:rFonts w:ascii="Book Antiqua" w:hAnsi="Book Antiqua"/>
        </w:rPr>
      </w:pPr>
      <w:r w:rsidRPr="000C7107">
        <w:rPr>
          <w:rFonts w:ascii="Book Antiqua" w:hAnsi="Book Antiqua"/>
          <w:noProof/>
        </w:rPr>
        <mc:AlternateContent>
          <mc:Choice Requires="wps">
            <w:drawing>
              <wp:anchor distT="0" distB="0" distL="114300" distR="112395" simplePos="0" relativeHeight="251658240" behindDoc="0" locked="0" layoutInCell="1" allowOverlap="1" wp14:anchorId="76B73C4F" wp14:editId="6E91A931">
                <wp:simplePos x="0" y="0"/>
                <wp:positionH relativeFrom="column">
                  <wp:posOffset>-32164</wp:posOffset>
                </wp:positionH>
                <wp:positionV relativeFrom="paragraph">
                  <wp:posOffset>214630</wp:posOffset>
                </wp:positionV>
                <wp:extent cx="6509606" cy="0"/>
                <wp:effectExtent l="0" t="0" r="24765" b="19050"/>
                <wp:wrapNone/>
                <wp:docPr id="6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09606" cy="0"/>
                        </a:xfrm>
                        <a:prstGeom prst="line">
                          <a:avLst/>
                        </a:prstGeom>
                        <a:ln w="28440">
                          <a:solidFill>
                            <a:schemeClr val="tx1"/>
                          </a:solidFill>
                          <a:round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764FC4" id="Straight Connector 3" o:spid="_x0000_s1026" style="position:absolute;z-index:251658240;visibility:visible;mso-wrap-style:square;mso-height-percent:0;mso-wrap-distance-left:9pt;mso-wrap-distance-top:0;mso-wrap-distance-right:8.85pt;mso-wrap-distance-bottom:0;mso-position-horizontal:absolute;mso-position-horizontal-relative:text;mso-position-vertical:absolute;mso-position-vertical-relative:text;mso-height-percent:0;mso-height-relative:margin" from="-2.55pt,16.9pt" to="510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" strokecolor="black [3213]" strokeweight=".79mm"/>
            </w:pict>
          </mc:Fallback>
        </mc:AlternateContent>
      </w:r>
    </w:p>
    <w:bookmarkEnd w:id="0"/>
    <w:p w14:paraId="3FA60776" w14:textId="77777777" w:rsidR="00776092" w:rsidRPr="00776092" w:rsidRDefault="00776092" w:rsidP="007760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32"/>
          <w:szCs w:val="32"/>
          <w:lang w:eastAsia="en-ID"/>
        </w:rPr>
      </w:pPr>
      <w:r w:rsidRPr="00776092">
        <w:rPr>
          <w:rFonts w:ascii="Book Antiqua" w:eastAsia="Times New Roman" w:hAnsi="Book Antiqua" w:cs="Times New Roman"/>
          <w:b/>
          <w:bCs/>
          <w:color w:val="000000"/>
          <w:sz w:val="32"/>
          <w:szCs w:val="32"/>
          <w:lang w:eastAsia="en-ID"/>
        </w:rPr>
        <w:t xml:space="preserve">Title Must be Brief, Informative and Indicates the Main Point(s) of the Paper (5-15 </w:t>
      </w:r>
      <w:proofErr w:type="spellStart"/>
      <w:proofErr w:type="gramStart"/>
      <w:r w:rsidRPr="00776092">
        <w:rPr>
          <w:rFonts w:ascii="Book Antiqua" w:eastAsia="Times New Roman" w:hAnsi="Book Antiqua" w:cs="Times New Roman"/>
          <w:b/>
          <w:bCs/>
          <w:color w:val="000000"/>
          <w:sz w:val="32"/>
          <w:szCs w:val="32"/>
          <w:lang w:eastAsia="en-ID"/>
        </w:rPr>
        <w:t>Words,Center</w:t>
      </w:r>
      <w:proofErr w:type="spellEnd"/>
      <w:proofErr w:type="gramEnd"/>
      <w:r w:rsidRPr="00776092">
        <w:rPr>
          <w:rFonts w:ascii="Book Antiqua" w:eastAsia="Times New Roman" w:hAnsi="Book Antiqua" w:cs="Times New Roman"/>
          <w:b/>
          <w:bCs/>
          <w:color w:val="000000"/>
          <w:sz w:val="32"/>
          <w:szCs w:val="32"/>
          <w:lang w:eastAsia="en-ID"/>
        </w:rPr>
        <w:t>, Bold, 16pt)</w:t>
      </w:r>
    </w:p>
    <w:p w14:paraId="5F7922FD" w14:textId="77777777" w:rsidR="00776092" w:rsidRPr="00256942" w:rsidRDefault="00776092" w:rsidP="00256942">
      <w:pPr>
        <w:pStyle w:val="BodyText"/>
        <w:spacing w:after="0" w:line="360" w:lineRule="auto"/>
        <w:rPr>
          <w:rFonts w:ascii="Book Antiqua" w:hAnsi="Book Antiqua"/>
          <w:b/>
          <w:sz w:val="24"/>
          <w:szCs w:val="24"/>
        </w:rPr>
      </w:pPr>
    </w:p>
    <w:p w14:paraId="45403E0B" w14:textId="5D3573DD" w:rsidR="00776092" w:rsidRPr="00776092" w:rsidRDefault="00776092" w:rsidP="00776092">
      <w:pPr>
        <w:spacing w:after="0" w:line="240" w:lineRule="auto"/>
        <w:ind w:left="658" w:right="426"/>
        <w:jc w:val="center"/>
        <w:rPr>
          <w:rFonts w:ascii="Book Antiqua" w:hAnsi="Book Antiqua" w:cs="Times New Roman"/>
          <w:b/>
          <w:sz w:val="28"/>
          <w:szCs w:val="28"/>
          <w:vertAlign w:val="superscript"/>
        </w:rPr>
      </w:pPr>
      <w:r w:rsidRPr="00776092">
        <w:rPr>
          <w:rFonts w:ascii="Book Antiqua" w:hAnsi="Book Antiqua" w:cs="Times New Roman"/>
          <w:b/>
          <w:sz w:val="28"/>
          <w:szCs w:val="28"/>
        </w:rPr>
        <w:t>First Author</w:t>
      </w:r>
      <w:r w:rsidRPr="00776092">
        <w:rPr>
          <w:rFonts w:ascii="Book Antiqua" w:hAnsi="Book Antiqua" w:cs="Times New Roman"/>
          <w:b/>
          <w:sz w:val="28"/>
          <w:szCs w:val="28"/>
          <w:vertAlign w:val="superscript"/>
        </w:rPr>
        <w:t>1</w:t>
      </w:r>
      <w:r w:rsidRPr="00776092">
        <w:rPr>
          <w:rFonts w:ascii="Book Antiqua" w:hAnsi="Book Antiqua" w:cs="Times New Roman"/>
          <w:b/>
          <w:sz w:val="28"/>
          <w:szCs w:val="28"/>
        </w:rPr>
        <w:t>, Second Author</w:t>
      </w:r>
      <w:r w:rsidRPr="00776092">
        <w:rPr>
          <w:rFonts w:ascii="Book Antiqua" w:hAnsi="Book Antiqua" w:cs="Times New Roman"/>
          <w:b/>
          <w:sz w:val="28"/>
          <w:szCs w:val="28"/>
          <w:vertAlign w:val="superscript"/>
        </w:rPr>
        <w:t>2</w:t>
      </w:r>
      <w:r w:rsidRPr="00776092">
        <w:rPr>
          <w:rFonts w:ascii="Book Antiqua" w:hAnsi="Book Antiqua" w:cs="Times New Roman"/>
          <w:b/>
          <w:sz w:val="28"/>
          <w:szCs w:val="28"/>
        </w:rPr>
        <w:t>, Third Author</w:t>
      </w:r>
      <w:r w:rsidRPr="00776092">
        <w:rPr>
          <w:rFonts w:ascii="Book Antiqua" w:hAnsi="Book Antiqua" w:cs="Times New Roman"/>
          <w:b/>
          <w:sz w:val="28"/>
          <w:szCs w:val="28"/>
          <w:vertAlign w:val="superscript"/>
        </w:rPr>
        <w:t>1*</w:t>
      </w:r>
      <w:r w:rsidRPr="00776092">
        <w:rPr>
          <w:rFonts w:ascii="Book Antiqua" w:hAnsi="Book Antiqua" w:cs="Times New Roman"/>
          <w:b/>
          <w:sz w:val="28"/>
          <w:szCs w:val="28"/>
        </w:rPr>
        <w:t xml:space="preserve"> (1</w:t>
      </w:r>
      <w:r>
        <w:rPr>
          <w:rFonts w:ascii="Book Antiqua" w:hAnsi="Book Antiqua" w:cs="Times New Roman"/>
          <w:b/>
          <w:sz w:val="28"/>
          <w:szCs w:val="28"/>
        </w:rPr>
        <w:t>4</w:t>
      </w:r>
      <w:r w:rsidRPr="00776092">
        <w:rPr>
          <w:rFonts w:ascii="Book Antiqua" w:hAnsi="Book Antiqua" w:cs="Times New Roman"/>
          <w:b/>
          <w:sz w:val="28"/>
          <w:szCs w:val="28"/>
        </w:rPr>
        <w:t>pt)</w:t>
      </w:r>
    </w:p>
    <w:p w14:paraId="4C9908AF" w14:textId="77777777" w:rsidR="00776092" w:rsidRPr="00776092" w:rsidRDefault="00776092" w:rsidP="00776092">
      <w:pPr>
        <w:spacing w:after="0" w:line="240" w:lineRule="auto"/>
        <w:jc w:val="center"/>
        <w:rPr>
          <w:rFonts w:ascii="Book Antiqua" w:hAnsi="Book Antiqua"/>
          <w:sz w:val="24"/>
          <w:szCs w:val="24"/>
        </w:rPr>
      </w:pPr>
      <w:r w:rsidRPr="00776092">
        <w:rPr>
          <w:rFonts w:ascii="Book Antiqua" w:hAnsi="Book Antiqua"/>
          <w:sz w:val="24"/>
          <w:szCs w:val="24"/>
          <w:vertAlign w:val="superscript"/>
        </w:rPr>
        <w:t>1</w:t>
      </w:r>
      <w:r w:rsidRPr="00776092">
        <w:rPr>
          <w:rFonts w:ascii="Book Antiqua" w:hAnsi="Book Antiqua"/>
          <w:sz w:val="24"/>
          <w:szCs w:val="24"/>
        </w:rPr>
        <w:t xml:space="preserve">Nama Lembaga 1, Kode Pos, </w:t>
      </w:r>
      <w:proofErr w:type="spellStart"/>
      <w:r w:rsidRPr="00776092">
        <w:rPr>
          <w:rFonts w:ascii="Book Antiqua" w:hAnsi="Book Antiqua"/>
          <w:sz w:val="24"/>
          <w:szCs w:val="24"/>
        </w:rPr>
        <w:t>Provinsi</w:t>
      </w:r>
      <w:proofErr w:type="spellEnd"/>
      <w:r w:rsidRPr="00776092">
        <w:rPr>
          <w:rFonts w:ascii="Book Antiqua" w:hAnsi="Book Antiqua"/>
          <w:sz w:val="24"/>
          <w:szCs w:val="24"/>
        </w:rPr>
        <w:t>-Negara</w:t>
      </w:r>
    </w:p>
    <w:p w14:paraId="25EEEF80" w14:textId="77777777" w:rsidR="00776092" w:rsidRPr="00776092" w:rsidRDefault="00776092" w:rsidP="00776092">
      <w:pPr>
        <w:spacing w:after="0" w:line="240" w:lineRule="auto"/>
        <w:jc w:val="center"/>
        <w:rPr>
          <w:rFonts w:ascii="Book Antiqua" w:hAnsi="Book Antiqua"/>
          <w:sz w:val="24"/>
          <w:szCs w:val="24"/>
        </w:rPr>
      </w:pPr>
      <w:r w:rsidRPr="00776092">
        <w:rPr>
          <w:rFonts w:ascii="Book Antiqua" w:hAnsi="Book Antiqua"/>
          <w:sz w:val="24"/>
          <w:szCs w:val="24"/>
          <w:vertAlign w:val="superscript"/>
        </w:rPr>
        <w:t>2</w:t>
      </w:r>
      <w:r w:rsidRPr="00776092">
        <w:rPr>
          <w:rFonts w:ascii="Book Antiqua" w:hAnsi="Book Antiqua"/>
          <w:sz w:val="24"/>
          <w:szCs w:val="24"/>
        </w:rPr>
        <w:t xml:space="preserve">Departemen </w:t>
      </w:r>
      <w:proofErr w:type="spellStart"/>
      <w:r w:rsidRPr="00776092">
        <w:rPr>
          <w:rFonts w:ascii="Book Antiqua" w:hAnsi="Book Antiqua"/>
          <w:sz w:val="24"/>
          <w:szCs w:val="24"/>
        </w:rPr>
        <w:t>Politik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Universitas </w:t>
      </w:r>
      <w:proofErr w:type="spellStart"/>
      <w:r w:rsidRPr="00776092">
        <w:rPr>
          <w:rFonts w:ascii="Book Antiqua" w:hAnsi="Book Antiqua"/>
          <w:sz w:val="24"/>
          <w:szCs w:val="24"/>
        </w:rPr>
        <w:t>Padjadjar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45363, </w:t>
      </w:r>
      <w:proofErr w:type="spellStart"/>
      <w:r w:rsidRPr="00776092">
        <w:rPr>
          <w:rFonts w:ascii="Book Antiqua" w:hAnsi="Book Antiqua"/>
          <w:sz w:val="24"/>
          <w:szCs w:val="24"/>
        </w:rPr>
        <w:t>Jaw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Barat-Indonesia</w:t>
      </w:r>
    </w:p>
    <w:p w14:paraId="5A66D7BE" w14:textId="77777777" w:rsidR="00776092" w:rsidRPr="00776092" w:rsidRDefault="00776092" w:rsidP="00776092">
      <w:pPr>
        <w:pStyle w:val="BodyText"/>
        <w:spacing w:after="0" w:line="240" w:lineRule="auto"/>
        <w:ind w:left="2137" w:right="1623" w:firstLine="360"/>
        <w:jc w:val="center"/>
        <w:rPr>
          <w:rFonts w:ascii="Book Antiqua" w:hAnsi="Book Antiqua"/>
          <w:sz w:val="24"/>
          <w:szCs w:val="24"/>
        </w:rPr>
      </w:pPr>
      <w:r w:rsidRPr="00776092">
        <w:rPr>
          <w:rFonts w:ascii="Book Antiqua" w:hAnsi="Book Antiqua"/>
          <w:b/>
          <w:bCs/>
          <w:sz w:val="24"/>
          <w:szCs w:val="24"/>
        </w:rPr>
        <w:t>*</w:t>
      </w:r>
      <w:proofErr w:type="spellStart"/>
      <w:r w:rsidRPr="00776092">
        <w:rPr>
          <w:rFonts w:ascii="Book Antiqua" w:hAnsi="Book Antiqua"/>
          <w:b/>
          <w:bCs/>
          <w:sz w:val="24"/>
          <w:szCs w:val="24"/>
        </w:rPr>
        <w:t>Korespondensi</w:t>
      </w:r>
      <w:proofErr w:type="spellEnd"/>
      <w:r w:rsidRPr="00776092">
        <w:rPr>
          <w:rFonts w:ascii="Book Antiqua" w:hAnsi="Book Antiqua"/>
          <w:b/>
          <w:bCs/>
          <w:sz w:val="24"/>
          <w:szCs w:val="24"/>
        </w:rPr>
        <w:t xml:space="preserve">: </w:t>
      </w:r>
      <w:hyperlink r:id="rId10" w:history="1">
        <w:r w:rsidRPr="00776092">
          <w:rPr>
            <w:rStyle w:val="Hyperlink"/>
            <w:rFonts w:ascii="Book Antiqua" w:hAnsi="Book Antiqua"/>
            <w:sz w:val="24"/>
            <w:szCs w:val="24"/>
          </w:rPr>
          <w:t>email@gmail.com</w:t>
        </w:r>
      </w:hyperlink>
      <w:r w:rsidRPr="00776092">
        <w:rPr>
          <w:rFonts w:ascii="Book Antiqua" w:hAnsi="Book Antiqua"/>
          <w:sz w:val="24"/>
          <w:szCs w:val="24"/>
        </w:rPr>
        <w:t xml:space="preserve"> </w:t>
      </w:r>
      <w:r w:rsidRPr="00776092">
        <w:rPr>
          <w:rFonts w:ascii="Book Antiqua" w:hAnsi="Book Antiqua"/>
          <w:sz w:val="24"/>
          <w:szCs w:val="24"/>
        </w:rPr>
        <w:tab/>
      </w:r>
    </w:p>
    <w:tbl>
      <w:tblPr>
        <w:tblStyle w:val="TableGrid"/>
        <w:tblW w:w="10206" w:type="dxa"/>
        <w:tblLook w:val="04A0" w:firstRow="1" w:lastRow="0" w:firstColumn="1" w:lastColumn="0" w:noHBand="0" w:noVBand="1"/>
      </w:tblPr>
      <w:tblGrid>
        <w:gridCol w:w="10206"/>
      </w:tblGrid>
      <w:tr w:rsidR="00776092" w:rsidRPr="00776092" w14:paraId="6C3B246E" w14:textId="77777777" w:rsidTr="008440D4">
        <w:trPr>
          <w:trHeight w:val="606"/>
        </w:trPr>
        <w:tc>
          <w:tcPr>
            <w:tcW w:w="1020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66F707C" w14:textId="77777777" w:rsidR="00776092" w:rsidRPr="00776092" w:rsidRDefault="00776092" w:rsidP="00256942">
            <w:pPr>
              <w:spacing w:after="0"/>
              <w:rPr>
                <w:rFonts w:ascii="Book Antiqua" w:hAnsi="Book Antiqua" w:cs="Times New Roman"/>
                <w:b/>
                <w:sz w:val="24"/>
                <w:szCs w:val="24"/>
              </w:rPr>
            </w:pPr>
            <w:r w:rsidRPr="00776092">
              <w:rPr>
                <w:rFonts w:ascii="Book Antiqua" w:hAnsi="Book Antiqua" w:cs="Times New Roman"/>
                <w:b/>
                <w:sz w:val="24"/>
                <w:szCs w:val="24"/>
              </w:rPr>
              <w:t>ABSTRAK</w:t>
            </w:r>
          </w:p>
        </w:tc>
      </w:tr>
      <w:tr w:rsidR="00776092" w:rsidRPr="000C7107" w14:paraId="50C50003" w14:textId="77777777" w:rsidTr="008440D4">
        <w:trPr>
          <w:trHeight w:val="1054"/>
        </w:trPr>
        <w:tc>
          <w:tcPr>
            <w:tcW w:w="10206" w:type="dxa"/>
            <w:tcBorders>
              <w:left w:val="nil"/>
              <w:bottom w:val="single" w:sz="4" w:space="0" w:color="auto"/>
              <w:right w:val="nil"/>
            </w:tcBorders>
          </w:tcPr>
          <w:p w14:paraId="33F17291" w14:textId="77777777" w:rsidR="00776092" w:rsidRPr="00776092" w:rsidRDefault="00776092" w:rsidP="008440D4">
            <w:pPr>
              <w:pStyle w:val="BodyText"/>
              <w:widowControl w:val="0"/>
              <w:autoSpaceDE w:val="0"/>
              <w:autoSpaceDN w:val="0"/>
              <w:spacing w:before="90" w:after="0"/>
              <w:ind w:left="-51" w:right="-114"/>
              <w:jc w:val="both"/>
              <w:rPr>
                <w:rFonts w:ascii="Book Antiqua" w:hAnsi="Book Antiqua"/>
                <w:sz w:val="24"/>
                <w:szCs w:val="24"/>
              </w:rPr>
            </w:pPr>
            <w:proofErr w:type="spellStart"/>
            <w:r w:rsidRPr="00776092">
              <w:rPr>
                <w:rFonts w:ascii="Book Antiqua" w:hAnsi="Book Antiqua"/>
                <w:b/>
                <w:bCs/>
                <w:sz w:val="24"/>
                <w:szCs w:val="24"/>
              </w:rPr>
              <w:t>Abstrak</w:t>
            </w:r>
            <w:proofErr w:type="spellEnd"/>
            <w:r w:rsidRPr="00776092">
              <w:rPr>
                <w:rFonts w:ascii="Book Antiqua" w:hAnsi="Book Antiqua"/>
                <w:b/>
                <w:bCs/>
                <w:sz w:val="24"/>
                <w:szCs w:val="24"/>
              </w:rPr>
              <w:t>.</w:t>
            </w:r>
            <w:r w:rsidRPr="00776092"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abstrak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terdiri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dari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atas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tidak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lebih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dari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400 kata dan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disusun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dalam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1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paragraf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yang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memuat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uraian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singkat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dari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naskah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(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ditulis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dalam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dua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bahasa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: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bahasa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Indonesia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tidak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lebih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dari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200 kata dan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bahasa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inggris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tidak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lebih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hAnsi="Book Antiqua"/>
                <w:sz w:val="24"/>
                <w:szCs w:val="24"/>
              </w:rPr>
              <w:t>dari</w:t>
            </w:r>
            <w:proofErr w:type="spellEnd"/>
            <w:r w:rsidRPr="00776092">
              <w:rPr>
                <w:rFonts w:ascii="Book Antiqua" w:hAnsi="Book Antiqua"/>
                <w:sz w:val="24"/>
                <w:szCs w:val="24"/>
              </w:rPr>
              <w:t xml:space="preserve"> 200 kata) (9pt).</w:t>
            </w:r>
          </w:p>
        </w:tc>
      </w:tr>
      <w:tr w:rsidR="00776092" w:rsidRPr="000C7107" w14:paraId="4AA007D8" w14:textId="77777777" w:rsidTr="005F04D3">
        <w:trPr>
          <w:trHeight w:val="1867"/>
        </w:trPr>
        <w:tc>
          <w:tcPr>
            <w:tcW w:w="10206" w:type="dxa"/>
            <w:tcBorders>
              <w:left w:val="nil"/>
              <w:bottom w:val="single" w:sz="4" w:space="0" w:color="auto"/>
              <w:right w:val="nil"/>
            </w:tcBorders>
          </w:tcPr>
          <w:p w14:paraId="099F983D" w14:textId="354CE0C2" w:rsidR="00776092" w:rsidRPr="00776092" w:rsidRDefault="00776092" w:rsidP="005F04D3">
            <w:pPr>
              <w:pStyle w:val="BodyText"/>
              <w:spacing w:before="90"/>
              <w:ind w:left="-51" w:right="-114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776092">
              <w:rPr>
                <w:rFonts w:ascii="Book Antiqua" w:hAnsi="Book Antiqua"/>
                <w:b/>
                <w:bCs/>
                <w:sz w:val="24"/>
                <w:szCs w:val="24"/>
              </w:rPr>
              <w:t xml:space="preserve">Abstract. </w:t>
            </w:r>
            <w:r w:rsidRPr="00776092">
              <w:rPr>
                <w:rFonts w:ascii="Book Antiqua" w:hAnsi="Book Antiqua"/>
                <w:sz w:val="24"/>
                <w:szCs w:val="24"/>
              </w:rPr>
              <w:t>The abstract consists of no more than 400 words and is organized in 1 paragraph containing a brief description of the manuscript (written in two languages: Indonesian no more than 200 words and English no more than 200 words) (9pt).</w:t>
            </w:r>
          </w:p>
        </w:tc>
      </w:tr>
      <w:tr w:rsidR="00776092" w:rsidRPr="000C7107" w14:paraId="260E263A" w14:textId="77777777" w:rsidTr="005F04D3">
        <w:trPr>
          <w:trHeight w:val="265"/>
        </w:trPr>
        <w:tc>
          <w:tcPr>
            <w:tcW w:w="1020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859BF55" w14:textId="77777777" w:rsidR="00776092" w:rsidRPr="00776092" w:rsidRDefault="00776092" w:rsidP="00256942">
            <w:pPr>
              <w:spacing w:after="0" w:line="360" w:lineRule="auto"/>
              <w:rPr>
                <w:rFonts w:ascii="Book Antiqua" w:eastAsia="Times New Roman" w:hAnsi="Book Antiqua" w:cs="Times New Roman"/>
                <w:b/>
                <w:bCs/>
                <w:sz w:val="24"/>
                <w:szCs w:val="24"/>
              </w:rPr>
            </w:pPr>
            <w:r w:rsidRPr="00776092">
              <w:rPr>
                <w:rFonts w:ascii="Book Antiqua" w:eastAsia="Times New Roman" w:hAnsi="Book Antiqua" w:cs="Times New Roman"/>
                <w:b/>
                <w:bCs/>
                <w:sz w:val="24"/>
                <w:szCs w:val="24"/>
              </w:rPr>
              <w:t xml:space="preserve">Kata </w:t>
            </w:r>
            <w:proofErr w:type="spellStart"/>
            <w:r w:rsidRPr="00776092">
              <w:rPr>
                <w:rFonts w:ascii="Book Antiqua" w:eastAsia="Times New Roman" w:hAnsi="Book Antiqua" w:cs="Times New Roman"/>
                <w:b/>
                <w:bCs/>
                <w:sz w:val="24"/>
                <w:szCs w:val="24"/>
              </w:rPr>
              <w:t>Kunci</w:t>
            </w:r>
            <w:proofErr w:type="spellEnd"/>
            <w:r w:rsidRPr="00776092">
              <w:rPr>
                <w:rFonts w:ascii="Book Antiqua" w:eastAsia="Times New Roman" w:hAnsi="Book Antiqua" w:cs="Times New Roman"/>
                <w:b/>
                <w:bCs/>
                <w:sz w:val="24"/>
                <w:szCs w:val="24"/>
              </w:rPr>
              <w:t xml:space="preserve">: </w:t>
            </w:r>
            <w:proofErr w:type="spellStart"/>
            <w:r w:rsidRPr="00776092">
              <w:rPr>
                <w:rFonts w:ascii="Book Antiqua" w:eastAsia="Times New Roman" w:hAnsi="Book Antiqua" w:cs="Times New Roman"/>
                <w:sz w:val="24"/>
                <w:szCs w:val="24"/>
              </w:rPr>
              <w:t>Anggaran</w:t>
            </w:r>
            <w:proofErr w:type="spellEnd"/>
            <w:r w:rsidRPr="00776092">
              <w:rPr>
                <w:rFonts w:ascii="Book Antiqua" w:eastAsia="Times New Roman" w:hAnsi="Book Antiqua" w:cs="Times New Roman"/>
                <w:sz w:val="24"/>
                <w:szCs w:val="24"/>
              </w:rPr>
              <w:t>;</w:t>
            </w:r>
            <w:r w:rsidRPr="00776092">
              <w:rPr>
                <w:rFonts w:ascii="Book Antiqua" w:eastAsia="Times New Roman" w:hAnsi="Book Antiqua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76092">
              <w:rPr>
                <w:rFonts w:ascii="Book Antiqua" w:eastAsia="Times New Roman" w:hAnsi="Book Antiqua" w:cs="Times New Roman"/>
                <w:sz w:val="24"/>
                <w:szCs w:val="24"/>
              </w:rPr>
              <w:t>Pemerintah</w:t>
            </w:r>
            <w:proofErr w:type="spellEnd"/>
            <w:r w:rsidRPr="00776092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 Daerah; </w:t>
            </w:r>
            <w:proofErr w:type="spellStart"/>
            <w:r w:rsidRPr="00776092">
              <w:rPr>
                <w:rFonts w:ascii="Book Antiqua" w:eastAsia="Times New Roman" w:hAnsi="Book Antiqua" w:cs="Times New Roman"/>
                <w:sz w:val="24"/>
                <w:szCs w:val="24"/>
              </w:rPr>
              <w:t>Pendapatan</w:t>
            </w:r>
            <w:proofErr w:type="spellEnd"/>
            <w:r w:rsidRPr="00776092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 Asli Daerah</w:t>
            </w:r>
          </w:p>
        </w:tc>
      </w:tr>
    </w:tbl>
    <w:p w14:paraId="07DD4CC6" w14:textId="77777777" w:rsidR="00776092" w:rsidRPr="00776092" w:rsidRDefault="00776092" w:rsidP="00256942">
      <w:pPr>
        <w:spacing w:after="0" w:line="360" w:lineRule="auto"/>
        <w:rPr>
          <w:rFonts w:ascii="Book Antiqua" w:hAnsi="Book Antiqua"/>
          <w:sz w:val="24"/>
          <w:szCs w:val="24"/>
        </w:rPr>
      </w:pPr>
    </w:p>
    <w:p w14:paraId="4FD70944" w14:textId="77777777" w:rsidR="00776092" w:rsidRPr="00F0255D" w:rsidRDefault="00776092" w:rsidP="00256942">
      <w:pPr>
        <w:pStyle w:val="Heading1"/>
        <w:numPr>
          <w:ilvl w:val="0"/>
          <w:numId w:val="1"/>
        </w:numPr>
        <w:spacing w:before="0" w:beforeAutospacing="0" w:after="0" w:afterAutospacing="0" w:line="360" w:lineRule="auto"/>
        <w:ind w:left="426" w:hanging="426"/>
        <w:rPr>
          <w:rFonts w:ascii="Book Antiqua" w:hAnsi="Book Antiqua"/>
          <w:sz w:val="24"/>
          <w:szCs w:val="24"/>
        </w:rPr>
      </w:pPr>
      <w:proofErr w:type="spellStart"/>
      <w:r>
        <w:rPr>
          <w:rFonts w:ascii="Book Antiqua" w:hAnsi="Book Antiqua"/>
          <w:sz w:val="24"/>
          <w:szCs w:val="24"/>
        </w:rPr>
        <w:t>Pendahuluan</w:t>
      </w:r>
      <w:proofErr w:type="spellEnd"/>
    </w:p>
    <w:p w14:paraId="078B5E88" w14:textId="77777777" w:rsidR="00776092" w:rsidRPr="00776092" w:rsidRDefault="00776092" w:rsidP="00776092">
      <w:pPr>
        <w:spacing w:after="0" w:line="360" w:lineRule="auto"/>
        <w:ind w:firstLine="567"/>
        <w:jc w:val="both"/>
        <w:rPr>
          <w:rFonts w:ascii="Book Antiqua" w:hAnsi="Book Antiqua"/>
          <w:sz w:val="24"/>
          <w:szCs w:val="24"/>
        </w:rPr>
      </w:pPr>
      <w:proofErr w:type="spellStart"/>
      <w:r w:rsidRPr="00776092">
        <w:rPr>
          <w:rFonts w:ascii="Book Antiqua" w:hAnsi="Book Antiqua"/>
          <w:sz w:val="24"/>
          <w:szCs w:val="24"/>
        </w:rPr>
        <w:t>Beris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latar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belakang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76092">
        <w:rPr>
          <w:rFonts w:ascii="Book Antiqua" w:hAnsi="Book Antiqua"/>
          <w:sz w:val="24"/>
          <w:szCs w:val="24"/>
        </w:rPr>
        <w:t>rasional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dan </w:t>
      </w:r>
      <w:proofErr w:type="spellStart"/>
      <w:r w:rsidRPr="00776092">
        <w:rPr>
          <w:rFonts w:ascii="Book Antiqua" w:hAnsi="Book Antiqua"/>
          <w:sz w:val="24"/>
          <w:szCs w:val="24"/>
        </w:rPr>
        <w:t>atau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urgens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eneliti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. </w:t>
      </w:r>
      <w:proofErr w:type="spellStart"/>
      <w:r w:rsidRPr="00776092">
        <w:rPr>
          <w:rFonts w:ascii="Book Antiqua" w:hAnsi="Book Antiqua"/>
          <w:sz w:val="24"/>
          <w:szCs w:val="24"/>
        </w:rPr>
        <w:t>Peneliti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yang </w:t>
      </w:r>
      <w:proofErr w:type="spellStart"/>
      <w:r w:rsidRPr="00776092">
        <w:rPr>
          <w:rFonts w:ascii="Book Antiqua" w:hAnsi="Book Antiqua"/>
          <w:sz w:val="24"/>
          <w:szCs w:val="24"/>
        </w:rPr>
        <w:t>relev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erlu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icantumk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alam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bagi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in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76092">
        <w:rPr>
          <w:rFonts w:ascii="Book Antiqua" w:hAnsi="Book Antiqua"/>
          <w:sz w:val="24"/>
          <w:szCs w:val="24"/>
        </w:rPr>
        <w:t>hubunganny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eng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justifikas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urgens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eneliti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76092">
        <w:rPr>
          <w:rFonts w:ascii="Book Antiqua" w:hAnsi="Book Antiqua"/>
          <w:sz w:val="24"/>
          <w:szCs w:val="24"/>
        </w:rPr>
        <w:t>pemuncul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ermasalah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eneliti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76092">
        <w:rPr>
          <w:rFonts w:ascii="Book Antiqua" w:hAnsi="Book Antiqua"/>
          <w:sz w:val="24"/>
          <w:szCs w:val="24"/>
        </w:rPr>
        <w:t>alternatif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solus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dan </w:t>
      </w:r>
      <w:proofErr w:type="spellStart"/>
      <w:r w:rsidRPr="00776092">
        <w:rPr>
          <w:rFonts w:ascii="Book Antiqua" w:hAnsi="Book Antiqua"/>
          <w:sz w:val="24"/>
          <w:szCs w:val="24"/>
        </w:rPr>
        <w:t>solus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yang </w:t>
      </w:r>
      <w:proofErr w:type="spellStart"/>
      <w:r w:rsidRPr="00776092">
        <w:rPr>
          <w:rFonts w:ascii="Book Antiqua" w:hAnsi="Book Antiqua"/>
          <w:sz w:val="24"/>
          <w:szCs w:val="24"/>
        </w:rPr>
        <w:t>dipilih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. Cara </w:t>
      </w:r>
      <w:proofErr w:type="spellStart"/>
      <w:r w:rsidRPr="00776092">
        <w:rPr>
          <w:rFonts w:ascii="Book Antiqua" w:hAnsi="Book Antiqua"/>
          <w:sz w:val="24"/>
          <w:szCs w:val="24"/>
        </w:rPr>
        <w:t>penulis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sumber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alam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teks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erlu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menunjukk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secar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jelas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nam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author dan </w:t>
      </w:r>
      <w:proofErr w:type="spellStart"/>
      <w:r w:rsidRPr="00776092">
        <w:rPr>
          <w:rFonts w:ascii="Book Antiqua" w:hAnsi="Book Antiqua"/>
          <w:sz w:val="24"/>
          <w:szCs w:val="24"/>
        </w:rPr>
        <w:t>sitas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sumber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yang </w:t>
      </w:r>
      <w:proofErr w:type="spellStart"/>
      <w:r w:rsidRPr="00776092">
        <w:rPr>
          <w:rFonts w:ascii="Book Antiqua" w:hAnsi="Book Antiqua"/>
          <w:sz w:val="24"/>
          <w:szCs w:val="24"/>
        </w:rPr>
        <w:t>berup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tahu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terbit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dan </w:t>
      </w:r>
      <w:proofErr w:type="spellStart"/>
      <w:r w:rsidRPr="00776092">
        <w:rPr>
          <w:rFonts w:ascii="Book Antiqua" w:hAnsi="Book Antiqua"/>
          <w:sz w:val="24"/>
          <w:szCs w:val="24"/>
        </w:rPr>
        <w:t>halam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tempat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naskah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berad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. </w:t>
      </w:r>
      <w:proofErr w:type="spellStart"/>
      <w:r w:rsidRPr="00776092">
        <w:rPr>
          <w:rFonts w:ascii="Book Antiqua" w:hAnsi="Book Antiqua"/>
          <w:sz w:val="24"/>
          <w:szCs w:val="24"/>
        </w:rPr>
        <w:t>Sebaga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contoh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adalah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: ........ </w:t>
      </w:r>
      <w:proofErr w:type="spellStart"/>
      <w:r w:rsidRPr="00776092">
        <w:rPr>
          <w:rFonts w:ascii="Book Antiqua" w:hAnsi="Book Antiqua"/>
          <w:sz w:val="24"/>
          <w:szCs w:val="24"/>
        </w:rPr>
        <w:t>Globalisas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berkembang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eng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cepat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. </w:t>
      </w:r>
      <w:proofErr w:type="spellStart"/>
      <w:r w:rsidRPr="00776092">
        <w:rPr>
          <w:rFonts w:ascii="Book Antiqua" w:hAnsi="Book Antiqua"/>
          <w:sz w:val="24"/>
          <w:szCs w:val="24"/>
        </w:rPr>
        <w:t>Globalisas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yang </w:t>
      </w:r>
      <w:proofErr w:type="spellStart"/>
      <w:r w:rsidRPr="00776092">
        <w:rPr>
          <w:rFonts w:ascii="Book Antiqua" w:hAnsi="Book Antiqua"/>
          <w:sz w:val="24"/>
          <w:szCs w:val="24"/>
        </w:rPr>
        <w:t>mengusung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mengena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ide ‘</w:t>
      </w:r>
      <w:proofErr w:type="spellStart"/>
      <w:r w:rsidRPr="00776092">
        <w:rPr>
          <w:rFonts w:ascii="Book Antiqua" w:hAnsi="Book Antiqua"/>
          <w:sz w:val="24"/>
          <w:szCs w:val="24"/>
        </w:rPr>
        <w:t>pergaul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global’ </w:t>
      </w:r>
      <w:proofErr w:type="spellStart"/>
      <w:r w:rsidRPr="00776092">
        <w:rPr>
          <w:rFonts w:ascii="Book Antiqua" w:hAnsi="Book Antiqua"/>
          <w:sz w:val="24"/>
          <w:szCs w:val="24"/>
        </w:rPr>
        <w:t>seger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berubah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menjad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fenomen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yang </w:t>
      </w:r>
      <w:proofErr w:type="spellStart"/>
      <w:r w:rsidRPr="00776092">
        <w:rPr>
          <w:rFonts w:ascii="Book Antiqua" w:hAnsi="Book Antiqua"/>
          <w:sz w:val="24"/>
          <w:szCs w:val="24"/>
        </w:rPr>
        <w:t>tidak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hany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mengejutk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76092">
        <w:rPr>
          <w:rFonts w:ascii="Book Antiqua" w:hAnsi="Book Antiqua"/>
          <w:sz w:val="24"/>
          <w:szCs w:val="24"/>
        </w:rPr>
        <w:t>namu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juga </w:t>
      </w:r>
      <w:proofErr w:type="spellStart"/>
      <w:r w:rsidRPr="00776092">
        <w:rPr>
          <w:rFonts w:ascii="Book Antiqua" w:hAnsi="Book Antiqua"/>
          <w:sz w:val="24"/>
          <w:szCs w:val="24"/>
        </w:rPr>
        <w:t>membahayak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(Ibrahim, 2018).  </w:t>
      </w:r>
    </w:p>
    <w:p w14:paraId="08B63F4E" w14:textId="77777777" w:rsidR="00776092" w:rsidRPr="00776092" w:rsidRDefault="00776092" w:rsidP="00776092">
      <w:pPr>
        <w:spacing w:after="0" w:line="360" w:lineRule="auto"/>
        <w:ind w:firstLine="567"/>
        <w:jc w:val="both"/>
        <w:rPr>
          <w:rFonts w:ascii="Book Antiqua" w:hAnsi="Book Antiqua"/>
          <w:sz w:val="24"/>
          <w:szCs w:val="24"/>
        </w:rPr>
      </w:pPr>
      <w:proofErr w:type="spellStart"/>
      <w:r w:rsidRPr="00776092">
        <w:rPr>
          <w:rFonts w:ascii="Book Antiqua" w:hAnsi="Book Antiqua"/>
          <w:sz w:val="24"/>
          <w:szCs w:val="24"/>
        </w:rPr>
        <w:t>Permasalah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dan </w:t>
      </w:r>
      <w:proofErr w:type="spellStart"/>
      <w:r w:rsidRPr="00776092">
        <w:rPr>
          <w:rFonts w:ascii="Book Antiqua" w:hAnsi="Book Antiqua"/>
          <w:sz w:val="24"/>
          <w:szCs w:val="24"/>
        </w:rPr>
        <w:t>tuju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76092">
        <w:rPr>
          <w:rFonts w:ascii="Book Antiqua" w:hAnsi="Book Antiqua"/>
          <w:sz w:val="24"/>
          <w:szCs w:val="24"/>
        </w:rPr>
        <w:t>sert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keguna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eneliti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itulis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secar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naratif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alam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aragraf-paragraf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76092">
        <w:rPr>
          <w:rFonts w:ascii="Book Antiqua" w:hAnsi="Book Antiqua"/>
          <w:sz w:val="24"/>
          <w:szCs w:val="24"/>
        </w:rPr>
        <w:t>tidak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erlu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iber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subjudul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khusus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. </w:t>
      </w:r>
      <w:proofErr w:type="spellStart"/>
      <w:r w:rsidRPr="00776092">
        <w:rPr>
          <w:rFonts w:ascii="Book Antiqua" w:hAnsi="Book Antiqua"/>
          <w:sz w:val="24"/>
          <w:szCs w:val="24"/>
        </w:rPr>
        <w:t>Demiki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pula </w:t>
      </w:r>
      <w:proofErr w:type="spellStart"/>
      <w:r w:rsidRPr="00776092">
        <w:rPr>
          <w:rFonts w:ascii="Book Antiqua" w:hAnsi="Book Antiqua"/>
          <w:sz w:val="24"/>
          <w:szCs w:val="24"/>
        </w:rPr>
        <w:t>definis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operasional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76092">
        <w:rPr>
          <w:rFonts w:ascii="Book Antiqua" w:hAnsi="Book Antiqua"/>
          <w:sz w:val="24"/>
          <w:szCs w:val="24"/>
        </w:rPr>
        <w:t>apabil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iras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erlu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juga </w:t>
      </w:r>
      <w:proofErr w:type="spellStart"/>
      <w:r w:rsidRPr="00776092">
        <w:rPr>
          <w:rFonts w:ascii="Book Antiqua" w:hAnsi="Book Antiqua"/>
          <w:sz w:val="24"/>
          <w:szCs w:val="24"/>
        </w:rPr>
        <w:t>ditulis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naratif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(</w:t>
      </w:r>
      <w:proofErr w:type="spellStart"/>
      <w:r w:rsidRPr="00776092">
        <w:rPr>
          <w:rFonts w:ascii="Book Antiqua" w:hAnsi="Book Antiqua"/>
          <w:sz w:val="24"/>
          <w:szCs w:val="24"/>
        </w:rPr>
        <w:t>Dahrendorf</w:t>
      </w:r>
      <w:proofErr w:type="spellEnd"/>
      <w:r w:rsidRPr="00776092">
        <w:rPr>
          <w:rFonts w:ascii="Book Antiqua" w:hAnsi="Book Antiqua"/>
          <w:sz w:val="24"/>
          <w:szCs w:val="24"/>
        </w:rPr>
        <w:t>, 1992).</w:t>
      </w:r>
    </w:p>
    <w:p w14:paraId="52A75A24" w14:textId="77777777" w:rsidR="00776092" w:rsidRPr="00776092" w:rsidRDefault="00776092" w:rsidP="00776092">
      <w:pPr>
        <w:spacing w:after="0" w:line="360" w:lineRule="auto"/>
        <w:ind w:firstLine="567"/>
        <w:jc w:val="both"/>
        <w:rPr>
          <w:rFonts w:ascii="Book Antiqua" w:hAnsi="Book Antiqua"/>
          <w:sz w:val="24"/>
          <w:szCs w:val="24"/>
        </w:rPr>
      </w:pPr>
      <w:proofErr w:type="spellStart"/>
      <w:r w:rsidRPr="00776092">
        <w:rPr>
          <w:rFonts w:ascii="Book Antiqua" w:hAnsi="Book Antiqua"/>
          <w:sz w:val="24"/>
          <w:szCs w:val="24"/>
        </w:rPr>
        <w:t>Pendahulu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itulis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eng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Times New Roman -12 </w:t>
      </w:r>
      <w:proofErr w:type="spellStart"/>
      <w:r w:rsidRPr="00776092">
        <w:rPr>
          <w:rFonts w:ascii="Book Antiqua" w:hAnsi="Book Antiqua"/>
          <w:sz w:val="24"/>
          <w:szCs w:val="24"/>
        </w:rPr>
        <w:t>tegak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76092">
        <w:rPr>
          <w:rFonts w:ascii="Book Antiqua" w:hAnsi="Book Antiqua"/>
          <w:sz w:val="24"/>
          <w:szCs w:val="24"/>
        </w:rPr>
        <w:t>deng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spas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antarbaris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1,5 lines </w:t>
      </w:r>
      <w:proofErr w:type="spellStart"/>
      <w:r w:rsidRPr="00776092">
        <w:rPr>
          <w:rFonts w:ascii="Book Antiqua" w:hAnsi="Book Antiqua"/>
          <w:sz w:val="24"/>
          <w:szCs w:val="24"/>
        </w:rPr>
        <w:t>atau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at least 16pt. Indent </w:t>
      </w:r>
      <w:proofErr w:type="spellStart"/>
      <w:r w:rsidRPr="00776092">
        <w:rPr>
          <w:rFonts w:ascii="Book Antiqua" w:hAnsi="Book Antiqua"/>
          <w:sz w:val="24"/>
          <w:szCs w:val="24"/>
        </w:rPr>
        <w:t>deng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format alignment justified Spacing after before 0. </w:t>
      </w:r>
      <w:proofErr w:type="spellStart"/>
      <w:r w:rsidRPr="00776092">
        <w:rPr>
          <w:rFonts w:ascii="Book Antiqua" w:hAnsi="Book Antiqua"/>
          <w:sz w:val="24"/>
          <w:szCs w:val="24"/>
        </w:rPr>
        <w:t>Tiap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aragraf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lastRenderedPageBreak/>
        <w:t>diawal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kata yang </w:t>
      </w:r>
      <w:proofErr w:type="spellStart"/>
      <w:r w:rsidRPr="00776092">
        <w:rPr>
          <w:rFonts w:ascii="Book Antiqua" w:hAnsi="Book Antiqua"/>
          <w:sz w:val="24"/>
          <w:szCs w:val="24"/>
        </w:rPr>
        <w:t>menjorok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ke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alam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5-6 digit, </w:t>
      </w:r>
      <w:proofErr w:type="spellStart"/>
      <w:r w:rsidRPr="00776092">
        <w:rPr>
          <w:rFonts w:ascii="Book Antiqua" w:hAnsi="Book Antiqua"/>
          <w:sz w:val="24"/>
          <w:szCs w:val="24"/>
        </w:rPr>
        <w:t>atau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sekitar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1,2 cm </w:t>
      </w:r>
      <w:proofErr w:type="spellStart"/>
      <w:r w:rsidRPr="00776092">
        <w:rPr>
          <w:rFonts w:ascii="Book Antiqua" w:hAnsi="Book Antiqua"/>
          <w:sz w:val="24"/>
          <w:szCs w:val="24"/>
        </w:rPr>
        <w:t>dar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tep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kir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tiap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kolom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kata </w:t>
      </w:r>
      <w:proofErr w:type="spellStart"/>
      <w:r w:rsidRPr="00776092">
        <w:rPr>
          <w:rFonts w:ascii="Book Antiqua" w:hAnsi="Book Antiqua"/>
          <w:sz w:val="24"/>
          <w:szCs w:val="24"/>
        </w:rPr>
        <w:t>asing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ibuat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italic.</w:t>
      </w:r>
    </w:p>
    <w:p w14:paraId="793A09DD" w14:textId="77777777" w:rsidR="00776092" w:rsidRPr="000C7107" w:rsidRDefault="00776092" w:rsidP="00776092">
      <w:pPr>
        <w:spacing w:after="0" w:line="360" w:lineRule="auto"/>
        <w:rPr>
          <w:szCs w:val="24"/>
        </w:rPr>
      </w:pPr>
    </w:p>
    <w:p w14:paraId="42996DFA" w14:textId="77777777" w:rsidR="00776092" w:rsidRPr="004A205A" w:rsidRDefault="00776092" w:rsidP="00776092">
      <w:pPr>
        <w:pStyle w:val="Heading1"/>
        <w:numPr>
          <w:ilvl w:val="0"/>
          <w:numId w:val="1"/>
        </w:numPr>
        <w:spacing w:before="0" w:beforeAutospacing="0" w:after="0" w:afterAutospacing="0" w:line="360" w:lineRule="auto"/>
        <w:ind w:left="426" w:hanging="426"/>
        <w:rPr>
          <w:rFonts w:ascii="Book Antiqua" w:hAnsi="Book Antiqua"/>
          <w:sz w:val="24"/>
          <w:szCs w:val="24"/>
        </w:rPr>
      </w:pPr>
      <w:proofErr w:type="spellStart"/>
      <w:r w:rsidRPr="000C7107">
        <w:rPr>
          <w:rFonts w:ascii="Book Antiqua" w:hAnsi="Book Antiqua"/>
          <w:sz w:val="24"/>
          <w:szCs w:val="24"/>
        </w:rPr>
        <w:t>Metode</w:t>
      </w:r>
      <w:proofErr w:type="spellEnd"/>
      <w:r w:rsidRPr="000C7107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0C7107">
        <w:rPr>
          <w:rFonts w:ascii="Book Antiqua" w:hAnsi="Book Antiqua"/>
          <w:sz w:val="24"/>
          <w:szCs w:val="24"/>
        </w:rPr>
        <w:t>Penelitian</w:t>
      </w:r>
      <w:proofErr w:type="spellEnd"/>
    </w:p>
    <w:p w14:paraId="131CF20E" w14:textId="77777777" w:rsidR="00776092" w:rsidRPr="00776092" w:rsidRDefault="00776092" w:rsidP="00776092">
      <w:pPr>
        <w:spacing w:after="0" w:line="360" w:lineRule="auto"/>
        <w:ind w:firstLine="567"/>
        <w:jc w:val="both"/>
        <w:rPr>
          <w:rFonts w:ascii="Book Antiqua" w:hAnsi="Book Antiqua"/>
          <w:sz w:val="24"/>
          <w:szCs w:val="24"/>
        </w:rPr>
      </w:pPr>
      <w:proofErr w:type="spellStart"/>
      <w:r w:rsidRPr="00776092">
        <w:rPr>
          <w:rFonts w:ascii="Book Antiqua" w:hAnsi="Book Antiqua"/>
          <w:sz w:val="24"/>
          <w:szCs w:val="24"/>
        </w:rPr>
        <w:t>Beris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jenis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eneliti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76092">
        <w:rPr>
          <w:rFonts w:ascii="Book Antiqua" w:hAnsi="Book Antiqua"/>
          <w:sz w:val="24"/>
          <w:szCs w:val="24"/>
        </w:rPr>
        <w:t>waktu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dan </w:t>
      </w:r>
      <w:proofErr w:type="spellStart"/>
      <w:r w:rsidRPr="00776092">
        <w:rPr>
          <w:rFonts w:ascii="Book Antiqua" w:hAnsi="Book Antiqua"/>
          <w:sz w:val="24"/>
          <w:szCs w:val="24"/>
        </w:rPr>
        <w:t>tempat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enelitian</w:t>
      </w:r>
      <w:proofErr w:type="spellEnd"/>
      <w:r w:rsidRPr="00776092">
        <w:rPr>
          <w:rFonts w:ascii="Book Antiqua" w:hAnsi="Book Antiqua"/>
          <w:sz w:val="24"/>
          <w:szCs w:val="24"/>
        </w:rPr>
        <w:t>, target/</w:t>
      </w:r>
      <w:proofErr w:type="spellStart"/>
      <w:r w:rsidRPr="00776092">
        <w:rPr>
          <w:rFonts w:ascii="Book Antiqua" w:hAnsi="Book Antiqua"/>
          <w:sz w:val="24"/>
          <w:szCs w:val="24"/>
        </w:rPr>
        <w:t>sasar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76092">
        <w:rPr>
          <w:rFonts w:ascii="Book Antiqua" w:hAnsi="Book Antiqua"/>
          <w:sz w:val="24"/>
          <w:szCs w:val="24"/>
        </w:rPr>
        <w:t>subjek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eneliti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76092">
        <w:rPr>
          <w:rFonts w:ascii="Book Antiqua" w:hAnsi="Book Antiqua"/>
          <w:sz w:val="24"/>
          <w:szCs w:val="24"/>
        </w:rPr>
        <w:t>prosedur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76092">
        <w:rPr>
          <w:rFonts w:ascii="Book Antiqua" w:hAnsi="Book Antiqua"/>
          <w:sz w:val="24"/>
          <w:szCs w:val="24"/>
        </w:rPr>
        <w:t>instrume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dan </w:t>
      </w:r>
      <w:proofErr w:type="spellStart"/>
      <w:r w:rsidRPr="00776092">
        <w:rPr>
          <w:rFonts w:ascii="Book Antiqua" w:hAnsi="Book Antiqua"/>
          <w:sz w:val="24"/>
          <w:szCs w:val="24"/>
        </w:rPr>
        <w:t>teknik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analisis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data </w:t>
      </w:r>
      <w:proofErr w:type="spellStart"/>
      <w:r w:rsidRPr="00776092">
        <w:rPr>
          <w:rFonts w:ascii="Book Antiqua" w:hAnsi="Book Antiqua"/>
          <w:sz w:val="24"/>
          <w:szCs w:val="24"/>
        </w:rPr>
        <w:t>sert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hal-hal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lain yang </w:t>
      </w:r>
      <w:proofErr w:type="spellStart"/>
      <w:r w:rsidRPr="00776092">
        <w:rPr>
          <w:rFonts w:ascii="Book Antiqua" w:hAnsi="Book Antiqua"/>
          <w:sz w:val="24"/>
          <w:szCs w:val="24"/>
        </w:rPr>
        <w:t>berkait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eng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car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enelitiannya</w:t>
      </w:r>
      <w:proofErr w:type="spellEnd"/>
      <w:r w:rsidRPr="00776092">
        <w:rPr>
          <w:rFonts w:ascii="Book Antiqua" w:hAnsi="Book Antiqua"/>
          <w:sz w:val="24"/>
          <w:szCs w:val="24"/>
        </w:rPr>
        <w:t>. target/</w:t>
      </w:r>
      <w:proofErr w:type="spellStart"/>
      <w:r w:rsidRPr="00776092">
        <w:rPr>
          <w:rFonts w:ascii="Book Antiqua" w:hAnsi="Book Antiqua"/>
          <w:sz w:val="24"/>
          <w:szCs w:val="24"/>
        </w:rPr>
        <w:t>sasar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76092">
        <w:rPr>
          <w:rFonts w:ascii="Book Antiqua" w:hAnsi="Book Antiqua"/>
          <w:sz w:val="24"/>
          <w:szCs w:val="24"/>
        </w:rPr>
        <w:t>subjek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eneliti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76092">
        <w:rPr>
          <w:rFonts w:ascii="Book Antiqua" w:hAnsi="Book Antiqua"/>
          <w:sz w:val="24"/>
          <w:szCs w:val="24"/>
        </w:rPr>
        <w:t>prosedur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data dan </w:t>
      </w:r>
      <w:proofErr w:type="spellStart"/>
      <w:r w:rsidRPr="00776092">
        <w:rPr>
          <w:rFonts w:ascii="Book Antiqua" w:hAnsi="Book Antiqua"/>
          <w:sz w:val="24"/>
          <w:szCs w:val="24"/>
        </w:rPr>
        <w:t>instrume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dan </w:t>
      </w:r>
      <w:proofErr w:type="spellStart"/>
      <w:r w:rsidRPr="00776092">
        <w:rPr>
          <w:rFonts w:ascii="Book Antiqua" w:hAnsi="Book Antiqua"/>
          <w:sz w:val="24"/>
          <w:szCs w:val="24"/>
        </w:rPr>
        <w:t>teknik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engum-pul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data, </w:t>
      </w:r>
      <w:proofErr w:type="spellStart"/>
      <w:r w:rsidRPr="00776092">
        <w:rPr>
          <w:rFonts w:ascii="Book Antiqua" w:hAnsi="Book Antiqua"/>
          <w:sz w:val="24"/>
          <w:szCs w:val="24"/>
        </w:rPr>
        <w:t>sert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teknik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analisis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data </w:t>
      </w:r>
      <w:proofErr w:type="spellStart"/>
      <w:r w:rsidRPr="00776092">
        <w:rPr>
          <w:rFonts w:ascii="Book Antiqua" w:hAnsi="Book Antiqua"/>
          <w:sz w:val="24"/>
          <w:szCs w:val="24"/>
        </w:rPr>
        <w:t>sert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hal-hal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lain yang </w:t>
      </w:r>
      <w:proofErr w:type="spellStart"/>
      <w:r w:rsidRPr="00776092">
        <w:rPr>
          <w:rFonts w:ascii="Book Antiqua" w:hAnsi="Book Antiqua"/>
          <w:sz w:val="24"/>
          <w:szCs w:val="24"/>
        </w:rPr>
        <w:t>berkait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eng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car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enelitianny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apat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itulis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alam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sub-</w:t>
      </w:r>
      <w:proofErr w:type="spellStart"/>
      <w:r w:rsidRPr="00776092">
        <w:rPr>
          <w:rFonts w:ascii="Book Antiqua" w:hAnsi="Book Antiqua"/>
          <w:sz w:val="24"/>
          <w:szCs w:val="24"/>
        </w:rPr>
        <w:t>subbab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76092">
        <w:rPr>
          <w:rFonts w:ascii="Book Antiqua" w:hAnsi="Book Antiqua"/>
          <w:sz w:val="24"/>
          <w:szCs w:val="24"/>
        </w:rPr>
        <w:t>deng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sub-subheading. Sub-</w:t>
      </w:r>
      <w:proofErr w:type="spellStart"/>
      <w:r w:rsidRPr="00776092">
        <w:rPr>
          <w:rFonts w:ascii="Book Antiqua" w:hAnsi="Book Antiqua"/>
          <w:sz w:val="24"/>
          <w:szCs w:val="24"/>
        </w:rPr>
        <w:t>subjudul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tidak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erlu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iber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notas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76092">
        <w:rPr>
          <w:rFonts w:ascii="Book Antiqua" w:hAnsi="Book Antiqua"/>
          <w:sz w:val="24"/>
          <w:szCs w:val="24"/>
        </w:rPr>
        <w:t>namu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itulis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eng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huruf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kecil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berawalk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huruf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kapital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Times New Roman -12, </w:t>
      </w:r>
      <w:proofErr w:type="spellStart"/>
      <w:r w:rsidRPr="00776092">
        <w:rPr>
          <w:rFonts w:ascii="Book Antiqua" w:hAnsi="Book Antiqua"/>
          <w:sz w:val="24"/>
          <w:szCs w:val="24"/>
        </w:rPr>
        <w:t>menjorok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ke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alam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776092">
        <w:rPr>
          <w:rFonts w:ascii="Book Antiqua" w:hAnsi="Book Antiqua"/>
          <w:sz w:val="24"/>
          <w:szCs w:val="24"/>
        </w:rPr>
        <w:t>5-6 digit</w:t>
      </w:r>
      <w:proofErr w:type="gramEnd"/>
      <w:r w:rsidRPr="00776092">
        <w:rPr>
          <w:rFonts w:ascii="Book Antiqua" w:hAnsi="Book Antiqua"/>
          <w:sz w:val="24"/>
          <w:szCs w:val="24"/>
        </w:rPr>
        <w:t xml:space="preserve">, kata </w:t>
      </w:r>
      <w:proofErr w:type="spellStart"/>
      <w:r w:rsidRPr="00776092">
        <w:rPr>
          <w:rFonts w:ascii="Book Antiqua" w:hAnsi="Book Antiqua"/>
          <w:sz w:val="24"/>
          <w:szCs w:val="24"/>
        </w:rPr>
        <w:t>asing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ibuat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italic (Effendi, 1982)</w:t>
      </w:r>
    </w:p>
    <w:p w14:paraId="587EBB95" w14:textId="77777777" w:rsidR="00776092" w:rsidRPr="000C7107" w:rsidRDefault="00776092" w:rsidP="00776092">
      <w:pPr>
        <w:pStyle w:val="BodyText"/>
        <w:spacing w:after="0" w:line="360" w:lineRule="auto"/>
        <w:ind w:left="528" w:right="33" w:firstLine="424"/>
        <w:rPr>
          <w:rFonts w:ascii="Book Antiqua" w:hAnsi="Book Antiqua"/>
        </w:rPr>
      </w:pPr>
    </w:p>
    <w:p w14:paraId="10EF1B53" w14:textId="77777777" w:rsidR="00776092" w:rsidRPr="00F0255D" w:rsidRDefault="00776092" w:rsidP="00776092">
      <w:pPr>
        <w:pStyle w:val="Heading1"/>
        <w:numPr>
          <w:ilvl w:val="0"/>
          <w:numId w:val="1"/>
        </w:numPr>
        <w:spacing w:before="0" w:beforeAutospacing="0" w:after="0" w:afterAutospacing="0" w:line="360" w:lineRule="auto"/>
        <w:ind w:left="426" w:hanging="426"/>
        <w:rPr>
          <w:rFonts w:ascii="Book Antiqua" w:hAnsi="Book Antiqua"/>
          <w:sz w:val="24"/>
          <w:szCs w:val="24"/>
        </w:rPr>
      </w:pPr>
      <w:r w:rsidRPr="00F0255D">
        <w:rPr>
          <w:rFonts w:ascii="Book Antiqua" w:hAnsi="Book Antiqua"/>
          <w:sz w:val="24"/>
          <w:szCs w:val="24"/>
        </w:rPr>
        <w:t xml:space="preserve">Hasil dan </w:t>
      </w:r>
      <w:proofErr w:type="spellStart"/>
      <w:r w:rsidRPr="00F0255D">
        <w:rPr>
          <w:rFonts w:ascii="Book Antiqua" w:hAnsi="Book Antiqua"/>
          <w:sz w:val="24"/>
          <w:szCs w:val="24"/>
        </w:rPr>
        <w:t>Pembahasan</w:t>
      </w:r>
      <w:proofErr w:type="spellEnd"/>
    </w:p>
    <w:p w14:paraId="3FF7EA9C" w14:textId="77777777" w:rsidR="00776092" w:rsidRPr="009F01BB" w:rsidRDefault="00776092" w:rsidP="00776092">
      <w:pPr>
        <w:pStyle w:val="NormalWeb"/>
        <w:spacing w:before="0" w:beforeAutospacing="0" w:after="0" w:afterAutospacing="0" w:line="360" w:lineRule="auto"/>
        <w:ind w:firstLine="448"/>
        <w:jc w:val="both"/>
        <w:rPr>
          <w:rFonts w:ascii="Book Antiqua" w:hAnsi="Book Antiqua"/>
          <w:color w:val="000000"/>
        </w:rPr>
      </w:pPr>
      <w:bookmarkStart w:id="1" w:name="_Hlk127638599"/>
      <w:r w:rsidRPr="009F01BB">
        <w:rPr>
          <w:rFonts w:ascii="Book Antiqua" w:hAnsi="Book Antiqua"/>
          <w:color w:val="000000"/>
        </w:rPr>
        <w:t xml:space="preserve">Hasil </w:t>
      </w:r>
      <w:proofErr w:type="spellStart"/>
      <w:r w:rsidRPr="009F01BB">
        <w:rPr>
          <w:rFonts w:ascii="Book Antiqua" w:hAnsi="Book Antiqua"/>
          <w:color w:val="000000"/>
        </w:rPr>
        <w:t>penelitian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isajikan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alam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bentuk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grafik</w:t>
      </w:r>
      <w:proofErr w:type="spellEnd"/>
      <w:r w:rsidRPr="009F01BB">
        <w:rPr>
          <w:rFonts w:ascii="Book Antiqua" w:hAnsi="Book Antiqua"/>
          <w:color w:val="000000"/>
        </w:rPr>
        <w:t xml:space="preserve">, </w:t>
      </w:r>
      <w:proofErr w:type="spellStart"/>
      <w:r w:rsidRPr="009F01BB">
        <w:rPr>
          <w:rFonts w:ascii="Book Antiqua" w:hAnsi="Book Antiqua"/>
          <w:color w:val="000000"/>
        </w:rPr>
        <w:t>tabel</w:t>
      </w:r>
      <w:proofErr w:type="spellEnd"/>
      <w:r w:rsidRPr="009F01BB">
        <w:rPr>
          <w:rFonts w:ascii="Book Antiqua" w:hAnsi="Book Antiqua"/>
          <w:color w:val="000000"/>
        </w:rPr>
        <w:t xml:space="preserve">, </w:t>
      </w:r>
      <w:proofErr w:type="spellStart"/>
      <w:r w:rsidRPr="009F01BB">
        <w:rPr>
          <w:rFonts w:ascii="Book Antiqua" w:hAnsi="Book Antiqua"/>
          <w:color w:val="000000"/>
        </w:rPr>
        <w:t>atau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eskriptif</w:t>
      </w:r>
      <w:proofErr w:type="spellEnd"/>
      <w:r w:rsidRPr="009F01BB">
        <w:rPr>
          <w:rFonts w:ascii="Book Antiqua" w:hAnsi="Book Antiqua"/>
          <w:color w:val="000000"/>
        </w:rPr>
        <w:t xml:space="preserve">. </w:t>
      </w:r>
      <w:proofErr w:type="spellStart"/>
      <w:r w:rsidRPr="009F01BB">
        <w:rPr>
          <w:rFonts w:ascii="Book Antiqua" w:hAnsi="Book Antiqua"/>
          <w:color w:val="000000"/>
        </w:rPr>
        <w:t>Analisis</w:t>
      </w:r>
      <w:proofErr w:type="spellEnd"/>
      <w:r w:rsidRPr="009F01BB">
        <w:rPr>
          <w:rFonts w:ascii="Book Antiqua" w:hAnsi="Book Antiqua"/>
          <w:color w:val="000000"/>
        </w:rPr>
        <w:t xml:space="preserve"> dan </w:t>
      </w:r>
      <w:proofErr w:type="spellStart"/>
      <w:r w:rsidRPr="009F01BB">
        <w:rPr>
          <w:rFonts w:ascii="Book Antiqua" w:hAnsi="Book Antiqua"/>
          <w:color w:val="000000"/>
        </w:rPr>
        <w:t>interpretasi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hasil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ini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iperlukan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sebelum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ibahas</w:t>
      </w:r>
      <w:proofErr w:type="spellEnd"/>
      <w:r w:rsidRPr="009F01BB">
        <w:rPr>
          <w:rFonts w:ascii="Book Antiqua" w:hAnsi="Book Antiqua"/>
          <w:color w:val="000000"/>
        </w:rPr>
        <w:t xml:space="preserve"> (</w:t>
      </w:r>
      <w:proofErr w:type="spellStart"/>
      <w:r w:rsidRPr="009F01BB">
        <w:rPr>
          <w:rFonts w:ascii="Book Antiqua" w:hAnsi="Book Antiqua"/>
          <w:color w:val="000000"/>
        </w:rPr>
        <w:t>Mitziner</w:t>
      </w:r>
      <w:proofErr w:type="spellEnd"/>
      <w:r w:rsidRPr="009F01BB">
        <w:rPr>
          <w:rFonts w:ascii="Book Antiqua" w:hAnsi="Book Antiqua"/>
          <w:color w:val="000000"/>
        </w:rPr>
        <w:t>, 2008).</w:t>
      </w:r>
    </w:p>
    <w:p w14:paraId="24F04A00" w14:textId="77777777" w:rsidR="00776092" w:rsidRDefault="00776092" w:rsidP="00776092">
      <w:pPr>
        <w:pStyle w:val="NormalWeb"/>
        <w:spacing w:before="0" w:beforeAutospacing="0" w:after="0" w:afterAutospacing="0" w:line="360" w:lineRule="auto"/>
        <w:ind w:firstLine="448"/>
        <w:jc w:val="both"/>
        <w:rPr>
          <w:rFonts w:ascii="Book Antiqua" w:hAnsi="Book Antiqua"/>
          <w:color w:val="000000"/>
        </w:rPr>
      </w:pPr>
      <w:proofErr w:type="spellStart"/>
      <w:r w:rsidRPr="009F01BB">
        <w:rPr>
          <w:rFonts w:ascii="Book Antiqua" w:hAnsi="Book Antiqua"/>
          <w:color w:val="000000"/>
        </w:rPr>
        <w:t>Tabel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ituliskan</w:t>
      </w:r>
      <w:proofErr w:type="spellEnd"/>
      <w:r w:rsidRPr="009F01BB">
        <w:rPr>
          <w:rFonts w:ascii="Book Antiqua" w:hAnsi="Book Antiqua"/>
          <w:color w:val="000000"/>
        </w:rPr>
        <w:t xml:space="preserve"> di </w:t>
      </w:r>
      <w:proofErr w:type="spellStart"/>
      <w:r w:rsidRPr="009F01BB">
        <w:rPr>
          <w:rFonts w:ascii="Book Antiqua" w:hAnsi="Book Antiqua"/>
          <w:color w:val="000000"/>
        </w:rPr>
        <w:t>tengah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atau</w:t>
      </w:r>
      <w:proofErr w:type="spellEnd"/>
      <w:r w:rsidRPr="009F01BB">
        <w:rPr>
          <w:rFonts w:ascii="Book Antiqua" w:hAnsi="Book Antiqua"/>
          <w:color w:val="000000"/>
        </w:rPr>
        <w:t xml:space="preserve"> di </w:t>
      </w:r>
      <w:proofErr w:type="spellStart"/>
      <w:r w:rsidRPr="009F01BB">
        <w:rPr>
          <w:rFonts w:ascii="Book Antiqua" w:hAnsi="Book Antiqua"/>
          <w:color w:val="000000"/>
        </w:rPr>
        <w:t>akhir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setiap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teks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eskripsi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hasil</w:t>
      </w:r>
      <w:proofErr w:type="spellEnd"/>
      <w:r w:rsidRPr="009F01BB">
        <w:rPr>
          <w:rFonts w:ascii="Book Antiqua" w:hAnsi="Book Antiqua"/>
          <w:color w:val="000000"/>
        </w:rPr>
        <w:t>/</w:t>
      </w:r>
      <w:proofErr w:type="spellStart"/>
      <w:r w:rsidRPr="009F01BB">
        <w:rPr>
          <w:rFonts w:ascii="Book Antiqua" w:hAnsi="Book Antiqua"/>
          <w:color w:val="000000"/>
        </w:rPr>
        <w:t>perolehan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penelitian</w:t>
      </w:r>
      <w:proofErr w:type="spellEnd"/>
      <w:r w:rsidRPr="009F01BB">
        <w:rPr>
          <w:rFonts w:ascii="Book Antiqua" w:hAnsi="Book Antiqua"/>
          <w:color w:val="000000"/>
        </w:rPr>
        <w:t xml:space="preserve">. </w:t>
      </w:r>
      <w:proofErr w:type="spellStart"/>
      <w:r w:rsidRPr="009F01BB">
        <w:rPr>
          <w:rFonts w:ascii="Book Antiqua" w:hAnsi="Book Antiqua"/>
          <w:color w:val="000000"/>
        </w:rPr>
        <w:t>Judul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Tabel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itulis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ari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kiri</w:t>
      </w:r>
      <w:proofErr w:type="spellEnd"/>
      <w:r w:rsidRPr="009F01BB">
        <w:rPr>
          <w:rFonts w:ascii="Book Antiqua" w:hAnsi="Book Antiqua"/>
          <w:color w:val="000000"/>
        </w:rPr>
        <w:t xml:space="preserve">, </w:t>
      </w:r>
      <w:proofErr w:type="spellStart"/>
      <w:r w:rsidRPr="009F01BB">
        <w:rPr>
          <w:rFonts w:ascii="Book Antiqua" w:hAnsi="Book Antiqua"/>
          <w:color w:val="000000"/>
        </w:rPr>
        <w:t>semua</w:t>
      </w:r>
      <w:proofErr w:type="spellEnd"/>
      <w:r w:rsidRPr="009F01BB">
        <w:rPr>
          <w:rFonts w:ascii="Book Antiqua" w:hAnsi="Book Antiqua"/>
          <w:color w:val="000000"/>
        </w:rPr>
        <w:t xml:space="preserve"> kata </w:t>
      </w:r>
      <w:proofErr w:type="spellStart"/>
      <w:r w:rsidRPr="009F01BB">
        <w:rPr>
          <w:rFonts w:ascii="Book Antiqua" w:hAnsi="Book Antiqua"/>
          <w:color w:val="000000"/>
        </w:rPr>
        <w:t>diawali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huruf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besar</w:t>
      </w:r>
      <w:proofErr w:type="spellEnd"/>
      <w:r w:rsidRPr="009F01BB">
        <w:rPr>
          <w:rFonts w:ascii="Book Antiqua" w:hAnsi="Book Antiqua"/>
          <w:color w:val="000000"/>
        </w:rPr>
        <w:t xml:space="preserve">, </w:t>
      </w:r>
      <w:proofErr w:type="spellStart"/>
      <w:r w:rsidRPr="009F01BB">
        <w:rPr>
          <w:rFonts w:ascii="Book Antiqua" w:hAnsi="Book Antiqua"/>
          <w:color w:val="000000"/>
        </w:rPr>
        <w:t>kecuali</w:t>
      </w:r>
      <w:proofErr w:type="spellEnd"/>
      <w:r w:rsidRPr="009F01BB">
        <w:rPr>
          <w:rFonts w:ascii="Book Antiqua" w:hAnsi="Book Antiqua"/>
          <w:color w:val="000000"/>
        </w:rPr>
        <w:t xml:space="preserve"> kata </w:t>
      </w:r>
      <w:proofErr w:type="spellStart"/>
      <w:r w:rsidRPr="009F01BB">
        <w:rPr>
          <w:rFonts w:ascii="Book Antiqua" w:hAnsi="Book Antiqua"/>
          <w:color w:val="000000"/>
        </w:rPr>
        <w:t>sambung</w:t>
      </w:r>
      <w:proofErr w:type="spellEnd"/>
      <w:r w:rsidRPr="009F01BB">
        <w:rPr>
          <w:rFonts w:ascii="Book Antiqua" w:hAnsi="Book Antiqua"/>
          <w:color w:val="000000"/>
        </w:rPr>
        <w:t xml:space="preserve">. </w:t>
      </w:r>
      <w:proofErr w:type="spellStart"/>
      <w:r w:rsidRPr="009F01BB">
        <w:rPr>
          <w:rFonts w:ascii="Book Antiqua" w:hAnsi="Book Antiqua"/>
          <w:color w:val="000000"/>
        </w:rPr>
        <w:t>Kalau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lebih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ari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satu</w:t>
      </w:r>
      <w:proofErr w:type="spellEnd"/>
      <w:r w:rsidRPr="009F01BB">
        <w:rPr>
          <w:rFonts w:ascii="Book Antiqua" w:hAnsi="Book Antiqua"/>
          <w:color w:val="000000"/>
        </w:rPr>
        <w:t xml:space="preserve"> baris </w:t>
      </w:r>
      <w:proofErr w:type="spellStart"/>
      <w:r w:rsidRPr="009F01BB">
        <w:rPr>
          <w:rFonts w:ascii="Book Antiqua" w:hAnsi="Book Antiqua"/>
          <w:color w:val="000000"/>
        </w:rPr>
        <w:t>dituliskan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alam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spasi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tunggal</w:t>
      </w:r>
      <w:proofErr w:type="spellEnd"/>
      <w:r w:rsidRPr="009F01BB">
        <w:rPr>
          <w:rFonts w:ascii="Book Antiqua" w:hAnsi="Book Antiqua"/>
          <w:color w:val="000000"/>
        </w:rPr>
        <w:t xml:space="preserve"> (at least 12). </w:t>
      </w:r>
      <w:proofErr w:type="spellStart"/>
      <w:r w:rsidRPr="009F01BB">
        <w:rPr>
          <w:rFonts w:ascii="Book Antiqua" w:hAnsi="Book Antiqua"/>
          <w:color w:val="000000"/>
        </w:rPr>
        <w:t>Sebagai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proofErr w:type="gramStart"/>
      <w:r w:rsidRPr="009F01BB">
        <w:rPr>
          <w:rFonts w:ascii="Book Antiqua" w:hAnsi="Book Antiqua"/>
          <w:color w:val="000000"/>
        </w:rPr>
        <w:t>contoh</w:t>
      </w:r>
      <w:proofErr w:type="spellEnd"/>
      <w:r w:rsidRPr="009F01BB">
        <w:rPr>
          <w:rFonts w:ascii="Book Antiqua" w:hAnsi="Book Antiqua"/>
          <w:color w:val="000000"/>
        </w:rPr>
        <w:t xml:space="preserve">,  </w:t>
      </w:r>
      <w:proofErr w:type="spellStart"/>
      <w:r w:rsidRPr="009F01BB">
        <w:rPr>
          <w:rFonts w:ascii="Book Antiqua" w:hAnsi="Book Antiqua"/>
          <w:color w:val="000000"/>
        </w:rPr>
        <w:t>dapat</w:t>
      </w:r>
      <w:proofErr w:type="spellEnd"/>
      <w:proofErr w:type="gram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ilihat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Tabel</w:t>
      </w:r>
      <w:proofErr w:type="spellEnd"/>
      <w:r w:rsidRPr="009F01BB">
        <w:rPr>
          <w:rFonts w:ascii="Book Antiqua" w:hAnsi="Book Antiqua"/>
          <w:color w:val="000000"/>
        </w:rPr>
        <w:t xml:space="preserve"> 1. </w:t>
      </w:r>
      <w:proofErr w:type="spellStart"/>
      <w:r w:rsidRPr="009F01BB">
        <w:rPr>
          <w:rFonts w:ascii="Book Antiqua" w:hAnsi="Book Antiqua"/>
          <w:color w:val="000000"/>
        </w:rPr>
        <w:t>Berikut</w:t>
      </w:r>
      <w:proofErr w:type="spellEnd"/>
      <w:r w:rsidRPr="009F01BB">
        <w:rPr>
          <w:rFonts w:ascii="Book Antiqua" w:hAnsi="Book Antiqua"/>
          <w:color w:val="000000"/>
        </w:rPr>
        <w:t>:</w:t>
      </w:r>
    </w:p>
    <w:p w14:paraId="3153A7FC" w14:textId="77777777" w:rsidR="00776092" w:rsidRPr="009F01BB" w:rsidRDefault="00776092" w:rsidP="00776092">
      <w:pPr>
        <w:spacing w:after="0"/>
        <w:jc w:val="center"/>
        <w:rPr>
          <w:rFonts w:ascii="Book Antiqua" w:hAnsi="Book Antiqua"/>
          <w:b/>
          <w:sz w:val="20"/>
          <w:szCs w:val="20"/>
        </w:rPr>
      </w:pPr>
      <w:proofErr w:type="spellStart"/>
      <w:r w:rsidRPr="009F01BB">
        <w:rPr>
          <w:rFonts w:ascii="Book Antiqua" w:hAnsi="Book Antiqua"/>
          <w:b/>
          <w:sz w:val="20"/>
          <w:szCs w:val="20"/>
        </w:rPr>
        <w:t>Tabel</w:t>
      </w:r>
      <w:proofErr w:type="spellEnd"/>
      <w:r w:rsidRPr="009F01BB">
        <w:rPr>
          <w:rFonts w:ascii="Book Antiqua" w:hAnsi="Book Antiqua"/>
          <w:b/>
          <w:sz w:val="20"/>
          <w:szCs w:val="20"/>
        </w:rPr>
        <w:t xml:space="preserve"> 1</w:t>
      </w:r>
      <w:r>
        <w:rPr>
          <w:b/>
          <w:sz w:val="20"/>
          <w:szCs w:val="20"/>
        </w:rPr>
        <w:t xml:space="preserve">. </w:t>
      </w:r>
      <w:proofErr w:type="spellStart"/>
      <w:r w:rsidRPr="009F01BB">
        <w:rPr>
          <w:rFonts w:ascii="Book Antiqua" w:hAnsi="Book Antiqua"/>
          <w:b/>
          <w:sz w:val="20"/>
          <w:szCs w:val="20"/>
        </w:rPr>
        <w:t>Judul</w:t>
      </w:r>
      <w:proofErr w:type="spellEnd"/>
      <w:r w:rsidRPr="009F01BB">
        <w:rPr>
          <w:rFonts w:ascii="Book Antiqua" w:hAnsi="Book Antiqua"/>
          <w:b/>
          <w:sz w:val="20"/>
          <w:szCs w:val="20"/>
        </w:rPr>
        <w:t>, Times new Roman, 10pt, bold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0"/>
        <w:gridCol w:w="1378"/>
        <w:gridCol w:w="1338"/>
      </w:tblGrid>
      <w:tr w:rsidR="00776092" w:rsidRPr="009F01BB" w14:paraId="33C5D911" w14:textId="77777777" w:rsidTr="008440D4">
        <w:trPr>
          <w:jc w:val="center"/>
        </w:trPr>
        <w:tc>
          <w:tcPr>
            <w:tcW w:w="1610" w:type="dxa"/>
            <w:vMerge w:val="restart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vAlign w:val="center"/>
            <w:hideMark/>
          </w:tcPr>
          <w:p w14:paraId="71603B0C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b/>
                <w:sz w:val="20"/>
                <w:szCs w:val="20"/>
                <w:lang w:val="id-ID"/>
              </w:rPr>
            </w:pPr>
            <w:r w:rsidRPr="009F01BB">
              <w:rPr>
                <w:rFonts w:ascii="Book Antiqua" w:hAnsi="Book Antiqua"/>
                <w:b/>
                <w:sz w:val="20"/>
                <w:szCs w:val="20"/>
              </w:rPr>
              <w:t>TNR, 10pt, bold</w:t>
            </w:r>
          </w:p>
        </w:tc>
        <w:tc>
          <w:tcPr>
            <w:tcW w:w="2716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13C626A9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9F01BB">
              <w:rPr>
                <w:rFonts w:ascii="Book Antiqua" w:hAnsi="Book Antiqua"/>
                <w:b/>
                <w:sz w:val="20"/>
                <w:szCs w:val="20"/>
              </w:rPr>
              <w:t>TNR, 10pt, bold</w:t>
            </w:r>
          </w:p>
        </w:tc>
      </w:tr>
      <w:tr w:rsidR="00776092" w:rsidRPr="009F01BB" w14:paraId="640BEE6B" w14:textId="77777777" w:rsidTr="008440D4">
        <w:trPr>
          <w:jc w:val="center"/>
        </w:trPr>
        <w:tc>
          <w:tcPr>
            <w:tcW w:w="0" w:type="auto"/>
            <w:vMerge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vAlign w:val="center"/>
            <w:hideMark/>
          </w:tcPr>
          <w:p w14:paraId="48253971" w14:textId="77777777" w:rsidR="00776092" w:rsidRPr="009F01BB" w:rsidRDefault="00776092" w:rsidP="008440D4">
            <w:pPr>
              <w:spacing w:after="0" w:line="240" w:lineRule="auto"/>
              <w:rPr>
                <w:rFonts w:ascii="Book Antiqua" w:hAnsi="Book Antiqua"/>
                <w:b/>
                <w:sz w:val="20"/>
                <w:szCs w:val="20"/>
                <w:lang w:val="id-ID"/>
              </w:rPr>
            </w:pPr>
          </w:p>
        </w:tc>
        <w:tc>
          <w:tcPr>
            <w:tcW w:w="137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57197CD7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9F01BB">
              <w:rPr>
                <w:rFonts w:ascii="Book Antiqua" w:hAnsi="Book Antiqua"/>
                <w:b/>
                <w:sz w:val="20"/>
                <w:szCs w:val="20"/>
              </w:rPr>
              <w:t>TNR, 10pt, bold</w:t>
            </w:r>
          </w:p>
        </w:tc>
        <w:tc>
          <w:tcPr>
            <w:tcW w:w="133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07D72750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9F01BB">
              <w:rPr>
                <w:rFonts w:ascii="Book Antiqua" w:hAnsi="Book Antiqua"/>
                <w:b/>
                <w:sz w:val="20"/>
                <w:szCs w:val="20"/>
              </w:rPr>
              <w:t>TNR, 10pt, bold</w:t>
            </w:r>
          </w:p>
        </w:tc>
      </w:tr>
      <w:tr w:rsidR="00776092" w:rsidRPr="009F01BB" w14:paraId="3FEB1159" w14:textId="77777777" w:rsidTr="008440D4">
        <w:trPr>
          <w:jc w:val="center"/>
        </w:trPr>
        <w:tc>
          <w:tcPr>
            <w:tcW w:w="1610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hideMark/>
          </w:tcPr>
          <w:p w14:paraId="38C66E37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  <w:lang w:val="id-ID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  <w:tc>
          <w:tcPr>
            <w:tcW w:w="1378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hideMark/>
          </w:tcPr>
          <w:p w14:paraId="2F7F0AAD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  <w:tc>
          <w:tcPr>
            <w:tcW w:w="1338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hideMark/>
          </w:tcPr>
          <w:p w14:paraId="37C94865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</w:tr>
      <w:tr w:rsidR="00776092" w:rsidRPr="009F01BB" w14:paraId="5F287B44" w14:textId="77777777" w:rsidTr="008440D4">
        <w:trPr>
          <w:jc w:val="center"/>
        </w:trPr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056830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7ABFA5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16FE58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</w:tr>
      <w:tr w:rsidR="00776092" w:rsidRPr="009F01BB" w14:paraId="596E01EA" w14:textId="77777777" w:rsidTr="008440D4">
        <w:trPr>
          <w:jc w:val="center"/>
        </w:trPr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0DBEF0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62D1DB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19A224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</w:tr>
      <w:tr w:rsidR="00776092" w:rsidRPr="009F01BB" w14:paraId="1740AD04" w14:textId="77777777" w:rsidTr="008440D4">
        <w:trPr>
          <w:jc w:val="center"/>
        </w:trPr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4C48BE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  <w:lang w:val="id-ID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58F9FF4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F82217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</w:tr>
      <w:tr w:rsidR="00776092" w:rsidRPr="009F01BB" w14:paraId="0966AA2D" w14:textId="77777777" w:rsidTr="008440D4">
        <w:trPr>
          <w:jc w:val="center"/>
        </w:trPr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3A3212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9F982E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9E0D07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</w:tr>
      <w:tr w:rsidR="00776092" w:rsidRPr="009F01BB" w14:paraId="1EF600D8" w14:textId="77777777" w:rsidTr="008440D4">
        <w:trPr>
          <w:jc w:val="center"/>
        </w:trPr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9B31A7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  <w:lang w:val="id-ID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CC9B13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6605B7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</w:tr>
      <w:tr w:rsidR="00776092" w:rsidRPr="009F01BB" w14:paraId="27D3F061" w14:textId="77777777" w:rsidTr="008440D4">
        <w:trPr>
          <w:jc w:val="center"/>
        </w:trPr>
        <w:tc>
          <w:tcPr>
            <w:tcW w:w="1610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hideMark/>
          </w:tcPr>
          <w:p w14:paraId="5E8B1D42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  <w:tc>
          <w:tcPr>
            <w:tcW w:w="1378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hideMark/>
          </w:tcPr>
          <w:p w14:paraId="19EE6610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hideMark/>
          </w:tcPr>
          <w:p w14:paraId="69CE3BAB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</w:tr>
      <w:tr w:rsidR="00776092" w:rsidRPr="009F01BB" w14:paraId="2103C311" w14:textId="77777777" w:rsidTr="008440D4">
        <w:trPr>
          <w:jc w:val="center"/>
        </w:trPr>
        <w:tc>
          <w:tcPr>
            <w:tcW w:w="1610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08B98A3D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  <w:lang w:val="id-ID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  <w:tc>
          <w:tcPr>
            <w:tcW w:w="137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50F90732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  <w:lang w:val="id-ID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  <w:tc>
          <w:tcPr>
            <w:tcW w:w="133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7C95FC7A" w14:textId="77777777" w:rsidR="00776092" w:rsidRPr="009F01BB" w:rsidRDefault="00776092" w:rsidP="008440D4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  <w:lang w:val="id-ID"/>
              </w:rPr>
            </w:pPr>
            <w:r w:rsidRPr="009F01BB">
              <w:rPr>
                <w:rFonts w:ascii="Book Antiqua" w:hAnsi="Book Antiqua"/>
                <w:sz w:val="20"/>
                <w:szCs w:val="20"/>
              </w:rPr>
              <w:t>TNR, 10 pt</w:t>
            </w:r>
          </w:p>
        </w:tc>
      </w:tr>
    </w:tbl>
    <w:p w14:paraId="285F28A3" w14:textId="77777777" w:rsidR="00776092" w:rsidRPr="009F01BB" w:rsidRDefault="00776092" w:rsidP="00776092">
      <w:pPr>
        <w:jc w:val="right"/>
        <w:rPr>
          <w:rFonts w:ascii="Book Antiqua" w:hAnsi="Book Antiqua"/>
          <w:i/>
          <w:sz w:val="20"/>
          <w:szCs w:val="20"/>
          <w:lang w:val="id-ID"/>
        </w:rPr>
      </w:pPr>
      <w:proofErr w:type="spellStart"/>
      <w:r w:rsidRPr="009F01BB">
        <w:rPr>
          <w:rFonts w:ascii="Book Antiqua" w:hAnsi="Book Antiqua"/>
          <w:i/>
          <w:sz w:val="20"/>
          <w:szCs w:val="20"/>
        </w:rPr>
        <w:t>Sumber</w:t>
      </w:r>
      <w:proofErr w:type="spellEnd"/>
      <w:r w:rsidRPr="009F01BB">
        <w:rPr>
          <w:rFonts w:ascii="Book Antiqua" w:hAnsi="Book Antiqua"/>
          <w:i/>
          <w:sz w:val="20"/>
          <w:szCs w:val="20"/>
        </w:rPr>
        <w:t>: TNR, 10pt, italic</w:t>
      </w:r>
    </w:p>
    <w:p w14:paraId="65A6B74D" w14:textId="77777777" w:rsidR="00776092" w:rsidRPr="009F01BB" w:rsidRDefault="00776092" w:rsidP="00776092">
      <w:pPr>
        <w:pStyle w:val="NormalWeb"/>
        <w:spacing w:before="0" w:beforeAutospacing="0" w:after="0" w:afterAutospacing="0" w:line="360" w:lineRule="auto"/>
        <w:ind w:firstLine="448"/>
        <w:jc w:val="both"/>
        <w:rPr>
          <w:rFonts w:ascii="Book Antiqua" w:hAnsi="Book Antiqua"/>
          <w:color w:val="000000"/>
        </w:rPr>
      </w:pPr>
      <w:r w:rsidRPr="009F01BB">
        <w:rPr>
          <w:rFonts w:ascii="Book Antiqua" w:hAnsi="Book Antiqua"/>
          <w:color w:val="000000"/>
        </w:rPr>
        <w:t>Gambar/</w:t>
      </w:r>
      <w:proofErr w:type="spellStart"/>
      <w:r w:rsidRPr="009F01BB">
        <w:rPr>
          <w:rFonts w:ascii="Book Antiqua" w:hAnsi="Book Antiqua"/>
          <w:color w:val="000000"/>
        </w:rPr>
        <w:t>skema</w:t>
      </w:r>
      <w:proofErr w:type="spellEnd"/>
      <w:r w:rsidRPr="009F01BB">
        <w:rPr>
          <w:rFonts w:ascii="Book Antiqua" w:hAnsi="Book Antiqua"/>
          <w:color w:val="000000"/>
        </w:rPr>
        <w:t>/</w:t>
      </w:r>
      <w:proofErr w:type="spellStart"/>
      <w:r w:rsidRPr="009F01BB">
        <w:rPr>
          <w:rFonts w:ascii="Book Antiqua" w:hAnsi="Book Antiqua"/>
          <w:color w:val="000000"/>
        </w:rPr>
        <w:t>grafik</w:t>
      </w:r>
      <w:proofErr w:type="spellEnd"/>
      <w:r w:rsidRPr="009F01BB">
        <w:rPr>
          <w:rFonts w:ascii="Book Antiqua" w:hAnsi="Book Antiqua"/>
          <w:color w:val="000000"/>
        </w:rPr>
        <w:t>/diagram/</w:t>
      </w:r>
      <w:proofErr w:type="spellStart"/>
      <w:r w:rsidRPr="009F01BB">
        <w:rPr>
          <w:rFonts w:ascii="Book Antiqua" w:hAnsi="Book Antiqua"/>
          <w:color w:val="000000"/>
        </w:rPr>
        <w:t>sebangsanya</w:t>
      </w:r>
      <w:proofErr w:type="spellEnd"/>
      <w:r w:rsidRPr="009F01BB">
        <w:rPr>
          <w:rFonts w:ascii="Book Antiqua" w:hAnsi="Book Antiqua"/>
          <w:color w:val="000000"/>
        </w:rPr>
        <w:t xml:space="preserve">, </w:t>
      </w:r>
      <w:proofErr w:type="spellStart"/>
      <w:r w:rsidRPr="009F01BB">
        <w:rPr>
          <w:rFonts w:ascii="Book Antiqua" w:hAnsi="Book Antiqua"/>
          <w:color w:val="000000"/>
        </w:rPr>
        <w:t>pema</w:t>
      </w:r>
      <w:proofErr w:type="spellEnd"/>
      <w:r w:rsidRPr="009F01BB">
        <w:rPr>
          <w:rFonts w:ascii="Book Antiqua" w:hAnsi="Book Antiqua"/>
          <w:color w:val="000000"/>
        </w:rPr>
        <w:t xml:space="preserve">- </w:t>
      </w:r>
      <w:proofErr w:type="spellStart"/>
      <w:r w:rsidRPr="009F01BB">
        <w:rPr>
          <w:rFonts w:ascii="Book Antiqua" w:hAnsi="Book Antiqua"/>
          <w:color w:val="000000"/>
        </w:rPr>
        <w:t>parannya</w:t>
      </w:r>
      <w:proofErr w:type="spellEnd"/>
      <w:r w:rsidRPr="009F01BB">
        <w:rPr>
          <w:rFonts w:ascii="Book Antiqua" w:hAnsi="Book Antiqua"/>
          <w:color w:val="000000"/>
        </w:rPr>
        <w:t xml:space="preserve"> juga </w:t>
      </w:r>
      <w:proofErr w:type="spellStart"/>
      <w:r w:rsidRPr="009F01BB">
        <w:rPr>
          <w:rFonts w:ascii="Book Antiqua" w:hAnsi="Book Antiqua"/>
          <w:color w:val="000000"/>
        </w:rPr>
        <w:t>mengikuti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aturan</w:t>
      </w:r>
      <w:proofErr w:type="spellEnd"/>
      <w:r w:rsidRPr="009F01BB">
        <w:rPr>
          <w:rFonts w:ascii="Book Antiqua" w:hAnsi="Book Antiqua"/>
          <w:color w:val="000000"/>
        </w:rPr>
        <w:t xml:space="preserve"> yang </w:t>
      </w:r>
      <w:proofErr w:type="spellStart"/>
      <w:r w:rsidRPr="009F01BB">
        <w:rPr>
          <w:rFonts w:ascii="Book Antiqua" w:hAnsi="Book Antiqua"/>
          <w:color w:val="000000"/>
        </w:rPr>
        <w:t>ada</w:t>
      </w:r>
      <w:proofErr w:type="spellEnd"/>
      <w:r w:rsidRPr="009F01BB">
        <w:rPr>
          <w:rFonts w:ascii="Book Antiqua" w:hAnsi="Book Antiqua"/>
          <w:color w:val="000000"/>
        </w:rPr>
        <w:t xml:space="preserve">; </w:t>
      </w:r>
      <w:proofErr w:type="spellStart"/>
      <w:r w:rsidRPr="009F01BB">
        <w:rPr>
          <w:rFonts w:ascii="Book Antiqua" w:hAnsi="Book Antiqua"/>
          <w:color w:val="000000"/>
        </w:rPr>
        <w:t>judul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atau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nama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gambar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itaruh</w:t>
      </w:r>
      <w:proofErr w:type="spellEnd"/>
      <w:r w:rsidRPr="009F01BB">
        <w:rPr>
          <w:rFonts w:ascii="Book Antiqua" w:hAnsi="Book Antiqua"/>
          <w:color w:val="000000"/>
        </w:rPr>
        <w:t xml:space="preserve"> di </w:t>
      </w:r>
      <w:proofErr w:type="spellStart"/>
      <w:r w:rsidRPr="009F01BB">
        <w:rPr>
          <w:rFonts w:ascii="Book Antiqua" w:hAnsi="Book Antiqua"/>
          <w:color w:val="000000"/>
        </w:rPr>
        <w:t>bawah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gambar</w:t>
      </w:r>
      <w:proofErr w:type="spellEnd"/>
      <w:r w:rsidRPr="009F01BB">
        <w:rPr>
          <w:rFonts w:ascii="Book Antiqua" w:hAnsi="Book Antiqua"/>
          <w:color w:val="000000"/>
        </w:rPr>
        <w:t xml:space="preserve">, </w:t>
      </w:r>
      <w:proofErr w:type="spellStart"/>
      <w:r w:rsidRPr="009F01BB">
        <w:rPr>
          <w:rFonts w:ascii="Book Antiqua" w:hAnsi="Book Antiqua"/>
          <w:color w:val="000000"/>
        </w:rPr>
        <w:t>dari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kiri</w:t>
      </w:r>
      <w:proofErr w:type="spellEnd"/>
      <w:r w:rsidRPr="009F01BB">
        <w:rPr>
          <w:rFonts w:ascii="Book Antiqua" w:hAnsi="Book Antiqua"/>
          <w:color w:val="000000"/>
        </w:rPr>
        <w:t xml:space="preserve">, dan </w:t>
      </w:r>
      <w:proofErr w:type="spellStart"/>
      <w:r w:rsidRPr="009F01BB">
        <w:rPr>
          <w:rFonts w:ascii="Book Antiqua" w:hAnsi="Book Antiqua"/>
          <w:color w:val="000000"/>
        </w:rPr>
        <w:t>diberi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jarak</w:t>
      </w:r>
      <w:proofErr w:type="spellEnd"/>
      <w:r w:rsidRPr="009F01BB">
        <w:rPr>
          <w:rFonts w:ascii="Book Antiqua" w:hAnsi="Book Antiqua"/>
          <w:color w:val="000000"/>
        </w:rPr>
        <w:t xml:space="preserve"> 1 </w:t>
      </w:r>
      <w:proofErr w:type="spellStart"/>
      <w:r w:rsidRPr="009F01BB">
        <w:rPr>
          <w:rFonts w:ascii="Book Antiqua" w:hAnsi="Book Antiqua"/>
          <w:color w:val="000000"/>
        </w:rPr>
        <w:t>spasi</w:t>
      </w:r>
      <w:proofErr w:type="spellEnd"/>
      <w:r w:rsidRPr="009F01BB">
        <w:rPr>
          <w:rFonts w:ascii="Book Antiqua" w:hAnsi="Book Antiqua"/>
          <w:color w:val="000000"/>
        </w:rPr>
        <w:t xml:space="preserve"> (at least 12) </w:t>
      </w:r>
      <w:proofErr w:type="spellStart"/>
      <w:r w:rsidRPr="009F01BB">
        <w:rPr>
          <w:rFonts w:ascii="Book Antiqua" w:hAnsi="Book Antiqua"/>
          <w:color w:val="000000"/>
        </w:rPr>
        <w:t>dari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gambar</w:t>
      </w:r>
      <w:proofErr w:type="spellEnd"/>
      <w:r w:rsidRPr="009F01BB">
        <w:rPr>
          <w:rFonts w:ascii="Book Antiqua" w:hAnsi="Book Antiqua"/>
          <w:color w:val="000000"/>
        </w:rPr>
        <w:t xml:space="preserve">. Bila </w:t>
      </w:r>
      <w:proofErr w:type="spellStart"/>
      <w:r w:rsidRPr="009F01BB">
        <w:rPr>
          <w:rFonts w:ascii="Book Antiqua" w:hAnsi="Book Antiqua"/>
          <w:color w:val="000000"/>
        </w:rPr>
        <w:t>lebih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ari</w:t>
      </w:r>
      <w:proofErr w:type="spellEnd"/>
      <w:r w:rsidRPr="009F01BB">
        <w:rPr>
          <w:rFonts w:ascii="Book Antiqua" w:hAnsi="Book Antiqua"/>
          <w:color w:val="000000"/>
        </w:rPr>
        <w:t xml:space="preserve"> 1 baris, </w:t>
      </w:r>
      <w:proofErr w:type="spellStart"/>
      <w:r w:rsidRPr="009F01BB">
        <w:rPr>
          <w:rFonts w:ascii="Book Antiqua" w:hAnsi="Book Antiqua"/>
          <w:color w:val="000000"/>
        </w:rPr>
        <w:t>antarbaris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iberi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spasi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tunggal</w:t>
      </w:r>
      <w:proofErr w:type="spellEnd"/>
      <w:r w:rsidRPr="009F01BB">
        <w:rPr>
          <w:rFonts w:ascii="Book Antiqua" w:hAnsi="Book Antiqua"/>
          <w:color w:val="000000"/>
        </w:rPr>
        <w:t xml:space="preserve">, </w:t>
      </w:r>
      <w:proofErr w:type="spellStart"/>
      <w:r w:rsidRPr="009F01BB">
        <w:rPr>
          <w:rFonts w:ascii="Book Antiqua" w:hAnsi="Book Antiqua"/>
          <w:color w:val="000000"/>
        </w:rPr>
        <w:t>atau</w:t>
      </w:r>
      <w:proofErr w:type="spellEnd"/>
      <w:r w:rsidRPr="009F01BB">
        <w:rPr>
          <w:rFonts w:ascii="Book Antiqua" w:hAnsi="Book Antiqua"/>
          <w:color w:val="000000"/>
        </w:rPr>
        <w:t xml:space="preserve"> at least 12 (</w:t>
      </w:r>
      <w:proofErr w:type="spellStart"/>
      <w:r w:rsidRPr="009F01BB">
        <w:rPr>
          <w:rFonts w:ascii="Book Antiqua" w:hAnsi="Book Antiqua"/>
          <w:color w:val="000000"/>
        </w:rPr>
        <w:t>Paidi</w:t>
      </w:r>
      <w:proofErr w:type="spellEnd"/>
      <w:r w:rsidRPr="009F01BB">
        <w:rPr>
          <w:rFonts w:ascii="Book Antiqua" w:hAnsi="Book Antiqua"/>
          <w:color w:val="000000"/>
        </w:rPr>
        <w:t xml:space="preserve">, 2008). </w:t>
      </w:r>
    </w:p>
    <w:p w14:paraId="47D2E6C1" w14:textId="77777777" w:rsidR="00776092" w:rsidRPr="009F01BB" w:rsidRDefault="00776092" w:rsidP="00776092">
      <w:pPr>
        <w:pStyle w:val="NormalWeb"/>
        <w:spacing w:before="0" w:beforeAutospacing="0" w:after="0" w:afterAutospacing="0" w:line="360" w:lineRule="auto"/>
        <w:ind w:firstLine="448"/>
        <w:jc w:val="both"/>
        <w:rPr>
          <w:rFonts w:ascii="Book Antiqua" w:hAnsi="Book Antiqua"/>
          <w:color w:val="000000"/>
        </w:rPr>
      </w:pPr>
      <w:proofErr w:type="spellStart"/>
      <w:r w:rsidRPr="009F01BB">
        <w:rPr>
          <w:rFonts w:ascii="Book Antiqua" w:hAnsi="Book Antiqua"/>
          <w:color w:val="000000"/>
        </w:rPr>
        <w:lastRenderedPageBreak/>
        <w:t>Pembahasan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ifokuskan</w:t>
      </w:r>
      <w:proofErr w:type="spellEnd"/>
      <w:r w:rsidRPr="009F01BB">
        <w:rPr>
          <w:rFonts w:ascii="Book Antiqua" w:hAnsi="Book Antiqua"/>
          <w:color w:val="000000"/>
        </w:rPr>
        <w:t xml:space="preserve"> pada </w:t>
      </w:r>
      <w:proofErr w:type="spellStart"/>
      <w:r w:rsidRPr="009F01BB">
        <w:rPr>
          <w:rFonts w:ascii="Book Antiqua" w:hAnsi="Book Antiqua"/>
          <w:color w:val="000000"/>
        </w:rPr>
        <w:t>mengaitkan</w:t>
      </w:r>
      <w:proofErr w:type="spellEnd"/>
      <w:r w:rsidRPr="009F01BB">
        <w:rPr>
          <w:rFonts w:ascii="Book Antiqua" w:hAnsi="Book Antiqua"/>
          <w:color w:val="000000"/>
        </w:rPr>
        <w:t xml:space="preserve"> data dan </w:t>
      </w:r>
      <w:proofErr w:type="spellStart"/>
      <w:r w:rsidRPr="009F01BB">
        <w:rPr>
          <w:rFonts w:ascii="Book Antiqua" w:hAnsi="Book Antiqua"/>
          <w:color w:val="000000"/>
        </w:rPr>
        <w:t>hasil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analisisnya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engan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permasalahan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atau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tujuan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penelitian</w:t>
      </w:r>
      <w:proofErr w:type="spellEnd"/>
      <w:r w:rsidRPr="009F01BB">
        <w:rPr>
          <w:rFonts w:ascii="Book Antiqua" w:hAnsi="Book Antiqua"/>
          <w:color w:val="000000"/>
        </w:rPr>
        <w:t xml:space="preserve"> dan </w:t>
      </w:r>
      <w:proofErr w:type="spellStart"/>
      <w:r w:rsidRPr="009F01BB">
        <w:rPr>
          <w:rFonts w:ascii="Book Antiqua" w:hAnsi="Book Antiqua"/>
          <w:color w:val="000000"/>
        </w:rPr>
        <w:t>konteks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teoretis</w:t>
      </w:r>
      <w:proofErr w:type="spellEnd"/>
      <w:r w:rsidRPr="009F01BB">
        <w:rPr>
          <w:rFonts w:ascii="Book Antiqua" w:hAnsi="Book Antiqua"/>
          <w:color w:val="000000"/>
        </w:rPr>
        <w:t xml:space="preserve"> yang </w:t>
      </w:r>
      <w:proofErr w:type="spellStart"/>
      <w:r w:rsidRPr="009F01BB">
        <w:rPr>
          <w:rFonts w:ascii="Book Antiqua" w:hAnsi="Book Antiqua"/>
          <w:color w:val="000000"/>
        </w:rPr>
        <w:t>lebih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luas</w:t>
      </w:r>
      <w:proofErr w:type="spellEnd"/>
      <w:r w:rsidRPr="009F01BB">
        <w:rPr>
          <w:rFonts w:ascii="Book Antiqua" w:hAnsi="Book Antiqua"/>
          <w:color w:val="000000"/>
        </w:rPr>
        <w:t xml:space="preserve">. </w:t>
      </w:r>
      <w:proofErr w:type="spellStart"/>
      <w:r w:rsidRPr="009F01BB">
        <w:rPr>
          <w:rFonts w:ascii="Book Antiqua" w:hAnsi="Book Antiqua"/>
          <w:color w:val="000000"/>
        </w:rPr>
        <w:t>Dapat</w:t>
      </w:r>
      <w:proofErr w:type="spellEnd"/>
      <w:r w:rsidRPr="009F01BB">
        <w:rPr>
          <w:rFonts w:ascii="Book Antiqua" w:hAnsi="Book Antiqua"/>
          <w:color w:val="000000"/>
        </w:rPr>
        <w:t xml:space="preserve"> juga </w:t>
      </w:r>
      <w:proofErr w:type="spellStart"/>
      <w:r w:rsidRPr="009F01BB">
        <w:rPr>
          <w:rFonts w:ascii="Book Antiqua" w:hAnsi="Book Antiqua"/>
          <w:color w:val="000000"/>
        </w:rPr>
        <w:t>pembahasan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merupakan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jawaban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pertanyaan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penelitian</w:t>
      </w:r>
      <w:proofErr w:type="spellEnd"/>
      <w:r w:rsidRPr="009F01BB">
        <w:rPr>
          <w:rFonts w:ascii="Book Antiqua" w:hAnsi="Book Antiqua"/>
          <w:color w:val="000000"/>
        </w:rPr>
        <w:t xml:space="preserve"> yang </w:t>
      </w:r>
      <w:proofErr w:type="spellStart"/>
      <w:r w:rsidRPr="009F01BB">
        <w:rPr>
          <w:rFonts w:ascii="Book Antiqua" w:hAnsi="Book Antiqua"/>
          <w:color w:val="000000"/>
        </w:rPr>
        <w:t>diajukan</w:t>
      </w:r>
      <w:proofErr w:type="spellEnd"/>
      <w:r w:rsidRPr="009F01BB">
        <w:rPr>
          <w:rFonts w:ascii="Book Antiqua" w:hAnsi="Book Antiqua"/>
          <w:color w:val="000000"/>
        </w:rPr>
        <w:t xml:space="preserve"> pada </w:t>
      </w:r>
      <w:proofErr w:type="spellStart"/>
      <w:r w:rsidRPr="009F01BB">
        <w:rPr>
          <w:rFonts w:ascii="Book Antiqua" w:hAnsi="Book Antiqua"/>
          <w:color w:val="000000"/>
        </w:rPr>
        <w:t>latar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belakang</w:t>
      </w:r>
      <w:proofErr w:type="spellEnd"/>
      <w:r w:rsidRPr="009F01BB">
        <w:rPr>
          <w:rFonts w:ascii="Book Antiqua" w:hAnsi="Book Antiqua"/>
          <w:color w:val="000000"/>
        </w:rPr>
        <w:t xml:space="preserve"> (White, 2007).</w:t>
      </w:r>
    </w:p>
    <w:p w14:paraId="00EB5588" w14:textId="77777777" w:rsidR="00776092" w:rsidRPr="009F01BB" w:rsidRDefault="00776092" w:rsidP="00776092">
      <w:pPr>
        <w:pStyle w:val="NormalWeb"/>
        <w:spacing w:before="0" w:beforeAutospacing="0" w:after="0" w:afterAutospacing="0" w:line="360" w:lineRule="auto"/>
        <w:ind w:firstLine="448"/>
        <w:jc w:val="both"/>
        <w:rPr>
          <w:rFonts w:ascii="Book Antiqua" w:hAnsi="Book Antiqua"/>
          <w:color w:val="000000"/>
        </w:rPr>
      </w:pPr>
      <w:proofErr w:type="spellStart"/>
      <w:r w:rsidRPr="009F01BB">
        <w:rPr>
          <w:rFonts w:ascii="Book Antiqua" w:hAnsi="Book Antiqua"/>
          <w:color w:val="000000"/>
        </w:rPr>
        <w:t>Pembahasan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itulis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melekat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engan</w:t>
      </w:r>
      <w:proofErr w:type="spellEnd"/>
      <w:r w:rsidRPr="009F01BB">
        <w:rPr>
          <w:rFonts w:ascii="Book Antiqua" w:hAnsi="Book Antiqua"/>
          <w:color w:val="000000"/>
        </w:rPr>
        <w:t xml:space="preserve"> data yang </w:t>
      </w:r>
      <w:proofErr w:type="spellStart"/>
      <w:r w:rsidRPr="009F01BB">
        <w:rPr>
          <w:rFonts w:ascii="Book Antiqua" w:hAnsi="Book Antiqua"/>
          <w:color w:val="000000"/>
        </w:rPr>
        <w:t>dibahas</w:t>
      </w:r>
      <w:proofErr w:type="spellEnd"/>
      <w:r w:rsidRPr="009F01BB">
        <w:rPr>
          <w:rFonts w:ascii="Book Antiqua" w:hAnsi="Book Antiqua"/>
          <w:color w:val="000000"/>
        </w:rPr>
        <w:t xml:space="preserve">. </w:t>
      </w:r>
      <w:proofErr w:type="spellStart"/>
      <w:r w:rsidRPr="009F01BB">
        <w:rPr>
          <w:rFonts w:ascii="Book Antiqua" w:hAnsi="Book Antiqua"/>
          <w:color w:val="000000"/>
        </w:rPr>
        <w:t>Pembahasan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tidak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terpisah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engan</w:t>
      </w:r>
      <w:proofErr w:type="spellEnd"/>
      <w:r w:rsidRPr="009F01BB">
        <w:rPr>
          <w:rFonts w:ascii="Book Antiqua" w:hAnsi="Book Antiqua"/>
          <w:color w:val="000000"/>
        </w:rPr>
        <w:t xml:space="preserve"> data yang </w:t>
      </w:r>
      <w:proofErr w:type="spellStart"/>
      <w:r w:rsidRPr="009F01BB">
        <w:rPr>
          <w:rFonts w:ascii="Book Antiqua" w:hAnsi="Book Antiqua"/>
          <w:color w:val="000000"/>
        </w:rPr>
        <w:t>dibahas</w:t>
      </w:r>
      <w:proofErr w:type="spellEnd"/>
      <w:r w:rsidRPr="009F01BB">
        <w:rPr>
          <w:rFonts w:ascii="Book Antiqua" w:hAnsi="Book Antiqua"/>
          <w:color w:val="000000"/>
        </w:rPr>
        <w:t xml:space="preserve">. Data yang </w:t>
      </w:r>
      <w:proofErr w:type="spellStart"/>
      <w:r w:rsidRPr="009F01BB">
        <w:rPr>
          <w:rFonts w:ascii="Book Antiqua" w:hAnsi="Book Antiqua"/>
          <w:color w:val="000000"/>
        </w:rPr>
        <w:t>digunakan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adalah</w:t>
      </w:r>
      <w:proofErr w:type="spellEnd"/>
      <w:r w:rsidRPr="009F01BB">
        <w:rPr>
          <w:rFonts w:ascii="Book Antiqua" w:hAnsi="Book Antiqua"/>
          <w:color w:val="000000"/>
        </w:rPr>
        <w:t xml:space="preserve"> data real yang </w:t>
      </w:r>
      <w:proofErr w:type="spellStart"/>
      <w:r w:rsidRPr="009F01BB">
        <w:rPr>
          <w:rFonts w:ascii="Book Antiqua" w:hAnsi="Book Antiqua"/>
          <w:color w:val="000000"/>
        </w:rPr>
        <w:t>benar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adanya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bukan</w:t>
      </w:r>
      <w:proofErr w:type="spellEnd"/>
      <w:r w:rsidRPr="009F01BB">
        <w:rPr>
          <w:rFonts w:ascii="Book Antiqua" w:hAnsi="Book Antiqua"/>
          <w:color w:val="000000"/>
        </w:rPr>
        <w:t xml:space="preserve"> data </w:t>
      </w:r>
      <w:proofErr w:type="spellStart"/>
      <w:r w:rsidRPr="009F01BB">
        <w:rPr>
          <w:rFonts w:ascii="Book Antiqua" w:hAnsi="Book Antiqua"/>
          <w:color w:val="000000"/>
        </w:rPr>
        <w:t>fiktif</w:t>
      </w:r>
      <w:proofErr w:type="spellEnd"/>
      <w:r w:rsidRPr="009F01BB">
        <w:rPr>
          <w:rFonts w:ascii="Book Antiqua" w:hAnsi="Book Antiqua"/>
          <w:color w:val="000000"/>
        </w:rPr>
        <w:t>.</w:t>
      </w:r>
    </w:p>
    <w:p w14:paraId="5F3CE698" w14:textId="77777777" w:rsidR="00776092" w:rsidRPr="001C07DF" w:rsidRDefault="00776092" w:rsidP="00776092">
      <w:pPr>
        <w:pStyle w:val="BodyText"/>
        <w:spacing w:after="0" w:line="360" w:lineRule="auto"/>
        <w:ind w:firstLine="567"/>
        <w:jc w:val="both"/>
        <w:rPr>
          <w:rFonts w:ascii="Book Antiqua" w:hAnsi="Book Antiqua"/>
        </w:rPr>
      </w:pPr>
      <w:r w:rsidRPr="009F01BB">
        <w:rPr>
          <w:rFonts w:ascii="Book Antiqua" w:hAnsi="Book Antiqua"/>
          <w:color w:val="000000"/>
        </w:rPr>
        <w:t xml:space="preserve">Hasil </w:t>
      </w:r>
      <w:proofErr w:type="spellStart"/>
      <w:r w:rsidRPr="009F01BB">
        <w:rPr>
          <w:rFonts w:ascii="Book Antiqua" w:hAnsi="Book Antiqua"/>
          <w:color w:val="000000"/>
        </w:rPr>
        <w:t>penelitian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itulis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engan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menggunakan</w:t>
      </w:r>
      <w:proofErr w:type="spellEnd"/>
      <w:r w:rsidRPr="009F01BB">
        <w:rPr>
          <w:rFonts w:ascii="Book Antiqua" w:hAnsi="Book Antiqua"/>
          <w:color w:val="000000"/>
        </w:rPr>
        <w:t xml:space="preserve"> times new roman, 12 pt, </w:t>
      </w:r>
      <w:proofErr w:type="spellStart"/>
      <w:r w:rsidRPr="009F01BB">
        <w:rPr>
          <w:rFonts w:ascii="Book Antiqua" w:hAnsi="Book Antiqua"/>
          <w:color w:val="000000"/>
        </w:rPr>
        <w:t>spasi</w:t>
      </w:r>
      <w:proofErr w:type="spellEnd"/>
      <w:r w:rsidRPr="009F01BB">
        <w:rPr>
          <w:rFonts w:ascii="Book Antiqua" w:hAnsi="Book Antiqua"/>
          <w:color w:val="000000"/>
        </w:rPr>
        <w:t xml:space="preserve"> 1,5, kata </w:t>
      </w:r>
      <w:proofErr w:type="spellStart"/>
      <w:r w:rsidRPr="009F01BB">
        <w:rPr>
          <w:rFonts w:ascii="Book Antiqua" w:hAnsi="Book Antiqua"/>
          <w:color w:val="000000"/>
        </w:rPr>
        <w:t>awal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paragraf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menjorok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ke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alam</w:t>
      </w:r>
      <w:proofErr w:type="spellEnd"/>
      <w:r w:rsidRPr="009F01BB">
        <w:rPr>
          <w:rFonts w:ascii="Book Antiqua" w:hAnsi="Book Antiqua"/>
          <w:color w:val="000000"/>
        </w:rPr>
        <w:t xml:space="preserve"> 5-6 kata </w:t>
      </w:r>
      <w:proofErr w:type="spellStart"/>
      <w:r w:rsidRPr="009F01BB">
        <w:rPr>
          <w:rFonts w:ascii="Book Antiqua" w:hAnsi="Book Antiqua"/>
          <w:color w:val="000000"/>
        </w:rPr>
        <w:t>atau</w:t>
      </w:r>
      <w:proofErr w:type="spellEnd"/>
      <w:r w:rsidRPr="009F01BB">
        <w:rPr>
          <w:rFonts w:ascii="Book Antiqua" w:hAnsi="Book Antiqua"/>
          <w:color w:val="000000"/>
        </w:rPr>
        <w:t xml:space="preserve"> 1,2cm </w:t>
      </w:r>
      <w:proofErr w:type="spellStart"/>
      <w:r w:rsidRPr="009F01BB">
        <w:rPr>
          <w:rFonts w:ascii="Book Antiqua" w:hAnsi="Book Antiqua"/>
          <w:color w:val="000000"/>
        </w:rPr>
        <w:t>dari</w:t>
      </w:r>
      <w:proofErr w:type="spellEnd"/>
      <w:r w:rsidRPr="009F01BB">
        <w:rPr>
          <w:rFonts w:ascii="Book Antiqua" w:hAnsi="Book Antiqua"/>
          <w:color w:val="000000"/>
        </w:rPr>
        <w:t xml:space="preserve"> garis </w:t>
      </w:r>
      <w:proofErr w:type="spellStart"/>
      <w:r w:rsidRPr="009F01BB">
        <w:rPr>
          <w:rFonts w:ascii="Book Antiqua" w:hAnsi="Book Antiqua"/>
          <w:color w:val="000000"/>
        </w:rPr>
        <w:t>tepi</w:t>
      </w:r>
      <w:proofErr w:type="spellEnd"/>
      <w:r w:rsidRPr="009F01BB">
        <w:rPr>
          <w:rFonts w:ascii="Book Antiqua" w:hAnsi="Book Antiqua"/>
          <w:color w:val="000000"/>
        </w:rPr>
        <w:t xml:space="preserve">, kata </w:t>
      </w:r>
      <w:proofErr w:type="spellStart"/>
      <w:r w:rsidRPr="009F01BB">
        <w:rPr>
          <w:rFonts w:ascii="Book Antiqua" w:hAnsi="Book Antiqua"/>
          <w:color w:val="000000"/>
        </w:rPr>
        <w:t>asing</w:t>
      </w:r>
      <w:proofErr w:type="spellEnd"/>
      <w:r w:rsidRPr="009F01BB">
        <w:rPr>
          <w:rFonts w:ascii="Book Antiqua" w:hAnsi="Book Antiqua"/>
          <w:color w:val="000000"/>
        </w:rPr>
        <w:t xml:space="preserve"> </w:t>
      </w:r>
      <w:proofErr w:type="spellStart"/>
      <w:r w:rsidRPr="009F01BB">
        <w:rPr>
          <w:rFonts w:ascii="Book Antiqua" w:hAnsi="Book Antiqua"/>
          <w:color w:val="000000"/>
        </w:rPr>
        <w:t>dibuat</w:t>
      </w:r>
      <w:proofErr w:type="spellEnd"/>
      <w:r w:rsidRPr="009F01BB">
        <w:rPr>
          <w:rFonts w:ascii="Book Antiqua" w:hAnsi="Book Antiqua"/>
          <w:color w:val="000000"/>
        </w:rPr>
        <w:t xml:space="preserve"> italic</w:t>
      </w:r>
      <w:r>
        <w:rPr>
          <w:rFonts w:ascii="Book Antiqua" w:hAnsi="Book Antiqua"/>
          <w:color w:val="000000"/>
        </w:rPr>
        <w:t>.</w:t>
      </w:r>
    </w:p>
    <w:bookmarkEnd w:id="1"/>
    <w:p w14:paraId="3E674B28" w14:textId="77777777" w:rsidR="00776092" w:rsidRPr="00F0255D" w:rsidRDefault="00776092" w:rsidP="00776092">
      <w:pPr>
        <w:pStyle w:val="NormalWeb"/>
        <w:spacing w:before="0" w:beforeAutospacing="0" w:after="0" w:afterAutospacing="0" w:line="360" w:lineRule="auto"/>
        <w:ind w:firstLine="450"/>
        <w:rPr>
          <w:rFonts w:ascii="Book Antiqua" w:hAnsi="Book Antiqua"/>
        </w:rPr>
      </w:pPr>
    </w:p>
    <w:p w14:paraId="1BBB1F17" w14:textId="77777777" w:rsidR="00776092" w:rsidRPr="00F0255D" w:rsidRDefault="00776092" w:rsidP="00776092">
      <w:pPr>
        <w:pStyle w:val="Heading1"/>
        <w:widowControl w:val="0"/>
        <w:numPr>
          <w:ilvl w:val="0"/>
          <w:numId w:val="1"/>
        </w:numPr>
        <w:overflowPunct w:val="0"/>
        <w:spacing w:before="0" w:beforeAutospacing="0" w:after="0" w:afterAutospacing="0" w:line="360" w:lineRule="auto"/>
        <w:ind w:left="426" w:hanging="426"/>
        <w:rPr>
          <w:rFonts w:ascii="Book Antiqua" w:eastAsia="Book Antiqua" w:hAnsi="Book Antiqua" w:cs="Book Antiqua"/>
          <w:sz w:val="24"/>
          <w:szCs w:val="24"/>
          <w:lang w:eastAsia="zh-CN" w:bidi="hi-IN"/>
        </w:rPr>
      </w:pPr>
      <w:proofErr w:type="spellStart"/>
      <w:r w:rsidRPr="00F0255D">
        <w:rPr>
          <w:rFonts w:ascii="Book Antiqua" w:eastAsia="Book Antiqua" w:hAnsi="Book Antiqua" w:cs="Book Antiqua"/>
          <w:sz w:val="24"/>
          <w:szCs w:val="24"/>
        </w:rPr>
        <w:t>Simpulan</w:t>
      </w:r>
      <w:proofErr w:type="spellEnd"/>
    </w:p>
    <w:p w14:paraId="74A47BDC" w14:textId="77777777" w:rsidR="00776092" w:rsidRPr="009F01BB" w:rsidRDefault="00776092" w:rsidP="00776092">
      <w:pPr>
        <w:pStyle w:val="NormalWeb"/>
        <w:spacing w:before="0" w:beforeAutospacing="0" w:after="0" w:afterAutospacing="0" w:line="360" w:lineRule="auto"/>
        <w:ind w:firstLine="448"/>
        <w:jc w:val="both"/>
        <w:rPr>
          <w:rFonts w:ascii="Book Antiqua" w:eastAsiaTheme="minorHAnsi" w:hAnsi="Book Antiqua"/>
        </w:rPr>
      </w:pPr>
      <w:proofErr w:type="spellStart"/>
      <w:r w:rsidRPr="009F01BB">
        <w:rPr>
          <w:rFonts w:ascii="Book Antiqua" w:eastAsiaTheme="minorHAnsi" w:hAnsi="Book Antiqua"/>
        </w:rPr>
        <w:t>Simpulan</w:t>
      </w:r>
      <w:proofErr w:type="spellEnd"/>
      <w:r w:rsidRPr="009F01BB">
        <w:rPr>
          <w:rFonts w:ascii="Book Antiqua" w:eastAsiaTheme="minorHAnsi" w:hAnsi="Book Antiqua"/>
        </w:rPr>
        <w:t xml:space="preserve"> </w:t>
      </w:r>
      <w:proofErr w:type="spellStart"/>
      <w:r w:rsidRPr="009F01BB">
        <w:rPr>
          <w:rFonts w:ascii="Book Antiqua" w:eastAsiaTheme="minorHAnsi" w:hAnsi="Book Antiqua"/>
        </w:rPr>
        <w:t>harus</w:t>
      </w:r>
      <w:proofErr w:type="spellEnd"/>
      <w:r w:rsidRPr="009F01BB">
        <w:rPr>
          <w:rFonts w:ascii="Book Antiqua" w:eastAsiaTheme="minorHAnsi" w:hAnsi="Book Antiqua"/>
        </w:rPr>
        <w:t xml:space="preserve"> </w:t>
      </w:r>
      <w:proofErr w:type="spellStart"/>
      <w:r w:rsidRPr="009F01BB">
        <w:rPr>
          <w:rFonts w:ascii="Book Antiqua" w:eastAsiaTheme="minorHAnsi" w:hAnsi="Book Antiqua"/>
        </w:rPr>
        <w:t>menjelaskan</w:t>
      </w:r>
      <w:proofErr w:type="spellEnd"/>
      <w:r w:rsidRPr="009F01BB">
        <w:rPr>
          <w:rFonts w:ascii="Book Antiqua" w:eastAsiaTheme="minorHAnsi" w:hAnsi="Book Antiqua"/>
        </w:rPr>
        <w:t xml:space="preserve"> </w:t>
      </w:r>
      <w:proofErr w:type="spellStart"/>
      <w:r w:rsidRPr="009F01BB">
        <w:rPr>
          <w:rFonts w:ascii="Book Antiqua" w:eastAsiaTheme="minorHAnsi" w:hAnsi="Book Antiqua"/>
        </w:rPr>
        <w:t>secara</w:t>
      </w:r>
      <w:proofErr w:type="spellEnd"/>
      <w:r w:rsidRPr="009F01BB">
        <w:rPr>
          <w:rFonts w:ascii="Book Antiqua" w:eastAsiaTheme="minorHAnsi" w:hAnsi="Book Antiqua"/>
        </w:rPr>
        <w:t xml:space="preserve"> </w:t>
      </w:r>
      <w:proofErr w:type="spellStart"/>
      <w:r w:rsidRPr="009F01BB">
        <w:rPr>
          <w:rFonts w:ascii="Book Antiqua" w:eastAsiaTheme="minorHAnsi" w:hAnsi="Book Antiqua"/>
        </w:rPr>
        <w:t>singkat</w:t>
      </w:r>
      <w:proofErr w:type="spellEnd"/>
      <w:r w:rsidRPr="009F01BB">
        <w:rPr>
          <w:rFonts w:ascii="Book Antiqua" w:eastAsiaTheme="minorHAnsi" w:hAnsi="Book Antiqua"/>
        </w:rPr>
        <w:t xml:space="preserve"> </w:t>
      </w:r>
      <w:proofErr w:type="spellStart"/>
      <w:r w:rsidRPr="009F01BB">
        <w:rPr>
          <w:rFonts w:ascii="Book Antiqua" w:eastAsiaTheme="minorHAnsi" w:hAnsi="Book Antiqua"/>
        </w:rPr>
        <w:t>mengenai</w:t>
      </w:r>
      <w:proofErr w:type="spellEnd"/>
      <w:r w:rsidRPr="009F01BB">
        <w:rPr>
          <w:rFonts w:ascii="Book Antiqua" w:eastAsiaTheme="minorHAnsi" w:hAnsi="Book Antiqua"/>
        </w:rPr>
        <w:t xml:space="preserve"> </w:t>
      </w:r>
      <w:proofErr w:type="spellStart"/>
      <w:r w:rsidRPr="009F01BB">
        <w:rPr>
          <w:rFonts w:ascii="Book Antiqua" w:eastAsiaTheme="minorHAnsi" w:hAnsi="Book Antiqua"/>
        </w:rPr>
        <w:t>hasil</w:t>
      </w:r>
      <w:proofErr w:type="spellEnd"/>
      <w:r w:rsidRPr="009F01BB">
        <w:rPr>
          <w:rFonts w:ascii="Book Antiqua" w:eastAsiaTheme="minorHAnsi" w:hAnsi="Book Antiqua"/>
        </w:rPr>
        <w:t xml:space="preserve"> </w:t>
      </w:r>
      <w:proofErr w:type="spellStart"/>
      <w:r w:rsidRPr="009F01BB">
        <w:rPr>
          <w:rFonts w:ascii="Book Antiqua" w:eastAsiaTheme="minorHAnsi" w:hAnsi="Book Antiqua"/>
        </w:rPr>
        <w:t>dari</w:t>
      </w:r>
      <w:proofErr w:type="spellEnd"/>
      <w:r w:rsidRPr="009F01BB">
        <w:rPr>
          <w:rFonts w:ascii="Book Antiqua" w:eastAsiaTheme="minorHAnsi" w:hAnsi="Book Antiqua"/>
        </w:rPr>
        <w:t xml:space="preserve"> </w:t>
      </w:r>
      <w:proofErr w:type="spellStart"/>
      <w:r w:rsidRPr="009F01BB">
        <w:rPr>
          <w:rFonts w:ascii="Book Antiqua" w:eastAsiaTheme="minorHAnsi" w:hAnsi="Book Antiqua"/>
        </w:rPr>
        <w:t>penelitian</w:t>
      </w:r>
      <w:proofErr w:type="spellEnd"/>
      <w:r w:rsidRPr="009F01BB">
        <w:rPr>
          <w:rFonts w:ascii="Book Antiqua" w:eastAsiaTheme="minorHAnsi" w:hAnsi="Book Antiqua"/>
        </w:rPr>
        <w:t xml:space="preserve"> yang </w:t>
      </w:r>
      <w:proofErr w:type="spellStart"/>
      <w:r w:rsidRPr="009F01BB">
        <w:rPr>
          <w:rFonts w:ascii="Book Antiqua" w:eastAsiaTheme="minorHAnsi" w:hAnsi="Book Antiqua"/>
        </w:rPr>
        <w:t>diangkat</w:t>
      </w:r>
      <w:proofErr w:type="spellEnd"/>
      <w:r w:rsidRPr="009F01BB">
        <w:rPr>
          <w:rFonts w:ascii="Book Antiqua" w:eastAsiaTheme="minorHAnsi" w:hAnsi="Book Antiqua"/>
        </w:rPr>
        <w:t xml:space="preserve"> oleh </w:t>
      </w:r>
      <w:proofErr w:type="spellStart"/>
      <w:r w:rsidRPr="009F01BB">
        <w:rPr>
          <w:rFonts w:ascii="Book Antiqua" w:eastAsiaTheme="minorHAnsi" w:hAnsi="Book Antiqua"/>
        </w:rPr>
        <w:t>penulis</w:t>
      </w:r>
      <w:proofErr w:type="spellEnd"/>
      <w:r w:rsidRPr="009F01BB">
        <w:rPr>
          <w:rFonts w:ascii="Book Antiqua" w:eastAsiaTheme="minorHAnsi" w:hAnsi="Book Antiqua"/>
        </w:rPr>
        <w:t xml:space="preserve">. </w:t>
      </w:r>
      <w:proofErr w:type="spellStart"/>
      <w:r w:rsidRPr="009F01BB">
        <w:rPr>
          <w:rFonts w:ascii="Book Antiqua" w:eastAsiaTheme="minorHAnsi" w:hAnsi="Book Antiqua"/>
        </w:rPr>
        <w:t>Simpulan</w:t>
      </w:r>
      <w:proofErr w:type="spellEnd"/>
      <w:r w:rsidRPr="009F01BB">
        <w:rPr>
          <w:rFonts w:ascii="Book Antiqua" w:eastAsiaTheme="minorHAnsi" w:hAnsi="Book Antiqua"/>
        </w:rPr>
        <w:t xml:space="preserve"> </w:t>
      </w:r>
      <w:proofErr w:type="spellStart"/>
      <w:r w:rsidRPr="009F01BB">
        <w:rPr>
          <w:rFonts w:ascii="Book Antiqua" w:eastAsiaTheme="minorHAnsi" w:hAnsi="Book Antiqua"/>
        </w:rPr>
        <w:t>tidak</w:t>
      </w:r>
      <w:proofErr w:type="spellEnd"/>
      <w:r w:rsidRPr="009F01BB">
        <w:rPr>
          <w:rFonts w:ascii="Book Antiqua" w:eastAsiaTheme="minorHAnsi" w:hAnsi="Book Antiqua"/>
        </w:rPr>
        <w:t xml:space="preserve"> </w:t>
      </w:r>
      <w:proofErr w:type="spellStart"/>
      <w:r w:rsidRPr="009F01BB">
        <w:rPr>
          <w:rFonts w:ascii="Book Antiqua" w:eastAsiaTheme="minorHAnsi" w:hAnsi="Book Antiqua"/>
        </w:rPr>
        <w:t>melebihi</w:t>
      </w:r>
      <w:proofErr w:type="spellEnd"/>
      <w:r w:rsidRPr="009F01BB">
        <w:rPr>
          <w:rFonts w:ascii="Book Antiqua" w:eastAsiaTheme="minorHAnsi" w:hAnsi="Book Antiqua"/>
        </w:rPr>
        <w:t xml:space="preserve"> </w:t>
      </w:r>
      <w:proofErr w:type="spellStart"/>
      <w:r w:rsidRPr="009F01BB">
        <w:rPr>
          <w:rFonts w:ascii="Book Antiqua" w:eastAsiaTheme="minorHAnsi" w:hAnsi="Book Antiqua"/>
        </w:rPr>
        <w:t>kapasitas</w:t>
      </w:r>
      <w:proofErr w:type="spellEnd"/>
      <w:r w:rsidRPr="009F01BB">
        <w:rPr>
          <w:rFonts w:ascii="Book Antiqua" w:eastAsiaTheme="minorHAnsi" w:hAnsi="Book Antiqua"/>
        </w:rPr>
        <w:t xml:space="preserve"> 2 </w:t>
      </w:r>
      <w:proofErr w:type="spellStart"/>
      <w:r w:rsidRPr="009F01BB">
        <w:rPr>
          <w:rFonts w:ascii="Book Antiqua" w:eastAsiaTheme="minorHAnsi" w:hAnsi="Book Antiqua"/>
        </w:rPr>
        <w:t>paragraf</w:t>
      </w:r>
      <w:proofErr w:type="spellEnd"/>
      <w:r w:rsidRPr="009F01BB">
        <w:rPr>
          <w:rFonts w:ascii="Book Antiqua" w:eastAsiaTheme="minorHAnsi" w:hAnsi="Book Antiqua"/>
        </w:rPr>
        <w:t xml:space="preserve"> yang </w:t>
      </w:r>
      <w:proofErr w:type="spellStart"/>
      <w:r w:rsidRPr="009F01BB">
        <w:rPr>
          <w:rFonts w:ascii="Book Antiqua" w:eastAsiaTheme="minorHAnsi" w:hAnsi="Book Antiqua"/>
        </w:rPr>
        <w:t>nantinya</w:t>
      </w:r>
      <w:proofErr w:type="spellEnd"/>
      <w:r w:rsidRPr="009F01BB">
        <w:rPr>
          <w:rFonts w:ascii="Book Antiqua" w:eastAsiaTheme="minorHAnsi" w:hAnsi="Book Antiqua"/>
        </w:rPr>
        <w:t xml:space="preserve"> </w:t>
      </w:r>
      <w:proofErr w:type="spellStart"/>
      <w:r w:rsidRPr="009F01BB">
        <w:rPr>
          <w:rFonts w:ascii="Book Antiqua" w:eastAsiaTheme="minorHAnsi" w:hAnsi="Book Antiqua"/>
        </w:rPr>
        <w:t>dapat</w:t>
      </w:r>
      <w:proofErr w:type="spellEnd"/>
      <w:r w:rsidRPr="009F01BB">
        <w:rPr>
          <w:rFonts w:ascii="Book Antiqua" w:eastAsiaTheme="minorHAnsi" w:hAnsi="Book Antiqua"/>
        </w:rPr>
        <w:t xml:space="preserve"> </w:t>
      </w:r>
      <w:proofErr w:type="spellStart"/>
      <w:r w:rsidRPr="009F01BB">
        <w:rPr>
          <w:rFonts w:ascii="Book Antiqua" w:eastAsiaTheme="minorHAnsi" w:hAnsi="Book Antiqua"/>
        </w:rPr>
        <w:t>menimbulkan</w:t>
      </w:r>
      <w:proofErr w:type="spellEnd"/>
      <w:r w:rsidRPr="009F01BB">
        <w:rPr>
          <w:rFonts w:ascii="Book Antiqua" w:eastAsiaTheme="minorHAnsi" w:hAnsi="Book Antiqua"/>
        </w:rPr>
        <w:t xml:space="preserve"> double </w:t>
      </w:r>
      <w:proofErr w:type="spellStart"/>
      <w:r w:rsidRPr="009F01BB">
        <w:rPr>
          <w:rFonts w:ascii="Book Antiqua" w:eastAsiaTheme="minorHAnsi" w:hAnsi="Book Antiqua"/>
        </w:rPr>
        <w:t>perspektif</w:t>
      </w:r>
      <w:proofErr w:type="spellEnd"/>
      <w:r w:rsidRPr="009F01BB">
        <w:rPr>
          <w:rFonts w:ascii="Book Antiqua" w:eastAsiaTheme="minorHAnsi" w:hAnsi="Book Antiqua"/>
        </w:rPr>
        <w:t xml:space="preserve">. </w:t>
      </w:r>
      <w:proofErr w:type="spellStart"/>
      <w:r w:rsidRPr="009F01BB">
        <w:rPr>
          <w:rFonts w:ascii="Book Antiqua" w:eastAsiaTheme="minorHAnsi" w:hAnsi="Book Antiqua"/>
        </w:rPr>
        <w:t>Simpulan</w:t>
      </w:r>
      <w:proofErr w:type="spellEnd"/>
      <w:r w:rsidRPr="009F01BB">
        <w:rPr>
          <w:rFonts w:ascii="Book Antiqua" w:eastAsiaTheme="minorHAnsi" w:hAnsi="Book Antiqua"/>
        </w:rPr>
        <w:t xml:space="preserve"> </w:t>
      </w:r>
      <w:proofErr w:type="spellStart"/>
      <w:r w:rsidRPr="009F01BB">
        <w:rPr>
          <w:rFonts w:ascii="Book Antiqua" w:eastAsiaTheme="minorHAnsi" w:hAnsi="Book Antiqua"/>
        </w:rPr>
        <w:t>dibuat</w:t>
      </w:r>
      <w:proofErr w:type="spellEnd"/>
      <w:r w:rsidRPr="009F01BB">
        <w:rPr>
          <w:rFonts w:ascii="Book Antiqua" w:eastAsiaTheme="minorHAnsi" w:hAnsi="Book Antiqua"/>
        </w:rPr>
        <w:t xml:space="preserve"> </w:t>
      </w:r>
      <w:proofErr w:type="spellStart"/>
      <w:r w:rsidRPr="009F01BB">
        <w:rPr>
          <w:rFonts w:ascii="Book Antiqua" w:eastAsiaTheme="minorHAnsi" w:hAnsi="Book Antiqua"/>
        </w:rPr>
        <w:t>secara</w:t>
      </w:r>
      <w:proofErr w:type="spellEnd"/>
      <w:r w:rsidRPr="009F01BB">
        <w:rPr>
          <w:rFonts w:ascii="Book Antiqua" w:eastAsiaTheme="minorHAnsi" w:hAnsi="Book Antiqua"/>
        </w:rPr>
        <w:t xml:space="preserve"> </w:t>
      </w:r>
      <w:proofErr w:type="spellStart"/>
      <w:r w:rsidRPr="009F01BB">
        <w:rPr>
          <w:rFonts w:ascii="Book Antiqua" w:eastAsiaTheme="minorHAnsi" w:hAnsi="Book Antiqua"/>
        </w:rPr>
        <w:t>singkat</w:t>
      </w:r>
      <w:proofErr w:type="spellEnd"/>
      <w:r w:rsidRPr="009F01BB">
        <w:rPr>
          <w:rFonts w:ascii="Book Antiqua" w:eastAsiaTheme="minorHAnsi" w:hAnsi="Book Antiqua"/>
        </w:rPr>
        <w:t xml:space="preserve"> dan </w:t>
      </w:r>
      <w:proofErr w:type="spellStart"/>
      <w:r w:rsidRPr="009F01BB">
        <w:rPr>
          <w:rFonts w:ascii="Book Antiqua" w:eastAsiaTheme="minorHAnsi" w:hAnsi="Book Antiqua"/>
        </w:rPr>
        <w:t>dapat</w:t>
      </w:r>
      <w:proofErr w:type="spellEnd"/>
      <w:r w:rsidRPr="009F01BB">
        <w:rPr>
          <w:rFonts w:ascii="Book Antiqua" w:eastAsiaTheme="minorHAnsi" w:hAnsi="Book Antiqua"/>
        </w:rPr>
        <w:t xml:space="preserve"> </w:t>
      </w:r>
      <w:proofErr w:type="spellStart"/>
      <w:r w:rsidRPr="009F01BB">
        <w:rPr>
          <w:rFonts w:ascii="Book Antiqua" w:eastAsiaTheme="minorHAnsi" w:hAnsi="Book Antiqua"/>
        </w:rPr>
        <w:t>mencakup</w:t>
      </w:r>
      <w:proofErr w:type="spellEnd"/>
      <w:r w:rsidRPr="009F01BB">
        <w:rPr>
          <w:rFonts w:ascii="Book Antiqua" w:eastAsiaTheme="minorHAnsi" w:hAnsi="Book Antiqua"/>
        </w:rPr>
        <w:t xml:space="preserve"> </w:t>
      </w:r>
      <w:proofErr w:type="spellStart"/>
      <w:r w:rsidRPr="009F01BB">
        <w:rPr>
          <w:rFonts w:ascii="Book Antiqua" w:eastAsiaTheme="minorHAnsi" w:hAnsi="Book Antiqua"/>
        </w:rPr>
        <w:t>keseluruhan</w:t>
      </w:r>
      <w:proofErr w:type="spellEnd"/>
      <w:r w:rsidRPr="009F01BB">
        <w:rPr>
          <w:rFonts w:ascii="Book Antiqua" w:eastAsiaTheme="minorHAnsi" w:hAnsi="Book Antiqua"/>
        </w:rPr>
        <w:t xml:space="preserve"> tulisan.</w:t>
      </w:r>
    </w:p>
    <w:p w14:paraId="6530A433" w14:textId="77777777" w:rsidR="00776092" w:rsidRPr="00776092" w:rsidRDefault="00776092" w:rsidP="00776092">
      <w:pPr>
        <w:spacing w:after="0" w:line="360" w:lineRule="auto"/>
        <w:ind w:firstLine="720"/>
        <w:jc w:val="both"/>
        <w:rPr>
          <w:rFonts w:ascii="Book Antiqua" w:hAnsi="Book Antiqua"/>
          <w:sz w:val="24"/>
          <w:szCs w:val="24"/>
        </w:rPr>
      </w:pPr>
      <w:proofErr w:type="spellStart"/>
      <w:r w:rsidRPr="009F01BB">
        <w:rPr>
          <w:rFonts w:ascii="Book Antiqua" w:hAnsi="Book Antiqua"/>
        </w:rPr>
        <w:t>Penulisan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jurnal</w:t>
      </w:r>
      <w:proofErr w:type="spellEnd"/>
      <w:r w:rsidRPr="009F01BB">
        <w:rPr>
          <w:rFonts w:ascii="Book Antiqua" w:hAnsi="Book Antiqua"/>
        </w:rPr>
        <w:t xml:space="preserve"> di Journal of Political Issues minimal 5000 </w:t>
      </w:r>
      <w:proofErr w:type="spellStart"/>
      <w:r w:rsidRPr="009F01BB">
        <w:rPr>
          <w:rFonts w:ascii="Book Antiqua" w:hAnsi="Book Antiqua"/>
        </w:rPr>
        <w:t>karakter</w:t>
      </w:r>
      <w:proofErr w:type="spellEnd"/>
      <w:r w:rsidRPr="009F01BB">
        <w:rPr>
          <w:rFonts w:ascii="Book Antiqua" w:hAnsi="Book Antiqua"/>
        </w:rPr>
        <w:t xml:space="preserve"> dan </w:t>
      </w:r>
      <w:proofErr w:type="spellStart"/>
      <w:r w:rsidRPr="009F01BB">
        <w:rPr>
          <w:rFonts w:ascii="Book Antiqua" w:hAnsi="Book Antiqua"/>
        </w:rPr>
        <w:t>maksimal</w:t>
      </w:r>
      <w:proofErr w:type="spellEnd"/>
      <w:r w:rsidRPr="009F01BB">
        <w:rPr>
          <w:rFonts w:ascii="Book Antiqua" w:hAnsi="Book Antiqua"/>
        </w:rPr>
        <w:t xml:space="preserve"> 4000 </w:t>
      </w:r>
      <w:proofErr w:type="spellStart"/>
      <w:r w:rsidRPr="009F01BB">
        <w:rPr>
          <w:rFonts w:ascii="Book Antiqua" w:hAnsi="Book Antiqua"/>
        </w:rPr>
        <w:t>karakter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tidak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lebih</w:t>
      </w:r>
      <w:proofErr w:type="spellEnd"/>
      <w:r w:rsidRPr="009F01BB">
        <w:rPr>
          <w:rFonts w:ascii="Book Antiqua" w:hAnsi="Book Antiqua"/>
        </w:rPr>
        <w:t xml:space="preserve"> dan </w:t>
      </w:r>
      <w:proofErr w:type="spellStart"/>
      <w:r w:rsidRPr="009F01BB">
        <w:rPr>
          <w:rFonts w:ascii="Book Antiqua" w:hAnsi="Book Antiqua"/>
        </w:rPr>
        <w:t>tidak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kurang</w:t>
      </w:r>
      <w:proofErr w:type="spellEnd"/>
      <w:r w:rsidRPr="009F01BB">
        <w:rPr>
          <w:rFonts w:ascii="Book Antiqua" w:hAnsi="Book Antiqua"/>
        </w:rPr>
        <w:t xml:space="preserve">. </w:t>
      </w:r>
      <w:proofErr w:type="spellStart"/>
      <w:r w:rsidRPr="009F01BB">
        <w:rPr>
          <w:rFonts w:ascii="Book Antiqua" w:hAnsi="Book Antiqua"/>
        </w:rPr>
        <w:t>Penulisan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harus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secara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jelas</w:t>
      </w:r>
      <w:proofErr w:type="spellEnd"/>
      <w:r w:rsidRPr="009F01BB">
        <w:rPr>
          <w:rFonts w:ascii="Book Antiqua" w:hAnsi="Book Antiqua"/>
        </w:rPr>
        <w:t xml:space="preserve">, </w:t>
      </w:r>
      <w:proofErr w:type="spellStart"/>
      <w:r w:rsidRPr="009F01BB">
        <w:rPr>
          <w:rFonts w:ascii="Book Antiqua" w:hAnsi="Book Antiqua"/>
        </w:rPr>
        <w:t>tidak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plagiarsm</w:t>
      </w:r>
      <w:proofErr w:type="spellEnd"/>
      <w:r w:rsidRPr="009F01BB">
        <w:rPr>
          <w:rFonts w:ascii="Book Antiqua" w:hAnsi="Book Antiqua"/>
        </w:rPr>
        <w:t xml:space="preserve">, </w:t>
      </w:r>
      <w:proofErr w:type="spellStart"/>
      <w:r w:rsidRPr="009F01BB">
        <w:rPr>
          <w:rFonts w:ascii="Book Antiqua" w:hAnsi="Book Antiqua"/>
        </w:rPr>
        <w:t>menggunakan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mendley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atau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mesin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untuk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menuliskan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referensi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serta</w:t>
      </w:r>
      <w:proofErr w:type="spellEnd"/>
      <w:r w:rsidRPr="009F01BB">
        <w:rPr>
          <w:rFonts w:ascii="Book Antiqua" w:hAnsi="Book Antiqua"/>
        </w:rPr>
        <w:t xml:space="preserve"> tulisan </w:t>
      </w:r>
      <w:proofErr w:type="spellStart"/>
      <w:r w:rsidRPr="009F01BB">
        <w:rPr>
          <w:rFonts w:ascii="Book Antiqua" w:hAnsi="Book Antiqua"/>
        </w:rPr>
        <w:t>dapat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memberikan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khasanah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keilmuan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bagi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rumpun</w:t>
      </w:r>
      <w:proofErr w:type="spellEnd"/>
      <w:r w:rsidRPr="009F01BB">
        <w:rPr>
          <w:rFonts w:ascii="Book Antiqua" w:hAnsi="Book Antiqua"/>
        </w:rPr>
        <w:t xml:space="preserve"> </w:t>
      </w:r>
      <w:proofErr w:type="spellStart"/>
      <w:r w:rsidRPr="009F01BB">
        <w:rPr>
          <w:rFonts w:ascii="Book Antiqua" w:hAnsi="Book Antiqua"/>
        </w:rPr>
        <w:t>Ilm</w:t>
      </w:r>
      <w:r w:rsidRPr="00776092">
        <w:rPr>
          <w:rFonts w:ascii="Book Antiqua" w:hAnsi="Book Antiqua"/>
          <w:sz w:val="24"/>
          <w:szCs w:val="24"/>
        </w:rPr>
        <w:t>u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olitik</w:t>
      </w:r>
      <w:proofErr w:type="spellEnd"/>
      <w:r w:rsidRPr="00776092">
        <w:rPr>
          <w:rFonts w:ascii="Book Antiqua" w:hAnsi="Book Antiqua"/>
          <w:sz w:val="24"/>
          <w:szCs w:val="24"/>
        </w:rPr>
        <w:t>.</w:t>
      </w:r>
    </w:p>
    <w:p w14:paraId="16182D58" w14:textId="77777777" w:rsidR="00776092" w:rsidRPr="00776092" w:rsidRDefault="00776092" w:rsidP="00776092">
      <w:pPr>
        <w:spacing w:after="0" w:line="360" w:lineRule="auto"/>
        <w:ind w:firstLine="720"/>
        <w:rPr>
          <w:rFonts w:ascii="Book Antiqua" w:eastAsia="Times New Roman" w:hAnsi="Book Antiqua" w:cs="Times New Roman"/>
          <w:color w:val="000000"/>
          <w:sz w:val="24"/>
          <w:szCs w:val="24"/>
        </w:rPr>
      </w:pPr>
    </w:p>
    <w:p w14:paraId="38904344" w14:textId="77777777" w:rsidR="00776092" w:rsidRPr="00776092" w:rsidRDefault="00776092" w:rsidP="00776092">
      <w:pPr>
        <w:pStyle w:val="Heading1"/>
        <w:numPr>
          <w:ilvl w:val="0"/>
          <w:numId w:val="1"/>
        </w:numPr>
        <w:spacing w:before="0" w:beforeAutospacing="0" w:after="0" w:afterAutospacing="0" w:line="360" w:lineRule="auto"/>
        <w:ind w:left="426" w:hanging="426"/>
        <w:rPr>
          <w:rFonts w:ascii="Book Antiqua" w:eastAsia="Book Antiqua" w:hAnsi="Book Antiqua"/>
          <w:sz w:val="24"/>
          <w:szCs w:val="24"/>
        </w:rPr>
      </w:pPr>
      <w:bookmarkStart w:id="2" w:name="_Hlk127299519"/>
      <w:proofErr w:type="spellStart"/>
      <w:r w:rsidRPr="00776092">
        <w:rPr>
          <w:rFonts w:ascii="Book Antiqua" w:eastAsia="Book Antiqua" w:hAnsi="Book Antiqua"/>
          <w:sz w:val="24"/>
          <w:szCs w:val="24"/>
        </w:rPr>
        <w:t>Ucapan</w:t>
      </w:r>
      <w:proofErr w:type="spellEnd"/>
      <w:r w:rsidRPr="00776092">
        <w:rPr>
          <w:rFonts w:ascii="Book Antiqua" w:eastAsia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eastAsia="Book Antiqua" w:hAnsi="Book Antiqua"/>
          <w:sz w:val="24"/>
          <w:szCs w:val="24"/>
        </w:rPr>
        <w:t>Terima</w:t>
      </w:r>
      <w:proofErr w:type="spellEnd"/>
      <w:r w:rsidRPr="00776092">
        <w:rPr>
          <w:rFonts w:ascii="Book Antiqua" w:eastAsia="Book Antiqua" w:hAnsi="Book Antiqua"/>
          <w:sz w:val="24"/>
          <w:szCs w:val="24"/>
        </w:rPr>
        <w:t xml:space="preserve"> Kasih</w:t>
      </w:r>
    </w:p>
    <w:p w14:paraId="11714752" w14:textId="77777777" w:rsidR="00776092" w:rsidRPr="00776092" w:rsidRDefault="00776092" w:rsidP="00776092">
      <w:pPr>
        <w:spacing w:after="0"/>
        <w:ind w:firstLine="426"/>
        <w:rPr>
          <w:rFonts w:ascii="Book Antiqua" w:eastAsia="Times New Roman" w:hAnsi="Book Antiqua" w:cs="Times New Roman"/>
          <w:color w:val="000000"/>
          <w:sz w:val="24"/>
          <w:szCs w:val="24"/>
        </w:rPr>
      </w:pPr>
      <w:proofErr w:type="spellStart"/>
      <w:proofErr w:type="gramStart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>Penulis</w:t>
      </w:r>
      <w:proofErr w:type="spellEnd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 xml:space="preserve">  </w:t>
      </w:r>
      <w:proofErr w:type="spellStart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>mengucapkan</w:t>
      </w:r>
      <w:proofErr w:type="spellEnd"/>
      <w:proofErr w:type="gramEnd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 xml:space="preserve">  </w:t>
      </w:r>
      <w:proofErr w:type="spellStart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>terima</w:t>
      </w:r>
      <w:proofErr w:type="spellEnd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 xml:space="preserve">  </w:t>
      </w:r>
      <w:proofErr w:type="spellStart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>kasih</w:t>
      </w:r>
      <w:proofErr w:type="spellEnd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 xml:space="preserve">  yang  </w:t>
      </w:r>
      <w:proofErr w:type="spellStart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>sebesar-besarnya</w:t>
      </w:r>
      <w:proofErr w:type="spellEnd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 xml:space="preserve">  </w:t>
      </w:r>
      <w:proofErr w:type="spellStart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>kepada</w:t>
      </w:r>
      <w:proofErr w:type="spellEnd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 xml:space="preserve">  </w:t>
      </w:r>
      <w:proofErr w:type="spellStart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>pihak-pihak</w:t>
      </w:r>
      <w:proofErr w:type="spellEnd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 xml:space="preserve">  yang  </w:t>
      </w:r>
      <w:proofErr w:type="spellStart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>telah</w:t>
      </w:r>
      <w:proofErr w:type="spellEnd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 xml:space="preserve"> </w:t>
      </w:r>
      <w:proofErr w:type="spellStart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>berkenan</w:t>
      </w:r>
      <w:proofErr w:type="spellEnd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 xml:space="preserve"> </w:t>
      </w:r>
      <w:proofErr w:type="spellStart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>bekerjasama</w:t>
      </w:r>
      <w:proofErr w:type="spellEnd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 xml:space="preserve"> </w:t>
      </w:r>
      <w:proofErr w:type="spellStart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>selama</w:t>
      </w:r>
      <w:proofErr w:type="spellEnd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 xml:space="preserve"> </w:t>
      </w:r>
      <w:proofErr w:type="spellStart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>penelitian</w:t>
      </w:r>
      <w:proofErr w:type="spellEnd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 xml:space="preserve"> </w:t>
      </w:r>
      <w:proofErr w:type="spellStart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>ini</w:t>
      </w:r>
      <w:proofErr w:type="spellEnd"/>
      <w:r w:rsidRPr="00776092">
        <w:rPr>
          <w:rFonts w:ascii="Book Antiqua" w:eastAsia="Times New Roman" w:hAnsi="Book Antiqua" w:cs="Times New Roman"/>
          <w:color w:val="000000"/>
          <w:sz w:val="24"/>
          <w:szCs w:val="24"/>
        </w:rPr>
        <w:t>.</w:t>
      </w:r>
    </w:p>
    <w:p w14:paraId="28D41459" w14:textId="77777777" w:rsidR="00776092" w:rsidRPr="00776092" w:rsidRDefault="00776092" w:rsidP="00776092">
      <w:pPr>
        <w:spacing w:after="0"/>
        <w:ind w:firstLine="426"/>
        <w:rPr>
          <w:rFonts w:ascii="Book Antiqua" w:eastAsia="Times New Roman" w:hAnsi="Book Antiqua" w:cs="Times New Roman"/>
          <w:color w:val="000000"/>
          <w:sz w:val="24"/>
          <w:szCs w:val="24"/>
        </w:rPr>
      </w:pPr>
    </w:p>
    <w:p w14:paraId="6B1D6B2D" w14:textId="77777777" w:rsidR="00776092" w:rsidRPr="00776092" w:rsidRDefault="00776092" w:rsidP="00776092">
      <w:pPr>
        <w:pStyle w:val="Heading1"/>
        <w:numPr>
          <w:ilvl w:val="0"/>
          <w:numId w:val="1"/>
        </w:numPr>
        <w:spacing w:before="0" w:beforeAutospacing="0" w:after="0" w:afterAutospacing="0" w:line="360" w:lineRule="auto"/>
        <w:ind w:left="426" w:hanging="426"/>
        <w:rPr>
          <w:rFonts w:ascii="Book Antiqua" w:hAnsi="Book Antiqua"/>
          <w:sz w:val="24"/>
          <w:szCs w:val="24"/>
        </w:rPr>
      </w:pPr>
      <w:proofErr w:type="spellStart"/>
      <w:r w:rsidRPr="00776092">
        <w:rPr>
          <w:rStyle w:val="fn-label"/>
          <w:rFonts w:ascii="Book Antiqua" w:hAnsi="Book Antiqua"/>
          <w:sz w:val="24"/>
          <w:szCs w:val="24"/>
        </w:rPr>
        <w:t>Pernyataan</w:t>
      </w:r>
      <w:proofErr w:type="spellEnd"/>
      <w:r w:rsidRPr="00776092">
        <w:rPr>
          <w:rStyle w:val="fn-label"/>
          <w:rFonts w:ascii="Book Antiqua" w:hAnsi="Book Antiqua"/>
          <w:sz w:val="24"/>
          <w:szCs w:val="24"/>
        </w:rPr>
        <w:t xml:space="preserve"> Conflicting Interests</w:t>
      </w:r>
    </w:p>
    <w:p w14:paraId="62A59D2C" w14:textId="77777777" w:rsidR="00776092" w:rsidRPr="00776092" w:rsidRDefault="00776092" w:rsidP="00776092">
      <w:pPr>
        <w:pStyle w:val="Bibliography"/>
        <w:spacing w:after="0"/>
        <w:ind w:firstLine="426"/>
        <w:rPr>
          <w:rFonts w:ascii="Book Antiqua" w:hAnsi="Book Antiqua"/>
          <w:sz w:val="24"/>
          <w:szCs w:val="24"/>
        </w:rPr>
      </w:pPr>
      <w:proofErr w:type="spellStart"/>
      <w:r w:rsidRPr="00776092">
        <w:rPr>
          <w:rFonts w:ascii="Book Antiqua" w:hAnsi="Book Antiqua"/>
          <w:sz w:val="24"/>
          <w:szCs w:val="24"/>
        </w:rPr>
        <w:t>Penulis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menyatak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tidak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ada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otens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konflik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kepenting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sehubung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eng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enelitian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76092">
        <w:rPr>
          <w:rFonts w:ascii="Book Antiqua" w:hAnsi="Book Antiqua"/>
          <w:sz w:val="24"/>
          <w:szCs w:val="24"/>
        </w:rPr>
        <w:t>kepengarangan</w:t>
      </w:r>
      <w:proofErr w:type="spellEnd"/>
      <w:r w:rsidRPr="00776092">
        <w:rPr>
          <w:rFonts w:ascii="Book Antiqua" w:hAnsi="Book Antiqua"/>
          <w:sz w:val="24"/>
          <w:szCs w:val="24"/>
        </w:rPr>
        <w:t>, dan/</w:t>
      </w:r>
      <w:proofErr w:type="spellStart"/>
      <w:r w:rsidRPr="00776092">
        <w:rPr>
          <w:rFonts w:ascii="Book Antiqua" w:hAnsi="Book Antiqua"/>
          <w:sz w:val="24"/>
          <w:szCs w:val="24"/>
        </w:rPr>
        <w:t>atau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publikas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dari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artikel</w:t>
      </w:r>
      <w:proofErr w:type="spellEnd"/>
      <w:r w:rsidRPr="00776092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sz w:val="24"/>
          <w:szCs w:val="24"/>
        </w:rPr>
        <w:t>ini</w:t>
      </w:r>
      <w:proofErr w:type="spellEnd"/>
      <w:r w:rsidRPr="00776092">
        <w:rPr>
          <w:rFonts w:ascii="Book Antiqua" w:hAnsi="Book Antiqua"/>
          <w:sz w:val="24"/>
          <w:szCs w:val="24"/>
        </w:rPr>
        <w:t>.</w:t>
      </w:r>
    </w:p>
    <w:bookmarkEnd w:id="2"/>
    <w:p w14:paraId="068B9CB2" w14:textId="77777777" w:rsidR="00776092" w:rsidRPr="00F0255D" w:rsidRDefault="00776092" w:rsidP="00776092">
      <w:pPr>
        <w:spacing w:after="0"/>
        <w:rPr>
          <w:szCs w:val="24"/>
        </w:rPr>
      </w:pPr>
    </w:p>
    <w:p w14:paraId="350707DF" w14:textId="77777777" w:rsidR="00776092" w:rsidRPr="001D044F" w:rsidRDefault="00776092" w:rsidP="00776092">
      <w:pPr>
        <w:pStyle w:val="Heading1"/>
        <w:spacing w:before="0" w:beforeAutospacing="0" w:after="0" w:afterAutospacing="0" w:line="360" w:lineRule="auto"/>
        <w:rPr>
          <w:rFonts w:ascii="Book Antiqua" w:hAnsi="Book Antiqua"/>
          <w:sz w:val="24"/>
          <w:szCs w:val="24"/>
        </w:rPr>
      </w:pPr>
      <w:r w:rsidRPr="00F0255D">
        <w:rPr>
          <w:rFonts w:ascii="Book Antiqua" w:hAnsi="Book Antiqua"/>
          <w:sz w:val="24"/>
          <w:szCs w:val="24"/>
        </w:rPr>
        <w:t>References</w:t>
      </w:r>
    </w:p>
    <w:p w14:paraId="69C5BA1F" w14:textId="77777777" w:rsidR="00776092" w:rsidRPr="009F01BB" w:rsidRDefault="00776092" w:rsidP="00776092">
      <w:pPr>
        <w:widowControl w:val="0"/>
        <w:autoSpaceDE w:val="0"/>
        <w:autoSpaceDN w:val="0"/>
        <w:adjustRightInd w:val="0"/>
        <w:spacing w:after="0" w:line="360" w:lineRule="auto"/>
        <w:ind w:firstLine="426"/>
        <w:rPr>
          <w:rFonts w:ascii="Book Antiqua" w:hAnsi="Book Antiqua" w:cs="Times New Roman"/>
          <w:sz w:val="24"/>
          <w:szCs w:val="24"/>
        </w:rPr>
      </w:pPr>
      <w:proofErr w:type="spellStart"/>
      <w:r w:rsidRPr="009F01BB">
        <w:rPr>
          <w:rFonts w:ascii="Book Antiqua" w:hAnsi="Book Antiqua" w:cs="Times New Roman"/>
          <w:sz w:val="24"/>
          <w:szCs w:val="24"/>
        </w:rPr>
        <w:t>Ditulis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di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belakang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SIMPULAN DAN SARAN,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dengan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mengikuti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gaya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selingkung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E-Journal,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seperti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tercantum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dalam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Guideline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jurnal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ini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(yang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meratifikasi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APA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Edisi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IV).</w:t>
      </w:r>
    </w:p>
    <w:p w14:paraId="6182155F" w14:textId="77777777" w:rsidR="00776092" w:rsidRPr="009F01BB" w:rsidRDefault="00776092" w:rsidP="00776092">
      <w:pPr>
        <w:widowControl w:val="0"/>
        <w:autoSpaceDE w:val="0"/>
        <w:autoSpaceDN w:val="0"/>
        <w:adjustRightInd w:val="0"/>
        <w:spacing w:after="0" w:line="360" w:lineRule="auto"/>
        <w:ind w:firstLine="426"/>
        <w:rPr>
          <w:rFonts w:ascii="Book Antiqua" w:hAnsi="Book Antiqua" w:cs="Times New Roman"/>
          <w:sz w:val="24"/>
          <w:szCs w:val="24"/>
        </w:rPr>
      </w:pPr>
      <w:proofErr w:type="spellStart"/>
      <w:r w:rsidRPr="009F01BB">
        <w:rPr>
          <w:rFonts w:ascii="Book Antiqua" w:hAnsi="Book Antiqua" w:cs="Times New Roman"/>
          <w:sz w:val="24"/>
          <w:szCs w:val="24"/>
        </w:rPr>
        <w:t>Ditulis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dalam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spasi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tunggal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(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atau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at least 12pt),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antardaftar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pustaka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diberi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jarak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1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spasi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. Input Daftar Pustaka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menggunakan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MENDELEY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atau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perintah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insert citation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dalam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word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atau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sejenisnya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>.</w:t>
      </w:r>
    </w:p>
    <w:p w14:paraId="567ABCBF" w14:textId="77777777" w:rsidR="00776092" w:rsidRDefault="00776092" w:rsidP="00776092">
      <w:pPr>
        <w:widowControl w:val="0"/>
        <w:autoSpaceDE w:val="0"/>
        <w:autoSpaceDN w:val="0"/>
        <w:adjustRightInd w:val="0"/>
        <w:spacing w:after="0" w:line="360" w:lineRule="auto"/>
        <w:ind w:firstLine="426"/>
        <w:rPr>
          <w:rFonts w:ascii="Book Antiqua" w:hAnsi="Book Antiqua" w:cs="Times New Roman"/>
          <w:sz w:val="24"/>
          <w:szCs w:val="24"/>
        </w:rPr>
      </w:pPr>
      <w:r w:rsidRPr="009F01BB">
        <w:rPr>
          <w:rFonts w:ascii="Book Antiqua" w:hAnsi="Book Antiqua" w:cs="Times New Roman"/>
          <w:sz w:val="24"/>
          <w:szCs w:val="24"/>
        </w:rPr>
        <w:t xml:space="preserve">Sebagian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contoh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cara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penulisan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referensi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>/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acuan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di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dalam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DAFTAR PUSTAKA,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diberikan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 w:cs="Times New Roman"/>
          <w:sz w:val="24"/>
          <w:szCs w:val="24"/>
        </w:rPr>
        <w:t>berikut</w:t>
      </w:r>
      <w:proofErr w:type="spellEnd"/>
      <w:r w:rsidRPr="009F01BB">
        <w:rPr>
          <w:rFonts w:ascii="Book Antiqua" w:hAnsi="Book Antiqua" w:cs="Times New Roman"/>
          <w:sz w:val="24"/>
          <w:szCs w:val="24"/>
        </w:rPr>
        <w:t>.</w:t>
      </w:r>
    </w:p>
    <w:p w14:paraId="3DA7C00E" w14:textId="77777777" w:rsidR="00776092" w:rsidRDefault="00776092" w:rsidP="00776092">
      <w:pPr>
        <w:widowControl w:val="0"/>
        <w:autoSpaceDE w:val="0"/>
        <w:autoSpaceDN w:val="0"/>
        <w:adjustRightInd w:val="0"/>
        <w:spacing w:after="0" w:line="240" w:lineRule="auto"/>
        <w:ind w:firstLine="426"/>
        <w:rPr>
          <w:rFonts w:ascii="Book Antiqua" w:hAnsi="Book Antiqua" w:cs="Times New Roman"/>
          <w:sz w:val="24"/>
          <w:szCs w:val="24"/>
        </w:rPr>
      </w:pPr>
    </w:p>
    <w:p w14:paraId="677FBCAA" w14:textId="77777777" w:rsidR="00776092" w:rsidRPr="00776092" w:rsidRDefault="00776092" w:rsidP="00776092">
      <w:pPr>
        <w:widowControl w:val="0"/>
        <w:autoSpaceDE w:val="0"/>
        <w:autoSpaceDN w:val="0"/>
        <w:adjustRightInd w:val="0"/>
        <w:spacing w:after="240" w:line="360" w:lineRule="auto"/>
        <w:ind w:left="480" w:hanging="480"/>
        <w:rPr>
          <w:rFonts w:ascii="Book Antiqua" w:hAnsi="Book Antiqua" w:cs="Times New Roman"/>
          <w:sz w:val="24"/>
          <w:szCs w:val="24"/>
        </w:rPr>
      </w:pPr>
      <w:r w:rsidRPr="00776092">
        <w:rPr>
          <w:rFonts w:ascii="Book Antiqua" w:hAnsi="Book Antiqua" w:cs="Times New Roman"/>
          <w:sz w:val="24"/>
          <w:szCs w:val="24"/>
        </w:rPr>
        <w:t xml:space="preserve">Aman, A. (2020,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Agustus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5). Elections in a Pandemic: Lessons </w:t>
      </w:r>
      <w:proofErr w:type="gramStart"/>
      <w:r w:rsidRPr="00776092">
        <w:rPr>
          <w:rFonts w:ascii="Book Antiqua" w:hAnsi="Book Antiqua" w:cs="Times New Roman"/>
          <w:sz w:val="24"/>
          <w:szCs w:val="24"/>
        </w:rPr>
        <w:t>From</w:t>
      </w:r>
      <w:proofErr w:type="gramEnd"/>
      <w:r w:rsidRPr="00776092">
        <w:rPr>
          <w:rFonts w:ascii="Book Antiqua" w:hAnsi="Book Antiqua" w:cs="Times New Roman"/>
          <w:sz w:val="24"/>
          <w:szCs w:val="24"/>
        </w:rPr>
        <w:t xml:space="preserve"> Asia Mongolia, Malaysia, Japan, Singapore, and South Korea prove that COVID-19 elections are possible, but difficult. Retrieved from The Diplomat: </w:t>
      </w:r>
      <w:hyperlink r:id="rId11" w:history="1">
        <w:r w:rsidRPr="00776092">
          <w:rPr>
            <w:rStyle w:val="Hyperlink"/>
            <w:rFonts w:ascii="Book Antiqua" w:hAnsi="Book Antiqua" w:cs="Times New Roman"/>
            <w:sz w:val="24"/>
            <w:szCs w:val="24"/>
            <w:u w:val="none"/>
          </w:rPr>
          <w:t>https://thediplomat.com/2020/08/elections-in-a-pandemic-lessons-from-asia/</w:t>
        </w:r>
      </w:hyperlink>
      <w:r w:rsidRPr="00776092">
        <w:rPr>
          <w:rFonts w:ascii="Book Antiqua" w:hAnsi="Book Antiqua" w:cs="Times New Roman"/>
          <w:sz w:val="24"/>
          <w:szCs w:val="24"/>
        </w:rPr>
        <w:t xml:space="preserve"> </w:t>
      </w:r>
    </w:p>
    <w:p w14:paraId="2A75AEF5" w14:textId="77777777" w:rsidR="00776092" w:rsidRPr="00776092" w:rsidRDefault="00776092" w:rsidP="00776092">
      <w:pPr>
        <w:widowControl w:val="0"/>
        <w:autoSpaceDE w:val="0"/>
        <w:autoSpaceDN w:val="0"/>
        <w:adjustRightInd w:val="0"/>
        <w:spacing w:after="240" w:line="360" w:lineRule="auto"/>
        <w:ind w:left="480" w:hanging="480"/>
        <w:rPr>
          <w:rFonts w:ascii="Book Antiqua" w:hAnsi="Book Antiqua" w:cs="Times New Roman"/>
          <w:sz w:val="24"/>
          <w:szCs w:val="24"/>
        </w:rPr>
      </w:pPr>
      <w:r w:rsidRPr="00776092">
        <w:rPr>
          <w:rFonts w:ascii="Book Antiqua" w:hAnsi="Book Antiqua" w:cs="Times New Roman"/>
          <w:sz w:val="24"/>
          <w:szCs w:val="24"/>
        </w:rPr>
        <w:t xml:space="preserve">bantennews.co.id. (2019,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Desember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2019). </w:t>
      </w:r>
      <w:proofErr w:type="spellStart"/>
      <w:proofErr w:type="gramStart"/>
      <w:r w:rsidRPr="00776092">
        <w:rPr>
          <w:rFonts w:ascii="Book Antiqua" w:hAnsi="Book Antiqua" w:cs="Times New Roman"/>
          <w:sz w:val="24"/>
          <w:szCs w:val="24"/>
        </w:rPr>
        <w:t>Pengamat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:</w:t>
      </w:r>
      <w:proofErr w:type="gram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Suara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Tradisional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Tak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Jamin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Kemenangan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di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Pilkada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Tangsel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.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Diambil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kembali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dari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bantennews.co.id: </w:t>
      </w:r>
      <w:hyperlink r:id="rId12" w:history="1">
        <w:r w:rsidRPr="00776092">
          <w:rPr>
            <w:rStyle w:val="Hyperlink"/>
            <w:rFonts w:ascii="Book Antiqua" w:hAnsi="Book Antiqua" w:cs="Times New Roman"/>
            <w:sz w:val="24"/>
            <w:szCs w:val="24"/>
            <w:u w:val="none"/>
          </w:rPr>
          <w:t>https://www.bantennews.co.id/pengamat-suara-tradisional-tak-jamin-kemenangan-di-pilkada-tangsel/</w:t>
        </w:r>
      </w:hyperlink>
      <w:r w:rsidRPr="00776092">
        <w:rPr>
          <w:rFonts w:ascii="Book Antiqua" w:hAnsi="Book Antiqua" w:cs="Times New Roman"/>
          <w:sz w:val="24"/>
          <w:szCs w:val="24"/>
        </w:rPr>
        <w:t xml:space="preserve"> </w:t>
      </w:r>
    </w:p>
    <w:p w14:paraId="7FC5C7BD" w14:textId="77777777" w:rsidR="00776092" w:rsidRPr="00776092" w:rsidRDefault="00776092" w:rsidP="00776092">
      <w:pPr>
        <w:widowControl w:val="0"/>
        <w:autoSpaceDE w:val="0"/>
        <w:autoSpaceDN w:val="0"/>
        <w:adjustRightInd w:val="0"/>
        <w:spacing w:after="240" w:line="360" w:lineRule="auto"/>
        <w:ind w:left="480" w:hanging="480"/>
        <w:rPr>
          <w:rFonts w:ascii="Book Antiqua" w:hAnsi="Book Antiqua" w:cs="Times New Roman"/>
          <w:sz w:val="24"/>
          <w:szCs w:val="24"/>
        </w:rPr>
      </w:pPr>
      <w:r w:rsidRPr="00776092">
        <w:rPr>
          <w:rFonts w:ascii="Book Antiqua" w:hAnsi="Book Antiqua" w:cs="Times New Roman"/>
          <w:sz w:val="24"/>
          <w:szCs w:val="24"/>
        </w:rPr>
        <w:t xml:space="preserve">bisnis.com. (2016,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Juni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27).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Revisi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Perda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RTRW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Tangsel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Mulai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Dilakukan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.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Diambil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kembali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dari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bisnis.com: </w:t>
      </w:r>
      <w:hyperlink r:id="rId13" w:history="1">
        <w:r w:rsidRPr="00776092">
          <w:rPr>
            <w:rStyle w:val="Hyperlink"/>
            <w:rFonts w:ascii="Book Antiqua" w:hAnsi="Book Antiqua" w:cs="Times New Roman"/>
            <w:sz w:val="24"/>
            <w:szCs w:val="24"/>
            <w:u w:val="none"/>
          </w:rPr>
          <w:t>https://jakarta.bisnis.com/read/20160627/383/561616/revisi-perda-rtrw-tangsel-mulai-dilakukan</w:t>
        </w:r>
      </w:hyperlink>
      <w:r w:rsidRPr="00776092">
        <w:rPr>
          <w:rFonts w:ascii="Book Antiqua" w:hAnsi="Book Antiqua" w:cs="Times New Roman"/>
          <w:sz w:val="24"/>
          <w:szCs w:val="24"/>
        </w:rPr>
        <w:t xml:space="preserve"> </w:t>
      </w:r>
    </w:p>
    <w:p w14:paraId="618C9C96" w14:textId="77777777" w:rsidR="00776092" w:rsidRPr="00776092" w:rsidRDefault="00776092" w:rsidP="00776092">
      <w:pPr>
        <w:widowControl w:val="0"/>
        <w:autoSpaceDE w:val="0"/>
        <w:autoSpaceDN w:val="0"/>
        <w:adjustRightInd w:val="0"/>
        <w:spacing w:after="240" w:line="360" w:lineRule="auto"/>
        <w:ind w:left="480" w:hanging="480"/>
        <w:rPr>
          <w:rFonts w:ascii="Book Antiqua" w:hAnsi="Book Antiqua" w:cs="Times New Roman"/>
          <w:sz w:val="24"/>
          <w:szCs w:val="24"/>
        </w:rPr>
      </w:pPr>
      <w:r w:rsidRPr="00776092">
        <w:rPr>
          <w:rFonts w:ascii="Book Antiqua" w:hAnsi="Book Antiqua" w:cs="Times New Roman"/>
          <w:sz w:val="24"/>
          <w:szCs w:val="24"/>
        </w:rPr>
        <w:t>Bourdieu, P., &amp; Wacquant, L. D. (1992). An Invitation to Reflexive Sociology. Chicago: The University of Chicago Press.</w:t>
      </w:r>
    </w:p>
    <w:p w14:paraId="6A601B4E" w14:textId="77777777" w:rsidR="00776092" w:rsidRPr="00776092" w:rsidRDefault="00776092" w:rsidP="00776092">
      <w:pPr>
        <w:widowControl w:val="0"/>
        <w:autoSpaceDE w:val="0"/>
        <w:autoSpaceDN w:val="0"/>
        <w:adjustRightInd w:val="0"/>
        <w:spacing w:after="240" w:line="360" w:lineRule="auto"/>
        <w:ind w:left="480" w:hanging="480"/>
        <w:rPr>
          <w:rFonts w:ascii="Book Antiqua" w:hAnsi="Book Antiqua" w:cs="Times New Roman"/>
          <w:sz w:val="24"/>
          <w:szCs w:val="24"/>
        </w:rPr>
      </w:pPr>
      <w:r w:rsidRPr="00776092">
        <w:rPr>
          <w:rFonts w:ascii="Book Antiqua" w:hAnsi="Book Antiqua" w:cs="Times New Roman"/>
          <w:sz w:val="24"/>
          <w:szCs w:val="24"/>
        </w:rPr>
        <w:t>BPS Kota Tangerang Selatan. (2021). KOTA TANGERANG SELATAN DALAM ANGKA 2021. Tangerang Selatan: BPS Kota Tangerang Selatan.</w:t>
      </w:r>
    </w:p>
    <w:p w14:paraId="04045FFF" w14:textId="77777777" w:rsidR="00776092" w:rsidRPr="00776092" w:rsidRDefault="00776092" w:rsidP="00776092">
      <w:pPr>
        <w:widowControl w:val="0"/>
        <w:autoSpaceDE w:val="0"/>
        <w:autoSpaceDN w:val="0"/>
        <w:adjustRightInd w:val="0"/>
        <w:spacing w:after="240" w:line="360" w:lineRule="auto"/>
        <w:ind w:left="480" w:hanging="480"/>
        <w:rPr>
          <w:rFonts w:ascii="Book Antiqua" w:hAnsi="Book Antiqua" w:cs="Times New Roman"/>
          <w:sz w:val="24"/>
          <w:szCs w:val="24"/>
        </w:rPr>
      </w:pPr>
      <w:proofErr w:type="spellStart"/>
      <w:r w:rsidRPr="00776092">
        <w:rPr>
          <w:rFonts w:ascii="Book Antiqua" w:hAnsi="Book Antiqua" w:cs="Times New Roman"/>
          <w:sz w:val="24"/>
          <w:szCs w:val="24"/>
        </w:rPr>
        <w:t>Chalik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, A. (2017).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Pertarungan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Elit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dalam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Politik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Lokal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. Yogyakarta: Pustaka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Pelajar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>.</w:t>
      </w:r>
    </w:p>
    <w:p w14:paraId="36E37940" w14:textId="77777777" w:rsidR="00776092" w:rsidRPr="00776092" w:rsidRDefault="00776092" w:rsidP="00776092">
      <w:pPr>
        <w:widowControl w:val="0"/>
        <w:autoSpaceDE w:val="0"/>
        <w:autoSpaceDN w:val="0"/>
        <w:adjustRightInd w:val="0"/>
        <w:spacing w:after="240" w:line="360" w:lineRule="auto"/>
        <w:ind w:left="480" w:hanging="480"/>
        <w:rPr>
          <w:rFonts w:ascii="Book Antiqua" w:hAnsi="Book Antiqua" w:cs="Times New Roman"/>
          <w:sz w:val="24"/>
          <w:szCs w:val="24"/>
        </w:rPr>
      </w:pPr>
      <w:r w:rsidRPr="00776092">
        <w:rPr>
          <w:rFonts w:ascii="Book Antiqua" w:hAnsi="Book Antiqua" w:cs="Times New Roman"/>
          <w:sz w:val="24"/>
          <w:szCs w:val="24"/>
        </w:rPr>
        <w:t xml:space="preserve">cnnIndonesia.com. (2021,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Januari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29).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Deret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Dugaan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Kecurangan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Pilkada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Tangsel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Versi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Gerindra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-PDIP. Retrieved from cnnIndonesia.com: </w:t>
      </w:r>
      <w:hyperlink r:id="rId14" w:history="1">
        <w:r w:rsidRPr="00776092">
          <w:rPr>
            <w:rStyle w:val="Hyperlink"/>
            <w:rFonts w:ascii="Book Antiqua" w:hAnsi="Book Antiqua" w:cs="Times New Roman"/>
            <w:sz w:val="24"/>
            <w:szCs w:val="24"/>
            <w:u w:val="none"/>
          </w:rPr>
          <w:t>https://www.cnnindonesia.com/nasional/20210129112913-12-599898/deret-dugaan-kecurangan-pilkada-tangsel-versi-gerindra-pdip</w:t>
        </w:r>
      </w:hyperlink>
      <w:r w:rsidRPr="00776092">
        <w:rPr>
          <w:rFonts w:ascii="Book Antiqua" w:hAnsi="Book Antiqua" w:cs="Times New Roman"/>
          <w:sz w:val="24"/>
          <w:szCs w:val="24"/>
        </w:rPr>
        <w:t xml:space="preserve"> </w:t>
      </w:r>
    </w:p>
    <w:p w14:paraId="4FAF6E41" w14:textId="77777777" w:rsidR="00776092" w:rsidRPr="00776092" w:rsidRDefault="00776092" w:rsidP="00776092">
      <w:pPr>
        <w:widowControl w:val="0"/>
        <w:autoSpaceDE w:val="0"/>
        <w:autoSpaceDN w:val="0"/>
        <w:adjustRightInd w:val="0"/>
        <w:spacing w:after="240" w:line="360" w:lineRule="auto"/>
        <w:ind w:left="480" w:hanging="480"/>
        <w:rPr>
          <w:rFonts w:ascii="Book Antiqua" w:hAnsi="Book Antiqua" w:cs="Times New Roman"/>
          <w:sz w:val="24"/>
          <w:szCs w:val="24"/>
        </w:rPr>
      </w:pPr>
      <w:proofErr w:type="spellStart"/>
      <w:r w:rsidRPr="00776092">
        <w:rPr>
          <w:rFonts w:ascii="Book Antiqua" w:hAnsi="Book Antiqua" w:cs="Times New Roman"/>
          <w:sz w:val="24"/>
          <w:szCs w:val="24"/>
        </w:rPr>
        <w:t>detiknews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. (2019,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Juni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23).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Ini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270 Daerah yang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Gelar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Pilkada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Serentak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2020.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Diambil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kembali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dari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Detik.com: </w:t>
      </w:r>
      <w:hyperlink r:id="rId15" w:history="1">
        <w:r w:rsidRPr="00776092">
          <w:rPr>
            <w:rStyle w:val="Hyperlink"/>
            <w:rFonts w:ascii="Book Antiqua" w:hAnsi="Book Antiqua" w:cs="Times New Roman"/>
            <w:sz w:val="24"/>
            <w:szCs w:val="24"/>
            <w:u w:val="none"/>
          </w:rPr>
          <w:t>https://news.detik.com/berita/d-4596501/ini-270-daerah-yang-gelar-pilkada-serentak-2020</w:t>
        </w:r>
      </w:hyperlink>
      <w:r w:rsidRPr="00776092">
        <w:rPr>
          <w:rFonts w:ascii="Book Antiqua" w:hAnsi="Book Antiqua" w:cs="Times New Roman"/>
          <w:sz w:val="24"/>
          <w:szCs w:val="24"/>
        </w:rPr>
        <w:t xml:space="preserve">, </w:t>
      </w:r>
    </w:p>
    <w:p w14:paraId="1825A3EF" w14:textId="07861677" w:rsidR="00776092" w:rsidRDefault="00776092" w:rsidP="00776092">
      <w:pPr>
        <w:spacing w:after="0" w:line="360" w:lineRule="auto"/>
        <w:ind w:left="567" w:hanging="567"/>
        <w:rPr>
          <w:rStyle w:val="Hyperlink"/>
          <w:rFonts w:ascii="Book Antiqua" w:hAnsi="Book Antiqua" w:cs="Times New Roman"/>
          <w:sz w:val="24"/>
          <w:szCs w:val="24"/>
          <w:u w:val="none"/>
        </w:rPr>
      </w:pPr>
      <w:r w:rsidRPr="00776092">
        <w:rPr>
          <w:rFonts w:ascii="Book Antiqua" w:hAnsi="Book Antiqua" w:cs="Times New Roman"/>
          <w:sz w:val="24"/>
          <w:szCs w:val="24"/>
        </w:rPr>
        <w:t xml:space="preserve">detiknews.com. (2020,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Desember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9).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Asosiasi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ke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Airin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Dinilai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Kunci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Kemenangan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 Benyamin-Pilar di </w:t>
      </w:r>
      <w:proofErr w:type="spellStart"/>
      <w:r w:rsidRPr="00776092">
        <w:rPr>
          <w:rFonts w:ascii="Book Antiqua" w:hAnsi="Book Antiqua" w:cs="Times New Roman"/>
          <w:sz w:val="24"/>
          <w:szCs w:val="24"/>
        </w:rPr>
        <w:t>Tangsel</w:t>
      </w:r>
      <w:proofErr w:type="spellEnd"/>
      <w:r w:rsidRPr="00776092">
        <w:rPr>
          <w:rFonts w:ascii="Book Antiqua" w:hAnsi="Book Antiqua" w:cs="Times New Roman"/>
          <w:sz w:val="24"/>
          <w:szCs w:val="24"/>
        </w:rPr>
        <w:t xml:space="preserve">. Retrieved from Detiknews.com: </w:t>
      </w:r>
      <w:hyperlink r:id="rId16" w:history="1">
        <w:r w:rsidRPr="00776092">
          <w:rPr>
            <w:rStyle w:val="Hyperlink"/>
            <w:rFonts w:ascii="Book Antiqua" w:hAnsi="Book Antiqua" w:cs="Times New Roman"/>
            <w:sz w:val="24"/>
            <w:szCs w:val="24"/>
            <w:u w:val="none"/>
          </w:rPr>
          <w:t>https://news.detik.com/berita/d-5288887/asosiasi-ke-airin-dinilai-kunci-kemenangan-benyamin-pilar-di-tangsel</w:t>
        </w:r>
      </w:hyperlink>
    </w:p>
    <w:p w14:paraId="3E187C48" w14:textId="77777777" w:rsidR="00776092" w:rsidRDefault="00776092" w:rsidP="00776092">
      <w:pPr>
        <w:spacing w:after="0" w:line="360" w:lineRule="auto"/>
        <w:ind w:left="567" w:hanging="567"/>
        <w:rPr>
          <w:rFonts w:cs="Times New Roman"/>
          <w:szCs w:val="24"/>
        </w:rPr>
      </w:pPr>
    </w:p>
    <w:p w14:paraId="0CCF5828" w14:textId="77777777" w:rsidR="00776092" w:rsidRPr="000C7107" w:rsidRDefault="00776092" w:rsidP="00776092">
      <w:pPr>
        <w:spacing w:line="240" w:lineRule="auto"/>
        <w:ind w:left="720" w:hanging="720"/>
        <w:jc w:val="center"/>
        <w:rPr>
          <w:szCs w:val="24"/>
        </w:rPr>
      </w:pPr>
      <w:r w:rsidRPr="000C7107">
        <w:rPr>
          <w:szCs w:val="24"/>
        </w:rPr>
        <w:t>__________________________</w:t>
      </w:r>
    </w:p>
    <w:p w14:paraId="09759BC6" w14:textId="77777777" w:rsidR="00776092" w:rsidRPr="00776092" w:rsidRDefault="00776092" w:rsidP="00776092">
      <w:pPr>
        <w:spacing w:after="0" w:line="240" w:lineRule="auto"/>
        <w:ind w:left="720" w:hanging="720"/>
        <w:jc w:val="center"/>
        <w:rPr>
          <w:rFonts w:ascii="Book Antiqua" w:hAnsi="Book Antiqua"/>
          <w:b/>
          <w:sz w:val="24"/>
          <w:szCs w:val="24"/>
        </w:rPr>
      </w:pPr>
      <w:proofErr w:type="spellStart"/>
      <w:r w:rsidRPr="00776092">
        <w:rPr>
          <w:rFonts w:ascii="Book Antiqua" w:hAnsi="Book Antiqua"/>
          <w:b/>
          <w:sz w:val="24"/>
          <w:szCs w:val="24"/>
        </w:rPr>
        <w:t>Tentang</w:t>
      </w:r>
      <w:proofErr w:type="spellEnd"/>
      <w:r w:rsidRPr="00776092">
        <w:rPr>
          <w:rFonts w:ascii="Book Antiqua" w:hAnsi="Book Antiqua"/>
          <w:b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b/>
          <w:sz w:val="24"/>
          <w:szCs w:val="24"/>
        </w:rPr>
        <w:t>Penulis</w:t>
      </w:r>
      <w:proofErr w:type="spellEnd"/>
    </w:p>
    <w:p w14:paraId="7FE5B8F7" w14:textId="77777777" w:rsidR="00776092" w:rsidRPr="000C7107" w:rsidRDefault="00776092" w:rsidP="00776092">
      <w:pPr>
        <w:spacing w:after="0" w:line="240" w:lineRule="auto"/>
        <w:ind w:left="720" w:hanging="720"/>
        <w:jc w:val="center"/>
        <w:rPr>
          <w:color w:val="000000" w:themeColor="text1"/>
          <w:szCs w:val="24"/>
        </w:rPr>
      </w:pPr>
    </w:p>
    <w:p w14:paraId="2AF5EB38" w14:textId="77777777" w:rsidR="00776092" w:rsidRPr="00776092" w:rsidRDefault="00776092" w:rsidP="00776092">
      <w:pPr>
        <w:spacing w:after="0" w:line="360" w:lineRule="auto"/>
        <w:jc w:val="both"/>
        <w:rPr>
          <w:rStyle w:val="Hyperlink"/>
          <w:rFonts w:ascii="Book Antiqua" w:hAnsi="Book Antiqua"/>
          <w:color w:val="000000" w:themeColor="text1"/>
          <w:sz w:val="24"/>
          <w:szCs w:val="24"/>
          <w:u w:val="none"/>
        </w:rPr>
      </w:pPr>
      <w:r w:rsidRPr="00776092">
        <w:rPr>
          <w:rFonts w:ascii="Book Antiqua" w:hAnsi="Book Antiqua"/>
          <w:b/>
          <w:color w:val="000000" w:themeColor="text1"/>
          <w:sz w:val="24"/>
          <w:szCs w:val="24"/>
        </w:rPr>
        <w:t xml:space="preserve">Author 1, </w:t>
      </w:r>
      <w:proofErr w:type="spellStart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Menyelesaikan</w:t>
      </w:r>
      <w:proofErr w:type="spellEnd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studi</w:t>
      </w:r>
      <w:proofErr w:type="spellEnd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 xml:space="preserve"> (S1/S2) </w:t>
      </w:r>
      <w:proofErr w:type="spellStart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dimana</w:t>
      </w:r>
      <w:proofErr w:type="spellEnd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 xml:space="preserve"> dan pada </w:t>
      </w:r>
      <w:proofErr w:type="spellStart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tahun</w:t>
      </w:r>
      <w:proofErr w:type="spellEnd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berapa</w:t>
      </w:r>
      <w:proofErr w:type="spellEnd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 xml:space="preserve">,  </w:t>
      </w:r>
      <w:proofErr w:type="spellStart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serta</w:t>
      </w:r>
      <w:proofErr w:type="spellEnd"/>
      <w:proofErr w:type="gramEnd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menyelesaikan</w:t>
      </w:r>
      <w:proofErr w:type="spellEnd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studi</w:t>
      </w:r>
      <w:proofErr w:type="spellEnd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 xml:space="preserve"> (S3) </w:t>
      </w:r>
      <w:proofErr w:type="spellStart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dimana</w:t>
      </w:r>
      <w:proofErr w:type="spellEnd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 xml:space="preserve"> dan pada </w:t>
      </w:r>
      <w:proofErr w:type="spellStart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tahun</w:t>
      </w:r>
      <w:proofErr w:type="spellEnd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berapa</w:t>
      </w:r>
      <w:proofErr w:type="spellEnd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 xml:space="preserve">. </w:t>
      </w:r>
      <w:proofErr w:type="spellStart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Saat</w:t>
      </w:r>
      <w:proofErr w:type="spellEnd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ini</w:t>
      </w:r>
      <w:proofErr w:type="spellEnd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penulis</w:t>
      </w:r>
      <w:proofErr w:type="spellEnd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sebagai</w:t>
      </w:r>
      <w:proofErr w:type="spellEnd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 xml:space="preserve"> (</w:t>
      </w:r>
      <w:proofErr w:type="spellStart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profesi</w:t>
      </w:r>
      <w:proofErr w:type="spellEnd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apa</w:t>
      </w:r>
      <w:proofErr w:type="spellEnd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) di (</w:t>
      </w:r>
      <w:proofErr w:type="spellStart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lemabaga</w:t>
      </w:r>
      <w:proofErr w:type="spellEnd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apa</w:t>
      </w:r>
      <w:proofErr w:type="spellEnd"/>
      <w:r w:rsidRPr="00776092">
        <w:rPr>
          <w:rFonts w:ascii="Book Antiqua" w:hAnsi="Book Antiqua"/>
          <w:bCs/>
          <w:color w:val="000000" w:themeColor="text1"/>
          <w:sz w:val="24"/>
          <w:szCs w:val="24"/>
        </w:rPr>
        <w:t>).</w:t>
      </w:r>
      <w:r w:rsidRPr="00776092">
        <w:rPr>
          <w:rStyle w:val="Hyperlink"/>
          <w:rFonts w:ascii="Book Antiqua" w:hAnsi="Book Antiqua"/>
          <w:color w:val="000000" w:themeColor="text1"/>
          <w:sz w:val="24"/>
          <w:szCs w:val="24"/>
          <w:u w:val="none"/>
        </w:rPr>
        <w:t xml:space="preserve"> </w:t>
      </w:r>
    </w:p>
    <w:p w14:paraId="374D9730" w14:textId="77777777" w:rsidR="00776092" w:rsidRDefault="00776092" w:rsidP="00776092">
      <w:pPr>
        <w:spacing w:after="0" w:line="360" w:lineRule="auto"/>
        <w:jc w:val="both"/>
        <w:rPr>
          <w:rStyle w:val="Hyperlink"/>
          <w:rFonts w:ascii="Book Antiqua" w:hAnsi="Book Antiqua"/>
          <w:color w:val="000000" w:themeColor="text1"/>
          <w:sz w:val="24"/>
          <w:szCs w:val="24"/>
          <w:u w:val="none"/>
        </w:rPr>
      </w:pPr>
    </w:p>
    <w:p w14:paraId="36ADF018" w14:textId="77777777" w:rsidR="00776092" w:rsidRDefault="00776092" w:rsidP="00776092">
      <w:pPr>
        <w:spacing w:after="0" w:line="360" w:lineRule="auto"/>
        <w:jc w:val="both"/>
        <w:rPr>
          <w:rFonts w:ascii="Book Antiqua" w:hAnsi="Book Antiqua"/>
          <w:bCs/>
          <w:color w:val="000000" w:themeColor="text1"/>
          <w:sz w:val="24"/>
          <w:szCs w:val="24"/>
        </w:rPr>
      </w:pPr>
      <w:r>
        <w:rPr>
          <w:rFonts w:ascii="Book Antiqua" w:hAnsi="Book Antiqua"/>
          <w:b/>
          <w:color w:val="000000" w:themeColor="text1"/>
          <w:sz w:val="24"/>
          <w:szCs w:val="24"/>
        </w:rPr>
        <w:t xml:space="preserve">Author 2,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Menyelesaikan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studi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(S1/S2)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dimana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dan pada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tahun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berapa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,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Saat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ini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penulis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sebagai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(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profesi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apa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) di (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lemabaga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apa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).</w:t>
      </w:r>
    </w:p>
    <w:p w14:paraId="49E09286" w14:textId="77777777" w:rsidR="00776092" w:rsidRDefault="00776092" w:rsidP="00776092">
      <w:pPr>
        <w:spacing w:after="0" w:line="360" w:lineRule="auto"/>
        <w:jc w:val="both"/>
        <w:rPr>
          <w:rFonts w:ascii="Book Antiqua" w:hAnsi="Book Antiqua"/>
          <w:bCs/>
          <w:color w:val="000000" w:themeColor="text1"/>
          <w:sz w:val="24"/>
          <w:szCs w:val="24"/>
        </w:rPr>
      </w:pPr>
    </w:p>
    <w:p w14:paraId="508480B6" w14:textId="4761F54C" w:rsidR="009F01BB" w:rsidRPr="009E7799" w:rsidRDefault="00776092" w:rsidP="00776092">
      <w:pPr>
        <w:spacing w:after="0" w:line="360" w:lineRule="auto"/>
        <w:jc w:val="both"/>
        <w:rPr>
          <w:rStyle w:val="Hyperlink"/>
          <w:rFonts w:ascii="Book Antiqua" w:hAnsi="Book Antiqua"/>
          <w:color w:val="000000" w:themeColor="text1"/>
          <w:sz w:val="24"/>
          <w:szCs w:val="24"/>
          <w:u w:val="none"/>
        </w:rPr>
      </w:pPr>
      <w:r>
        <w:rPr>
          <w:rFonts w:ascii="Book Antiqua" w:hAnsi="Book Antiqua"/>
          <w:b/>
          <w:color w:val="000000" w:themeColor="text1"/>
          <w:sz w:val="24"/>
          <w:szCs w:val="24"/>
        </w:rPr>
        <w:t xml:space="preserve">Author 3,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Menyelesaikan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studi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(S1/S2)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dimana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dan pada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tahun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berapa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,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Saat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ini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penulis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sebagai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(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profesi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apa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) di (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lemabaga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apa</w:t>
      </w:r>
      <w:proofErr w:type="spellEnd"/>
      <w:r w:rsidRPr="009F01BB">
        <w:rPr>
          <w:rFonts w:ascii="Book Antiqua" w:hAnsi="Book Antiqua"/>
          <w:bCs/>
          <w:color w:val="000000" w:themeColor="text1"/>
          <w:sz w:val="24"/>
          <w:szCs w:val="24"/>
        </w:rPr>
        <w:t>).</w:t>
      </w:r>
    </w:p>
    <w:sectPr w:rsidR="009F01BB" w:rsidRPr="009E7799" w:rsidSect="004C01C9">
      <w:headerReference w:type="default" r:id="rId17"/>
      <w:footerReference w:type="default" r:id="rId18"/>
      <w:footerReference w:type="first" r:id="rId19"/>
      <w:pgSz w:w="11906" w:h="16838"/>
      <w:pgMar w:top="777" w:right="851" w:bottom="777" w:left="851" w:header="284" w:footer="720" w:gutter="0"/>
      <w:pgNumType w:start="1"/>
      <w:cols w:space="720"/>
      <w:formProt w:val="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B2822" w14:textId="77777777" w:rsidR="00D34860" w:rsidRDefault="00D34860">
      <w:pPr>
        <w:spacing w:after="0" w:line="240" w:lineRule="auto"/>
      </w:pPr>
      <w:r>
        <w:separator/>
      </w:r>
    </w:p>
  </w:endnote>
  <w:endnote w:type="continuationSeparator" w:id="0">
    <w:p w14:paraId="207C3014" w14:textId="77777777" w:rsidR="00D34860" w:rsidRDefault="00D34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MT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Mono">
    <w:altName w:val="Courier New"/>
    <w:charset w:val="00"/>
    <w:family w:val="modern"/>
    <w:pitch w:val="fixed"/>
    <w:sig w:usb0="00000000" w:usb1="400078FF" w:usb2="0000000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4D87C" w14:textId="77777777" w:rsidR="00C82AAE" w:rsidRDefault="00C82AAE">
    <w:pPr>
      <w:pStyle w:val="HTMLPreformatted"/>
      <w:ind w:right="-1"/>
      <w:jc w:val="both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44928" behindDoc="1" locked="0" layoutInCell="1" allowOverlap="1" wp14:anchorId="5396303B" wp14:editId="43C5216C">
              <wp:simplePos x="0" y="0"/>
              <wp:positionH relativeFrom="column">
                <wp:posOffset>-13114</wp:posOffset>
              </wp:positionH>
              <wp:positionV relativeFrom="paragraph">
                <wp:posOffset>78740</wp:posOffset>
              </wp:positionV>
              <wp:extent cx="6520070" cy="0"/>
              <wp:effectExtent l="0" t="0" r="14605" b="19050"/>
              <wp:wrapNone/>
              <wp:docPr id="9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20070" cy="0"/>
                      </a:xfrm>
                      <a:prstGeom prst="line">
                        <a:avLst/>
                      </a:prstGeom>
                      <a:ln w="19080">
                        <a:solidFill>
                          <a:schemeClr val="tx1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DC09454" id="Straight Connector 8" o:spid="_x0000_s1026" style="position:absolute;z-index:-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05pt,6.2pt" to="512.35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" strokecolor="black [3213]" strokeweight=".53mm"/>
          </w:pict>
        </mc:Fallback>
      </mc:AlternateContent>
    </w:r>
  </w:p>
  <w:p w14:paraId="52245F78" w14:textId="76400471" w:rsidR="00C82AAE" w:rsidRPr="00773E9E" w:rsidRDefault="00C82AAE">
    <w:pPr>
      <w:pStyle w:val="HTMLPreformatted"/>
      <w:ind w:right="-1"/>
      <w:jc w:val="both"/>
      <w:rPr>
        <w:rFonts w:ascii="Book Antiqua" w:hAnsi="Book Antiqua"/>
      </w:rPr>
    </w:pPr>
    <w:r>
      <w:rPr>
        <w:rFonts w:ascii="Book Antiqua" w:hAnsi="Book Antiqua" w:cs="Times New Roman"/>
        <w:sz w:val="18"/>
        <w:szCs w:val="18"/>
      </w:rPr>
      <w:t>Copyright</w:t>
    </w:r>
    <w:r w:rsidRPr="00773E9E">
      <w:rPr>
        <w:rFonts w:ascii="Book Antiqua" w:hAnsi="Book Antiqua" w:cs="Times New Roman"/>
        <w:sz w:val="18"/>
        <w:szCs w:val="18"/>
      </w:rPr>
      <w:t xml:space="preserve"> © </w:t>
    </w:r>
    <w:r>
      <w:rPr>
        <w:rFonts w:ascii="Book Antiqua" w:hAnsi="Book Antiqua" w:cs="Times New Roman"/>
        <w:sz w:val="18"/>
        <w:szCs w:val="18"/>
      </w:rPr>
      <w:t>2021. Owned by Author(s)</w:t>
    </w:r>
    <w:r w:rsidRPr="00773E9E">
      <w:rPr>
        <w:rFonts w:ascii="Book Antiqua" w:hAnsi="Book Antiqua" w:cs="Times New Roman"/>
        <w:sz w:val="18"/>
        <w:szCs w:val="18"/>
      </w:rPr>
      <w:t xml:space="preserve">, </w:t>
    </w:r>
    <w:r>
      <w:rPr>
        <w:rFonts w:ascii="Book Antiqua" w:hAnsi="Book Antiqua" w:cs="Times New Roman"/>
        <w:sz w:val="18"/>
        <w:szCs w:val="18"/>
      </w:rPr>
      <w:t>published by</w:t>
    </w:r>
    <w:r w:rsidRPr="00773E9E">
      <w:rPr>
        <w:rFonts w:ascii="Book Antiqua" w:hAnsi="Book Antiqua" w:cs="Times New Roman"/>
        <w:sz w:val="18"/>
        <w:szCs w:val="18"/>
      </w:rPr>
      <w:t xml:space="preserve"> </w:t>
    </w:r>
    <w:proofErr w:type="spellStart"/>
    <w:r>
      <w:rPr>
        <w:rFonts w:ascii="Book Antiqua" w:hAnsi="Book Antiqua" w:cs="Times New Roman"/>
        <w:b/>
        <w:sz w:val="18"/>
        <w:szCs w:val="18"/>
      </w:rPr>
      <w:t>Polikrasi</w:t>
    </w:r>
    <w:proofErr w:type="spellEnd"/>
    <w:r w:rsidR="00A13A5E">
      <w:rPr>
        <w:rFonts w:ascii="Book Antiqua" w:hAnsi="Book Antiqua" w:cs="Times New Roman"/>
        <w:b/>
        <w:sz w:val="18"/>
        <w:szCs w:val="18"/>
      </w:rPr>
      <w:t>: Journal of Politics and Democracy</w:t>
    </w:r>
    <w:r w:rsidRPr="0057194A">
      <w:rPr>
        <w:rFonts w:ascii="Book Antiqua" w:hAnsi="Book Antiqua" w:cs="Times New Roman"/>
        <w:sz w:val="18"/>
        <w:szCs w:val="18"/>
      </w:rPr>
      <w:t>.</w:t>
    </w:r>
    <w:r>
      <w:rPr>
        <w:rFonts w:ascii="Book Antiqua" w:hAnsi="Book Antiqua" w:cs="Times New Roman"/>
        <w:sz w:val="18"/>
        <w:szCs w:val="18"/>
      </w:rPr>
      <w:t xml:space="preserve"> </w:t>
    </w:r>
    <w:r>
      <w:rPr>
        <w:rStyle w:val="fontstyle01"/>
        <w:rFonts w:ascii="Book Antiqua" w:hAnsi="Book Antiqua" w:cs="Times New Roman"/>
      </w:rPr>
      <w:t>This is an open-access article under the CC-BY-NC-SA license</w:t>
    </w:r>
    <w:r w:rsidRPr="00773E9E">
      <w:rPr>
        <w:rStyle w:val="fontstyle01"/>
        <w:rFonts w:ascii="Book Antiqua" w:hAnsi="Book Antiqua" w:cs="Times New Roman"/>
      </w:rPr>
      <w:t xml:space="preserve">. </w:t>
    </w:r>
  </w:p>
  <w:sdt>
    <w:sdtPr>
      <w:id w:val="-1669944664"/>
      <w:docPartObj>
        <w:docPartGallery w:val="Page Numbers (Bottom of Page)"/>
        <w:docPartUnique/>
      </w:docPartObj>
    </w:sdtPr>
    <w:sdtContent>
      <w:p w14:paraId="199BDC56" w14:textId="64E62882" w:rsidR="00C82AAE" w:rsidRDefault="00C82AAE">
        <w:pPr>
          <w:pStyle w:val="Footer1"/>
          <w:tabs>
            <w:tab w:val="right" w:pos="9923"/>
          </w:tabs>
          <w:ind w:right="-1"/>
        </w:pPr>
        <w:r>
          <w:rPr>
            <w:rStyle w:val="InternetLink"/>
            <w:rFonts w:ascii="Times New Roman" w:hAnsi="Times New Roman" w:cs="Times New Roman"/>
            <w:color w:val="0070C0"/>
            <w:sz w:val="18"/>
            <w:szCs w:val="18"/>
            <w:u w:val="none"/>
          </w:rPr>
          <w:tab/>
        </w:r>
        <w:r>
          <w:rPr>
            <w:rStyle w:val="InternetLink"/>
            <w:rFonts w:ascii="Times New Roman" w:hAnsi="Times New Roman" w:cs="Times New Roman"/>
            <w:color w:val="0070C0"/>
            <w:sz w:val="18"/>
            <w:szCs w:val="18"/>
            <w:u w:val="none"/>
          </w:rPr>
          <w:tab/>
        </w:r>
        <w:r w:rsidRPr="00773E9E">
          <w:rPr>
            <w:rFonts w:ascii="Book Antiqua" w:hAnsi="Book Antiqua" w:cs="Times New Roman"/>
            <w:sz w:val="24"/>
            <w:szCs w:val="24"/>
          </w:rPr>
          <w:fldChar w:fldCharType="begin"/>
        </w:r>
        <w:r w:rsidRPr="00773E9E">
          <w:rPr>
            <w:rFonts w:ascii="Book Antiqua" w:hAnsi="Book Antiqua" w:cs="Times New Roman"/>
            <w:sz w:val="24"/>
            <w:szCs w:val="24"/>
          </w:rPr>
          <w:instrText>PAGE</w:instrText>
        </w:r>
        <w:r w:rsidRPr="00773E9E">
          <w:rPr>
            <w:rFonts w:ascii="Book Antiqua" w:hAnsi="Book Antiqua" w:cs="Times New Roman"/>
            <w:sz w:val="24"/>
            <w:szCs w:val="24"/>
          </w:rPr>
          <w:fldChar w:fldCharType="separate"/>
        </w:r>
        <w:r w:rsidR="005E4B37">
          <w:rPr>
            <w:rFonts w:ascii="Book Antiqua" w:hAnsi="Book Antiqua" w:cs="Times New Roman"/>
            <w:noProof/>
            <w:sz w:val="24"/>
            <w:szCs w:val="24"/>
          </w:rPr>
          <w:t>13</w:t>
        </w:r>
        <w:r w:rsidRPr="00773E9E">
          <w:rPr>
            <w:rFonts w:ascii="Book Antiqua" w:hAnsi="Book Antiqua" w:cs="Times New Roman"/>
            <w:sz w:val="24"/>
            <w:szCs w:val="24"/>
          </w:rPr>
          <w:fldChar w:fldCharType="end"/>
        </w:r>
      </w:p>
      <w:p w14:paraId="238BA387" w14:textId="6CACEE85" w:rsidR="00C82AAE" w:rsidRDefault="008D422F">
        <w:pPr>
          <w:pStyle w:val="Footer1"/>
          <w:ind w:right="-1"/>
        </w:pPr>
        <w:r>
          <w:rPr>
            <w:i/>
            <w:noProof/>
            <w:sz w:val="18"/>
            <w:szCs w:val="18"/>
          </w:rPr>
          <w:drawing>
            <wp:anchor distT="0" distB="0" distL="114300" distR="114300" simplePos="0" relativeHeight="251671552" behindDoc="0" locked="0" layoutInCell="1" allowOverlap="1" wp14:anchorId="640F80EC" wp14:editId="3E5D8F87">
              <wp:simplePos x="0" y="0"/>
              <wp:positionH relativeFrom="column">
                <wp:posOffset>4251537</wp:posOffset>
              </wp:positionH>
              <wp:positionV relativeFrom="paragraph">
                <wp:posOffset>104352</wp:posOffset>
              </wp:positionV>
              <wp:extent cx="807720" cy="227330"/>
              <wp:effectExtent l="0" t="0" r="0" b="1270"/>
              <wp:wrapNone/>
              <wp:docPr id="10" name="Picture 10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" name="Picture 29">
                        <a:hlinkClick r:id="rId1"/>
                      </pic:cNvPr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7720" cy="2273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C82AAE">
          <w:rPr>
            <w:noProof/>
          </w:rPr>
          <w:drawing>
            <wp:anchor distT="0" distB="0" distL="114300" distR="114300" simplePos="0" relativeHeight="251652096" behindDoc="0" locked="0" layoutInCell="1" allowOverlap="1" wp14:anchorId="66503272" wp14:editId="2DAC3175">
              <wp:simplePos x="0" y="0"/>
              <wp:positionH relativeFrom="column">
                <wp:posOffset>5455920</wp:posOffset>
              </wp:positionH>
              <wp:positionV relativeFrom="paragraph">
                <wp:posOffset>67945</wp:posOffset>
              </wp:positionV>
              <wp:extent cx="835025" cy="298450"/>
              <wp:effectExtent l="0" t="0" r="3175" b="6350"/>
              <wp:wrapNone/>
              <wp:docPr id="19" name="Picture 19" descr="Lisensi Creative Commons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21533785" name="Picture 1" descr="Lisensi Creative Commons"/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35025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E6950" w14:textId="77777777" w:rsidR="00C82AAE" w:rsidRDefault="00C82AAE" w:rsidP="00D4329A">
    <w:pPr>
      <w:pStyle w:val="HTMLPreformatted"/>
      <w:ind w:right="-1"/>
      <w:jc w:val="both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6192" behindDoc="1" locked="0" layoutInCell="1" allowOverlap="1" wp14:anchorId="41F21A83" wp14:editId="7FEFF897">
              <wp:simplePos x="0" y="0"/>
              <wp:positionH relativeFrom="column">
                <wp:posOffset>-13114</wp:posOffset>
              </wp:positionH>
              <wp:positionV relativeFrom="paragraph">
                <wp:posOffset>78740</wp:posOffset>
              </wp:positionV>
              <wp:extent cx="6520070" cy="0"/>
              <wp:effectExtent l="0" t="0" r="14605" b="19050"/>
              <wp:wrapNone/>
              <wp:docPr id="12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20070" cy="0"/>
                      </a:xfrm>
                      <a:prstGeom prst="line">
                        <a:avLst/>
                      </a:prstGeom>
                      <a:ln w="19080">
                        <a:solidFill>
                          <a:schemeClr val="tx1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E6201AC" id="Straight Connector 8" o:spid="_x0000_s1026" style="position:absolute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05pt,6.2pt" to="512.35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" strokecolor="black [3213]" strokeweight=".53mm"/>
          </w:pict>
        </mc:Fallback>
      </mc:AlternateContent>
    </w:r>
  </w:p>
  <w:p w14:paraId="08FCBE07" w14:textId="46796160" w:rsidR="00C82AAE" w:rsidRPr="00773E9E" w:rsidRDefault="00C82AAE" w:rsidP="00D4329A">
    <w:pPr>
      <w:pStyle w:val="HTMLPreformatted"/>
      <w:ind w:right="-1"/>
      <w:jc w:val="both"/>
      <w:rPr>
        <w:rFonts w:ascii="Book Antiqua" w:hAnsi="Book Antiqua"/>
      </w:rPr>
    </w:pPr>
    <w:r>
      <w:rPr>
        <w:rFonts w:ascii="Book Antiqua" w:hAnsi="Book Antiqua" w:cs="Times New Roman"/>
        <w:sz w:val="18"/>
        <w:szCs w:val="18"/>
      </w:rPr>
      <w:t>Copyright</w:t>
    </w:r>
    <w:r w:rsidRPr="00773E9E">
      <w:rPr>
        <w:rFonts w:ascii="Book Antiqua" w:hAnsi="Book Antiqua" w:cs="Times New Roman"/>
        <w:sz w:val="18"/>
        <w:szCs w:val="18"/>
      </w:rPr>
      <w:t xml:space="preserve"> © </w:t>
    </w:r>
    <w:r>
      <w:rPr>
        <w:rFonts w:ascii="Book Antiqua" w:hAnsi="Book Antiqua" w:cs="Times New Roman"/>
        <w:sz w:val="18"/>
        <w:szCs w:val="18"/>
      </w:rPr>
      <w:t>2021. Owned by Author(s)</w:t>
    </w:r>
    <w:r w:rsidRPr="00773E9E">
      <w:rPr>
        <w:rFonts w:ascii="Book Antiqua" w:hAnsi="Book Antiqua" w:cs="Times New Roman"/>
        <w:sz w:val="18"/>
        <w:szCs w:val="18"/>
      </w:rPr>
      <w:t xml:space="preserve">, </w:t>
    </w:r>
    <w:r>
      <w:rPr>
        <w:rFonts w:ascii="Book Antiqua" w:hAnsi="Book Antiqua" w:cs="Times New Roman"/>
        <w:sz w:val="18"/>
        <w:szCs w:val="18"/>
      </w:rPr>
      <w:t>published by</w:t>
    </w:r>
    <w:r w:rsidRPr="00773E9E">
      <w:rPr>
        <w:rFonts w:ascii="Book Antiqua" w:hAnsi="Book Antiqua" w:cs="Times New Roman"/>
        <w:sz w:val="18"/>
        <w:szCs w:val="18"/>
      </w:rPr>
      <w:t xml:space="preserve"> </w:t>
    </w:r>
    <w:proofErr w:type="spellStart"/>
    <w:r w:rsidR="00A13A5E">
      <w:rPr>
        <w:rFonts w:ascii="Book Antiqua" w:hAnsi="Book Antiqua" w:cs="Times New Roman"/>
        <w:b/>
        <w:sz w:val="18"/>
        <w:szCs w:val="18"/>
      </w:rPr>
      <w:t>Polikrasi</w:t>
    </w:r>
    <w:proofErr w:type="spellEnd"/>
    <w:r w:rsidR="00A13A5E">
      <w:rPr>
        <w:rFonts w:ascii="Book Antiqua" w:hAnsi="Book Antiqua" w:cs="Times New Roman"/>
        <w:b/>
        <w:sz w:val="18"/>
        <w:szCs w:val="18"/>
      </w:rPr>
      <w:t>: Journal of Politics and Democracy</w:t>
    </w:r>
    <w:r w:rsidRPr="0057194A">
      <w:rPr>
        <w:rFonts w:ascii="Book Antiqua" w:hAnsi="Book Antiqua" w:cs="Times New Roman"/>
        <w:sz w:val="18"/>
        <w:szCs w:val="18"/>
      </w:rPr>
      <w:t>.</w:t>
    </w:r>
    <w:r>
      <w:rPr>
        <w:rFonts w:ascii="Book Antiqua" w:hAnsi="Book Antiqua" w:cs="Times New Roman"/>
        <w:sz w:val="18"/>
        <w:szCs w:val="18"/>
      </w:rPr>
      <w:t xml:space="preserve"> </w:t>
    </w:r>
    <w:r>
      <w:rPr>
        <w:rStyle w:val="fontstyle01"/>
        <w:rFonts w:ascii="Book Antiqua" w:hAnsi="Book Antiqua" w:cs="Times New Roman"/>
      </w:rPr>
      <w:t>This is an open-access article under the CC-BY-NC-SA license</w:t>
    </w:r>
    <w:r w:rsidRPr="00773E9E">
      <w:rPr>
        <w:rStyle w:val="fontstyle01"/>
        <w:rFonts w:ascii="Book Antiqua" w:hAnsi="Book Antiqua" w:cs="Times New Roman"/>
      </w:rPr>
      <w:t xml:space="preserve">. </w:t>
    </w:r>
  </w:p>
  <w:sdt>
    <w:sdtPr>
      <w:id w:val="1117564341"/>
      <w:docPartObj>
        <w:docPartGallery w:val="Page Numbers (Bottom of Page)"/>
        <w:docPartUnique/>
      </w:docPartObj>
    </w:sdtPr>
    <w:sdtContent>
      <w:p w14:paraId="569DC714" w14:textId="429A2947" w:rsidR="00C82AAE" w:rsidRDefault="00256942" w:rsidP="00256942">
        <w:pPr>
          <w:pStyle w:val="Footer1"/>
          <w:tabs>
            <w:tab w:val="right" w:pos="9923"/>
          </w:tabs>
          <w:ind w:right="-1"/>
        </w:pPr>
        <w:r>
          <w:rPr>
            <w:noProof/>
          </w:rPr>
          <w:drawing>
            <wp:anchor distT="0" distB="0" distL="114300" distR="114300" simplePos="0" relativeHeight="251664384" behindDoc="0" locked="0" layoutInCell="1" allowOverlap="1" wp14:anchorId="0C725CD6" wp14:editId="3517F7E4">
              <wp:simplePos x="0" y="0"/>
              <wp:positionH relativeFrom="column">
                <wp:posOffset>5455920</wp:posOffset>
              </wp:positionH>
              <wp:positionV relativeFrom="paragraph">
                <wp:posOffset>258445</wp:posOffset>
              </wp:positionV>
              <wp:extent cx="835025" cy="298450"/>
              <wp:effectExtent l="0" t="0" r="3175" b="6350"/>
              <wp:wrapNone/>
              <wp:docPr id="21" name="Picture 21" descr="Lisensi Creative Commons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79035630" name="Picture 1" descr="Lisensi Creative Commons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35025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rPr>
            <w:i/>
            <w:noProof/>
            <w:sz w:val="18"/>
            <w:szCs w:val="18"/>
          </w:rPr>
          <w:drawing>
            <wp:anchor distT="0" distB="0" distL="114300" distR="114300" simplePos="0" relativeHeight="251668480" behindDoc="0" locked="0" layoutInCell="1" allowOverlap="1" wp14:anchorId="0BD513EF" wp14:editId="0FB45221">
              <wp:simplePos x="0" y="0"/>
              <wp:positionH relativeFrom="column">
                <wp:posOffset>4276725</wp:posOffset>
              </wp:positionH>
              <wp:positionV relativeFrom="paragraph">
                <wp:posOffset>311785</wp:posOffset>
              </wp:positionV>
              <wp:extent cx="807720" cy="227330"/>
              <wp:effectExtent l="0" t="0" r="0" b="1270"/>
              <wp:wrapNone/>
              <wp:docPr id="5" name="Picture 5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" name="Picture 29">
                        <a:hlinkClick r:id="rId3"/>
                      </pic:cNvPr>
                      <pic:cNvPicPr/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7720" cy="2273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C82AAE">
          <w:rPr>
            <w:rStyle w:val="InternetLink"/>
            <w:rFonts w:ascii="Times New Roman" w:hAnsi="Times New Roman" w:cs="Times New Roman"/>
            <w:color w:val="0070C0"/>
            <w:sz w:val="18"/>
            <w:szCs w:val="18"/>
            <w:u w:val="none"/>
          </w:rPr>
          <w:tab/>
        </w:r>
        <w:r w:rsidR="00C82AAE">
          <w:rPr>
            <w:rStyle w:val="InternetLink"/>
            <w:rFonts w:ascii="Times New Roman" w:hAnsi="Times New Roman" w:cs="Times New Roman"/>
            <w:color w:val="0070C0"/>
            <w:sz w:val="18"/>
            <w:szCs w:val="18"/>
            <w:u w:val="none"/>
          </w:rPr>
          <w:tab/>
        </w:r>
        <w:r w:rsidR="00C82AAE" w:rsidRPr="00773E9E">
          <w:rPr>
            <w:rFonts w:ascii="Book Antiqua" w:hAnsi="Book Antiqua" w:cs="Times New Roman"/>
            <w:sz w:val="24"/>
            <w:szCs w:val="24"/>
          </w:rPr>
          <w:fldChar w:fldCharType="begin"/>
        </w:r>
        <w:r w:rsidR="00C82AAE" w:rsidRPr="00773E9E">
          <w:rPr>
            <w:rFonts w:ascii="Book Antiqua" w:hAnsi="Book Antiqua" w:cs="Times New Roman"/>
            <w:sz w:val="24"/>
            <w:szCs w:val="24"/>
          </w:rPr>
          <w:instrText>PAGE</w:instrText>
        </w:r>
        <w:r w:rsidR="00C82AAE" w:rsidRPr="00773E9E">
          <w:rPr>
            <w:rFonts w:ascii="Book Antiqua" w:hAnsi="Book Antiqua" w:cs="Times New Roman"/>
            <w:sz w:val="24"/>
            <w:szCs w:val="24"/>
          </w:rPr>
          <w:fldChar w:fldCharType="separate"/>
        </w:r>
        <w:r w:rsidR="005E4B37">
          <w:rPr>
            <w:rFonts w:ascii="Book Antiqua" w:hAnsi="Book Antiqua" w:cs="Times New Roman"/>
            <w:noProof/>
            <w:sz w:val="24"/>
            <w:szCs w:val="24"/>
          </w:rPr>
          <w:t>1</w:t>
        </w:r>
        <w:r w:rsidR="00C82AAE" w:rsidRPr="00773E9E">
          <w:rPr>
            <w:rFonts w:ascii="Book Antiqua" w:hAnsi="Book Antiqua" w:cs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D2943" w14:textId="77777777" w:rsidR="00D34860" w:rsidRDefault="00D34860">
      <w:pPr>
        <w:spacing w:after="0" w:line="240" w:lineRule="auto"/>
      </w:pPr>
      <w:r>
        <w:separator/>
      </w:r>
    </w:p>
  </w:footnote>
  <w:footnote w:type="continuationSeparator" w:id="0">
    <w:p w14:paraId="200BDDA4" w14:textId="77777777" w:rsidR="00D34860" w:rsidRDefault="00D348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204"/>
    </w:tblGrid>
    <w:tr w:rsidR="00C82AAE" w14:paraId="020F580D" w14:textId="77777777" w:rsidTr="00773E9E">
      <w:trPr>
        <w:trHeight w:val="423"/>
      </w:trPr>
      <w:tc>
        <w:tcPr>
          <w:tcW w:w="10420" w:type="dxa"/>
          <w:shd w:val="clear" w:color="auto" w:fill="F2F2F2" w:themeFill="background1" w:themeFillShade="F2"/>
          <w:vAlign w:val="center"/>
        </w:tcPr>
        <w:p w14:paraId="2EBDFF86" w14:textId="5B48829B" w:rsidR="00C82AAE" w:rsidRPr="002C1014" w:rsidRDefault="00372275" w:rsidP="004075E6">
          <w:pPr>
            <w:spacing w:after="0" w:line="240" w:lineRule="auto"/>
            <w:jc w:val="center"/>
            <w:rPr>
              <w:rFonts w:ascii="Book Antiqua" w:hAnsi="Book Antiqua"/>
              <w:b/>
              <w:i/>
            </w:rPr>
          </w:pPr>
          <w:r w:rsidRPr="00372275">
            <w:rPr>
              <w:rFonts w:ascii="Book Antiqua" w:eastAsia="Times New Roman" w:hAnsi="Book Antiqua" w:cs="Times New Roman"/>
              <w:b/>
              <w:i/>
            </w:rPr>
            <w:t xml:space="preserve">Title Must be Brief, Informative and Indicates the Main Point(s) of the Paper (5-15 </w:t>
          </w:r>
          <w:proofErr w:type="spellStart"/>
          <w:proofErr w:type="gramStart"/>
          <w:r w:rsidRPr="00372275">
            <w:rPr>
              <w:rFonts w:ascii="Book Antiqua" w:eastAsia="Times New Roman" w:hAnsi="Book Antiqua" w:cs="Times New Roman"/>
              <w:b/>
              <w:i/>
            </w:rPr>
            <w:t>Words,Center</w:t>
          </w:r>
          <w:proofErr w:type="spellEnd"/>
          <w:proofErr w:type="gramEnd"/>
          <w:r w:rsidRPr="00372275">
            <w:rPr>
              <w:rFonts w:ascii="Book Antiqua" w:eastAsia="Times New Roman" w:hAnsi="Book Antiqua" w:cs="Times New Roman"/>
              <w:b/>
              <w:i/>
            </w:rPr>
            <w:t>, Bold, 16pt)</w:t>
          </w:r>
        </w:p>
      </w:tc>
    </w:tr>
  </w:tbl>
  <w:p w14:paraId="144A5D23" w14:textId="77777777" w:rsidR="00C82AAE" w:rsidRDefault="00C82AAE">
    <w:pPr>
      <w:pStyle w:val="Header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1F80"/>
    <w:multiLevelType w:val="hybridMultilevel"/>
    <w:tmpl w:val="30AA683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350D6D"/>
    <w:multiLevelType w:val="hybridMultilevel"/>
    <w:tmpl w:val="7AE634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C15D6"/>
    <w:multiLevelType w:val="hybridMultilevel"/>
    <w:tmpl w:val="C6BA4E5A"/>
    <w:lvl w:ilvl="0" w:tplc="36AE28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644E8C"/>
    <w:multiLevelType w:val="hybridMultilevel"/>
    <w:tmpl w:val="0D048FD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41423D0"/>
    <w:multiLevelType w:val="hybridMultilevel"/>
    <w:tmpl w:val="F0741404"/>
    <w:lvl w:ilvl="0" w:tplc="32E036D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06D67CA0"/>
    <w:multiLevelType w:val="hybridMultilevel"/>
    <w:tmpl w:val="4BBCF6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DA107A"/>
    <w:multiLevelType w:val="hybridMultilevel"/>
    <w:tmpl w:val="5F26AF84"/>
    <w:lvl w:ilvl="0" w:tplc="95FEA1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225100"/>
    <w:multiLevelType w:val="hybridMultilevel"/>
    <w:tmpl w:val="6BBA4822"/>
    <w:lvl w:ilvl="0" w:tplc="36AE28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A9159F"/>
    <w:multiLevelType w:val="hybridMultilevel"/>
    <w:tmpl w:val="54549C0E"/>
    <w:lvl w:ilvl="0" w:tplc="B93E317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BE2F7F"/>
    <w:multiLevelType w:val="hybridMultilevel"/>
    <w:tmpl w:val="5B54032E"/>
    <w:lvl w:ilvl="0" w:tplc="6352BDA8"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660C4E"/>
    <w:multiLevelType w:val="hybridMultilevel"/>
    <w:tmpl w:val="9F7CDB0A"/>
    <w:lvl w:ilvl="0" w:tplc="04090011">
      <w:start w:val="1"/>
      <w:numFmt w:val="decimal"/>
      <w:lvlText w:val="%1)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1B401C35"/>
    <w:multiLevelType w:val="hybridMultilevel"/>
    <w:tmpl w:val="E27656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F33F9B"/>
    <w:multiLevelType w:val="multilevel"/>
    <w:tmpl w:val="20A23EEE"/>
    <w:lvl w:ilvl="0">
      <w:start w:val="1"/>
      <w:numFmt w:val="decimal"/>
      <w:suff w:val="space"/>
      <w:lvlText w:val="%1."/>
      <w:lvlJc w:val="left"/>
      <w:rPr>
        <w:rFonts w:ascii="Book Antiqua" w:eastAsia="SimSun" w:hAnsi="Book Antiqua" w:cs="Arial Narrow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3" w15:restartNumberingAfterBreak="0">
    <w:nsid w:val="25085D9E"/>
    <w:multiLevelType w:val="hybridMultilevel"/>
    <w:tmpl w:val="76F62BBC"/>
    <w:lvl w:ilvl="0" w:tplc="04090011">
      <w:start w:val="1"/>
      <w:numFmt w:val="decimal"/>
      <w:lvlText w:val="%1)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25E912B6"/>
    <w:multiLevelType w:val="hybridMultilevel"/>
    <w:tmpl w:val="078CD078"/>
    <w:lvl w:ilvl="0" w:tplc="7750A51E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29556F65"/>
    <w:multiLevelType w:val="hybridMultilevel"/>
    <w:tmpl w:val="8AA41AC4"/>
    <w:lvl w:ilvl="0" w:tplc="1F10F694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D56E92"/>
    <w:multiLevelType w:val="hybridMultilevel"/>
    <w:tmpl w:val="98DCC9BC"/>
    <w:lvl w:ilvl="0" w:tplc="3D1010A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7" w15:restartNumberingAfterBreak="0">
    <w:nsid w:val="38DE6B61"/>
    <w:multiLevelType w:val="hybridMultilevel"/>
    <w:tmpl w:val="63DC65F4"/>
    <w:lvl w:ilvl="0" w:tplc="04090011">
      <w:start w:val="1"/>
      <w:numFmt w:val="decimal"/>
      <w:lvlText w:val="%1)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 w15:restartNumberingAfterBreak="0">
    <w:nsid w:val="3B555B7F"/>
    <w:multiLevelType w:val="hybridMultilevel"/>
    <w:tmpl w:val="A27AC00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E6F8F"/>
    <w:multiLevelType w:val="hybridMultilevel"/>
    <w:tmpl w:val="28BAB5B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415C4F"/>
    <w:multiLevelType w:val="hybridMultilevel"/>
    <w:tmpl w:val="FDAAF49C"/>
    <w:lvl w:ilvl="0" w:tplc="E74E519A">
      <w:start w:val="1"/>
      <w:numFmt w:val="decimal"/>
      <w:lvlText w:val="%1."/>
      <w:lvlJc w:val="left"/>
      <w:pPr>
        <w:ind w:left="1436" w:hanging="99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21" w15:restartNumberingAfterBreak="0">
    <w:nsid w:val="5235039E"/>
    <w:multiLevelType w:val="hybridMultilevel"/>
    <w:tmpl w:val="00C03BF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126381"/>
    <w:multiLevelType w:val="hybridMultilevel"/>
    <w:tmpl w:val="12EE71B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6D782E"/>
    <w:multiLevelType w:val="hybridMultilevel"/>
    <w:tmpl w:val="AC8A94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AF28AD"/>
    <w:multiLevelType w:val="hybridMultilevel"/>
    <w:tmpl w:val="CE9A739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3CCA6304">
      <w:start w:val="1"/>
      <w:numFmt w:val="decimal"/>
      <w:lvlText w:val="%2."/>
      <w:lvlJc w:val="left"/>
      <w:pPr>
        <w:ind w:left="72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EE0EC3"/>
    <w:multiLevelType w:val="hybridMultilevel"/>
    <w:tmpl w:val="4F54BE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AE1C24"/>
    <w:multiLevelType w:val="hybridMultilevel"/>
    <w:tmpl w:val="AD24B584"/>
    <w:lvl w:ilvl="0" w:tplc="36AE28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785CD9"/>
    <w:multiLevelType w:val="hybridMultilevel"/>
    <w:tmpl w:val="4FC25F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2D0C3A"/>
    <w:multiLevelType w:val="hybridMultilevel"/>
    <w:tmpl w:val="D81650A2"/>
    <w:lvl w:ilvl="0" w:tplc="382685FE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 w15:restartNumberingAfterBreak="0">
    <w:nsid w:val="7995136C"/>
    <w:multiLevelType w:val="multilevel"/>
    <w:tmpl w:val="CF6600B6"/>
    <w:lvl w:ilvl="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2138" w:hanging="720"/>
      </w:pPr>
      <w:rPr>
        <w:rFonts w:hint="default"/>
        <w:b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Book Antiqua" w:hAnsi="Book Antiqua" w:hint="default"/>
        <w:b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0" w15:restartNumberingAfterBreak="0">
    <w:nsid w:val="7F386060"/>
    <w:multiLevelType w:val="hybridMultilevel"/>
    <w:tmpl w:val="2FCC14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88859492">
    <w:abstractNumId w:val="29"/>
  </w:num>
  <w:num w:numId="2" w16cid:durableId="945381910">
    <w:abstractNumId w:val="24"/>
  </w:num>
  <w:num w:numId="3" w16cid:durableId="1698580078">
    <w:abstractNumId w:val="3"/>
  </w:num>
  <w:num w:numId="4" w16cid:durableId="1673289490">
    <w:abstractNumId w:val="5"/>
  </w:num>
  <w:num w:numId="5" w16cid:durableId="1498350558">
    <w:abstractNumId w:val="15"/>
  </w:num>
  <w:num w:numId="6" w16cid:durableId="1869370774">
    <w:abstractNumId w:val="8"/>
  </w:num>
  <w:num w:numId="7" w16cid:durableId="1338775786">
    <w:abstractNumId w:val="0"/>
  </w:num>
  <w:num w:numId="8" w16cid:durableId="511645898">
    <w:abstractNumId w:val="6"/>
  </w:num>
  <w:num w:numId="9" w16cid:durableId="181502704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97159342">
    <w:abstractNumId w:val="26"/>
  </w:num>
  <w:num w:numId="11" w16cid:durableId="2003239378">
    <w:abstractNumId w:val="2"/>
  </w:num>
  <w:num w:numId="12" w16cid:durableId="1191994384">
    <w:abstractNumId w:val="7"/>
  </w:num>
  <w:num w:numId="13" w16cid:durableId="331445311">
    <w:abstractNumId w:val="4"/>
  </w:num>
  <w:num w:numId="14" w16cid:durableId="27421368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11373691">
    <w:abstractNumId w:val="21"/>
  </w:num>
  <w:num w:numId="16" w16cid:durableId="1539705644">
    <w:abstractNumId w:val="22"/>
  </w:num>
  <w:num w:numId="17" w16cid:durableId="443840322">
    <w:abstractNumId w:val="25"/>
  </w:num>
  <w:num w:numId="18" w16cid:durableId="528108771">
    <w:abstractNumId w:val="1"/>
  </w:num>
  <w:num w:numId="19" w16cid:durableId="459539259">
    <w:abstractNumId w:val="10"/>
  </w:num>
  <w:num w:numId="20" w16cid:durableId="960064568">
    <w:abstractNumId w:val="18"/>
  </w:num>
  <w:num w:numId="21" w16cid:durableId="1312248794">
    <w:abstractNumId w:val="19"/>
  </w:num>
  <w:num w:numId="22" w16cid:durableId="1398434646">
    <w:abstractNumId w:val="27"/>
  </w:num>
  <w:num w:numId="23" w16cid:durableId="1604533738">
    <w:abstractNumId w:val="9"/>
  </w:num>
  <w:num w:numId="24" w16cid:durableId="2130196280">
    <w:abstractNumId w:val="17"/>
  </w:num>
  <w:num w:numId="25" w16cid:durableId="855265589">
    <w:abstractNumId w:val="28"/>
  </w:num>
  <w:num w:numId="26" w16cid:durableId="238255364">
    <w:abstractNumId w:val="13"/>
  </w:num>
  <w:num w:numId="27" w16cid:durableId="1361933490">
    <w:abstractNumId w:val="14"/>
  </w:num>
  <w:num w:numId="28" w16cid:durableId="3327988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419568977">
    <w:abstractNumId w:val="12"/>
  </w:num>
  <w:num w:numId="30" w16cid:durableId="209853469">
    <w:abstractNumId w:val="20"/>
  </w:num>
  <w:num w:numId="31" w16cid:durableId="1636327039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tTAzNDc1MDU1NbJQ0lEKTi0uzszPAykwN6kFAKxCiS4tAAAA"/>
  </w:docVars>
  <w:rsids>
    <w:rsidRoot w:val="00D306E7"/>
    <w:rsid w:val="000001B7"/>
    <w:rsid w:val="000003EA"/>
    <w:rsid w:val="0000087E"/>
    <w:rsid w:val="000008E9"/>
    <w:rsid w:val="00000B9A"/>
    <w:rsid w:val="000018B5"/>
    <w:rsid w:val="000019B6"/>
    <w:rsid w:val="00001D2B"/>
    <w:rsid w:val="0000280B"/>
    <w:rsid w:val="000029A7"/>
    <w:rsid w:val="00002AD1"/>
    <w:rsid w:val="00002F90"/>
    <w:rsid w:val="00003B23"/>
    <w:rsid w:val="000040F1"/>
    <w:rsid w:val="000042AB"/>
    <w:rsid w:val="00004408"/>
    <w:rsid w:val="00004B90"/>
    <w:rsid w:val="00004D63"/>
    <w:rsid w:val="00005185"/>
    <w:rsid w:val="000051C3"/>
    <w:rsid w:val="00005BBF"/>
    <w:rsid w:val="00005CC1"/>
    <w:rsid w:val="00006157"/>
    <w:rsid w:val="000062C7"/>
    <w:rsid w:val="00006794"/>
    <w:rsid w:val="000069C0"/>
    <w:rsid w:val="0000731D"/>
    <w:rsid w:val="0000755C"/>
    <w:rsid w:val="000076AB"/>
    <w:rsid w:val="00007A96"/>
    <w:rsid w:val="00007AE1"/>
    <w:rsid w:val="00007DBB"/>
    <w:rsid w:val="00007DBE"/>
    <w:rsid w:val="0001024D"/>
    <w:rsid w:val="00010BC3"/>
    <w:rsid w:val="00010CDC"/>
    <w:rsid w:val="00010EE1"/>
    <w:rsid w:val="000114AD"/>
    <w:rsid w:val="0001161D"/>
    <w:rsid w:val="000119A4"/>
    <w:rsid w:val="00011B13"/>
    <w:rsid w:val="00011D7C"/>
    <w:rsid w:val="00011FA9"/>
    <w:rsid w:val="0001252E"/>
    <w:rsid w:val="00012E0C"/>
    <w:rsid w:val="0001331D"/>
    <w:rsid w:val="0001336E"/>
    <w:rsid w:val="00013784"/>
    <w:rsid w:val="00013A4C"/>
    <w:rsid w:val="00013AC8"/>
    <w:rsid w:val="00013B46"/>
    <w:rsid w:val="00014153"/>
    <w:rsid w:val="000144B1"/>
    <w:rsid w:val="00014EFA"/>
    <w:rsid w:val="00015519"/>
    <w:rsid w:val="0001553B"/>
    <w:rsid w:val="00015849"/>
    <w:rsid w:val="00015995"/>
    <w:rsid w:val="00015AD1"/>
    <w:rsid w:val="00016205"/>
    <w:rsid w:val="000168DE"/>
    <w:rsid w:val="000169B4"/>
    <w:rsid w:val="00016A38"/>
    <w:rsid w:val="00016CA9"/>
    <w:rsid w:val="00016D88"/>
    <w:rsid w:val="0001739D"/>
    <w:rsid w:val="000174DE"/>
    <w:rsid w:val="000174DF"/>
    <w:rsid w:val="000176F3"/>
    <w:rsid w:val="000178F8"/>
    <w:rsid w:val="00017A30"/>
    <w:rsid w:val="00017C50"/>
    <w:rsid w:val="0002000B"/>
    <w:rsid w:val="00020366"/>
    <w:rsid w:val="00020684"/>
    <w:rsid w:val="00020906"/>
    <w:rsid w:val="0002090F"/>
    <w:rsid w:val="00020989"/>
    <w:rsid w:val="00021169"/>
    <w:rsid w:val="00021523"/>
    <w:rsid w:val="000216EA"/>
    <w:rsid w:val="00021CC7"/>
    <w:rsid w:val="00021ED2"/>
    <w:rsid w:val="00021F11"/>
    <w:rsid w:val="000221A0"/>
    <w:rsid w:val="000224AB"/>
    <w:rsid w:val="000226A5"/>
    <w:rsid w:val="00022A92"/>
    <w:rsid w:val="00022EAA"/>
    <w:rsid w:val="00023109"/>
    <w:rsid w:val="0002329D"/>
    <w:rsid w:val="000232D2"/>
    <w:rsid w:val="00023691"/>
    <w:rsid w:val="00023864"/>
    <w:rsid w:val="00024011"/>
    <w:rsid w:val="000246C0"/>
    <w:rsid w:val="00024DFF"/>
    <w:rsid w:val="00025044"/>
    <w:rsid w:val="00025064"/>
    <w:rsid w:val="00025196"/>
    <w:rsid w:val="000254C0"/>
    <w:rsid w:val="000265EF"/>
    <w:rsid w:val="000268D6"/>
    <w:rsid w:val="00026EA7"/>
    <w:rsid w:val="00026F53"/>
    <w:rsid w:val="0002749C"/>
    <w:rsid w:val="0002749F"/>
    <w:rsid w:val="00027754"/>
    <w:rsid w:val="00027BE3"/>
    <w:rsid w:val="00027DF4"/>
    <w:rsid w:val="00030DA5"/>
    <w:rsid w:val="00030FFF"/>
    <w:rsid w:val="000311B0"/>
    <w:rsid w:val="000313BB"/>
    <w:rsid w:val="000315C3"/>
    <w:rsid w:val="000319EF"/>
    <w:rsid w:val="00031AA2"/>
    <w:rsid w:val="00031B69"/>
    <w:rsid w:val="000327AE"/>
    <w:rsid w:val="000335E7"/>
    <w:rsid w:val="00033721"/>
    <w:rsid w:val="00034087"/>
    <w:rsid w:val="000340C1"/>
    <w:rsid w:val="000343A7"/>
    <w:rsid w:val="000343E8"/>
    <w:rsid w:val="00034633"/>
    <w:rsid w:val="00034B77"/>
    <w:rsid w:val="0003505A"/>
    <w:rsid w:val="000350B8"/>
    <w:rsid w:val="00035150"/>
    <w:rsid w:val="00035339"/>
    <w:rsid w:val="000363BA"/>
    <w:rsid w:val="0003642A"/>
    <w:rsid w:val="000364D7"/>
    <w:rsid w:val="00036832"/>
    <w:rsid w:val="00036C39"/>
    <w:rsid w:val="00036CA9"/>
    <w:rsid w:val="00036DC4"/>
    <w:rsid w:val="0003775C"/>
    <w:rsid w:val="00037C18"/>
    <w:rsid w:val="00037C37"/>
    <w:rsid w:val="00037DD4"/>
    <w:rsid w:val="00037F59"/>
    <w:rsid w:val="00040120"/>
    <w:rsid w:val="00040228"/>
    <w:rsid w:val="000408A8"/>
    <w:rsid w:val="0004144A"/>
    <w:rsid w:val="000418CE"/>
    <w:rsid w:val="00042C72"/>
    <w:rsid w:val="00042C9E"/>
    <w:rsid w:val="000431DF"/>
    <w:rsid w:val="0004368E"/>
    <w:rsid w:val="00043A9F"/>
    <w:rsid w:val="00043B1E"/>
    <w:rsid w:val="00043FA4"/>
    <w:rsid w:val="00044090"/>
    <w:rsid w:val="00044241"/>
    <w:rsid w:val="000442F5"/>
    <w:rsid w:val="00044627"/>
    <w:rsid w:val="00044721"/>
    <w:rsid w:val="000450E7"/>
    <w:rsid w:val="0004521E"/>
    <w:rsid w:val="0004526E"/>
    <w:rsid w:val="0004531B"/>
    <w:rsid w:val="0004535A"/>
    <w:rsid w:val="0004544A"/>
    <w:rsid w:val="0004564C"/>
    <w:rsid w:val="000456A1"/>
    <w:rsid w:val="0004595A"/>
    <w:rsid w:val="00045FA8"/>
    <w:rsid w:val="000465B9"/>
    <w:rsid w:val="00046B42"/>
    <w:rsid w:val="00046E4E"/>
    <w:rsid w:val="0004722B"/>
    <w:rsid w:val="0004746B"/>
    <w:rsid w:val="00047545"/>
    <w:rsid w:val="00047EC9"/>
    <w:rsid w:val="000500DB"/>
    <w:rsid w:val="00050211"/>
    <w:rsid w:val="0005161A"/>
    <w:rsid w:val="00051E33"/>
    <w:rsid w:val="0005208F"/>
    <w:rsid w:val="000521B1"/>
    <w:rsid w:val="00052309"/>
    <w:rsid w:val="0005234E"/>
    <w:rsid w:val="0005281C"/>
    <w:rsid w:val="00052920"/>
    <w:rsid w:val="000530AF"/>
    <w:rsid w:val="0005341E"/>
    <w:rsid w:val="00053851"/>
    <w:rsid w:val="000539E2"/>
    <w:rsid w:val="00053DA2"/>
    <w:rsid w:val="00053FF9"/>
    <w:rsid w:val="00054154"/>
    <w:rsid w:val="000542B7"/>
    <w:rsid w:val="0005432E"/>
    <w:rsid w:val="00054382"/>
    <w:rsid w:val="000543E2"/>
    <w:rsid w:val="0005465B"/>
    <w:rsid w:val="00054FF4"/>
    <w:rsid w:val="00055102"/>
    <w:rsid w:val="00055117"/>
    <w:rsid w:val="000551EC"/>
    <w:rsid w:val="00055D13"/>
    <w:rsid w:val="00056216"/>
    <w:rsid w:val="00057625"/>
    <w:rsid w:val="00057D20"/>
    <w:rsid w:val="000600B9"/>
    <w:rsid w:val="000600DB"/>
    <w:rsid w:val="00060179"/>
    <w:rsid w:val="0006077F"/>
    <w:rsid w:val="00060EB1"/>
    <w:rsid w:val="000613FD"/>
    <w:rsid w:val="00061462"/>
    <w:rsid w:val="000617D3"/>
    <w:rsid w:val="000617DC"/>
    <w:rsid w:val="000618F2"/>
    <w:rsid w:val="000618F3"/>
    <w:rsid w:val="0006195C"/>
    <w:rsid w:val="00061EAC"/>
    <w:rsid w:val="00061F8D"/>
    <w:rsid w:val="00062025"/>
    <w:rsid w:val="00062582"/>
    <w:rsid w:val="000628FC"/>
    <w:rsid w:val="00062B62"/>
    <w:rsid w:val="00062D97"/>
    <w:rsid w:val="0006307B"/>
    <w:rsid w:val="000633FA"/>
    <w:rsid w:val="00063438"/>
    <w:rsid w:val="000637E1"/>
    <w:rsid w:val="00063C78"/>
    <w:rsid w:val="00063F82"/>
    <w:rsid w:val="0006426A"/>
    <w:rsid w:val="000642B0"/>
    <w:rsid w:val="00064F95"/>
    <w:rsid w:val="00064FF2"/>
    <w:rsid w:val="00065055"/>
    <w:rsid w:val="000657D6"/>
    <w:rsid w:val="00065B40"/>
    <w:rsid w:val="00065BD7"/>
    <w:rsid w:val="000661DD"/>
    <w:rsid w:val="00066718"/>
    <w:rsid w:val="0006682D"/>
    <w:rsid w:val="00066A91"/>
    <w:rsid w:val="00066AED"/>
    <w:rsid w:val="00066FCF"/>
    <w:rsid w:val="00067214"/>
    <w:rsid w:val="00067422"/>
    <w:rsid w:val="00067732"/>
    <w:rsid w:val="00067815"/>
    <w:rsid w:val="000679D5"/>
    <w:rsid w:val="00067B19"/>
    <w:rsid w:val="00067F6C"/>
    <w:rsid w:val="00067F99"/>
    <w:rsid w:val="00070379"/>
    <w:rsid w:val="000709F4"/>
    <w:rsid w:val="000710B5"/>
    <w:rsid w:val="0007115C"/>
    <w:rsid w:val="000720E1"/>
    <w:rsid w:val="000724D9"/>
    <w:rsid w:val="0007268E"/>
    <w:rsid w:val="00072AF4"/>
    <w:rsid w:val="00072E0E"/>
    <w:rsid w:val="00073561"/>
    <w:rsid w:val="00073C35"/>
    <w:rsid w:val="00073CCC"/>
    <w:rsid w:val="00073FAB"/>
    <w:rsid w:val="00074094"/>
    <w:rsid w:val="00074180"/>
    <w:rsid w:val="00074428"/>
    <w:rsid w:val="000748D4"/>
    <w:rsid w:val="00074ACB"/>
    <w:rsid w:val="00074ADA"/>
    <w:rsid w:val="00074F22"/>
    <w:rsid w:val="0007500D"/>
    <w:rsid w:val="000758AE"/>
    <w:rsid w:val="00075AD2"/>
    <w:rsid w:val="00075B73"/>
    <w:rsid w:val="00075C13"/>
    <w:rsid w:val="00075E28"/>
    <w:rsid w:val="000767FA"/>
    <w:rsid w:val="00076988"/>
    <w:rsid w:val="000769DF"/>
    <w:rsid w:val="00076A25"/>
    <w:rsid w:val="00076ED8"/>
    <w:rsid w:val="00076FC1"/>
    <w:rsid w:val="00077037"/>
    <w:rsid w:val="000770C6"/>
    <w:rsid w:val="00077569"/>
    <w:rsid w:val="00077630"/>
    <w:rsid w:val="00077801"/>
    <w:rsid w:val="0007796A"/>
    <w:rsid w:val="00077AF1"/>
    <w:rsid w:val="00077B2A"/>
    <w:rsid w:val="00077DBD"/>
    <w:rsid w:val="0008013B"/>
    <w:rsid w:val="00080B05"/>
    <w:rsid w:val="00080C91"/>
    <w:rsid w:val="00080DF6"/>
    <w:rsid w:val="0008105D"/>
    <w:rsid w:val="00082481"/>
    <w:rsid w:val="00082531"/>
    <w:rsid w:val="000828CB"/>
    <w:rsid w:val="000828F1"/>
    <w:rsid w:val="00082AC2"/>
    <w:rsid w:val="00082B5D"/>
    <w:rsid w:val="00082CF1"/>
    <w:rsid w:val="00082FA3"/>
    <w:rsid w:val="000833DA"/>
    <w:rsid w:val="00083A16"/>
    <w:rsid w:val="00083C05"/>
    <w:rsid w:val="000840A7"/>
    <w:rsid w:val="0008414C"/>
    <w:rsid w:val="000842AE"/>
    <w:rsid w:val="000843A1"/>
    <w:rsid w:val="000845FC"/>
    <w:rsid w:val="0008464A"/>
    <w:rsid w:val="00084F68"/>
    <w:rsid w:val="000858D0"/>
    <w:rsid w:val="00085E0E"/>
    <w:rsid w:val="0008616E"/>
    <w:rsid w:val="00086682"/>
    <w:rsid w:val="000869FE"/>
    <w:rsid w:val="00086B68"/>
    <w:rsid w:val="00086F16"/>
    <w:rsid w:val="00086F2B"/>
    <w:rsid w:val="00086F55"/>
    <w:rsid w:val="000877D4"/>
    <w:rsid w:val="00087B3F"/>
    <w:rsid w:val="0009049D"/>
    <w:rsid w:val="000907C7"/>
    <w:rsid w:val="00090BC3"/>
    <w:rsid w:val="00091081"/>
    <w:rsid w:val="00091343"/>
    <w:rsid w:val="000918A8"/>
    <w:rsid w:val="0009247B"/>
    <w:rsid w:val="000927CB"/>
    <w:rsid w:val="000928D3"/>
    <w:rsid w:val="000939D3"/>
    <w:rsid w:val="00093AEA"/>
    <w:rsid w:val="00093CD9"/>
    <w:rsid w:val="00094287"/>
    <w:rsid w:val="0009451A"/>
    <w:rsid w:val="0009476E"/>
    <w:rsid w:val="00094A7D"/>
    <w:rsid w:val="00094D60"/>
    <w:rsid w:val="00094E18"/>
    <w:rsid w:val="00094E5E"/>
    <w:rsid w:val="00095326"/>
    <w:rsid w:val="000953FC"/>
    <w:rsid w:val="000954CB"/>
    <w:rsid w:val="0009558B"/>
    <w:rsid w:val="0009571C"/>
    <w:rsid w:val="00095F1F"/>
    <w:rsid w:val="00096290"/>
    <w:rsid w:val="0009640E"/>
    <w:rsid w:val="00096462"/>
    <w:rsid w:val="00096A8E"/>
    <w:rsid w:val="00096AEA"/>
    <w:rsid w:val="00096B98"/>
    <w:rsid w:val="00096D01"/>
    <w:rsid w:val="0009740F"/>
    <w:rsid w:val="00097C93"/>
    <w:rsid w:val="000A0194"/>
    <w:rsid w:val="000A02BE"/>
    <w:rsid w:val="000A0396"/>
    <w:rsid w:val="000A03CD"/>
    <w:rsid w:val="000A0ABD"/>
    <w:rsid w:val="000A0D50"/>
    <w:rsid w:val="000A0DAB"/>
    <w:rsid w:val="000A0F7D"/>
    <w:rsid w:val="000A14D4"/>
    <w:rsid w:val="000A15B2"/>
    <w:rsid w:val="000A16ED"/>
    <w:rsid w:val="000A1B90"/>
    <w:rsid w:val="000A225A"/>
    <w:rsid w:val="000A249F"/>
    <w:rsid w:val="000A2587"/>
    <w:rsid w:val="000A28D3"/>
    <w:rsid w:val="000A2E5C"/>
    <w:rsid w:val="000A3756"/>
    <w:rsid w:val="000A42A2"/>
    <w:rsid w:val="000A43D2"/>
    <w:rsid w:val="000A43DB"/>
    <w:rsid w:val="000A47AB"/>
    <w:rsid w:val="000A4977"/>
    <w:rsid w:val="000A5558"/>
    <w:rsid w:val="000A55FE"/>
    <w:rsid w:val="000A5B61"/>
    <w:rsid w:val="000A5CD0"/>
    <w:rsid w:val="000A5F96"/>
    <w:rsid w:val="000A698A"/>
    <w:rsid w:val="000A69C6"/>
    <w:rsid w:val="000B0663"/>
    <w:rsid w:val="000B091A"/>
    <w:rsid w:val="000B0BE3"/>
    <w:rsid w:val="000B0ED5"/>
    <w:rsid w:val="000B1080"/>
    <w:rsid w:val="000B13D0"/>
    <w:rsid w:val="000B1647"/>
    <w:rsid w:val="000B1735"/>
    <w:rsid w:val="000B1E15"/>
    <w:rsid w:val="000B1E60"/>
    <w:rsid w:val="000B1E82"/>
    <w:rsid w:val="000B20BB"/>
    <w:rsid w:val="000B2321"/>
    <w:rsid w:val="000B2806"/>
    <w:rsid w:val="000B2A0B"/>
    <w:rsid w:val="000B2D9E"/>
    <w:rsid w:val="000B2F8D"/>
    <w:rsid w:val="000B37DD"/>
    <w:rsid w:val="000B398B"/>
    <w:rsid w:val="000B404E"/>
    <w:rsid w:val="000B42F9"/>
    <w:rsid w:val="000B4472"/>
    <w:rsid w:val="000B45A8"/>
    <w:rsid w:val="000B48E9"/>
    <w:rsid w:val="000B5234"/>
    <w:rsid w:val="000B5235"/>
    <w:rsid w:val="000B557D"/>
    <w:rsid w:val="000B5FF8"/>
    <w:rsid w:val="000B60D1"/>
    <w:rsid w:val="000B62DA"/>
    <w:rsid w:val="000B62EE"/>
    <w:rsid w:val="000B64B8"/>
    <w:rsid w:val="000B65A4"/>
    <w:rsid w:val="000B6D18"/>
    <w:rsid w:val="000B7207"/>
    <w:rsid w:val="000B7537"/>
    <w:rsid w:val="000B778B"/>
    <w:rsid w:val="000C013D"/>
    <w:rsid w:val="000C0411"/>
    <w:rsid w:val="000C1390"/>
    <w:rsid w:val="000C156D"/>
    <w:rsid w:val="000C1A59"/>
    <w:rsid w:val="000C25F6"/>
    <w:rsid w:val="000C28F4"/>
    <w:rsid w:val="000C29DF"/>
    <w:rsid w:val="000C2BD2"/>
    <w:rsid w:val="000C338D"/>
    <w:rsid w:val="000C33F0"/>
    <w:rsid w:val="000C3698"/>
    <w:rsid w:val="000C388C"/>
    <w:rsid w:val="000C3D0C"/>
    <w:rsid w:val="000C4170"/>
    <w:rsid w:val="000C46CA"/>
    <w:rsid w:val="000C4831"/>
    <w:rsid w:val="000C5401"/>
    <w:rsid w:val="000C5C23"/>
    <w:rsid w:val="000C5F18"/>
    <w:rsid w:val="000C5FEB"/>
    <w:rsid w:val="000C612C"/>
    <w:rsid w:val="000C698E"/>
    <w:rsid w:val="000C6CDF"/>
    <w:rsid w:val="000C7107"/>
    <w:rsid w:val="000C79B9"/>
    <w:rsid w:val="000C7CB2"/>
    <w:rsid w:val="000C7D0A"/>
    <w:rsid w:val="000D0714"/>
    <w:rsid w:val="000D0A2A"/>
    <w:rsid w:val="000D0B1C"/>
    <w:rsid w:val="000D0D5F"/>
    <w:rsid w:val="000D0EAC"/>
    <w:rsid w:val="000D0EEE"/>
    <w:rsid w:val="000D11C5"/>
    <w:rsid w:val="000D1664"/>
    <w:rsid w:val="000D1B65"/>
    <w:rsid w:val="000D1BB3"/>
    <w:rsid w:val="000D1F58"/>
    <w:rsid w:val="000D25CF"/>
    <w:rsid w:val="000D2E33"/>
    <w:rsid w:val="000D2FDB"/>
    <w:rsid w:val="000D31FC"/>
    <w:rsid w:val="000D34F9"/>
    <w:rsid w:val="000D3DDB"/>
    <w:rsid w:val="000D3DE0"/>
    <w:rsid w:val="000D3FDF"/>
    <w:rsid w:val="000D4559"/>
    <w:rsid w:val="000D4B3F"/>
    <w:rsid w:val="000D4B8A"/>
    <w:rsid w:val="000D54AD"/>
    <w:rsid w:val="000D552E"/>
    <w:rsid w:val="000D5DD3"/>
    <w:rsid w:val="000D5F88"/>
    <w:rsid w:val="000D62FE"/>
    <w:rsid w:val="000D69C4"/>
    <w:rsid w:val="000D69D0"/>
    <w:rsid w:val="000D7670"/>
    <w:rsid w:val="000D7BCA"/>
    <w:rsid w:val="000E0384"/>
    <w:rsid w:val="000E099B"/>
    <w:rsid w:val="000E0CA1"/>
    <w:rsid w:val="000E10B2"/>
    <w:rsid w:val="000E11F1"/>
    <w:rsid w:val="000E173F"/>
    <w:rsid w:val="000E18FD"/>
    <w:rsid w:val="000E1935"/>
    <w:rsid w:val="000E1A2C"/>
    <w:rsid w:val="000E1AE6"/>
    <w:rsid w:val="000E25BE"/>
    <w:rsid w:val="000E2A56"/>
    <w:rsid w:val="000E31CD"/>
    <w:rsid w:val="000E33AF"/>
    <w:rsid w:val="000E3406"/>
    <w:rsid w:val="000E357F"/>
    <w:rsid w:val="000E358D"/>
    <w:rsid w:val="000E378B"/>
    <w:rsid w:val="000E3CD1"/>
    <w:rsid w:val="000E3D54"/>
    <w:rsid w:val="000E4807"/>
    <w:rsid w:val="000E4DF8"/>
    <w:rsid w:val="000E4FB8"/>
    <w:rsid w:val="000E5E23"/>
    <w:rsid w:val="000E608F"/>
    <w:rsid w:val="000E6819"/>
    <w:rsid w:val="000E7399"/>
    <w:rsid w:val="000E76CF"/>
    <w:rsid w:val="000E7839"/>
    <w:rsid w:val="000E7C24"/>
    <w:rsid w:val="000E7D14"/>
    <w:rsid w:val="000F09A0"/>
    <w:rsid w:val="000F0CCA"/>
    <w:rsid w:val="000F17C5"/>
    <w:rsid w:val="000F1916"/>
    <w:rsid w:val="000F1A1F"/>
    <w:rsid w:val="000F1C1F"/>
    <w:rsid w:val="000F1F1B"/>
    <w:rsid w:val="000F1FC5"/>
    <w:rsid w:val="000F2C61"/>
    <w:rsid w:val="000F2D3F"/>
    <w:rsid w:val="000F2F9C"/>
    <w:rsid w:val="000F3027"/>
    <w:rsid w:val="000F3362"/>
    <w:rsid w:val="000F36A6"/>
    <w:rsid w:val="000F3A0F"/>
    <w:rsid w:val="000F3A23"/>
    <w:rsid w:val="000F3FDC"/>
    <w:rsid w:val="000F4991"/>
    <w:rsid w:val="000F4B27"/>
    <w:rsid w:val="000F4C14"/>
    <w:rsid w:val="000F5185"/>
    <w:rsid w:val="000F5904"/>
    <w:rsid w:val="000F5AD9"/>
    <w:rsid w:val="000F6025"/>
    <w:rsid w:val="000F6550"/>
    <w:rsid w:val="000F6630"/>
    <w:rsid w:val="000F6BC1"/>
    <w:rsid w:val="000F6DD6"/>
    <w:rsid w:val="000F6DDF"/>
    <w:rsid w:val="000F6E0D"/>
    <w:rsid w:val="000F7011"/>
    <w:rsid w:val="000F7076"/>
    <w:rsid w:val="000F7275"/>
    <w:rsid w:val="000F7616"/>
    <w:rsid w:val="000F77FC"/>
    <w:rsid w:val="000F7D8B"/>
    <w:rsid w:val="000F7E4E"/>
    <w:rsid w:val="0010009E"/>
    <w:rsid w:val="00100D68"/>
    <w:rsid w:val="0010183C"/>
    <w:rsid w:val="00101895"/>
    <w:rsid w:val="00101957"/>
    <w:rsid w:val="00101A3A"/>
    <w:rsid w:val="00101C2D"/>
    <w:rsid w:val="001024D2"/>
    <w:rsid w:val="0010252D"/>
    <w:rsid w:val="00102AD9"/>
    <w:rsid w:val="00102FEA"/>
    <w:rsid w:val="00103640"/>
    <w:rsid w:val="0010381E"/>
    <w:rsid w:val="00103DC4"/>
    <w:rsid w:val="00103EDD"/>
    <w:rsid w:val="001040AB"/>
    <w:rsid w:val="00104332"/>
    <w:rsid w:val="001044F9"/>
    <w:rsid w:val="00104B3F"/>
    <w:rsid w:val="00104F47"/>
    <w:rsid w:val="001056CF"/>
    <w:rsid w:val="00105C02"/>
    <w:rsid w:val="0010620E"/>
    <w:rsid w:val="00106491"/>
    <w:rsid w:val="001065C9"/>
    <w:rsid w:val="00106759"/>
    <w:rsid w:val="00106CFF"/>
    <w:rsid w:val="00106E70"/>
    <w:rsid w:val="00107421"/>
    <w:rsid w:val="00107F1F"/>
    <w:rsid w:val="001106DC"/>
    <w:rsid w:val="0011118F"/>
    <w:rsid w:val="00111D52"/>
    <w:rsid w:val="00112BAB"/>
    <w:rsid w:val="00113608"/>
    <w:rsid w:val="0011394B"/>
    <w:rsid w:val="001139CB"/>
    <w:rsid w:val="00113A47"/>
    <w:rsid w:val="001143BE"/>
    <w:rsid w:val="001143D1"/>
    <w:rsid w:val="00114CFC"/>
    <w:rsid w:val="0011528E"/>
    <w:rsid w:val="001154E2"/>
    <w:rsid w:val="0011569B"/>
    <w:rsid w:val="00115CA3"/>
    <w:rsid w:val="00115E52"/>
    <w:rsid w:val="00116013"/>
    <w:rsid w:val="001168DA"/>
    <w:rsid w:val="00116BF8"/>
    <w:rsid w:val="001170BE"/>
    <w:rsid w:val="001173FD"/>
    <w:rsid w:val="001176C0"/>
    <w:rsid w:val="00117942"/>
    <w:rsid w:val="00117FF7"/>
    <w:rsid w:val="0012016C"/>
    <w:rsid w:val="00120288"/>
    <w:rsid w:val="00120349"/>
    <w:rsid w:val="0012064B"/>
    <w:rsid w:val="001208B5"/>
    <w:rsid w:val="0012093D"/>
    <w:rsid w:val="00120BD2"/>
    <w:rsid w:val="00120D5C"/>
    <w:rsid w:val="001213DE"/>
    <w:rsid w:val="0012157B"/>
    <w:rsid w:val="0012191E"/>
    <w:rsid w:val="001220C0"/>
    <w:rsid w:val="00122202"/>
    <w:rsid w:val="001222A3"/>
    <w:rsid w:val="00122382"/>
    <w:rsid w:val="001223AB"/>
    <w:rsid w:val="00122413"/>
    <w:rsid w:val="0012275B"/>
    <w:rsid w:val="00122DEA"/>
    <w:rsid w:val="0012309F"/>
    <w:rsid w:val="00123205"/>
    <w:rsid w:val="00123456"/>
    <w:rsid w:val="0012354B"/>
    <w:rsid w:val="001236C6"/>
    <w:rsid w:val="00123B90"/>
    <w:rsid w:val="0012405E"/>
    <w:rsid w:val="001246E0"/>
    <w:rsid w:val="0012481B"/>
    <w:rsid w:val="00124E68"/>
    <w:rsid w:val="001251AB"/>
    <w:rsid w:val="00125298"/>
    <w:rsid w:val="00125336"/>
    <w:rsid w:val="00125763"/>
    <w:rsid w:val="001260A5"/>
    <w:rsid w:val="00126282"/>
    <w:rsid w:val="001265D2"/>
    <w:rsid w:val="00126C66"/>
    <w:rsid w:val="00126D4D"/>
    <w:rsid w:val="00127050"/>
    <w:rsid w:val="00127683"/>
    <w:rsid w:val="001277D6"/>
    <w:rsid w:val="00127FA3"/>
    <w:rsid w:val="00130073"/>
    <w:rsid w:val="0013008F"/>
    <w:rsid w:val="00130768"/>
    <w:rsid w:val="00130863"/>
    <w:rsid w:val="001309C3"/>
    <w:rsid w:val="00130B7C"/>
    <w:rsid w:val="0013180A"/>
    <w:rsid w:val="001319C6"/>
    <w:rsid w:val="00131B74"/>
    <w:rsid w:val="00131BFF"/>
    <w:rsid w:val="00131E1A"/>
    <w:rsid w:val="00132359"/>
    <w:rsid w:val="00132A75"/>
    <w:rsid w:val="00132C4F"/>
    <w:rsid w:val="00132FE2"/>
    <w:rsid w:val="0013326C"/>
    <w:rsid w:val="0013362B"/>
    <w:rsid w:val="001339FA"/>
    <w:rsid w:val="00134171"/>
    <w:rsid w:val="0013426A"/>
    <w:rsid w:val="00134766"/>
    <w:rsid w:val="00134B41"/>
    <w:rsid w:val="001350F4"/>
    <w:rsid w:val="00135335"/>
    <w:rsid w:val="00135347"/>
    <w:rsid w:val="001353A4"/>
    <w:rsid w:val="00135654"/>
    <w:rsid w:val="00135989"/>
    <w:rsid w:val="00135F0A"/>
    <w:rsid w:val="00136705"/>
    <w:rsid w:val="00136EA6"/>
    <w:rsid w:val="001371AD"/>
    <w:rsid w:val="001378D3"/>
    <w:rsid w:val="00137E8F"/>
    <w:rsid w:val="0014053A"/>
    <w:rsid w:val="00140939"/>
    <w:rsid w:val="00140A26"/>
    <w:rsid w:val="0014154A"/>
    <w:rsid w:val="00141649"/>
    <w:rsid w:val="00141B76"/>
    <w:rsid w:val="00142500"/>
    <w:rsid w:val="00142682"/>
    <w:rsid w:val="001429F8"/>
    <w:rsid w:val="00142CBC"/>
    <w:rsid w:val="00142FD9"/>
    <w:rsid w:val="0014302E"/>
    <w:rsid w:val="001434B8"/>
    <w:rsid w:val="001448A2"/>
    <w:rsid w:val="00144CA1"/>
    <w:rsid w:val="001450E8"/>
    <w:rsid w:val="001454CE"/>
    <w:rsid w:val="0014563C"/>
    <w:rsid w:val="00145CA8"/>
    <w:rsid w:val="00145DE7"/>
    <w:rsid w:val="00146162"/>
    <w:rsid w:val="001462CE"/>
    <w:rsid w:val="00146870"/>
    <w:rsid w:val="001468C0"/>
    <w:rsid w:val="00147002"/>
    <w:rsid w:val="00147090"/>
    <w:rsid w:val="001471AB"/>
    <w:rsid w:val="00147255"/>
    <w:rsid w:val="001474BC"/>
    <w:rsid w:val="001477D0"/>
    <w:rsid w:val="001503CE"/>
    <w:rsid w:val="0015127D"/>
    <w:rsid w:val="001512C4"/>
    <w:rsid w:val="00151449"/>
    <w:rsid w:val="00151F4B"/>
    <w:rsid w:val="00152154"/>
    <w:rsid w:val="00152931"/>
    <w:rsid w:val="00152D8C"/>
    <w:rsid w:val="001538E8"/>
    <w:rsid w:val="001540AB"/>
    <w:rsid w:val="001542CE"/>
    <w:rsid w:val="001549B2"/>
    <w:rsid w:val="00154E8E"/>
    <w:rsid w:val="00154FA5"/>
    <w:rsid w:val="001551DB"/>
    <w:rsid w:val="001553F8"/>
    <w:rsid w:val="0015590D"/>
    <w:rsid w:val="00155F75"/>
    <w:rsid w:val="00156255"/>
    <w:rsid w:val="0015674C"/>
    <w:rsid w:val="00156F4C"/>
    <w:rsid w:val="00157175"/>
    <w:rsid w:val="001575FB"/>
    <w:rsid w:val="001576FE"/>
    <w:rsid w:val="00157710"/>
    <w:rsid w:val="00157984"/>
    <w:rsid w:val="00160189"/>
    <w:rsid w:val="001604C6"/>
    <w:rsid w:val="00160AC5"/>
    <w:rsid w:val="00160E20"/>
    <w:rsid w:val="00160E5C"/>
    <w:rsid w:val="00160FDA"/>
    <w:rsid w:val="00161339"/>
    <w:rsid w:val="001613FB"/>
    <w:rsid w:val="00161824"/>
    <w:rsid w:val="0016182A"/>
    <w:rsid w:val="00161AA6"/>
    <w:rsid w:val="00161DB1"/>
    <w:rsid w:val="00162209"/>
    <w:rsid w:val="0016249F"/>
    <w:rsid w:val="00162565"/>
    <w:rsid w:val="001626E9"/>
    <w:rsid w:val="001628CE"/>
    <w:rsid w:val="001628D7"/>
    <w:rsid w:val="0016306A"/>
    <w:rsid w:val="001631E7"/>
    <w:rsid w:val="001634D7"/>
    <w:rsid w:val="00163B56"/>
    <w:rsid w:val="001641E0"/>
    <w:rsid w:val="0016449A"/>
    <w:rsid w:val="00164555"/>
    <w:rsid w:val="00164970"/>
    <w:rsid w:val="00164C65"/>
    <w:rsid w:val="00165271"/>
    <w:rsid w:val="001652CF"/>
    <w:rsid w:val="00165554"/>
    <w:rsid w:val="001659CD"/>
    <w:rsid w:val="00165A0B"/>
    <w:rsid w:val="00165CA1"/>
    <w:rsid w:val="00165D53"/>
    <w:rsid w:val="00165D58"/>
    <w:rsid w:val="00165E17"/>
    <w:rsid w:val="00165F4D"/>
    <w:rsid w:val="0016601E"/>
    <w:rsid w:val="001661C2"/>
    <w:rsid w:val="00166207"/>
    <w:rsid w:val="001667D8"/>
    <w:rsid w:val="00166968"/>
    <w:rsid w:val="00166ABA"/>
    <w:rsid w:val="00166C74"/>
    <w:rsid w:val="00166CBF"/>
    <w:rsid w:val="0016722C"/>
    <w:rsid w:val="00167567"/>
    <w:rsid w:val="0016761A"/>
    <w:rsid w:val="00167AA4"/>
    <w:rsid w:val="00167E07"/>
    <w:rsid w:val="001704C5"/>
    <w:rsid w:val="001709B6"/>
    <w:rsid w:val="00171008"/>
    <w:rsid w:val="001714A0"/>
    <w:rsid w:val="0017181E"/>
    <w:rsid w:val="00172395"/>
    <w:rsid w:val="00172565"/>
    <w:rsid w:val="001729CA"/>
    <w:rsid w:val="00172A58"/>
    <w:rsid w:val="001733D0"/>
    <w:rsid w:val="00173456"/>
    <w:rsid w:val="00173681"/>
    <w:rsid w:val="00173899"/>
    <w:rsid w:val="0017393E"/>
    <w:rsid w:val="00173A3A"/>
    <w:rsid w:val="00173B5B"/>
    <w:rsid w:val="00173BDE"/>
    <w:rsid w:val="001740C9"/>
    <w:rsid w:val="00174936"/>
    <w:rsid w:val="00174A03"/>
    <w:rsid w:val="001753DD"/>
    <w:rsid w:val="00175628"/>
    <w:rsid w:val="00175733"/>
    <w:rsid w:val="00175900"/>
    <w:rsid w:val="001759A1"/>
    <w:rsid w:val="001759EC"/>
    <w:rsid w:val="00175E44"/>
    <w:rsid w:val="00175F28"/>
    <w:rsid w:val="00176264"/>
    <w:rsid w:val="0017674F"/>
    <w:rsid w:val="00176F32"/>
    <w:rsid w:val="001779B3"/>
    <w:rsid w:val="00177CE0"/>
    <w:rsid w:val="00177E7B"/>
    <w:rsid w:val="00180582"/>
    <w:rsid w:val="001805A5"/>
    <w:rsid w:val="0018077A"/>
    <w:rsid w:val="00180C3B"/>
    <w:rsid w:val="00181CF7"/>
    <w:rsid w:val="00181D1A"/>
    <w:rsid w:val="00181EA9"/>
    <w:rsid w:val="001821C5"/>
    <w:rsid w:val="0018238E"/>
    <w:rsid w:val="00182692"/>
    <w:rsid w:val="00182BA2"/>
    <w:rsid w:val="00182DA0"/>
    <w:rsid w:val="0018302C"/>
    <w:rsid w:val="00183279"/>
    <w:rsid w:val="0018356D"/>
    <w:rsid w:val="0018379E"/>
    <w:rsid w:val="001839E1"/>
    <w:rsid w:val="00183BB3"/>
    <w:rsid w:val="00184102"/>
    <w:rsid w:val="00184159"/>
    <w:rsid w:val="00184203"/>
    <w:rsid w:val="00185472"/>
    <w:rsid w:val="001855F7"/>
    <w:rsid w:val="001859B7"/>
    <w:rsid w:val="00185E1D"/>
    <w:rsid w:val="00186467"/>
    <w:rsid w:val="001864F9"/>
    <w:rsid w:val="0018659B"/>
    <w:rsid w:val="001868E4"/>
    <w:rsid w:val="0018693C"/>
    <w:rsid w:val="00186EA5"/>
    <w:rsid w:val="001870AD"/>
    <w:rsid w:val="0018718E"/>
    <w:rsid w:val="00187444"/>
    <w:rsid w:val="001875B9"/>
    <w:rsid w:val="001877D8"/>
    <w:rsid w:val="001879A9"/>
    <w:rsid w:val="00187E8A"/>
    <w:rsid w:val="00187E8F"/>
    <w:rsid w:val="00187FD5"/>
    <w:rsid w:val="00190054"/>
    <w:rsid w:val="001909DC"/>
    <w:rsid w:val="00192088"/>
    <w:rsid w:val="0019210C"/>
    <w:rsid w:val="0019228E"/>
    <w:rsid w:val="00192941"/>
    <w:rsid w:val="00192946"/>
    <w:rsid w:val="00192A39"/>
    <w:rsid w:val="00192BF1"/>
    <w:rsid w:val="00192CB3"/>
    <w:rsid w:val="00192F81"/>
    <w:rsid w:val="001931E6"/>
    <w:rsid w:val="0019354D"/>
    <w:rsid w:val="00193BF6"/>
    <w:rsid w:val="00194283"/>
    <w:rsid w:val="001948C5"/>
    <w:rsid w:val="001949E3"/>
    <w:rsid w:val="00194D28"/>
    <w:rsid w:val="00194DDB"/>
    <w:rsid w:val="00194E7A"/>
    <w:rsid w:val="001954C5"/>
    <w:rsid w:val="0019599A"/>
    <w:rsid w:val="00195A4B"/>
    <w:rsid w:val="00195BEB"/>
    <w:rsid w:val="00195E27"/>
    <w:rsid w:val="00196320"/>
    <w:rsid w:val="001964C8"/>
    <w:rsid w:val="00196AD5"/>
    <w:rsid w:val="00196BC9"/>
    <w:rsid w:val="00196CBE"/>
    <w:rsid w:val="00196DB2"/>
    <w:rsid w:val="00197123"/>
    <w:rsid w:val="001977E3"/>
    <w:rsid w:val="0019789C"/>
    <w:rsid w:val="00197DC5"/>
    <w:rsid w:val="001A019C"/>
    <w:rsid w:val="001A024C"/>
    <w:rsid w:val="001A0614"/>
    <w:rsid w:val="001A0AD8"/>
    <w:rsid w:val="001A1AAF"/>
    <w:rsid w:val="001A25F3"/>
    <w:rsid w:val="001A29EB"/>
    <w:rsid w:val="001A3029"/>
    <w:rsid w:val="001A3042"/>
    <w:rsid w:val="001A3595"/>
    <w:rsid w:val="001A3B08"/>
    <w:rsid w:val="001A3E39"/>
    <w:rsid w:val="001A3E6C"/>
    <w:rsid w:val="001A4B3C"/>
    <w:rsid w:val="001A4D32"/>
    <w:rsid w:val="001A5385"/>
    <w:rsid w:val="001A56A1"/>
    <w:rsid w:val="001A5AD3"/>
    <w:rsid w:val="001A703B"/>
    <w:rsid w:val="001A7115"/>
    <w:rsid w:val="001A713E"/>
    <w:rsid w:val="001A7310"/>
    <w:rsid w:val="001A765D"/>
    <w:rsid w:val="001A787B"/>
    <w:rsid w:val="001A7945"/>
    <w:rsid w:val="001A7B7F"/>
    <w:rsid w:val="001B004E"/>
    <w:rsid w:val="001B0074"/>
    <w:rsid w:val="001B0357"/>
    <w:rsid w:val="001B0581"/>
    <w:rsid w:val="001B0617"/>
    <w:rsid w:val="001B0BFD"/>
    <w:rsid w:val="001B1146"/>
    <w:rsid w:val="001B162F"/>
    <w:rsid w:val="001B195D"/>
    <w:rsid w:val="001B196A"/>
    <w:rsid w:val="001B1BF3"/>
    <w:rsid w:val="001B1C4C"/>
    <w:rsid w:val="001B1CAD"/>
    <w:rsid w:val="001B1E97"/>
    <w:rsid w:val="001B26FA"/>
    <w:rsid w:val="001B2A53"/>
    <w:rsid w:val="001B2B60"/>
    <w:rsid w:val="001B31CA"/>
    <w:rsid w:val="001B334C"/>
    <w:rsid w:val="001B337E"/>
    <w:rsid w:val="001B34C5"/>
    <w:rsid w:val="001B4E3B"/>
    <w:rsid w:val="001B4F25"/>
    <w:rsid w:val="001B5160"/>
    <w:rsid w:val="001B5623"/>
    <w:rsid w:val="001B5BD8"/>
    <w:rsid w:val="001B5EAA"/>
    <w:rsid w:val="001B6445"/>
    <w:rsid w:val="001B662B"/>
    <w:rsid w:val="001B6EFF"/>
    <w:rsid w:val="001B7111"/>
    <w:rsid w:val="001B71A3"/>
    <w:rsid w:val="001B7D7D"/>
    <w:rsid w:val="001B7FF1"/>
    <w:rsid w:val="001C047F"/>
    <w:rsid w:val="001C095C"/>
    <w:rsid w:val="001C0A52"/>
    <w:rsid w:val="001C1388"/>
    <w:rsid w:val="001C140E"/>
    <w:rsid w:val="001C16A7"/>
    <w:rsid w:val="001C17EA"/>
    <w:rsid w:val="001C2729"/>
    <w:rsid w:val="001C2B1A"/>
    <w:rsid w:val="001C2BCB"/>
    <w:rsid w:val="001C3290"/>
    <w:rsid w:val="001C3512"/>
    <w:rsid w:val="001C376C"/>
    <w:rsid w:val="001C39BE"/>
    <w:rsid w:val="001C3F3E"/>
    <w:rsid w:val="001C3F43"/>
    <w:rsid w:val="001C41DF"/>
    <w:rsid w:val="001C4716"/>
    <w:rsid w:val="001C4F92"/>
    <w:rsid w:val="001C5023"/>
    <w:rsid w:val="001C53E4"/>
    <w:rsid w:val="001C5581"/>
    <w:rsid w:val="001C5F75"/>
    <w:rsid w:val="001C5FFC"/>
    <w:rsid w:val="001C6045"/>
    <w:rsid w:val="001C627A"/>
    <w:rsid w:val="001C658D"/>
    <w:rsid w:val="001C70AC"/>
    <w:rsid w:val="001C7119"/>
    <w:rsid w:val="001C75E8"/>
    <w:rsid w:val="001C7606"/>
    <w:rsid w:val="001C7C59"/>
    <w:rsid w:val="001C7EC3"/>
    <w:rsid w:val="001C7FAA"/>
    <w:rsid w:val="001D0663"/>
    <w:rsid w:val="001D074A"/>
    <w:rsid w:val="001D0BD0"/>
    <w:rsid w:val="001D0D7F"/>
    <w:rsid w:val="001D0E08"/>
    <w:rsid w:val="001D0F00"/>
    <w:rsid w:val="001D1260"/>
    <w:rsid w:val="001D1545"/>
    <w:rsid w:val="001D1554"/>
    <w:rsid w:val="001D17FB"/>
    <w:rsid w:val="001D1836"/>
    <w:rsid w:val="001D1947"/>
    <w:rsid w:val="001D1D76"/>
    <w:rsid w:val="001D20C0"/>
    <w:rsid w:val="001D2517"/>
    <w:rsid w:val="001D2650"/>
    <w:rsid w:val="001D2720"/>
    <w:rsid w:val="001D28F4"/>
    <w:rsid w:val="001D2ADC"/>
    <w:rsid w:val="001D2CF4"/>
    <w:rsid w:val="001D356A"/>
    <w:rsid w:val="001D35EB"/>
    <w:rsid w:val="001D4279"/>
    <w:rsid w:val="001D4AA0"/>
    <w:rsid w:val="001D4ABF"/>
    <w:rsid w:val="001D4B8B"/>
    <w:rsid w:val="001D4CB6"/>
    <w:rsid w:val="001D4D2B"/>
    <w:rsid w:val="001D508D"/>
    <w:rsid w:val="001D52BD"/>
    <w:rsid w:val="001D5E7D"/>
    <w:rsid w:val="001D5FA3"/>
    <w:rsid w:val="001D611F"/>
    <w:rsid w:val="001D63DE"/>
    <w:rsid w:val="001D64EB"/>
    <w:rsid w:val="001D699A"/>
    <w:rsid w:val="001D6B18"/>
    <w:rsid w:val="001D6B88"/>
    <w:rsid w:val="001D6D82"/>
    <w:rsid w:val="001D6EE1"/>
    <w:rsid w:val="001D6F02"/>
    <w:rsid w:val="001D7123"/>
    <w:rsid w:val="001D7AC9"/>
    <w:rsid w:val="001E006F"/>
    <w:rsid w:val="001E0111"/>
    <w:rsid w:val="001E0D03"/>
    <w:rsid w:val="001E12A3"/>
    <w:rsid w:val="001E137A"/>
    <w:rsid w:val="001E1458"/>
    <w:rsid w:val="001E1AFA"/>
    <w:rsid w:val="001E2087"/>
    <w:rsid w:val="001E23CE"/>
    <w:rsid w:val="001E26BB"/>
    <w:rsid w:val="001E27A0"/>
    <w:rsid w:val="001E29D5"/>
    <w:rsid w:val="001E2D81"/>
    <w:rsid w:val="001E3079"/>
    <w:rsid w:val="001E34AC"/>
    <w:rsid w:val="001E3DDE"/>
    <w:rsid w:val="001E3E93"/>
    <w:rsid w:val="001E4A77"/>
    <w:rsid w:val="001E4C0E"/>
    <w:rsid w:val="001E4E0F"/>
    <w:rsid w:val="001E5261"/>
    <w:rsid w:val="001E5525"/>
    <w:rsid w:val="001E5A4D"/>
    <w:rsid w:val="001E6612"/>
    <w:rsid w:val="001E66A5"/>
    <w:rsid w:val="001E691C"/>
    <w:rsid w:val="001E7226"/>
    <w:rsid w:val="001E72BF"/>
    <w:rsid w:val="001E753B"/>
    <w:rsid w:val="001F0A78"/>
    <w:rsid w:val="001F1349"/>
    <w:rsid w:val="001F1372"/>
    <w:rsid w:val="001F15FC"/>
    <w:rsid w:val="001F1662"/>
    <w:rsid w:val="001F18BC"/>
    <w:rsid w:val="001F1A24"/>
    <w:rsid w:val="001F1C2A"/>
    <w:rsid w:val="001F2725"/>
    <w:rsid w:val="001F2A4D"/>
    <w:rsid w:val="001F31B7"/>
    <w:rsid w:val="001F32CE"/>
    <w:rsid w:val="001F3568"/>
    <w:rsid w:val="001F3C39"/>
    <w:rsid w:val="001F4021"/>
    <w:rsid w:val="001F412E"/>
    <w:rsid w:val="001F4139"/>
    <w:rsid w:val="001F4695"/>
    <w:rsid w:val="001F5006"/>
    <w:rsid w:val="001F5163"/>
    <w:rsid w:val="001F53F1"/>
    <w:rsid w:val="001F5D59"/>
    <w:rsid w:val="001F60B9"/>
    <w:rsid w:val="001F6700"/>
    <w:rsid w:val="001F6C1D"/>
    <w:rsid w:val="001F6D9A"/>
    <w:rsid w:val="001F70AE"/>
    <w:rsid w:val="001F72CA"/>
    <w:rsid w:val="001F7595"/>
    <w:rsid w:val="001F75C1"/>
    <w:rsid w:val="001F7710"/>
    <w:rsid w:val="002002D7"/>
    <w:rsid w:val="00200377"/>
    <w:rsid w:val="00200E96"/>
    <w:rsid w:val="0020101A"/>
    <w:rsid w:val="00201503"/>
    <w:rsid w:val="00201B6F"/>
    <w:rsid w:val="00201E52"/>
    <w:rsid w:val="00201EAE"/>
    <w:rsid w:val="002020A1"/>
    <w:rsid w:val="00202519"/>
    <w:rsid w:val="0020257E"/>
    <w:rsid w:val="002029F0"/>
    <w:rsid w:val="00202EFC"/>
    <w:rsid w:val="00203729"/>
    <w:rsid w:val="00203A0D"/>
    <w:rsid w:val="00204388"/>
    <w:rsid w:val="00204674"/>
    <w:rsid w:val="00204A6A"/>
    <w:rsid w:val="0020512F"/>
    <w:rsid w:val="0020513F"/>
    <w:rsid w:val="0020582D"/>
    <w:rsid w:val="00205BF7"/>
    <w:rsid w:val="00206105"/>
    <w:rsid w:val="00206728"/>
    <w:rsid w:val="002067A5"/>
    <w:rsid w:val="00206A76"/>
    <w:rsid w:val="00206F07"/>
    <w:rsid w:val="00207D56"/>
    <w:rsid w:val="0021003D"/>
    <w:rsid w:val="002104F0"/>
    <w:rsid w:val="00210803"/>
    <w:rsid w:val="0021080E"/>
    <w:rsid w:val="00210AB8"/>
    <w:rsid w:val="002116F8"/>
    <w:rsid w:val="00211B83"/>
    <w:rsid w:val="00211BF8"/>
    <w:rsid w:val="00211D73"/>
    <w:rsid w:val="00212259"/>
    <w:rsid w:val="0021247F"/>
    <w:rsid w:val="002124CB"/>
    <w:rsid w:val="002128E6"/>
    <w:rsid w:val="00212C93"/>
    <w:rsid w:val="00212E30"/>
    <w:rsid w:val="00213182"/>
    <w:rsid w:val="00213211"/>
    <w:rsid w:val="00213268"/>
    <w:rsid w:val="00213604"/>
    <w:rsid w:val="0021369A"/>
    <w:rsid w:val="00213D30"/>
    <w:rsid w:val="00213D6C"/>
    <w:rsid w:val="00213E1E"/>
    <w:rsid w:val="002143E4"/>
    <w:rsid w:val="00214772"/>
    <w:rsid w:val="0021477B"/>
    <w:rsid w:val="0021480D"/>
    <w:rsid w:val="002148DE"/>
    <w:rsid w:val="00214CCA"/>
    <w:rsid w:val="00214F95"/>
    <w:rsid w:val="00215241"/>
    <w:rsid w:val="00216115"/>
    <w:rsid w:val="0021641C"/>
    <w:rsid w:val="00216991"/>
    <w:rsid w:val="00216F0E"/>
    <w:rsid w:val="0021721A"/>
    <w:rsid w:val="00217236"/>
    <w:rsid w:val="00217711"/>
    <w:rsid w:val="00217A11"/>
    <w:rsid w:val="00217A46"/>
    <w:rsid w:val="00217DAA"/>
    <w:rsid w:val="002201EA"/>
    <w:rsid w:val="0022075C"/>
    <w:rsid w:val="002209FB"/>
    <w:rsid w:val="00221345"/>
    <w:rsid w:val="00221600"/>
    <w:rsid w:val="00221AD1"/>
    <w:rsid w:val="00221D17"/>
    <w:rsid w:val="0022294E"/>
    <w:rsid w:val="0022296E"/>
    <w:rsid w:val="002229B0"/>
    <w:rsid w:val="00222C88"/>
    <w:rsid w:val="00222CE1"/>
    <w:rsid w:val="00222E12"/>
    <w:rsid w:val="0022346F"/>
    <w:rsid w:val="002239CF"/>
    <w:rsid w:val="00223DFD"/>
    <w:rsid w:val="00223E46"/>
    <w:rsid w:val="00224035"/>
    <w:rsid w:val="002245C5"/>
    <w:rsid w:val="00224B03"/>
    <w:rsid w:val="00224F13"/>
    <w:rsid w:val="00224FBB"/>
    <w:rsid w:val="00225172"/>
    <w:rsid w:val="0022519A"/>
    <w:rsid w:val="00225543"/>
    <w:rsid w:val="00227053"/>
    <w:rsid w:val="002272C8"/>
    <w:rsid w:val="002274FB"/>
    <w:rsid w:val="002274FD"/>
    <w:rsid w:val="002276D2"/>
    <w:rsid w:val="002279CC"/>
    <w:rsid w:val="00227CE5"/>
    <w:rsid w:val="00230798"/>
    <w:rsid w:val="00230C74"/>
    <w:rsid w:val="00230FFB"/>
    <w:rsid w:val="00231363"/>
    <w:rsid w:val="00231C5A"/>
    <w:rsid w:val="002324AA"/>
    <w:rsid w:val="002325E8"/>
    <w:rsid w:val="00232ADD"/>
    <w:rsid w:val="00232D6F"/>
    <w:rsid w:val="00232E04"/>
    <w:rsid w:val="0023367E"/>
    <w:rsid w:val="002336F9"/>
    <w:rsid w:val="00233C51"/>
    <w:rsid w:val="00234160"/>
    <w:rsid w:val="00234781"/>
    <w:rsid w:val="002352AF"/>
    <w:rsid w:val="00235CD1"/>
    <w:rsid w:val="00236220"/>
    <w:rsid w:val="002362CB"/>
    <w:rsid w:val="0023657F"/>
    <w:rsid w:val="00236EC1"/>
    <w:rsid w:val="002370B5"/>
    <w:rsid w:val="002371E4"/>
    <w:rsid w:val="0023742F"/>
    <w:rsid w:val="002375BF"/>
    <w:rsid w:val="0023781C"/>
    <w:rsid w:val="002378EF"/>
    <w:rsid w:val="00237973"/>
    <w:rsid w:val="00237CAE"/>
    <w:rsid w:val="00237D10"/>
    <w:rsid w:val="00237EC2"/>
    <w:rsid w:val="00237EE2"/>
    <w:rsid w:val="00240130"/>
    <w:rsid w:val="002404A6"/>
    <w:rsid w:val="0024076F"/>
    <w:rsid w:val="00240CBE"/>
    <w:rsid w:val="00240CCB"/>
    <w:rsid w:val="00241571"/>
    <w:rsid w:val="00241A80"/>
    <w:rsid w:val="0024246E"/>
    <w:rsid w:val="0024279F"/>
    <w:rsid w:val="00242A20"/>
    <w:rsid w:val="00243124"/>
    <w:rsid w:val="00243164"/>
    <w:rsid w:val="0024340F"/>
    <w:rsid w:val="00243547"/>
    <w:rsid w:val="00243674"/>
    <w:rsid w:val="0024370F"/>
    <w:rsid w:val="00243A75"/>
    <w:rsid w:val="00243E54"/>
    <w:rsid w:val="0024404E"/>
    <w:rsid w:val="00244AD5"/>
    <w:rsid w:val="00244B6F"/>
    <w:rsid w:val="00244FFD"/>
    <w:rsid w:val="002451C1"/>
    <w:rsid w:val="0024526A"/>
    <w:rsid w:val="0024591B"/>
    <w:rsid w:val="00246531"/>
    <w:rsid w:val="00246754"/>
    <w:rsid w:val="00246A65"/>
    <w:rsid w:val="00247573"/>
    <w:rsid w:val="00247CC0"/>
    <w:rsid w:val="00250F28"/>
    <w:rsid w:val="002512BC"/>
    <w:rsid w:val="00251703"/>
    <w:rsid w:val="00251CD1"/>
    <w:rsid w:val="0025212E"/>
    <w:rsid w:val="0025232A"/>
    <w:rsid w:val="002531D0"/>
    <w:rsid w:val="0025426E"/>
    <w:rsid w:val="002545B3"/>
    <w:rsid w:val="00254E6D"/>
    <w:rsid w:val="00254EFC"/>
    <w:rsid w:val="002554C9"/>
    <w:rsid w:val="002556E9"/>
    <w:rsid w:val="00255761"/>
    <w:rsid w:val="00255BB0"/>
    <w:rsid w:val="00255FA1"/>
    <w:rsid w:val="00256121"/>
    <w:rsid w:val="00256356"/>
    <w:rsid w:val="002565AC"/>
    <w:rsid w:val="00256824"/>
    <w:rsid w:val="00256942"/>
    <w:rsid w:val="00256FF4"/>
    <w:rsid w:val="002572C5"/>
    <w:rsid w:val="00257344"/>
    <w:rsid w:val="002573F2"/>
    <w:rsid w:val="0025744F"/>
    <w:rsid w:val="0025761A"/>
    <w:rsid w:val="00257972"/>
    <w:rsid w:val="00260024"/>
    <w:rsid w:val="0026010D"/>
    <w:rsid w:val="0026056C"/>
    <w:rsid w:val="00260633"/>
    <w:rsid w:val="00260699"/>
    <w:rsid w:val="002609B1"/>
    <w:rsid w:val="00260B8D"/>
    <w:rsid w:val="00260C64"/>
    <w:rsid w:val="002611A0"/>
    <w:rsid w:val="002619AC"/>
    <w:rsid w:val="00261C41"/>
    <w:rsid w:val="00261E38"/>
    <w:rsid w:val="00262084"/>
    <w:rsid w:val="0026269C"/>
    <w:rsid w:val="002628B0"/>
    <w:rsid w:val="00262D9F"/>
    <w:rsid w:val="00262DAB"/>
    <w:rsid w:val="002630DB"/>
    <w:rsid w:val="0026320B"/>
    <w:rsid w:val="0026343F"/>
    <w:rsid w:val="0026349C"/>
    <w:rsid w:val="00263554"/>
    <w:rsid w:val="00263680"/>
    <w:rsid w:val="002639C7"/>
    <w:rsid w:val="00263E81"/>
    <w:rsid w:val="0026420A"/>
    <w:rsid w:val="00264550"/>
    <w:rsid w:val="002648D8"/>
    <w:rsid w:val="00264C5F"/>
    <w:rsid w:val="0026525F"/>
    <w:rsid w:val="002655C0"/>
    <w:rsid w:val="00265E5F"/>
    <w:rsid w:val="00266484"/>
    <w:rsid w:val="002669E2"/>
    <w:rsid w:val="00267217"/>
    <w:rsid w:val="00267B33"/>
    <w:rsid w:val="00267C64"/>
    <w:rsid w:val="00267FBB"/>
    <w:rsid w:val="002702A9"/>
    <w:rsid w:val="0027066C"/>
    <w:rsid w:val="00270B54"/>
    <w:rsid w:val="00270E55"/>
    <w:rsid w:val="00271511"/>
    <w:rsid w:val="0027157B"/>
    <w:rsid w:val="0027195F"/>
    <w:rsid w:val="00271B09"/>
    <w:rsid w:val="00271C9E"/>
    <w:rsid w:val="00272209"/>
    <w:rsid w:val="00272345"/>
    <w:rsid w:val="002724AF"/>
    <w:rsid w:val="00272991"/>
    <w:rsid w:val="00272DAB"/>
    <w:rsid w:val="002732EA"/>
    <w:rsid w:val="0027335B"/>
    <w:rsid w:val="0027344A"/>
    <w:rsid w:val="00273E66"/>
    <w:rsid w:val="0027428A"/>
    <w:rsid w:val="00274445"/>
    <w:rsid w:val="0027495F"/>
    <w:rsid w:val="00274968"/>
    <w:rsid w:val="002749FE"/>
    <w:rsid w:val="002751C8"/>
    <w:rsid w:val="002753E7"/>
    <w:rsid w:val="00275624"/>
    <w:rsid w:val="0027581B"/>
    <w:rsid w:val="00275C0C"/>
    <w:rsid w:val="00275DD0"/>
    <w:rsid w:val="00276013"/>
    <w:rsid w:val="00276443"/>
    <w:rsid w:val="00276CC3"/>
    <w:rsid w:val="00276DA4"/>
    <w:rsid w:val="00277206"/>
    <w:rsid w:val="002772B6"/>
    <w:rsid w:val="0027749E"/>
    <w:rsid w:val="002775FC"/>
    <w:rsid w:val="0027780A"/>
    <w:rsid w:val="00277AB6"/>
    <w:rsid w:val="00277E61"/>
    <w:rsid w:val="002804CB"/>
    <w:rsid w:val="00280C8F"/>
    <w:rsid w:val="00280FAB"/>
    <w:rsid w:val="002811B9"/>
    <w:rsid w:val="002816C1"/>
    <w:rsid w:val="00281EB0"/>
    <w:rsid w:val="00282570"/>
    <w:rsid w:val="0028269F"/>
    <w:rsid w:val="002829CA"/>
    <w:rsid w:val="00282AD7"/>
    <w:rsid w:val="00282AEE"/>
    <w:rsid w:val="00283947"/>
    <w:rsid w:val="00283C92"/>
    <w:rsid w:val="00283DD8"/>
    <w:rsid w:val="002848EC"/>
    <w:rsid w:val="00285168"/>
    <w:rsid w:val="0028522E"/>
    <w:rsid w:val="00285481"/>
    <w:rsid w:val="002854D4"/>
    <w:rsid w:val="00285519"/>
    <w:rsid w:val="0028599D"/>
    <w:rsid w:val="00285F2C"/>
    <w:rsid w:val="00286A32"/>
    <w:rsid w:val="00286BAA"/>
    <w:rsid w:val="00286C38"/>
    <w:rsid w:val="00286E60"/>
    <w:rsid w:val="00287098"/>
    <w:rsid w:val="002874FA"/>
    <w:rsid w:val="00287B30"/>
    <w:rsid w:val="00287BAD"/>
    <w:rsid w:val="00287BC2"/>
    <w:rsid w:val="00287C36"/>
    <w:rsid w:val="00290818"/>
    <w:rsid w:val="00290827"/>
    <w:rsid w:val="00290A41"/>
    <w:rsid w:val="00290BC9"/>
    <w:rsid w:val="00290BE7"/>
    <w:rsid w:val="00290E08"/>
    <w:rsid w:val="00290FE0"/>
    <w:rsid w:val="00291275"/>
    <w:rsid w:val="00291643"/>
    <w:rsid w:val="00291753"/>
    <w:rsid w:val="0029177D"/>
    <w:rsid w:val="00291834"/>
    <w:rsid w:val="00291908"/>
    <w:rsid w:val="00291B20"/>
    <w:rsid w:val="00291B6B"/>
    <w:rsid w:val="0029271D"/>
    <w:rsid w:val="00292E99"/>
    <w:rsid w:val="002931BE"/>
    <w:rsid w:val="00293A21"/>
    <w:rsid w:val="00293D9F"/>
    <w:rsid w:val="002943B5"/>
    <w:rsid w:val="002943FF"/>
    <w:rsid w:val="00294707"/>
    <w:rsid w:val="00294E8B"/>
    <w:rsid w:val="00294F28"/>
    <w:rsid w:val="002959CC"/>
    <w:rsid w:val="00295B34"/>
    <w:rsid w:val="00295DD4"/>
    <w:rsid w:val="0029610F"/>
    <w:rsid w:val="002965E4"/>
    <w:rsid w:val="00297125"/>
    <w:rsid w:val="0029712D"/>
    <w:rsid w:val="002975BB"/>
    <w:rsid w:val="00297990"/>
    <w:rsid w:val="00297CAF"/>
    <w:rsid w:val="00297D07"/>
    <w:rsid w:val="002A04C3"/>
    <w:rsid w:val="002A0531"/>
    <w:rsid w:val="002A0625"/>
    <w:rsid w:val="002A082F"/>
    <w:rsid w:val="002A0873"/>
    <w:rsid w:val="002A0AC3"/>
    <w:rsid w:val="002A0FFA"/>
    <w:rsid w:val="002A115B"/>
    <w:rsid w:val="002A1EFE"/>
    <w:rsid w:val="002A2336"/>
    <w:rsid w:val="002A2416"/>
    <w:rsid w:val="002A2590"/>
    <w:rsid w:val="002A294F"/>
    <w:rsid w:val="002A2C03"/>
    <w:rsid w:val="002A2EE7"/>
    <w:rsid w:val="002A33D4"/>
    <w:rsid w:val="002A37BE"/>
    <w:rsid w:val="002A3D82"/>
    <w:rsid w:val="002A3F80"/>
    <w:rsid w:val="002A4078"/>
    <w:rsid w:val="002A471B"/>
    <w:rsid w:val="002A4EF7"/>
    <w:rsid w:val="002A4F84"/>
    <w:rsid w:val="002A5368"/>
    <w:rsid w:val="002A53F7"/>
    <w:rsid w:val="002A57DD"/>
    <w:rsid w:val="002A5B83"/>
    <w:rsid w:val="002A5FB5"/>
    <w:rsid w:val="002A6451"/>
    <w:rsid w:val="002A6A58"/>
    <w:rsid w:val="002A6CEE"/>
    <w:rsid w:val="002A74D7"/>
    <w:rsid w:val="002A7574"/>
    <w:rsid w:val="002A79EF"/>
    <w:rsid w:val="002A7A0E"/>
    <w:rsid w:val="002B0E23"/>
    <w:rsid w:val="002B0F23"/>
    <w:rsid w:val="002B11A0"/>
    <w:rsid w:val="002B1270"/>
    <w:rsid w:val="002B159A"/>
    <w:rsid w:val="002B16AF"/>
    <w:rsid w:val="002B17FE"/>
    <w:rsid w:val="002B199F"/>
    <w:rsid w:val="002B1EA1"/>
    <w:rsid w:val="002B2098"/>
    <w:rsid w:val="002B2283"/>
    <w:rsid w:val="002B249C"/>
    <w:rsid w:val="002B2B54"/>
    <w:rsid w:val="002B356F"/>
    <w:rsid w:val="002B36C1"/>
    <w:rsid w:val="002B3958"/>
    <w:rsid w:val="002B397F"/>
    <w:rsid w:val="002B3EE0"/>
    <w:rsid w:val="002B3F11"/>
    <w:rsid w:val="002B4367"/>
    <w:rsid w:val="002B4785"/>
    <w:rsid w:val="002B48AF"/>
    <w:rsid w:val="002B4934"/>
    <w:rsid w:val="002B6725"/>
    <w:rsid w:val="002B6F81"/>
    <w:rsid w:val="002B7293"/>
    <w:rsid w:val="002B784D"/>
    <w:rsid w:val="002B7DB5"/>
    <w:rsid w:val="002B7E5F"/>
    <w:rsid w:val="002C0006"/>
    <w:rsid w:val="002C01B7"/>
    <w:rsid w:val="002C0572"/>
    <w:rsid w:val="002C0D3F"/>
    <w:rsid w:val="002C0FDF"/>
    <w:rsid w:val="002C1014"/>
    <w:rsid w:val="002C135A"/>
    <w:rsid w:val="002C1442"/>
    <w:rsid w:val="002C1604"/>
    <w:rsid w:val="002C18AB"/>
    <w:rsid w:val="002C1B80"/>
    <w:rsid w:val="002C2130"/>
    <w:rsid w:val="002C294A"/>
    <w:rsid w:val="002C2A36"/>
    <w:rsid w:val="002C33D2"/>
    <w:rsid w:val="002C3531"/>
    <w:rsid w:val="002C3ADB"/>
    <w:rsid w:val="002C3CFC"/>
    <w:rsid w:val="002C41AD"/>
    <w:rsid w:val="002C41B1"/>
    <w:rsid w:val="002C461D"/>
    <w:rsid w:val="002C4821"/>
    <w:rsid w:val="002C4BD0"/>
    <w:rsid w:val="002C4DC3"/>
    <w:rsid w:val="002C4E7D"/>
    <w:rsid w:val="002C4E8D"/>
    <w:rsid w:val="002C4F20"/>
    <w:rsid w:val="002C50C9"/>
    <w:rsid w:val="002C5278"/>
    <w:rsid w:val="002C566E"/>
    <w:rsid w:val="002C5A4F"/>
    <w:rsid w:val="002C5AE8"/>
    <w:rsid w:val="002C5D1E"/>
    <w:rsid w:val="002C6063"/>
    <w:rsid w:val="002C6329"/>
    <w:rsid w:val="002C6673"/>
    <w:rsid w:val="002C6997"/>
    <w:rsid w:val="002C6F9F"/>
    <w:rsid w:val="002C6FFC"/>
    <w:rsid w:val="002C710C"/>
    <w:rsid w:val="002C716F"/>
    <w:rsid w:val="002C718A"/>
    <w:rsid w:val="002C7334"/>
    <w:rsid w:val="002C7570"/>
    <w:rsid w:val="002D00C2"/>
    <w:rsid w:val="002D02BE"/>
    <w:rsid w:val="002D0755"/>
    <w:rsid w:val="002D0A46"/>
    <w:rsid w:val="002D0AAD"/>
    <w:rsid w:val="002D0BBD"/>
    <w:rsid w:val="002D0D4A"/>
    <w:rsid w:val="002D0E06"/>
    <w:rsid w:val="002D1813"/>
    <w:rsid w:val="002D1A29"/>
    <w:rsid w:val="002D1F42"/>
    <w:rsid w:val="002D2618"/>
    <w:rsid w:val="002D2DE6"/>
    <w:rsid w:val="002D35BF"/>
    <w:rsid w:val="002D390D"/>
    <w:rsid w:val="002D41DE"/>
    <w:rsid w:val="002D42A5"/>
    <w:rsid w:val="002D458F"/>
    <w:rsid w:val="002D5376"/>
    <w:rsid w:val="002D5472"/>
    <w:rsid w:val="002D5719"/>
    <w:rsid w:val="002D5BE6"/>
    <w:rsid w:val="002D5FAE"/>
    <w:rsid w:val="002D6A50"/>
    <w:rsid w:val="002D6F08"/>
    <w:rsid w:val="002D709D"/>
    <w:rsid w:val="002D755E"/>
    <w:rsid w:val="002D7A20"/>
    <w:rsid w:val="002E0468"/>
    <w:rsid w:val="002E06AC"/>
    <w:rsid w:val="002E081F"/>
    <w:rsid w:val="002E0A32"/>
    <w:rsid w:val="002E1294"/>
    <w:rsid w:val="002E1A4D"/>
    <w:rsid w:val="002E1B1C"/>
    <w:rsid w:val="002E1DF1"/>
    <w:rsid w:val="002E237C"/>
    <w:rsid w:val="002E257F"/>
    <w:rsid w:val="002E2E0A"/>
    <w:rsid w:val="002E301D"/>
    <w:rsid w:val="002E3167"/>
    <w:rsid w:val="002E38C3"/>
    <w:rsid w:val="002E3A8B"/>
    <w:rsid w:val="002E3CA9"/>
    <w:rsid w:val="002E3E1F"/>
    <w:rsid w:val="002E4073"/>
    <w:rsid w:val="002E40BE"/>
    <w:rsid w:val="002E4191"/>
    <w:rsid w:val="002E4431"/>
    <w:rsid w:val="002E5513"/>
    <w:rsid w:val="002E5CB0"/>
    <w:rsid w:val="002E5FC7"/>
    <w:rsid w:val="002E636B"/>
    <w:rsid w:val="002E6417"/>
    <w:rsid w:val="002E6446"/>
    <w:rsid w:val="002E672C"/>
    <w:rsid w:val="002E6A39"/>
    <w:rsid w:val="002E737F"/>
    <w:rsid w:val="002E73C5"/>
    <w:rsid w:val="002E7761"/>
    <w:rsid w:val="002E7B73"/>
    <w:rsid w:val="002E7CDB"/>
    <w:rsid w:val="002F01C8"/>
    <w:rsid w:val="002F0827"/>
    <w:rsid w:val="002F0D57"/>
    <w:rsid w:val="002F12E5"/>
    <w:rsid w:val="002F1680"/>
    <w:rsid w:val="002F16C3"/>
    <w:rsid w:val="002F25D8"/>
    <w:rsid w:val="002F2612"/>
    <w:rsid w:val="002F2B87"/>
    <w:rsid w:val="002F2F28"/>
    <w:rsid w:val="002F3066"/>
    <w:rsid w:val="002F32DC"/>
    <w:rsid w:val="002F3382"/>
    <w:rsid w:val="002F3444"/>
    <w:rsid w:val="002F34AC"/>
    <w:rsid w:val="002F3705"/>
    <w:rsid w:val="002F3998"/>
    <w:rsid w:val="002F3A89"/>
    <w:rsid w:val="002F3FAA"/>
    <w:rsid w:val="002F40EC"/>
    <w:rsid w:val="002F43B7"/>
    <w:rsid w:val="002F513D"/>
    <w:rsid w:val="002F519A"/>
    <w:rsid w:val="002F5214"/>
    <w:rsid w:val="002F5492"/>
    <w:rsid w:val="002F637F"/>
    <w:rsid w:val="002F64F6"/>
    <w:rsid w:val="002F6514"/>
    <w:rsid w:val="002F670F"/>
    <w:rsid w:val="002F67AA"/>
    <w:rsid w:val="002F6B05"/>
    <w:rsid w:val="002F6E6C"/>
    <w:rsid w:val="002F70B9"/>
    <w:rsid w:val="002F70E8"/>
    <w:rsid w:val="002F7392"/>
    <w:rsid w:val="002F7A22"/>
    <w:rsid w:val="002F7F3D"/>
    <w:rsid w:val="002F7F9F"/>
    <w:rsid w:val="0030011A"/>
    <w:rsid w:val="003002B8"/>
    <w:rsid w:val="00300D8F"/>
    <w:rsid w:val="003014B3"/>
    <w:rsid w:val="0030184D"/>
    <w:rsid w:val="00301D50"/>
    <w:rsid w:val="00301EDC"/>
    <w:rsid w:val="00303425"/>
    <w:rsid w:val="00303D8C"/>
    <w:rsid w:val="003041FA"/>
    <w:rsid w:val="003042A1"/>
    <w:rsid w:val="00304315"/>
    <w:rsid w:val="0030437D"/>
    <w:rsid w:val="00304877"/>
    <w:rsid w:val="00305098"/>
    <w:rsid w:val="00305362"/>
    <w:rsid w:val="00305991"/>
    <w:rsid w:val="00305DD5"/>
    <w:rsid w:val="00305FF2"/>
    <w:rsid w:val="0030632A"/>
    <w:rsid w:val="003074B9"/>
    <w:rsid w:val="003079D4"/>
    <w:rsid w:val="00307C9F"/>
    <w:rsid w:val="00307F36"/>
    <w:rsid w:val="00307FA6"/>
    <w:rsid w:val="0031000A"/>
    <w:rsid w:val="0031025F"/>
    <w:rsid w:val="00310919"/>
    <w:rsid w:val="00310E47"/>
    <w:rsid w:val="00310F25"/>
    <w:rsid w:val="003110B9"/>
    <w:rsid w:val="003112C9"/>
    <w:rsid w:val="003115DC"/>
    <w:rsid w:val="0031173B"/>
    <w:rsid w:val="00311753"/>
    <w:rsid w:val="00311953"/>
    <w:rsid w:val="00311C31"/>
    <w:rsid w:val="00311EA4"/>
    <w:rsid w:val="00311F72"/>
    <w:rsid w:val="0031206F"/>
    <w:rsid w:val="003121BB"/>
    <w:rsid w:val="00312633"/>
    <w:rsid w:val="0031270B"/>
    <w:rsid w:val="0031280A"/>
    <w:rsid w:val="00312DE5"/>
    <w:rsid w:val="00313125"/>
    <w:rsid w:val="003133D8"/>
    <w:rsid w:val="003135E7"/>
    <w:rsid w:val="00313959"/>
    <w:rsid w:val="00313C60"/>
    <w:rsid w:val="00313C99"/>
    <w:rsid w:val="0031431B"/>
    <w:rsid w:val="00314AB2"/>
    <w:rsid w:val="00314D85"/>
    <w:rsid w:val="00315683"/>
    <w:rsid w:val="00315835"/>
    <w:rsid w:val="003159FF"/>
    <w:rsid w:val="00316329"/>
    <w:rsid w:val="00316504"/>
    <w:rsid w:val="00316DBA"/>
    <w:rsid w:val="00316FDA"/>
    <w:rsid w:val="003172B4"/>
    <w:rsid w:val="003174C7"/>
    <w:rsid w:val="0031763D"/>
    <w:rsid w:val="00317A7E"/>
    <w:rsid w:val="00317C53"/>
    <w:rsid w:val="00320326"/>
    <w:rsid w:val="00320C5C"/>
    <w:rsid w:val="00320FDA"/>
    <w:rsid w:val="00321033"/>
    <w:rsid w:val="003217C1"/>
    <w:rsid w:val="00321CEA"/>
    <w:rsid w:val="00321E62"/>
    <w:rsid w:val="00321EEE"/>
    <w:rsid w:val="00322070"/>
    <w:rsid w:val="00322326"/>
    <w:rsid w:val="003223D4"/>
    <w:rsid w:val="003223DA"/>
    <w:rsid w:val="00322420"/>
    <w:rsid w:val="003229E1"/>
    <w:rsid w:val="00322B20"/>
    <w:rsid w:val="00322B80"/>
    <w:rsid w:val="00323824"/>
    <w:rsid w:val="0032406B"/>
    <w:rsid w:val="00324119"/>
    <w:rsid w:val="003241A8"/>
    <w:rsid w:val="003241E6"/>
    <w:rsid w:val="003245AA"/>
    <w:rsid w:val="00324C55"/>
    <w:rsid w:val="00324DE1"/>
    <w:rsid w:val="00324F2C"/>
    <w:rsid w:val="00325180"/>
    <w:rsid w:val="003256A9"/>
    <w:rsid w:val="00325BE1"/>
    <w:rsid w:val="00325DAA"/>
    <w:rsid w:val="00326B8D"/>
    <w:rsid w:val="00326E71"/>
    <w:rsid w:val="00326EB8"/>
    <w:rsid w:val="00326F4A"/>
    <w:rsid w:val="003270FE"/>
    <w:rsid w:val="00327327"/>
    <w:rsid w:val="00330128"/>
    <w:rsid w:val="003301A1"/>
    <w:rsid w:val="0033072B"/>
    <w:rsid w:val="003307FB"/>
    <w:rsid w:val="0033097C"/>
    <w:rsid w:val="00330C0B"/>
    <w:rsid w:val="003312A3"/>
    <w:rsid w:val="003313BB"/>
    <w:rsid w:val="00331501"/>
    <w:rsid w:val="00331818"/>
    <w:rsid w:val="00331ACE"/>
    <w:rsid w:val="0033263E"/>
    <w:rsid w:val="00332BCF"/>
    <w:rsid w:val="00332D4D"/>
    <w:rsid w:val="0033321D"/>
    <w:rsid w:val="00333E93"/>
    <w:rsid w:val="00334087"/>
    <w:rsid w:val="00334251"/>
    <w:rsid w:val="00334480"/>
    <w:rsid w:val="00334967"/>
    <w:rsid w:val="00334ABE"/>
    <w:rsid w:val="00334EB0"/>
    <w:rsid w:val="003351F2"/>
    <w:rsid w:val="00335D0A"/>
    <w:rsid w:val="00335DFB"/>
    <w:rsid w:val="00335F67"/>
    <w:rsid w:val="00335FED"/>
    <w:rsid w:val="0033641B"/>
    <w:rsid w:val="00337F23"/>
    <w:rsid w:val="00340688"/>
    <w:rsid w:val="003407CE"/>
    <w:rsid w:val="00340D59"/>
    <w:rsid w:val="003410FF"/>
    <w:rsid w:val="0034172B"/>
    <w:rsid w:val="00341994"/>
    <w:rsid w:val="00341BF8"/>
    <w:rsid w:val="003420DB"/>
    <w:rsid w:val="00342647"/>
    <w:rsid w:val="00342872"/>
    <w:rsid w:val="00342A96"/>
    <w:rsid w:val="00342C69"/>
    <w:rsid w:val="003432B1"/>
    <w:rsid w:val="003433F2"/>
    <w:rsid w:val="00343564"/>
    <w:rsid w:val="00343B36"/>
    <w:rsid w:val="003443BF"/>
    <w:rsid w:val="0034458A"/>
    <w:rsid w:val="00344EF3"/>
    <w:rsid w:val="0034545A"/>
    <w:rsid w:val="0034571E"/>
    <w:rsid w:val="00345774"/>
    <w:rsid w:val="00345927"/>
    <w:rsid w:val="00345A7D"/>
    <w:rsid w:val="00345C99"/>
    <w:rsid w:val="00345D1E"/>
    <w:rsid w:val="00345DE3"/>
    <w:rsid w:val="00346AE1"/>
    <w:rsid w:val="00346EA3"/>
    <w:rsid w:val="00346F29"/>
    <w:rsid w:val="003476E9"/>
    <w:rsid w:val="00347721"/>
    <w:rsid w:val="00347744"/>
    <w:rsid w:val="003479BC"/>
    <w:rsid w:val="00347EAB"/>
    <w:rsid w:val="0035012E"/>
    <w:rsid w:val="003501A0"/>
    <w:rsid w:val="00350A50"/>
    <w:rsid w:val="00351475"/>
    <w:rsid w:val="00351A8E"/>
    <w:rsid w:val="00351BDE"/>
    <w:rsid w:val="00351C60"/>
    <w:rsid w:val="00351FBA"/>
    <w:rsid w:val="003522F7"/>
    <w:rsid w:val="0035298D"/>
    <w:rsid w:val="00352A31"/>
    <w:rsid w:val="00352BE6"/>
    <w:rsid w:val="00352BEB"/>
    <w:rsid w:val="0035300F"/>
    <w:rsid w:val="003536CA"/>
    <w:rsid w:val="003537F5"/>
    <w:rsid w:val="003543D5"/>
    <w:rsid w:val="00354426"/>
    <w:rsid w:val="00354564"/>
    <w:rsid w:val="003546D0"/>
    <w:rsid w:val="00355392"/>
    <w:rsid w:val="003559D9"/>
    <w:rsid w:val="00355C2F"/>
    <w:rsid w:val="00355D81"/>
    <w:rsid w:val="0035624E"/>
    <w:rsid w:val="0035648C"/>
    <w:rsid w:val="00356C04"/>
    <w:rsid w:val="00356F01"/>
    <w:rsid w:val="003570AD"/>
    <w:rsid w:val="003577D7"/>
    <w:rsid w:val="00357962"/>
    <w:rsid w:val="00357CB7"/>
    <w:rsid w:val="00360012"/>
    <w:rsid w:val="00360335"/>
    <w:rsid w:val="00360696"/>
    <w:rsid w:val="003606D0"/>
    <w:rsid w:val="003607B2"/>
    <w:rsid w:val="00360A4D"/>
    <w:rsid w:val="00360CBF"/>
    <w:rsid w:val="00360E19"/>
    <w:rsid w:val="003615D2"/>
    <w:rsid w:val="003616F3"/>
    <w:rsid w:val="00361B72"/>
    <w:rsid w:val="00361DF8"/>
    <w:rsid w:val="00361E03"/>
    <w:rsid w:val="00361E54"/>
    <w:rsid w:val="00361F64"/>
    <w:rsid w:val="0036205B"/>
    <w:rsid w:val="0036248E"/>
    <w:rsid w:val="003626FC"/>
    <w:rsid w:val="003628CE"/>
    <w:rsid w:val="00362936"/>
    <w:rsid w:val="00362C97"/>
    <w:rsid w:val="00363042"/>
    <w:rsid w:val="00363765"/>
    <w:rsid w:val="00363ACD"/>
    <w:rsid w:val="00363B0D"/>
    <w:rsid w:val="00363B45"/>
    <w:rsid w:val="003648A5"/>
    <w:rsid w:val="00364D86"/>
    <w:rsid w:val="00364EBE"/>
    <w:rsid w:val="0036509C"/>
    <w:rsid w:val="0036551A"/>
    <w:rsid w:val="00365951"/>
    <w:rsid w:val="00365AED"/>
    <w:rsid w:val="00365F74"/>
    <w:rsid w:val="00365F9C"/>
    <w:rsid w:val="00366869"/>
    <w:rsid w:val="00366908"/>
    <w:rsid w:val="00366DF8"/>
    <w:rsid w:val="00366E3A"/>
    <w:rsid w:val="0036717E"/>
    <w:rsid w:val="00367473"/>
    <w:rsid w:val="0036758D"/>
    <w:rsid w:val="003679A1"/>
    <w:rsid w:val="003679E2"/>
    <w:rsid w:val="00367FD0"/>
    <w:rsid w:val="00370370"/>
    <w:rsid w:val="00370940"/>
    <w:rsid w:val="003712B2"/>
    <w:rsid w:val="00371846"/>
    <w:rsid w:val="00371A11"/>
    <w:rsid w:val="00372175"/>
    <w:rsid w:val="00372275"/>
    <w:rsid w:val="003724C0"/>
    <w:rsid w:val="003725A9"/>
    <w:rsid w:val="00372709"/>
    <w:rsid w:val="00373301"/>
    <w:rsid w:val="00373871"/>
    <w:rsid w:val="00373A33"/>
    <w:rsid w:val="00373BA1"/>
    <w:rsid w:val="003749F9"/>
    <w:rsid w:val="00374BB8"/>
    <w:rsid w:val="00375488"/>
    <w:rsid w:val="003759A4"/>
    <w:rsid w:val="00375D40"/>
    <w:rsid w:val="0037641B"/>
    <w:rsid w:val="00376D3B"/>
    <w:rsid w:val="00376F08"/>
    <w:rsid w:val="00377845"/>
    <w:rsid w:val="00377AC3"/>
    <w:rsid w:val="00377AF7"/>
    <w:rsid w:val="00377C8E"/>
    <w:rsid w:val="00377E5C"/>
    <w:rsid w:val="00377F0F"/>
    <w:rsid w:val="0038045E"/>
    <w:rsid w:val="00380468"/>
    <w:rsid w:val="00380FF8"/>
    <w:rsid w:val="00381CC4"/>
    <w:rsid w:val="003824DE"/>
    <w:rsid w:val="003825F7"/>
    <w:rsid w:val="00382783"/>
    <w:rsid w:val="003827EE"/>
    <w:rsid w:val="00382902"/>
    <w:rsid w:val="003829E4"/>
    <w:rsid w:val="00382C80"/>
    <w:rsid w:val="00382DD9"/>
    <w:rsid w:val="003830AA"/>
    <w:rsid w:val="003830C6"/>
    <w:rsid w:val="00383457"/>
    <w:rsid w:val="00383504"/>
    <w:rsid w:val="0038388E"/>
    <w:rsid w:val="00383ADA"/>
    <w:rsid w:val="00383B1B"/>
    <w:rsid w:val="00383B96"/>
    <w:rsid w:val="00384343"/>
    <w:rsid w:val="00384827"/>
    <w:rsid w:val="003850D6"/>
    <w:rsid w:val="00385D17"/>
    <w:rsid w:val="00386198"/>
    <w:rsid w:val="0038701A"/>
    <w:rsid w:val="00387427"/>
    <w:rsid w:val="00390327"/>
    <w:rsid w:val="00390864"/>
    <w:rsid w:val="00391049"/>
    <w:rsid w:val="003910E1"/>
    <w:rsid w:val="00391303"/>
    <w:rsid w:val="00391574"/>
    <w:rsid w:val="00391C83"/>
    <w:rsid w:val="0039284B"/>
    <w:rsid w:val="00392EB2"/>
    <w:rsid w:val="0039340E"/>
    <w:rsid w:val="00393EF3"/>
    <w:rsid w:val="00394364"/>
    <w:rsid w:val="00394541"/>
    <w:rsid w:val="003945FD"/>
    <w:rsid w:val="00394753"/>
    <w:rsid w:val="00394A17"/>
    <w:rsid w:val="00395167"/>
    <w:rsid w:val="00395344"/>
    <w:rsid w:val="00395624"/>
    <w:rsid w:val="003957AF"/>
    <w:rsid w:val="00395E17"/>
    <w:rsid w:val="00395F9E"/>
    <w:rsid w:val="003965FC"/>
    <w:rsid w:val="00396690"/>
    <w:rsid w:val="00396D79"/>
    <w:rsid w:val="00396EBA"/>
    <w:rsid w:val="00396FC4"/>
    <w:rsid w:val="0039764D"/>
    <w:rsid w:val="00397735"/>
    <w:rsid w:val="003978C6"/>
    <w:rsid w:val="00397B4D"/>
    <w:rsid w:val="003A00B5"/>
    <w:rsid w:val="003A05ED"/>
    <w:rsid w:val="003A06A0"/>
    <w:rsid w:val="003A07AA"/>
    <w:rsid w:val="003A09C4"/>
    <w:rsid w:val="003A0BDE"/>
    <w:rsid w:val="003A0DDE"/>
    <w:rsid w:val="003A0E02"/>
    <w:rsid w:val="003A1245"/>
    <w:rsid w:val="003A163F"/>
    <w:rsid w:val="003A1A18"/>
    <w:rsid w:val="003A1D0B"/>
    <w:rsid w:val="003A1FEE"/>
    <w:rsid w:val="003A2265"/>
    <w:rsid w:val="003A2415"/>
    <w:rsid w:val="003A248B"/>
    <w:rsid w:val="003A29D5"/>
    <w:rsid w:val="003A2D31"/>
    <w:rsid w:val="003A32EE"/>
    <w:rsid w:val="003A3469"/>
    <w:rsid w:val="003A377A"/>
    <w:rsid w:val="003A378B"/>
    <w:rsid w:val="003A3892"/>
    <w:rsid w:val="003A3A17"/>
    <w:rsid w:val="003A3C31"/>
    <w:rsid w:val="003A3DB2"/>
    <w:rsid w:val="003A449B"/>
    <w:rsid w:val="003A4524"/>
    <w:rsid w:val="003A4951"/>
    <w:rsid w:val="003A4B46"/>
    <w:rsid w:val="003A4CC5"/>
    <w:rsid w:val="003A4DC5"/>
    <w:rsid w:val="003A5728"/>
    <w:rsid w:val="003A5771"/>
    <w:rsid w:val="003A591C"/>
    <w:rsid w:val="003A5ADD"/>
    <w:rsid w:val="003A5D90"/>
    <w:rsid w:val="003A60A6"/>
    <w:rsid w:val="003A6280"/>
    <w:rsid w:val="003A67F4"/>
    <w:rsid w:val="003A6A30"/>
    <w:rsid w:val="003A6BC7"/>
    <w:rsid w:val="003A7250"/>
    <w:rsid w:val="003A76C5"/>
    <w:rsid w:val="003A7818"/>
    <w:rsid w:val="003A7E8E"/>
    <w:rsid w:val="003A7F23"/>
    <w:rsid w:val="003B015D"/>
    <w:rsid w:val="003B02F6"/>
    <w:rsid w:val="003B094C"/>
    <w:rsid w:val="003B1195"/>
    <w:rsid w:val="003B1785"/>
    <w:rsid w:val="003B1AD1"/>
    <w:rsid w:val="003B2038"/>
    <w:rsid w:val="003B2741"/>
    <w:rsid w:val="003B298C"/>
    <w:rsid w:val="003B2D92"/>
    <w:rsid w:val="003B35C3"/>
    <w:rsid w:val="003B3C2D"/>
    <w:rsid w:val="003B3F52"/>
    <w:rsid w:val="003B44DA"/>
    <w:rsid w:val="003B471A"/>
    <w:rsid w:val="003B4EE1"/>
    <w:rsid w:val="003B503A"/>
    <w:rsid w:val="003B5357"/>
    <w:rsid w:val="003B5B7A"/>
    <w:rsid w:val="003B603B"/>
    <w:rsid w:val="003B654E"/>
    <w:rsid w:val="003B678F"/>
    <w:rsid w:val="003B67DC"/>
    <w:rsid w:val="003B6994"/>
    <w:rsid w:val="003B6BC9"/>
    <w:rsid w:val="003B6FA5"/>
    <w:rsid w:val="003B7259"/>
    <w:rsid w:val="003B731A"/>
    <w:rsid w:val="003B7814"/>
    <w:rsid w:val="003B7B77"/>
    <w:rsid w:val="003C05B4"/>
    <w:rsid w:val="003C09B9"/>
    <w:rsid w:val="003C0F14"/>
    <w:rsid w:val="003C1473"/>
    <w:rsid w:val="003C1714"/>
    <w:rsid w:val="003C17A7"/>
    <w:rsid w:val="003C1A28"/>
    <w:rsid w:val="003C1F2B"/>
    <w:rsid w:val="003C2346"/>
    <w:rsid w:val="003C2547"/>
    <w:rsid w:val="003C267D"/>
    <w:rsid w:val="003C2F06"/>
    <w:rsid w:val="003C309F"/>
    <w:rsid w:val="003C32A3"/>
    <w:rsid w:val="003C345D"/>
    <w:rsid w:val="003C371B"/>
    <w:rsid w:val="003C3A88"/>
    <w:rsid w:val="003C4370"/>
    <w:rsid w:val="003C4B7B"/>
    <w:rsid w:val="003C4EFF"/>
    <w:rsid w:val="003C5090"/>
    <w:rsid w:val="003C5318"/>
    <w:rsid w:val="003C5581"/>
    <w:rsid w:val="003C58C2"/>
    <w:rsid w:val="003C5DF2"/>
    <w:rsid w:val="003C6519"/>
    <w:rsid w:val="003C668B"/>
    <w:rsid w:val="003C6841"/>
    <w:rsid w:val="003C70C2"/>
    <w:rsid w:val="003C7435"/>
    <w:rsid w:val="003C78E0"/>
    <w:rsid w:val="003C7F94"/>
    <w:rsid w:val="003D06D4"/>
    <w:rsid w:val="003D07ED"/>
    <w:rsid w:val="003D0849"/>
    <w:rsid w:val="003D091F"/>
    <w:rsid w:val="003D0A3F"/>
    <w:rsid w:val="003D0D51"/>
    <w:rsid w:val="003D16BD"/>
    <w:rsid w:val="003D184C"/>
    <w:rsid w:val="003D19D5"/>
    <w:rsid w:val="003D1A76"/>
    <w:rsid w:val="003D1BE4"/>
    <w:rsid w:val="003D1D86"/>
    <w:rsid w:val="003D1FCA"/>
    <w:rsid w:val="003D21CC"/>
    <w:rsid w:val="003D2677"/>
    <w:rsid w:val="003D272D"/>
    <w:rsid w:val="003D29E0"/>
    <w:rsid w:val="003D2B32"/>
    <w:rsid w:val="003D2B6C"/>
    <w:rsid w:val="003D2CEC"/>
    <w:rsid w:val="003D2E18"/>
    <w:rsid w:val="003D3605"/>
    <w:rsid w:val="003D3B06"/>
    <w:rsid w:val="003D4381"/>
    <w:rsid w:val="003D4A4D"/>
    <w:rsid w:val="003D4F46"/>
    <w:rsid w:val="003D53D5"/>
    <w:rsid w:val="003D55BA"/>
    <w:rsid w:val="003D563A"/>
    <w:rsid w:val="003D5C16"/>
    <w:rsid w:val="003D5DD4"/>
    <w:rsid w:val="003D60A6"/>
    <w:rsid w:val="003D617C"/>
    <w:rsid w:val="003D659F"/>
    <w:rsid w:val="003D67FE"/>
    <w:rsid w:val="003D6A9F"/>
    <w:rsid w:val="003D6C4F"/>
    <w:rsid w:val="003D6CFB"/>
    <w:rsid w:val="003D6FC5"/>
    <w:rsid w:val="003D709F"/>
    <w:rsid w:val="003D73F4"/>
    <w:rsid w:val="003D7DCF"/>
    <w:rsid w:val="003E01BA"/>
    <w:rsid w:val="003E01EE"/>
    <w:rsid w:val="003E06AF"/>
    <w:rsid w:val="003E0841"/>
    <w:rsid w:val="003E08DE"/>
    <w:rsid w:val="003E0D17"/>
    <w:rsid w:val="003E0E60"/>
    <w:rsid w:val="003E10D7"/>
    <w:rsid w:val="003E1710"/>
    <w:rsid w:val="003E1B73"/>
    <w:rsid w:val="003E1EC1"/>
    <w:rsid w:val="003E2139"/>
    <w:rsid w:val="003E2E63"/>
    <w:rsid w:val="003E3216"/>
    <w:rsid w:val="003E337F"/>
    <w:rsid w:val="003E34BB"/>
    <w:rsid w:val="003E34FA"/>
    <w:rsid w:val="003E35AE"/>
    <w:rsid w:val="003E3A49"/>
    <w:rsid w:val="003E3D86"/>
    <w:rsid w:val="003E496E"/>
    <w:rsid w:val="003E499E"/>
    <w:rsid w:val="003E50AA"/>
    <w:rsid w:val="003E524E"/>
    <w:rsid w:val="003E54C7"/>
    <w:rsid w:val="003E55E8"/>
    <w:rsid w:val="003E5832"/>
    <w:rsid w:val="003E5A24"/>
    <w:rsid w:val="003E5C23"/>
    <w:rsid w:val="003E608F"/>
    <w:rsid w:val="003E630A"/>
    <w:rsid w:val="003E6367"/>
    <w:rsid w:val="003E7164"/>
    <w:rsid w:val="003E71B8"/>
    <w:rsid w:val="003E73BD"/>
    <w:rsid w:val="003E7CF2"/>
    <w:rsid w:val="003E7D83"/>
    <w:rsid w:val="003E7E66"/>
    <w:rsid w:val="003F0028"/>
    <w:rsid w:val="003F047A"/>
    <w:rsid w:val="003F0563"/>
    <w:rsid w:val="003F0826"/>
    <w:rsid w:val="003F0A16"/>
    <w:rsid w:val="003F0A32"/>
    <w:rsid w:val="003F1287"/>
    <w:rsid w:val="003F13A6"/>
    <w:rsid w:val="003F1485"/>
    <w:rsid w:val="003F1897"/>
    <w:rsid w:val="003F1A82"/>
    <w:rsid w:val="003F1BAA"/>
    <w:rsid w:val="003F1CF1"/>
    <w:rsid w:val="003F1DE0"/>
    <w:rsid w:val="003F1FF6"/>
    <w:rsid w:val="003F219C"/>
    <w:rsid w:val="003F2B2F"/>
    <w:rsid w:val="003F2D08"/>
    <w:rsid w:val="003F3017"/>
    <w:rsid w:val="003F3285"/>
    <w:rsid w:val="003F339C"/>
    <w:rsid w:val="003F3439"/>
    <w:rsid w:val="003F36CD"/>
    <w:rsid w:val="003F37B7"/>
    <w:rsid w:val="003F38D7"/>
    <w:rsid w:val="003F3CEF"/>
    <w:rsid w:val="003F3F77"/>
    <w:rsid w:val="003F45D4"/>
    <w:rsid w:val="003F4777"/>
    <w:rsid w:val="003F540E"/>
    <w:rsid w:val="003F548B"/>
    <w:rsid w:val="003F5D9E"/>
    <w:rsid w:val="003F5F8E"/>
    <w:rsid w:val="003F6473"/>
    <w:rsid w:val="003F65E6"/>
    <w:rsid w:val="003F68BB"/>
    <w:rsid w:val="003F69F5"/>
    <w:rsid w:val="003F6D9A"/>
    <w:rsid w:val="003F70B8"/>
    <w:rsid w:val="003F7213"/>
    <w:rsid w:val="003F7446"/>
    <w:rsid w:val="003F7572"/>
    <w:rsid w:val="003F7707"/>
    <w:rsid w:val="003F79F8"/>
    <w:rsid w:val="004001D2"/>
    <w:rsid w:val="004002AC"/>
    <w:rsid w:val="004003D5"/>
    <w:rsid w:val="004004A9"/>
    <w:rsid w:val="00400514"/>
    <w:rsid w:val="00400523"/>
    <w:rsid w:val="004005B6"/>
    <w:rsid w:val="004007FE"/>
    <w:rsid w:val="00400815"/>
    <w:rsid w:val="004008B2"/>
    <w:rsid w:val="00400D36"/>
    <w:rsid w:val="004015AD"/>
    <w:rsid w:val="00401A97"/>
    <w:rsid w:val="0040232A"/>
    <w:rsid w:val="00402415"/>
    <w:rsid w:val="00402CB9"/>
    <w:rsid w:val="00402D05"/>
    <w:rsid w:val="004033CB"/>
    <w:rsid w:val="004035C4"/>
    <w:rsid w:val="00403A10"/>
    <w:rsid w:val="00403D35"/>
    <w:rsid w:val="00403DC2"/>
    <w:rsid w:val="00403F35"/>
    <w:rsid w:val="004049EB"/>
    <w:rsid w:val="00405562"/>
    <w:rsid w:val="00405AAB"/>
    <w:rsid w:val="00405D2C"/>
    <w:rsid w:val="00406254"/>
    <w:rsid w:val="004064A4"/>
    <w:rsid w:val="004075E6"/>
    <w:rsid w:val="00407CC3"/>
    <w:rsid w:val="00407D73"/>
    <w:rsid w:val="004101B9"/>
    <w:rsid w:val="004105A8"/>
    <w:rsid w:val="00410D9D"/>
    <w:rsid w:val="00410F2F"/>
    <w:rsid w:val="004110EE"/>
    <w:rsid w:val="0041116A"/>
    <w:rsid w:val="004111A0"/>
    <w:rsid w:val="00411438"/>
    <w:rsid w:val="004118C8"/>
    <w:rsid w:val="0041198A"/>
    <w:rsid w:val="00411A88"/>
    <w:rsid w:val="00412200"/>
    <w:rsid w:val="004123C4"/>
    <w:rsid w:val="004123D5"/>
    <w:rsid w:val="0041265C"/>
    <w:rsid w:val="00412D5A"/>
    <w:rsid w:val="004130E0"/>
    <w:rsid w:val="00413290"/>
    <w:rsid w:val="00413501"/>
    <w:rsid w:val="004138B7"/>
    <w:rsid w:val="004138C3"/>
    <w:rsid w:val="004139C0"/>
    <w:rsid w:val="00413E4E"/>
    <w:rsid w:val="00414009"/>
    <w:rsid w:val="00414901"/>
    <w:rsid w:val="00414D75"/>
    <w:rsid w:val="00414E37"/>
    <w:rsid w:val="00415001"/>
    <w:rsid w:val="0041531C"/>
    <w:rsid w:val="00415BF2"/>
    <w:rsid w:val="00415D74"/>
    <w:rsid w:val="004163B1"/>
    <w:rsid w:val="004163CE"/>
    <w:rsid w:val="00416986"/>
    <w:rsid w:val="00416DB5"/>
    <w:rsid w:val="00416E5F"/>
    <w:rsid w:val="00416F0E"/>
    <w:rsid w:val="004173B6"/>
    <w:rsid w:val="00417462"/>
    <w:rsid w:val="004179B8"/>
    <w:rsid w:val="00420372"/>
    <w:rsid w:val="00420EED"/>
    <w:rsid w:val="004211AB"/>
    <w:rsid w:val="0042185E"/>
    <w:rsid w:val="00421D7F"/>
    <w:rsid w:val="004221EA"/>
    <w:rsid w:val="0042234D"/>
    <w:rsid w:val="0042284B"/>
    <w:rsid w:val="00422B78"/>
    <w:rsid w:val="00422C3B"/>
    <w:rsid w:val="0042349E"/>
    <w:rsid w:val="004243DE"/>
    <w:rsid w:val="004245D1"/>
    <w:rsid w:val="00424877"/>
    <w:rsid w:val="00425356"/>
    <w:rsid w:val="004254DC"/>
    <w:rsid w:val="0042580D"/>
    <w:rsid w:val="00425A2E"/>
    <w:rsid w:val="00425BCA"/>
    <w:rsid w:val="004264AB"/>
    <w:rsid w:val="0042674A"/>
    <w:rsid w:val="00426DB0"/>
    <w:rsid w:val="0042704B"/>
    <w:rsid w:val="004272FE"/>
    <w:rsid w:val="00427A7E"/>
    <w:rsid w:val="0043059E"/>
    <w:rsid w:val="00430A18"/>
    <w:rsid w:val="00431210"/>
    <w:rsid w:val="00431867"/>
    <w:rsid w:val="00431A87"/>
    <w:rsid w:val="00431CC5"/>
    <w:rsid w:val="00431CEA"/>
    <w:rsid w:val="00432807"/>
    <w:rsid w:val="00432DCE"/>
    <w:rsid w:val="004331E3"/>
    <w:rsid w:val="00433369"/>
    <w:rsid w:val="004333B5"/>
    <w:rsid w:val="00433F06"/>
    <w:rsid w:val="004344FA"/>
    <w:rsid w:val="00434943"/>
    <w:rsid w:val="00434B4C"/>
    <w:rsid w:val="00434EC7"/>
    <w:rsid w:val="0043527D"/>
    <w:rsid w:val="004354B4"/>
    <w:rsid w:val="00435911"/>
    <w:rsid w:val="00435BDD"/>
    <w:rsid w:val="00435CBC"/>
    <w:rsid w:val="00435D7E"/>
    <w:rsid w:val="00435E3E"/>
    <w:rsid w:val="00435E6D"/>
    <w:rsid w:val="00435E9E"/>
    <w:rsid w:val="00436057"/>
    <w:rsid w:val="004361E8"/>
    <w:rsid w:val="004362F6"/>
    <w:rsid w:val="004365A9"/>
    <w:rsid w:val="004366B5"/>
    <w:rsid w:val="00436CCE"/>
    <w:rsid w:val="00436F69"/>
    <w:rsid w:val="00436FF4"/>
    <w:rsid w:val="0043794F"/>
    <w:rsid w:val="004379E0"/>
    <w:rsid w:val="00437D0B"/>
    <w:rsid w:val="00437DA7"/>
    <w:rsid w:val="004400EA"/>
    <w:rsid w:val="00440129"/>
    <w:rsid w:val="004402AF"/>
    <w:rsid w:val="00440841"/>
    <w:rsid w:val="00440E4E"/>
    <w:rsid w:val="00440E50"/>
    <w:rsid w:val="00440F16"/>
    <w:rsid w:val="00440F60"/>
    <w:rsid w:val="0044129B"/>
    <w:rsid w:val="004414B9"/>
    <w:rsid w:val="00441988"/>
    <w:rsid w:val="00441ADA"/>
    <w:rsid w:val="00441BC7"/>
    <w:rsid w:val="00441DB7"/>
    <w:rsid w:val="00441FC0"/>
    <w:rsid w:val="0044201C"/>
    <w:rsid w:val="004421FB"/>
    <w:rsid w:val="00442257"/>
    <w:rsid w:val="004425FF"/>
    <w:rsid w:val="0044272E"/>
    <w:rsid w:val="00442965"/>
    <w:rsid w:val="00442A2B"/>
    <w:rsid w:val="00443541"/>
    <w:rsid w:val="00443AEA"/>
    <w:rsid w:val="00443FA6"/>
    <w:rsid w:val="00444006"/>
    <w:rsid w:val="00444262"/>
    <w:rsid w:val="00444773"/>
    <w:rsid w:val="00444C6F"/>
    <w:rsid w:val="00444D2B"/>
    <w:rsid w:val="00445542"/>
    <w:rsid w:val="0044556B"/>
    <w:rsid w:val="00445A91"/>
    <w:rsid w:val="00446391"/>
    <w:rsid w:val="00446509"/>
    <w:rsid w:val="00446580"/>
    <w:rsid w:val="004465A9"/>
    <w:rsid w:val="00446619"/>
    <w:rsid w:val="00446920"/>
    <w:rsid w:val="00446979"/>
    <w:rsid w:val="004470F5"/>
    <w:rsid w:val="00447359"/>
    <w:rsid w:val="004477ED"/>
    <w:rsid w:val="0045066F"/>
    <w:rsid w:val="00450723"/>
    <w:rsid w:val="00450A33"/>
    <w:rsid w:val="00450C3F"/>
    <w:rsid w:val="0045103E"/>
    <w:rsid w:val="0045138E"/>
    <w:rsid w:val="004513BA"/>
    <w:rsid w:val="004514D0"/>
    <w:rsid w:val="0045205A"/>
    <w:rsid w:val="00452653"/>
    <w:rsid w:val="00453082"/>
    <w:rsid w:val="004531C8"/>
    <w:rsid w:val="00453448"/>
    <w:rsid w:val="0045375D"/>
    <w:rsid w:val="00453B30"/>
    <w:rsid w:val="00453ECD"/>
    <w:rsid w:val="004542FE"/>
    <w:rsid w:val="004549F1"/>
    <w:rsid w:val="00454A9F"/>
    <w:rsid w:val="00454AC0"/>
    <w:rsid w:val="00455073"/>
    <w:rsid w:val="00455C17"/>
    <w:rsid w:val="004560EB"/>
    <w:rsid w:val="004564B8"/>
    <w:rsid w:val="004566D8"/>
    <w:rsid w:val="00456C73"/>
    <w:rsid w:val="00456D06"/>
    <w:rsid w:val="004574AA"/>
    <w:rsid w:val="00457768"/>
    <w:rsid w:val="004577BC"/>
    <w:rsid w:val="00457C0C"/>
    <w:rsid w:val="00457CCE"/>
    <w:rsid w:val="00457DE3"/>
    <w:rsid w:val="004601FD"/>
    <w:rsid w:val="0046035E"/>
    <w:rsid w:val="004604F2"/>
    <w:rsid w:val="00460A58"/>
    <w:rsid w:val="00460EF2"/>
    <w:rsid w:val="00461047"/>
    <w:rsid w:val="004613F7"/>
    <w:rsid w:val="0046180E"/>
    <w:rsid w:val="004619AD"/>
    <w:rsid w:val="00461AA0"/>
    <w:rsid w:val="00461E66"/>
    <w:rsid w:val="00462B18"/>
    <w:rsid w:val="00462E9E"/>
    <w:rsid w:val="00462F06"/>
    <w:rsid w:val="004631EF"/>
    <w:rsid w:val="00463743"/>
    <w:rsid w:val="0046374C"/>
    <w:rsid w:val="00463BAB"/>
    <w:rsid w:val="004645CC"/>
    <w:rsid w:val="0046472F"/>
    <w:rsid w:val="0046481D"/>
    <w:rsid w:val="00464AB8"/>
    <w:rsid w:val="00464B21"/>
    <w:rsid w:val="00464B6D"/>
    <w:rsid w:val="00464B9E"/>
    <w:rsid w:val="004650B2"/>
    <w:rsid w:val="0046563F"/>
    <w:rsid w:val="00465D54"/>
    <w:rsid w:val="00466057"/>
    <w:rsid w:val="004660D4"/>
    <w:rsid w:val="00466765"/>
    <w:rsid w:val="004667D5"/>
    <w:rsid w:val="0046687A"/>
    <w:rsid w:val="004671E3"/>
    <w:rsid w:val="004676A8"/>
    <w:rsid w:val="00467BAF"/>
    <w:rsid w:val="00467FA4"/>
    <w:rsid w:val="00467FF6"/>
    <w:rsid w:val="00470530"/>
    <w:rsid w:val="004708EF"/>
    <w:rsid w:val="004709D6"/>
    <w:rsid w:val="00470D5A"/>
    <w:rsid w:val="00470D5F"/>
    <w:rsid w:val="0047180E"/>
    <w:rsid w:val="004719CF"/>
    <w:rsid w:val="00471BE3"/>
    <w:rsid w:val="00471C19"/>
    <w:rsid w:val="00471C5E"/>
    <w:rsid w:val="0047241E"/>
    <w:rsid w:val="00472CB7"/>
    <w:rsid w:val="00473055"/>
    <w:rsid w:val="004732A7"/>
    <w:rsid w:val="004736B9"/>
    <w:rsid w:val="00473701"/>
    <w:rsid w:val="004747B9"/>
    <w:rsid w:val="00474AF2"/>
    <w:rsid w:val="00474E29"/>
    <w:rsid w:val="004750B6"/>
    <w:rsid w:val="00476504"/>
    <w:rsid w:val="00476914"/>
    <w:rsid w:val="00476B13"/>
    <w:rsid w:val="00476F93"/>
    <w:rsid w:val="0047709E"/>
    <w:rsid w:val="004770A9"/>
    <w:rsid w:val="0047791D"/>
    <w:rsid w:val="00477B07"/>
    <w:rsid w:val="00477D6E"/>
    <w:rsid w:val="004804D3"/>
    <w:rsid w:val="0048077A"/>
    <w:rsid w:val="00480998"/>
    <w:rsid w:val="004809EB"/>
    <w:rsid w:val="00480C07"/>
    <w:rsid w:val="00480D62"/>
    <w:rsid w:val="00480DC5"/>
    <w:rsid w:val="00480DFF"/>
    <w:rsid w:val="00480E05"/>
    <w:rsid w:val="0048115B"/>
    <w:rsid w:val="00481735"/>
    <w:rsid w:val="0048175E"/>
    <w:rsid w:val="004818FD"/>
    <w:rsid w:val="0048234D"/>
    <w:rsid w:val="004823E8"/>
    <w:rsid w:val="00482963"/>
    <w:rsid w:val="00482B9A"/>
    <w:rsid w:val="00482BA8"/>
    <w:rsid w:val="00482CC3"/>
    <w:rsid w:val="00482DC7"/>
    <w:rsid w:val="0048307B"/>
    <w:rsid w:val="004837C4"/>
    <w:rsid w:val="00483926"/>
    <w:rsid w:val="00483AD2"/>
    <w:rsid w:val="004841A5"/>
    <w:rsid w:val="00484A0B"/>
    <w:rsid w:val="00484DBB"/>
    <w:rsid w:val="004857D8"/>
    <w:rsid w:val="00485C22"/>
    <w:rsid w:val="00485E31"/>
    <w:rsid w:val="004860F7"/>
    <w:rsid w:val="004864B6"/>
    <w:rsid w:val="004866D7"/>
    <w:rsid w:val="00486964"/>
    <w:rsid w:val="00486F4F"/>
    <w:rsid w:val="0048719B"/>
    <w:rsid w:val="00487B44"/>
    <w:rsid w:val="00487C8D"/>
    <w:rsid w:val="00487ECA"/>
    <w:rsid w:val="00487FCB"/>
    <w:rsid w:val="004902C3"/>
    <w:rsid w:val="004904FF"/>
    <w:rsid w:val="004905C2"/>
    <w:rsid w:val="0049079F"/>
    <w:rsid w:val="00490917"/>
    <w:rsid w:val="00490A6A"/>
    <w:rsid w:val="004910A0"/>
    <w:rsid w:val="00491435"/>
    <w:rsid w:val="00491C4C"/>
    <w:rsid w:val="0049248E"/>
    <w:rsid w:val="00492CEC"/>
    <w:rsid w:val="0049319F"/>
    <w:rsid w:val="00493633"/>
    <w:rsid w:val="00493895"/>
    <w:rsid w:val="004938B0"/>
    <w:rsid w:val="00493C30"/>
    <w:rsid w:val="00493C95"/>
    <w:rsid w:val="0049461D"/>
    <w:rsid w:val="004947E0"/>
    <w:rsid w:val="00494AD7"/>
    <w:rsid w:val="00495497"/>
    <w:rsid w:val="004954B2"/>
    <w:rsid w:val="004958F3"/>
    <w:rsid w:val="004964B3"/>
    <w:rsid w:val="004964BD"/>
    <w:rsid w:val="00496568"/>
    <w:rsid w:val="00496581"/>
    <w:rsid w:val="004969B6"/>
    <w:rsid w:val="00496BD8"/>
    <w:rsid w:val="00496D87"/>
    <w:rsid w:val="00496D9E"/>
    <w:rsid w:val="00496DA2"/>
    <w:rsid w:val="004970E0"/>
    <w:rsid w:val="004973B4"/>
    <w:rsid w:val="0049749A"/>
    <w:rsid w:val="0049775F"/>
    <w:rsid w:val="00497FE6"/>
    <w:rsid w:val="004A0407"/>
    <w:rsid w:val="004A0A97"/>
    <w:rsid w:val="004A0D6D"/>
    <w:rsid w:val="004A0EA8"/>
    <w:rsid w:val="004A0EAD"/>
    <w:rsid w:val="004A1042"/>
    <w:rsid w:val="004A117D"/>
    <w:rsid w:val="004A17DF"/>
    <w:rsid w:val="004A181C"/>
    <w:rsid w:val="004A1F9D"/>
    <w:rsid w:val="004A2009"/>
    <w:rsid w:val="004A2603"/>
    <w:rsid w:val="004A2740"/>
    <w:rsid w:val="004A2D79"/>
    <w:rsid w:val="004A308E"/>
    <w:rsid w:val="004A31F7"/>
    <w:rsid w:val="004A32E8"/>
    <w:rsid w:val="004A357F"/>
    <w:rsid w:val="004A3739"/>
    <w:rsid w:val="004A4342"/>
    <w:rsid w:val="004A48FE"/>
    <w:rsid w:val="004A49F5"/>
    <w:rsid w:val="004A564A"/>
    <w:rsid w:val="004A59D3"/>
    <w:rsid w:val="004A5A2B"/>
    <w:rsid w:val="004A61BA"/>
    <w:rsid w:val="004A641D"/>
    <w:rsid w:val="004A6A62"/>
    <w:rsid w:val="004A7048"/>
    <w:rsid w:val="004A70EB"/>
    <w:rsid w:val="004A71AA"/>
    <w:rsid w:val="004A737D"/>
    <w:rsid w:val="004A745A"/>
    <w:rsid w:val="004A75FD"/>
    <w:rsid w:val="004B038D"/>
    <w:rsid w:val="004B0611"/>
    <w:rsid w:val="004B06C8"/>
    <w:rsid w:val="004B08FC"/>
    <w:rsid w:val="004B0975"/>
    <w:rsid w:val="004B0F5D"/>
    <w:rsid w:val="004B10B3"/>
    <w:rsid w:val="004B2310"/>
    <w:rsid w:val="004B2780"/>
    <w:rsid w:val="004B2EF2"/>
    <w:rsid w:val="004B3041"/>
    <w:rsid w:val="004B3229"/>
    <w:rsid w:val="004B3569"/>
    <w:rsid w:val="004B39B0"/>
    <w:rsid w:val="004B3BB7"/>
    <w:rsid w:val="004B3CF8"/>
    <w:rsid w:val="004B3E2E"/>
    <w:rsid w:val="004B4162"/>
    <w:rsid w:val="004B4195"/>
    <w:rsid w:val="004B41C0"/>
    <w:rsid w:val="004B4307"/>
    <w:rsid w:val="004B476C"/>
    <w:rsid w:val="004B4903"/>
    <w:rsid w:val="004B4B40"/>
    <w:rsid w:val="004B4BDE"/>
    <w:rsid w:val="004B5153"/>
    <w:rsid w:val="004B519F"/>
    <w:rsid w:val="004B5649"/>
    <w:rsid w:val="004B5839"/>
    <w:rsid w:val="004B5C87"/>
    <w:rsid w:val="004B5D5D"/>
    <w:rsid w:val="004B60CB"/>
    <w:rsid w:val="004B62F5"/>
    <w:rsid w:val="004B62F8"/>
    <w:rsid w:val="004B6676"/>
    <w:rsid w:val="004B6C4A"/>
    <w:rsid w:val="004B6C50"/>
    <w:rsid w:val="004B6D79"/>
    <w:rsid w:val="004B6F4F"/>
    <w:rsid w:val="004B6F99"/>
    <w:rsid w:val="004B7024"/>
    <w:rsid w:val="004B7063"/>
    <w:rsid w:val="004B7484"/>
    <w:rsid w:val="004B75AB"/>
    <w:rsid w:val="004B783E"/>
    <w:rsid w:val="004B7894"/>
    <w:rsid w:val="004B7AFE"/>
    <w:rsid w:val="004B7BB6"/>
    <w:rsid w:val="004C009A"/>
    <w:rsid w:val="004C01C9"/>
    <w:rsid w:val="004C0655"/>
    <w:rsid w:val="004C0DD3"/>
    <w:rsid w:val="004C0E24"/>
    <w:rsid w:val="004C1009"/>
    <w:rsid w:val="004C104A"/>
    <w:rsid w:val="004C11C7"/>
    <w:rsid w:val="004C15F2"/>
    <w:rsid w:val="004C188F"/>
    <w:rsid w:val="004C1A30"/>
    <w:rsid w:val="004C1E5D"/>
    <w:rsid w:val="004C1F93"/>
    <w:rsid w:val="004C235C"/>
    <w:rsid w:val="004C2393"/>
    <w:rsid w:val="004C2465"/>
    <w:rsid w:val="004C259A"/>
    <w:rsid w:val="004C2667"/>
    <w:rsid w:val="004C293B"/>
    <w:rsid w:val="004C32ED"/>
    <w:rsid w:val="004C343E"/>
    <w:rsid w:val="004C3BA4"/>
    <w:rsid w:val="004C3C96"/>
    <w:rsid w:val="004C3CF9"/>
    <w:rsid w:val="004C3E42"/>
    <w:rsid w:val="004C3E5C"/>
    <w:rsid w:val="004C479F"/>
    <w:rsid w:val="004C52E5"/>
    <w:rsid w:val="004C5ED1"/>
    <w:rsid w:val="004C5EF7"/>
    <w:rsid w:val="004C5FD5"/>
    <w:rsid w:val="004C6143"/>
    <w:rsid w:val="004C62AB"/>
    <w:rsid w:val="004C62BB"/>
    <w:rsid w:val="004C6758"/>
    <w:rsid w:val="004C6AC7"/>
    <w:rsid w:val="004C6CA7"/>
    <w:rsid w:val="004C6DC4"/>
    <w:rsid w:val="004C6F7C"/>
    <w:rsid w:val="004C7B4C"/>
    <w:rsid w:val="004C7B4F"/>
    <w:rsid w:val="004C7C98"/>
    <w:rsid w:val="004C7F59"/>
    <w:rsid w:val="004D026C"/>
    <w:rsid w:val="004D02CB"/>
    <w:rsid w:val="004D0423"/>
    <w:rsid w:val="004D0904"/>
    <w:rsid w:val="004D0992"/>
    <w:rsid w:val="004D0D8E"/>
    <w:rsid w:val="004D0EEC"/>
    <w:rsid w:val="004D0F64"/>
    <w:rsid w:val="004D1A2A"/>
    <w:rsid w:val="004D1ADF"/>
    <w:rsid w:val="004D2385"/>
    <w:rsid w:val="004D24B6"/>
    <w:rsid w:val="004D2C6F"/>
    <w:rsid w:val="004D2F60"/>
    <w:rsid w:val="004D30C3"/>
    <w:rsid w:val="004D3E77"/>
    <w:rsid w:val="004D4141"/>
    <w:rsid w:val="004D42CF"/>
    <w:rsid w:val="004D463D"/>
    <w:rsid w:val="004D4DB8"/>
    <w:rsid w:val="004D584E"/>
    <w:rsid w:val="004D5961"/>
    <w:rsid w:val="004D5D3C"/>
    <w:rsid w:val="004D63F6"/>
    <w:rsid w:val="004D6599"/>
    <w:rsid w:val="004D6973"/>
    <w:rsid w:val="004D6B85"/>
    <w:rsid w:val="004D6F48"/>
    <w:rsid w:val="004D702E"/>
    <w:rsid w:val="004D709D"/>
    <w:rsid w:val="004D74EB"/>
    <w:rsid w:val="004D7CA5"/>
    <w:rsid w:val="004D7D97"/>
    <w:rsid w:val="004D7E2B"/>
    <w:rsid w:val="004D7F0D"/>
    <w:rsid w:val="004E0587"/>
    <w:rsid w:val="004E07E7"/>
    <w:rsid w:val="004E098A"/>
    <w:rsid w:val="004E0DF0"/>
    <w:rsid w:val="004E0F0E"/>
    <w:rsid w:val="004E12D3"/>
    <w:rsid w:val="004E1879"/>
    <w:rsid w:val="004E19B8"/>
    <w:rsid w:val="004E1EC6"/>
    <w:rsid w:val="004E1F85"/>
    <w:rsid w:val="004E2069"/>
    <w:rsid w:val="004E2136"/>
    <w:rsid w:val="004E26DC"/>
    <w:rsid w:val="004E2B4B"/>
    <w:rsid w:val="004E2E53"/>
    <w:rsid w:val="004E36D4"/>
    <w:rsid w:val="004E3920"/>
    <w:rsid w:val="004E3C29"/>
    <w:rsid w:val="004E42C7"/>
    <w:rsid w:val="004E42C8"/>
    <w:rsid w:val="004E4728"/>
    <w:rsid w:val="004E4855"/>
    <w:rsid w:val="004E48D8"/>
    <w:rsid w:val="004E5115"/>
    <w:rsid w:val="004E52A1"/>
    <w:rsid w:val="004E5E17"/>
    <w:rsid w:val="004E63E3"/>
    <w:rsid w:val="004E63E5"/>
    <w:rsid w:val="004E67FE"/>
    <w:rsid w:val="004E68B8"/>
    <w:rsid w:val="004E6CCD"/>
    <w:rsid w:val="004E72A4"/>
    <w:rsid w:val="004E72CA"/>
    <w:rsid w:val="004E78F5"/>
    <w:rsid w:val="004E7A83"/>
    <w:rsid w:val="004F02A0"/>
    <w:rsid w:val="004F0446"/>
    <w:rsid w:val="004F04CF"/>
    <w:rsid w:val="004F05AA"/>
    <w:rsid w:val="004F0F0D"/>
    <w:rsid w:val="004F1017"/>
    <w:rsid w:val="004F107E"/>
    <w:rsid w:val="004F15E9"/>
    <w:rsid w:val="004F15F6"/>
    <w:rsid w:val="004F1639"/>
    <w:rsid w:val="004F188C"/>
    <w:rsid w:val="004F1DBE"/>
    <w:rsid w:val="004F1DDA"/>
    <w:rsid w:val="004F25B9"/>
    <w:rsid w:val="004F2780"/>
    <w:rsid w:val="004F2EBC"/>
    <w:rsid w:val="004F2FF9"/>
    <w:rsid w:val="004F377E"/>
    <w:rsid w:val="004F3EC6"/>
    <w:rsid w:val="004F40FE"/>
    <w:rsid w:val="004F41A3"/>
    <w:rsid w:val="004F427C"/>
    <w:rsid w:val="004F47C9"/>
    <w:rsid w:val="004F4C53"/>
    <w:rsid w:val="004F4E60"/>
    <w:rsid w:val="004F5744"/>
    <w:rsid w:val="004F59A8"/>
    <w:rsid w:val="004F5CA5"/>
    <w:rsid w:val="004F5EBE"/>
    <w:rsid w:val="004F63DC"/>
    <w:rsid w:val="004F65B5"/>
    <w:rsid w:val="004F668A"/>
    <w:rsid w:val="004F66AB"/>
    <w:rsid w:val="004F68DB"/>
    <w:rsid w:val="004F6D21"/>
    <w:rsid w:val="004F70B4"/>
    <w:rsid w:val="004F7262"/>
    <w:rsid w:val="004F7386"/>
    <w:rsid w:val="004F747F"/>
    <w:rsid w:val="004F7C58"/>
    <w:rsid w:val="00500378"/>
    <w:rsid w:val="005008EC"/>
    <w:rsid w:val="00500904"/>
    <w:rsid w:val="00501157"/>
    <w:rsid w:val="005013C8"/>
    <w:rsid w:val="00501467"/>
    <w:rsid w:val="0050164C"/>
    <w:rsid w:val="0050165C"/>
    <w:rsid w:val="0050178A"/>
    <w:rsid w:val="005019C7"/>
    <w:rsid w:val="00501AB7"/>
    <w:rsid w:val="00501DF3"/>
    <w:rsid w:val="005021DD"/>
    <w:rsid w:val="0050239A"/>
    <w:rsid w:val="00502409"/>
    <w:rsid w:val="005026A9"/>
    <w:rsid w:val="00502A1E"/>
    <w:rsid w:val="00502CB7"/>
    <w:rsid w:val="0050322F"/>
    <w:rsid w:val="005037AF"/>
    <w:rsid w:val="00503A3B"/>
    <w:rsid w:val="00504103"/>
    <w:rsid w:val="005041CF"/>
    <w:rsid w:val="00504AA2"/>
    <w:rsid w:val="00505137"/>
    <w:rsid w:val="005054EE"/>
    <w:rsid w:val="0050581F"/>
    <w:rsid w:val="00505A91"/>
    <w:rsid w:val="00505CEF"/>
    <w:rsid w:val="00505E0E"/>
    <w:rsid w:val="00505F19"/>
    <w:rsid w:val="0050600E"/>
    <w:rsid w:val="00506330"/>
    <w:rsid w:val="00506860"/>
    <w:rsid w:val="00506967"/>
    <w:rsid w:val="0050702F"/>
    <w:rsid w:val="005100A9"/>
    <w:rsid w:val="00510281"/>
    <w:rsid w:val="00510738"/>
    <w:rsid w:val="005108EB"/>
    <w:rsid w:val="00510AD0"/>
    <w:rsid w:val="00510B6C"/>
    <w:rsid w:val="00510D3A"/>
    <w:rsid w:val="00510E05"/>
    <w:rsid w:val="00510F1B"/>
    <w:rsid w:val="005111BE"/>
    <w:rsid w:val="0051169F"/>
    <w:rsid w:val="00511FB7"/>
    <w:rsid w:val="0051223E"/>
    <w:rsid w:val="0051224A"/>
    <w:rsid w:val="00512823"/>
    <w:rsid w:val="00512B32"/>
    <w:rsid w:val="00513681"/>
    <w:rsid w:val="005136A2"/>
    <w:rsid w:val="00513DEC"/>
    <w:rsid w:val="00514605"/>
    <w:rsid w:val="005148A0"/>
    <w:rsid w:val="00514CB3"/>
    <w:rsid w:val="00514E7E"/>
    <w:rsid w:val="005153E2"/>
    <w:rsid w:val="00515450"/>
    <w:rsid w:val="005154D9"/>
    <w:rsid w:val="0051573F"/>
    <w:rsid w:val="005165FE"/>
    <w:rsid w:val="00516636"/>
    <w:rsid w:val="005170B3"/>
    <w:rsid w:val="005173DD"/>
    <w:rsid w:val="00517B25"/>
    <w:rsid w:val="00517C09"/>
    <w:rsid w:val="00517D18"/>
    <w:rsid w:val="00517EA5"/>
    <w:rsid w:val="00517FC1"/>
    <w:rsid w:val="005206A8"/>
    <w:rsid w:val="005207D0"/>
    <w:rsid w:val="005209D5"/>
    <w:rsid w:val="00520AE9"/>
    <w:rsid w:val="00520C79"/>
    <w:rsid w:val="00520E6B"/>
    <w:rsid w:val="005215E6"/>
    <w:rsid w:val="00521F78"/>
    <w:rsid w:val="0052418D"/>
    <w:rsid w:val="0052420D"/>
    <w:rsid w:val="00524529"/>
    <w:rsid w:val="005245C3"/>
    <w:rsid w:val="005246EA"/>
    <w:rsid w:val="005247D7"/>
    <w:rsid w:val="00524A64"/>
    <w:rsid w:val="005259F7"/>
    <w:rsid w:val="00525A90"/>
    <w:rsid w:val="00525AF1"/>
    <w:rsid w:val="00525ED5"/>
    <w:rsid w:val="005264E4"/>
    <w:rsid w:val="00526739"/>
    <w:rsid w:val="00526912"/>
    <w:rsid w:val="0052691A"/>
    <w:rsid w:val="00526AA9"/>
    <w:rsid w:val="00526C08"/>
    <w:rsid w:val="00526CBE"/>
    <w:rsid w:val="00526D1F"/>
    <w:rsid w:val="005272A8"/>
    <w:rsid w:val="00527615"/>
    <w:rsid w:val="00527C28"/>
    <w:rsid w:val="00527DAD"/>
    <w:rsid w:val="00527F2B"/>
    <w:rsid w:val="0053010B"/>
    <w:rsid w:val="0053076A"/>
    <w:rsid w:val="00530BCA"/>
    <w:rsid w:val="00530DE6"/>
    <w:rsid w:val="00530E33"/>
    <w:rsid w:val="0053168D"/>
    <w:rsid w:val="00531B57"/>
    <w:rsid w:val="00532109"/>
    <w:rsid w:val="00532345"/>
    <w:rsid w:val="00532C52"/>
    <w:rsid w:val="00532D95"/>
    <w:rsid w:val="005330C5"/>
    <w:rsid w:val="00533201"/>
    <w:rsid w:val="00533354"/>
    <w:rsid w:val="0053352C"/>
    <w:rsid w:val="005339FD"/>
    <w:rsid w:val="00534168"/>
    <w:rsid w:val="0053466C"/>
    <w:rsid w:val="00534793"/>
    <w:rsid w:val="00534E6A"/>
    <w:rsid w:val="00535027"/>
    <w:rsid w:val="00535354"/>
    <w:rsid w:val="00536149"/>
    <w:rsid w:val="00536182"/>
    <w:rsid w:val="005364B7"/>
    <w:rsid w:val="0053668E"/>
    <w:rsid w:val="0053689F"/>
    <w:rsid w:val="005368D3"/>
    <w:rsid w:val="00536F5B"/>
    <w:rsid w:val="00537863"/>
    <w:rsid w:val="00537A1D"/>
    <w:rsid w:val="005401FD"/>
    <w:rsid w:val="00540247"/>
    <w:rsid w:val="005402A0"/>
    <w:rsid w:val="005402C3"/>
    <w:rsid w:val="00540534"/>
    <w:rsid w:val="0054082E"/>
    <w:rsid w:val="00540C81"/>
    <w:rsid w:val="00540CC6"/>
    <w:rsid w:val="00541026"/>
    <w:rsid w:val="00541447"/>
    <w:rsid w:val="005417EA"/>
    <w:rsid w:val="00541D82"/>
    <w:rsid w:val="00541EFD"/>
    <w:rsid w:val="00542133"/>
    <w:rsid w:val="005421FF"/>
    <w:rsid w:val="00542202"/>
    <w:rsid w:val="005424B1"/>
    <w:rsid w:val="005425C0"/>
    <w:rsid w:val="005429D3"/>
    <w:rsid w:val="00542C65"/>
    <w:rsid w:val="005431BC"/>
    <w:rsid w:val="00543200"/>
    <w:rsid w:val="005433B9"/>
    <w:rsid w:val="005433E8"/>
    <w:rsid w:val="00543715"/>
    <w:rsid w:val="005437B9"/>
    <w:rsid w:val="00543BFE"/>
    <w:rsid w:val="00543D07"/>
    <w:rsid w:val="00543F69"/>
    <w:rsid w:val="00544093"/>
    <w:rsid w:val="005442FD"/>
    <w:rsid w:val="0054438E"/>
    <w:rsid w:val="00544664"/>
    <w:rsid w:val="0054496A"/>
    <w:rsid w:val="00544D44"/>
    <w:rsid w:val="00546033"/>
    <w:rsid w:val="00546D48"/>
    <w:rsid w:val="00546EAB"/>
    <w:rsid w:val="00546F02"/>
    <w:rsid w:val="005472D2"/>
    <w:rsid w:val="0054756C"/>
    <w:rsid w:val="005477F3"/>
    <w:rsid w:val="00547841"/>
    <w:rsid w:val="00547855"/>
    <w:rsid w:val="00547B53"/>
    <w:rsid w:val="00547D85"/>
    <w:rsid w:val="00547DA0"/>
    <w:rsid w:val="005503E8"/>
    <w:rsid w:val="00550454"/>
    <w:rsid w:val="005506F1"/>
    <w:rsid w:val="00550C2F"/>
    <w:rsid w:val="00550C4B"/>
    <w:rsid w:val="00550C8D"/>
    <w:rsid w:val="005515ED"/>
    <w:rsid w:val="00551621"/>
    <w:rsid w:val="00551C4D"/>
    <w:rsid w:val="00551F37"/>
    <w:rsid w:val="0055207B"/>
    <w:rsid w:val="005522DF"/>
    <w:rsid w:val="0055291B"/>
    <w:rsid w:val="0055296E"/>
    <w:rsid w:val="00552A9D"/>
    <w:rsid w:val="00552BCC"/>
    <w:rsid w:val="00552C2F"/>
    <w:rsid w:val="00552FF6"/>
    <w:rsid w:val="005537CC"/>
    <w:rsid w:val="00553A8F"/>
    <w:rsid w:val="005542F5"/>
    <w:rsid w:val="0055443E"/>
    <w:rsid w:val="005548D4"/>
    <w:rsid w:val="0055507A"/>
    <w:rsid w:val="00555738"/>
    <w:rsid w:val="005559BF"/>
    <w:rsid w:val="005559C6"/>
    <w:rsid w:val="00555AC3"/>
    <w:rsid w:val="00555B55"/>
    <w:rsid w:val="00555EAA"/>
    <w:rsid w:val="00555EC8"/>
    <w:rsid w:val="005560FE"/>
    <w:rsid w:val="00556100"/>
    <w:rsid w:val="00556151"/>
    <w:rsid w:val="0055654C"/>
    <w:rsid w:val="00556AB0"/>
    <w:rsid w:val="005570CA"/>
    <w:rsid w:val="005576BB"/>
    <w:rsid w:val="00557A87"/>
    <w:rsid w:val="00557B1C"/>
    <w:rsid w:val="00557DCB"/>
    <w:rsid w:val="005601A3"/>
    <w:rsid w:val="00560653"/>
    <w:rsid w:val="00560E93"/>
    <w:rsid w:val="00560F1F"/>
    <w:rsid w:val="00561075"/>
    <w:rsid w:val="005617A0"/>
    <w:rsid w:val="00562240"/>
    <w:rsid w:val="005625C7"/>
    <w:rsid w:val="00562732"/>
    <w:rsid w:val="00562845"/>
    <w:rsid w:val="0056287A"/>
    <w:rsid w:val="0056295C"/>
    <w:rsid w:val="00562E98"/>
    <w:rsid w:val="0056398B"/>
    <w:rsid w:val="00563EAB"/>
    <w:rsid w:val="00564213"/>
    <w:rsid w:val="0056483C"/>
    <w:rsid w:val="005649E0"/>
    <w:rsid w:val="00564CBF"/>
    <w:rsid w:val="005659F5"/>
    <w:rsid w:val="00565A06"/>
    <w:rsid w:val="00565EBD"/>
    <w:rsid w:val="00565EF9"/>
    <w:rsid w:val="00566736"/>
    <w:rsid w:val="00566932"/>
    <w:rsid w:val="00566AAC"/>
    <w:rsid w:val="00566F38"/>
    <w:rsid w:val="00567018"/>
    <w:rsid w:val="005671ED"/>
    <w:rsid w:val="005672F8"/>
    <w:rsid w:val="00567559"/>
    <w:rsid w:val="0057049F"/>
    <w:rsid w:val="00570A70"/>
    <w:rsid w:val="00571054"/>
    <w:rsid w:val="00571296"/>
    <w:rsid w:val="00571371"/>
    <w:rsid w:val="005716F7"/>
    <w:rsid w:val="00571746"/>
    <w:rsid w:val="0057194A"/>
    <w:rsid w:val="00571AFA"/>
    <w:rsid w:val="00572492"/>
    <w:rsid w:val="00572ADE"/>
    <w:rsid w:val="00572B1C"/>
    <w:rsid w:val="00572D42"/>
    <w:rsid w:val="00572E54"/>
    <w:rsid w:val="0057333E"/>
    <w:rsid w:val="00574261"/>
    <w:rsid w:val="005742A1"/>
    <w:rsid w:val="0057447F"/>
    <w:rsid w:val="00574D9A"/>
    <w:rsid w:val="00574FAA"/>
    <w:rsid w:val="00575118"/>
    <w:rsid w:val="005758EB"/>
    <w:rsid w:val="00575C72"/>
    <w:rsid w:val="00576C19"/>
    <w:rsid w:val="00576E5A"/>
    <w:rsid w:val="00577477"/>
    <w:rsid w:val="00577546"/>
    <w:rsid w:val="0057755B"/>
    <w:rsid w:val="00577689"/>
    <w:rsid w:val="005776EE"/>
    <w:rsid w:val="00577798"/>
    <w:rsid w:val="005778BD"/>
    <w:rsid w:val="00577AC9"/>
    <w:rsid w:val="00577BEE"/>
    <w:rsid w:val="00580088"/>
    <w:rsid w:val="0058046D"/>
    <w:rsid w:val="0058059C"/>
    <w:rsid w:val="00580AEA"/>
    <w:rsid w:val="005810A6"/>
    <w:rsid w:val="0058172A"/>
    <w:rsid w:val="00582478"/>
    <w:rsid w:val="00582B4F"/>
    <w:rsid w:val="0058305B"/>
    <w:rsid w:val="005831C3"/>
    <w:rsid w:val="00584008"/>
    <w:rsid w:val="0058419E"/>
    <w:rsid w:val="005841D0"/>
    <w:rsid w:val="00584441"/>
    <w:rsid w:val="005848BE"/>
    <w:rsid w:val="00585169"/>
    <w:rsid w:val="00585298"/>
    <w:rsid w:val="00585550"/>
    <w:rsid w:val="0058561A"/>
    <w:rsid w:val="00585815"/>
    <w:rsid w:val="005859A6"/>
    <w:rsid w:val="00585B4D"/>
    <w:rsid w:val="005863C2"/>
    <w:rsid w:val="00586567"/>
    <w:rsid w:val="00586B02"/>
    <w:rsid w:val="00586C04"/>
    <w:rsid w:val="00587272"/>
    <w:rsid w:val="00587C2B"/>
    <w:rsid w:val="00587D0A"/>
    <w:rsid w:val="00590231"/>
    <w:rsid w:val="005910DB"/>
    <w:rsid w:val="00591941"/>
    <w:rsid w:val="00591986"/>
    <w:rsid w:val="005919B1"/>
    <w:rsid w:val="00591B54"/>
    <w:rsid w:val="00591BF1"/>
    <w:rsid w:val="00591C15"/>
    <w:rsid w:val="00592002"/>
    <w:rsid w:val="0059226D"/>
    <w:rsid w:val="00592362"/>
    <w:rsid w:val="00592729"/>
    <w:rsid w:val="00592B53"/>
    <w:rsid w:val="00592BC8"/>
    <w:rsid w:val="0059328F"/>
    <w:rsid w:val="00593897"/>
    <w:rsid w:val="00593D19"/>
    <w:rsid w:val="00593E2E"/>
    <w:rsid w:val="00594214"/>
    <w:rsid w:val="005942CB"/>
    <w:rsid w:val="005944D0"/>
    <w:rsid w:val="005946C1"/>
    <w:rsid w:val="00594A2B"/>
    <w:rsid w:val="00594ACC"/>
    <w:rsid w:val="00594C22"/>
    <w:rsid w:val="00594CA6"/>
    <w:rsid w:val="0059517E"/>
    <w:rsid w:val="005953C4"/>
    <w:rsid w:val="00595636"/>
    <w:rsid w:val="00595D96"/>
    <w:rsid w:val="00595F43"/>
    <w:rsid w:val="0059606B"/>
    <w:rsid w:val="00596B22"/>
    <w:rsid w:val="00596DAE"/>
    <w:rsid w:val="00597032"/>
    <w:rsid w:val="00597124"/>
    <w:rsid w:val="00597665"/>
    <w:rsid w:val="005979A3"/>
    <w:rsid w:val="00597F17"/>
    <w:rsid w:val="005A0388"/>
    <w:rsid w:val="005A0516"/>
    <w:rsid w:val="005A06D6"/>
    <w:rsid w:val="005A07A7"/>
    <w:rsid w:val="005A0C29"/>
    <w:rsid w:val="005A1520"/>
    <w:rsid w:val="005A156A"/>
    <w:rsid w:val="005A1577"/>
    <w:rsid w:val="005A1591"/>
    <w:rsid w:val="005A1884"/>
    <w:rsid w:val="005A1989"/>
    <w:rsid w:val="005A2358"/>
    <w:rsid w:val="005A2729"/>
    <w:rsid w:val="005A2B59"/>
    <w:rsid w:val="005A2D5C"/>
    <w:rsid w:val="005A2F05"/>
    <w:rsid w:val="005A2FBB"/>
    <w:rsid w:val="005A3A9F"/>
    <w:rsid w:val="005A3BB8"/>
    <w:rsid w:val="005A3D8B"/>
    <w:rsid w:val="005A4496"/>
    <w:rsid w:val="005A4649"/>
    <w:rsid w:val="005A47CA"/>
    <w:rsid w:val="005A47F0"/>
    <w:rsid w:val="005A4CC2"/>
    <w:rsid w:val="005A5249"/>
    <w:rsid w:val="005A53A9"/>
    <w:rsid w:val="005A5707"/>
    <w:rsid w:val="005A5984"/>
    <w:rsid w:val="005A6316"/>
    <w:rsid w:val="005A6C10"/>
    <w:rsid w:val="005A6ED9"/>
    <w:rsid w:val="005A70A0"/>
    <w:rsid w:val="005A7145"/>
    <w:rsid w:val="005A752F"/>
    <w:rsid w:val="005A7943"/>
    <w:rsid w:val="005A7B54"/>
    <w:rsid w:val="005A7F5C"/>
    <w:rsid w:val="005B0385"/>
    <w:rsid w:val="005B092F"/>
    <w:rsid w:val="005B0BFE"/>
    <w:rsid w:val="005B10D6"/>
    <w:rsid w:val="005B13D2"/>
    <w:rsid w:val="005B1F02"/>
    <w:rsid w:val="005B2332"/>
    <w:rsid w:val="005B2E71"/>
    <w:rsid w:val="005B3429"/>
    <w:rsid w:val="005B35A4"/>
    <w:rsid w:val="005B35EF"/>
    <w:rsid w:val="005B3AE5"/>
    <w:rsid w:val="005B3B9F"/>
    <w:rsid w:val="005B47F3"/>
    <w:rsid w:val="005B4F91"/>
    <w:rsid w:val="005B53DF"/>
    <w:rsid w:val="005B5737"/>
    <w:rsid w:val="005B5B64"/>
    <w:rsid w:val="005B5C5C"/>
    <w:rsid w:val="005B5DCD"/>
    <w:rsid w:val="005B68A1"/>
    <w:rsid w:val="005B68AC"/>
    <w:rsid w:val="005B6909"/>
    <w:rsid w:val="005B6A28"/>
    <w:rsid w:val="005B6A35"/>
    <w:rsid w:val="005B6C0D"/>
    <w:rsid w:val="005B6F4B"/>
    <w:rsid w:val="005B7744"/>
    <w:rsid w:val="005B7A83"/>
    <w:rsid w:val="005C00C8"/>
    <w:rsid w:val="005C0296"/>
    <w:rsid w:val="005C0692"/>
    <w:rsid w:val="005C07C4"/>
    <w:rsid w:val="005C0AEF"/>
    <w:rsid w:val="005C0DAB"/>
    <w:rsid w:val="005C0F4A"/>
    <w:rsid w:val="005C1229"/>
    <w:rsid w:val="005C1331"/>
    <w:rsid w:val="005C174A"/>
    <w:rsid w:val="005C1FC4"/>
    <w:rsid w:val="005C1FCC"/>
    <w:rsid w:val="005C201D"/>
    <w:rsid w:val="005C2451"/>
    <w:rsid w:val="005C2968"/>
    <w:rsid w:val="005C2D78"/>
    <w:rsid w:val="005C3463"/>
    <w:rsid w:val="005C3491"/>
    <w:rsid w:val="005C35B8"/>
    <w:rsid w:val="005C379C"/>
    <w:rsid w:val="005C38C9"/>
    <w:rsid w:val="005C3E8B"/>
    <w:rsid w:val="005C3F63"/>
    <w:rsid w:val="005C450E"/>
    <w:rsid w:val="005C4C60"/>
    <w:rsid w:val="005C4EF4"/>
    <w:rsid w:val="005C4EFB"/>
    <w:rsid w:val="005C61C4"/>
    <w:rsid w:val="005C6458"/>
    <w:rsid w:val="005C649C"/>
    <w:rsid w:val="005C64CF"/>
    <w:rsid w:val="005C69E9"/>
    <w:rsid w:val="005C6AFC"/>
    <w:rsid w:val="005C6B03"/>
    <w:rsid w:val="005C6B72"/>
    <w:rsid w:val="005C71FA"/>
    <w:rsid w:val="005C7512"/>
    <w:rsid w:val="005C765C"/>
    <w:rsid w:val="005C7D0F"/>
    <w:rsid w:val="005C7F40"/>
    <w:rsid w:val="005D0724"/>
    <w:rsid w:val="005D0826"/>
    <w:rsid w:val="005D0BB6"/>
    <w:rsid w:val="005D0C5C"/>
    <w:rsid w:val="005D0D17"/>
    <w:rsid w:val="005D0F41"/>
    <w:rsid w:val="005D13B7"/>
    <w:rsid w:val="005D1413"/>
    <w:rsid w:val="005D176C"/>
    <w:rsid w:val="005D179D"/>
    <w:rsid w:val="005D188C"/>
    <w:rsid w:val="005D1972"/>
    <w:rsid w:val="005D1A5E"/>
    <w:rsid w:val="005D1AD4"/>
    <w:rsid w:val="005D1CD0"/>
    <w:rsid w:val="005D2287"/>
    <w:rsid w:val="005D24CC"/>
    <w:rsid w:val="005D29DD"/>
    <w:rsid w:val="005D2F77"/>
    <w:rsid w:val="005D315B"/>
    <w:rsid w:val="005D3688"/>
    <w:rsid w:val="005D3776"/>
    <w:rsid w:val="005D37CC"/>
    <w:rsid w:val="005D3958"/>
    <w:rsid w:val="005D3A96"/>
    <w:rsid w:val="005D43C1"/>
    <w:rsid w:val="005D47BA"/>
    <w:rsid w:val="005D4B2A"/>
    <w:rsid w:val="005D4D67"/>
    <w:rsid w:val="005D53E9"/>
    <w:rsid w:val="005D56A7"/>
    <w:rsid w:val="005D5865"/>
    <w:rsid w:val="005D5A00"/>
    <w:rsid w:val="005D5CF6"/>
    <w:rsid w:val="005D6096"/>
    <w:rsid w:val="005D63BF"/>
    <w:rsid w:val="005D64BC"/>
    <w:rsid w:val="005D6787"/>
    <w:rsid w:val="005D679C"/>
    <w:rsid w:val="005D6E46"/>
    <w:rsid w:val="005D6FA7"/>
    <w:rsid w:val="005D7112"/>
    <w:rsid w:val="005D7277"/>
    <w:rsid w:val="005D77CF"/>
    <w:rsid w:val="005D78C7"/>
    <w:rsid w:val="005D79DE"/>
    <w:rsid w:val="005D7A57"/>
    <w:rsid w:val="005D7BF9"/>
    <w:rsid w:val="005E00C1"/>
    <w:rsid w:val="005E02F9"/>
    <w:rsid w:val="005E0389"/>
    <w:rsid w:val="005E0416"/>
    <w:rsid w:val="005E041D"/>
    <w:rsid w:val="005E0599"/>
    <w:rsid w:val="005E07C0"/>
    <w:rsid w:val="005E084F"/>
    <w:rsid w:val="005E0B11"/>
    <w:rsid w:val="005E0BDE"/>
    <w:rsid w:val="005E0C67"/>
    <w:rsid w:val="005E0FEC"/>
    <w:rsid w:val="005E1338"/>
    <w:rsid w:val="005E17A8"/>
    <w:rsid w:val="005E193A"/>
    <w:rsid w:val="005E1AAA"/>
    <w:rsid w:val="005E1B35"/>
    <w:rsid w:val="005E1D97"/>
    <w:rsid w:val="005E253B"/>
    <w:rsid w:val="005E2CFB"/>
    <w:rsid w:val="005E34B6"/>
    <w:rsid w:val="005E353B"/>
    <w:rsid w:val="005E3937"/>
    <w:rsid w:val="005E3FA0"/>
    <w:rsid w:val="005E4013"/>
    <w:rsid w:val="005E4216"/>
    <w:rsid w:val="005E4B37"/>
    <w:rsid w:val="005E4BA1"/>
    <w:rsid w:val="005E4C45"/>
    <w:rsid w:val="005E504E"/>
    <w:rsid w:val="005E5357"/>
    <w:rsid w:val="005E537B"/>
    <w:rsid w:val="005E5639"/>
    <w:rsid w:val="005E5AB9"/>
    <w:rsid w:val="005E61D2"/>
    <w:rsid w:val="005E6271"/>
    <w:rsid w:val="005E6540"/>
    <w:rsid w:val="005E6915"/>
    <w:rsid w:val="005E6CBD"/>
    <w:rsid w:val="005E6F15"/>
    <w:rsid w:val="005E72BE"/>
    <w:rsid w:val="005F0358"/>
    <w:rsid w:val="005F04A4"/>
    <w:rsid w:val="005F04D3"/>
    <w:rsid w:val="005F0CF3"/>
    <w:rsid w:val="005F1220"/>
    <w:rsid w:val="005F123A"/>
    <w:rsid w:val="005F14ED"/>
    <w:rsid w:val="005F1AE2"/>
    <w:rsid w:val="005F1B91"/>
    <w:rsid w:val="005F209B"/>
    <w:rsid w:val="005F24A0"/>
    <w:rsid w:val="005F2725"/>
    <w:rsid w:val="005F28F4"/>
    <w:rsid w:val="005F2CDA"/>
    <w:rsid w:val="005F2D23"/>
    <w:rsid w:val="005F2F8E"/>
    <w:rsid w:val="005F3260"/>
    <w:rsid w:val="005F34B8"/>
    <w:rsid w:val="005F38B5"/>
    <w:rsid w:val="005F3966"/>
    <w:rsid w:val="005F3B33"/>
    <w:rsid w:val="005F3ECB"/>
    <w:rsid w:val="005F3EE2"/>
    <w:rsid w:val="005F401A"/>
    <w:rsid w:val="005F4245"/>
    <w:rsid w:val="005F42C4"/>
    <w:rsid w:val="005F493F"/>
    <w:rsid w:val="005F4E4C"/>
    <w:rsid w:val="005F4EED"/>
    <w:rsid w:val="005F5887"/>
    <w:rsid w:val="005F5EF7"/>
    <w:rsid w:val="005F698A"/>
    <w:rsid w:val="005F6EF5"/>
    <w:rsid w:val="005F700B"/>
    <w:rsid w:val="005F7778"/>
    <w:rsid w:val="005F7E92"/>
    <w:rsid w:val="0060059B"/>
    <w:rsid w:val="0060071F"/>
    <w:rsid w:val="00600795"/>
    <w:rsid w:val="00600BB9"/>
    <w:rsid w:val="00600CBB"/>
    <w:rsid w:val="006011EE"/>
    <w:rsid w:val="00601337"/>
    <w:rsid w:val="0060158E"/>
    <w:rsid w:val="00601A51"/>
    <w:rsid w:val="00602291"/>
    <w:rsid w:val="0060241D"/>
    <w:rsid w:val="00602805"/>
    <w:rsid w:val="006034D1"/>
    <w:rsid w:val="006034D9"/>
    <w:rsid w:val="00603F07"/>
    <w:rsid w:val="006044EE"/>
    <w:rsid w:val="0060472E"/>
    <w:rsid w:val="006049F2"/>
    <w:rsid w:val="0060590C"/>
    <w:rsid w:val="00605940"/>
    <w:rsid w:val="00605B28"/>
    <w:rsid w:val="00605D2C"/>
    <w:rsid w:val="00605D67"/>
    <w:rsid w:val="00605D88"/>
    <w:rsid w:val="006063BD"/>
    <w:rsid w:val="006068A3"/>
    <w:rsid w:val="00606CC7"/>
    <w:rsid w:val="00606E6E"/>
    <w:rsid w:val="00606FAC"/>
    <w:rsid w:val="00607223"/>
    <w:rsid w:val="006075BA"/>
    <w:rsid w:val="00607623"/>
    <w:rsid w:val="006076FC"/>
    <w:rsid w:val="0060778A"/>
    <w:rsid w:val="00607B67"/>
    <w:rsid w:val="00610811"/>
    <w:rsid w:val="006108BD"/>
    <w:rsid w:val="00610C8B"/>
    <w:rsid w:val="00610E7F"/>
    <w:rsid w:val="006119DA"/>
    <w:rsid w:val="00611AA4"/>
    <w:rsid w:val="0061205C"/>
    <w:rsid w:val="006125D1"/>
    <w:rsid w:val="00612677"/>
    <w:rsid w:val="006126CA"/>
    <w:rsid w:val="0061273B"/>
    <w:rsid w:val="00612EB6"/>
    <w:rsid w:val="00613003"/>
    <w:rsid w:val="00613496"/>
    <w:rsid w:val="00613D6E"/>
    <w:rsid w:val="00613D77"/>
    <w:rsid w:val="0061408D"/>
    <w:rsid w:val="0061422F"/>
    <w:rsid w:val="0061450E"/>
    <w:rsid w:val="006146E6"/>
    <w:rsid w:val="006148C2"/>
    <w:rsid w:val="00614C0E"/>
    <w:rsid w:val="00615020"/>
    <w:rsid w:val="006150C4"/>
    <w:rsid w:val="0061516F"/>
    <w:rsid w:val="006158D2"/>
    <w:rsid w:val="0061617B"/>
    <w:rsid w:val="006161CF"/>
    <w:rsid w:val="006162E5"/>
    <w:rsid w:val="00616706"/>
    <w:rsid w:val="00616F15"/>
    <w:rsid w:val="00616F52"/>
    <w:rsid w:val="00616FAF"/>
    <w:rsid w:val="0061721C"/>
    <w:rsid w:val="0061752D"/>
    <w:rsid w:val="0061787C"/>
    <w:rsid w:val="00617976"/>
    <w:rsid w:val="00620054"/>
    <w:rsid w:val="00620278"/>
    <w:rsid w:val="00620578"/>
    <w:rsid w:val="006207CA"/>
    <w:rsid w:val="0062109A"/>
    <w:rsid w:val="00621130"/>
    <w:rsid w:val="006217D5"/>
    <w:rsid w:val="006219C7"/>
    <w:rsid w:val="00621F0E"/>
    <w:rsid w:val="006220DA"/>
    <w:rsid w:val="00622217"/>
    <w:rsid w:val="006226AF"/>
    <w:rsid w:val="00622D26"/>
    <w:rsid w:val="006230C1"/>
    <w:rsid w:val="006232EF"/>
    <w:rsid w:val="00623C8E"/>
    <w:rsid w:val="00623EA4"/>
    <w:rsid w:val="00624151"/>
    <w:rsid w:val="0062483F"/>
    <w:rsid w:val="00624A62"/>
    <w:rsid w:val="00624AF8"/>
    <w:rsid w:val="00624C33"/>
    <w:rsid w:val="00624C40"/>
    <w:rsid w:val="00624D3B"/>
    <w:rsid w:val="00624D81"/>
    <w:rsid w:val="00625724"/>
    <w:rsid w:val="00625866"/>
    <w:rsid w:val="00625D5C"/>
    <w:rsid w:val="00625DAA"/>
    <w:rsid w:val="006260E4"/>
    <w:rsid w:val="0062676A"/>
    <w:rsid w:val="0062689D"/>
    <w:rsid w:val="00626CCA"/>
    <w:rsid w:val="00626E25"/>
    <w:rsid w:val="0062703A"/>
    <w:rsid w:val="006273F8"/>
    <w:rsid w:val="00627417"/>
    <w:rsid w:val="00627805"/>
    <w:rsid w:val="00627844"/>
    <w:rsid w:val="00627AD6"/>
    <w:rsid w:val="00627B23"/>
    <w:rsid w:val="00627CA9"/>
    <w:rsid w:val="00630012"/>
    <w:rsid w:val="0063101B"/>
    <w:rsid w:val="00631593"/>
    <w:rsid w:val="00631761"/>
    <w:rsid w:val="00631DAE"/>
    <w:rsid w:val="00632000"/>
    <w:rsid w:val="006322F0"/>
    <w:rsid w:val="006324D6"/>
    <w:rsid w:val="006325A0"/>
    <w:rsid w:val="00632BAB"/>
    <w:rsid w:val="00632D42"/>
    <w:rsid w:val="00632E89"/>
    <w:rsid w:val="006330DF"/>
    <w:rsid w:val="00633254"/>
    <w:rsid w:val="00633A41"/>
    <w:rsid w:val="00633AD8"/>
    <w:rsid w:val="00633B19"/>
    <w:rsid w:val="00633BD1"/>
    <w:rsid w:val="00633E8C"/>
    <w:rsid w:val="00634215"/>
    <w:rsid w:val="00634505"/>
    <w:rsid w:val="0063457C"/>
    <w:rsid w:val="00634929"/>
    <w:rsid w:val="00634B17"/>
    <w:rsid w:val="00634BEC"/>
    <w:rsid w:val="00635794"/>
    <w:rsid w:val="0063584E"/>
    <w:rsid w:val="00635A39"/>
    <w:rsid w:val="00635AB9"/>
    <w:rsid w:val="00636059"/>
    <w:rsid w:val="006360EB"/>
    <w:rsid w:val="00636464"/>
    <w:rsid w:val="0063654A"/>
    <w:rsid w:val="00636A2E"/>
    <w:rsid w:val="00636A76"/>
    <w:rsid w:val="00636B52"/>
    <w:rsid w:val="00636BC0"/>
    <w:rsid w:val="00636D14"/>
    <w:rsid w:val="00636E9C"/>
    <w:rsid w:val="0063775A"/>
    <w:rsid w:val="0063778C"/>
    <w:rsid w:val="0063793B"/>
    <w:rsid w:val="00637F52"/>
    <w:rsid w:val="006400F1"/>
    <w:rsid w:val="00640444"/>
    <w:rsid w:val="00640509"/>
    <w:rsid w:val="00640DF8"/>
    <w:rsid w:val="00640E76"/>
    <w:rsid w:val="00640F1C"/>
    <w:rsid w:val="00640F49"/>
    <w:rsid w:val="0064125D"/>
    <w:rsid w:val="00641C36"/>
    <w:rsid w:val="00641DC4"/>
    <w:rsid w:val="0064216A"/>
    <w:rsid w:val="006426EB"/>
    <w:rsid w:val="0064276C"/>
    <w:rsid w:val="00642AAD"/>
    <w:rsid w:val="00642BFD"/>
    <w:rsid w:val="00642F98"/>
    <w:rsid w:val="006435F8"/>
    <w:rsid w:val="0064372B"/>
    <w:rsid w:val="00643C0C"/>
    <w:rsid w:val="00643F35"/>
    <w:rsid w:val="006440A8"/>
    <w:rsid w:val="006444B6"/>
    <w:rsid w:val="00644904"/>
    <w:rsid w:val="00644F9E"/>
    <w:rsid w:val="006450A8"/>
    <w:rsid w:val="00645682"/>
    <w:rsid w:val="006456BF"/>
    <w:rsid w:val="0064617B"/>
    <w:rsid w:val="00646D99"/>
    <w:rsid w:val="00646FDA"/>
    <w:rsid w:val="00647243"/>
    <w:rsid w:val="00647301"/>
    <w:rsid w:val="00647471"/>
    <w:rsid w:val="0064766D"/>
    <w:rsid w:val="00647922"/>
    <w:rsid w:val="00647B44"/>
    <w:rsid w:val="00647F41"/>
    <w:rsid w:val="00650412"/>
    <w:rsid w:val="0065065C"/>
    <w:rsid w:val="00650A26"/>
    <w:rsid w:val="00650B6E"/>
    <w:rsid w:val="00650F8F"/>
    <w:rsid w:val="00651020"/>
    <w:rsid w:val="0065144D"/>
    <w:rsid w:val="006516D0"/>
    <w:rsid w:val="00651D17"/>
    <w:rsid w:val="0065289C"/>
    <w:rsid w:val="006528E1"/>
    <w:rsid w:val="00652A0A"/>
    <w:rsid w:val="00652E79"/>
    <w:rsid w:val="006533EE"/>
    <w:rsid w:val="00653966"/>
    <w:rsid w:val="00653BDF"/>
    <w:rsid w:val="00653C8E"/>
    <w:rsid w:val="0065411F"/>
    <w:rsid w:val="006541A6"/>
    <w:rsid w:val="006544A9"/>
    <w:rsid w:val="00654620"/>
    <w:rsid w:val="006548D7"/>
    <w:rsid w:val="00654B09"/>
    <w:rsid w:val="00654C82"/>
    <w:rsid w:val="0065513C"/>
    <w:rsid w:val="00655336"/>
    <w:rsid w:val="0065544D"/>
    <w:rsid w:val="006555E2"/>
    <w:rsid w:val="006556D0"/>
    <w:rsid w:val="00655937"/>
    <w:rsid w:val="00656A48"/>
    <w:rsid w:val="00656C41"/>
    <w:rsid w:val="00656D8E"/>
    <w:rsid w:val="00656E1D"/>
    <w:rsid w:val="006570D4"/>
    <w:rsid w:val="00657223"/>
    <w:rsid w:val="0065785F"/>
    <w:rsid w:val="00657C93"/>
    <w:rsid w:val="00657FF2"/>
    <w:rsid w:val="006600C3"/>
    <w:rsid w:val="006601B3"/>
    <w:rsid w:val="006601C2"/>
    <w:rsid w:val="00660479"/>
    <w:rsid w:val="0066086D"/>
    <w:rsid w:val="00660D7B"/>
    <w:rsid w:val="0066120C"/>
    <w:rsid w:val="0066155A"/>
    <w:rsid w:val="0066182C"/>
    <w:rsid w:val="00661A1D"/>
    <w:rsid w:val="00661B95"/>
    <w:rsid w:val="00661D19"/>
    <w:rsid w:val="00661F25"/>
    <w:rsid w:val="006627F1"/>
    <w:rsid w:val="00662DFB"/>
    <w:rsid w:val="006631BF"/>
    <w:rsid w:val="0066363A"/>
    <w:rsid w:val="006638E9"/>
    <w:rsid w:val="00663B18"/>
    <w:rsid w:val="00663DEC"/>
    <w:rsid w:val="00663F47"/>
    <w:rsid w:val="006640AA"/>
    <w:rsid w:val="00664167"/>
    <w:rsid w:val="006645E7"/>
    <w:rsid w:val="006647A1"/>
    <w:rsid w:val="0066484D"/>
    <w:rsid w:val="0066497C"/>
    <w:rsid w:val="006652F9"/>
    <w:rsid w:val="006653F0"/>
    <w:rsid w:val="0066564C"/>
    <w:rsid w:val="0066620B"/>
    <w:rsid w:val="006666D7"/>
    <w:rsid w:val="00666E95"/>
    <w:rsid w:val="006674F5"/>
    <w:rsid w:val="00667B6E"/>
    <w:rsid w:val="00667DF0"/>
    <w:rsid w:val="00667E4C"/>
    <w:rsid w:val="0067003A"/>
    <w:rsid w:val="00670291"/>
    <w:rsid w:val="006703C6"/>
    <w:rsid w:val="0067087A"/>
    <w:rsid w:val="00670A48"/>
    <w:rsid w:val="00670B68"/>
    <w:rsid w:val="006711F7"/>
    <w:rsid w:val="00671398"/>
    <w:rsid w:val="00671694"/>
    <w:rsid w:val="006718F8"/>
    <w:rsid w:val="006721CC"/>
    <w:rsid w:val="00672943"/>
    <w:rsid w:val="00672B59"/>
    <w:rsid w:val="00672E6A"/>
    <w:rsid w:val="00672F8D"/>
    <w:rsid w:val="00673792"/>
    <w:rsid w:val="00673884"/>
    <w:rsid w:val="00673959"/>
    <w:rsid w:val="00673D7C"/>
    <w:rsid w:val="0067477D"/>
    <w:rsid w:val="00674F70"/>
    <w:rsid w:val="00675568"/>
    <w:rsid w:val="00675A88"/>
    <w:rsid w:val="00675BC8"/>
    <w:rsid w:val="00675DAB"/>
    <w:rsid w:val="00675DC5"/>
    <w:rsid w:val="00675DD1"/>
    <w:rsid w:val="00675EA3"/>
    <w:rsid w:val="006763C4"/>
    <w:rsid w:val="006764DB"/>
    <w:rsid w:val="006765E9"/>
    <w:rsid w:val="0067691D"/>
    <w:rsid w:val="00676AC6"/>
    <w:rsid w:val="00676B61"/>
    <w:rsid w:val="00676D42"/>
    <w:rsid w:val="0067734F"/>
    <w:rsid w:val="00677378"/>
    <w:rsid w:val="0067763D"/>
    <w:rsid w:val="006776B1"/>
    <w:rsid w:val="00677BC2"/>
    <w:rsid w:val="006807EE"/>
    <w:rsid w:val="00680AAA"/>
    <w:rsid w:val="00680D59"/>
    <w:rsid w:val="00680E5B"/>
    <w:rsid w:val="00681466"/>
    <w:rsid w:val="0068148E"/>
    <w:rsid w:val="00681CEB"/>
    <w:rsid w:val="006825F1"/>
    <w:rsid w:val="006826D3"/>
    <w:rsid w:val="00682A64"/>
    <w:rsid w:val="00682F5D"/>
    <w:rsid w:val="00682FB1"/>
    <w:rsid w:val="0068320E"/>
    <w:rsid w:val="006832D0"/>
    <w:rsid w:val="00683F56"/>
    <w:rsid w:val="00683F5C"/>
    <w:rsid w:val="00684165"/>
    <w:rsid w:val="00684C9F"/>
    <w:rsid w:val="00684D8C"/>
    <w:rsid w:val="00684EF5"/>
    <w:rsid w:val="00685131"/>
    <w:rsid w:val="0068567B"/>
    <w:rsid w:val="006861AE"/>
    <w:rsid w:val="006863A4"/>
    <w:rsid w:val="0068657A"/>
    <w:rsid w:val="00686CCE"/>
    <w:rsid w:val="00686D89"/>
    <w:rsid w:val="00687598"/>
    <w:rsid w:val="006877AD"/>
    <w:rsid w:val="0069064B"/>
    <w:rsid w:val="00690903"/>
    <w:rsid w:val="00690A9B"/>
    <w:rsid w:val="00690B5C"/>
    <w:rsid w:val="00690D93"/>
    <w:rsid w:val="00691926"/>
    <w:rsid w:val="00691975"/>
    <w:rsid w:val="006919E1"/>
    <w:rsid w:val="00691CAF"/>
    <w:rsid w:val="0069222F"/>
    <w:rsid w:val="006927F8"/>
    <w:rsid w:val="00693094"/>
    <w:rsid w:val="006933D1"/>
    <w:rsid w:val="0069364F"/>
    <w:rsid w:val="00693970"/>
    <w:rsid w:val="006940CB"/>
    <w:rsid w:val="006942BF"/>
    <w:rsid w:val="006942D8"/>
    <w:rsid w:val="006946B8"/>
    <w:rsid w:val="00694A14"/>
    <w:rsid w:val="0069500E"/>
    <w:rsid w:val="006950E9"/>
    <w:rsid w:val="00695142"/>
    <w:rsid w:val="00695778"/>
    <w:rsid w:val="00695E9C"/>
    <w:rsid w:val="00695F1D"/>
    <w:rsid w:val="006962E9"/>
    <w:rsid w:val="00696589"/>
    <w:rsid w:val="00696C5A"/>
    <w:rsid w:val="006972CF"/>
    <w:rsid w:val="00697378"/>
    <w:rsid w:val="0069749D"/>
    <w:rsid w:val="00697B1B"/>
    <w:rsid w:val="00697CA7"/>
    <w:rsid w:val="00697D00"/>
    <w:rsid w:val="00697D0D"/>
    <w:rsid w:val="00697F0D"/>
    <w:rsid w:val="006A07BA"/>
    <w:rsid w:val="006A0896"/>
    <w:rsid w:val="006A08A7"/>
    <w:rsid w:val="006A09A9"/>
    <w:rsid w:val="006A0A0C"/>
    <w:rsid w:val="006A0D1C"/>
    <w:rsid w:val="006A1999"/>
    <w:rsid w:val="006A1BDC"/>
    <w:rsid w:val="006A2AB7"/>
    <w:rsid w:val="006A2AF1"/>
    <w:rsid w:val="006A3067"/>
    <w:rsid w:val="006A3134"/>
    <w:rsid w:val="006A36B5"/>
    <w:rsid w:val="006A3977"/>
    <w:rsid w:val="006A3A3E"/>
    <w:rsid w:val="006A3E91"/>
    <w:rsid w:val="006A440C"/>
    <w:rsid w:val="006A47AE"/>
    <w:rsid w:val="006A4B75"/>
    <w:rsid w:val="006A558E"/>
    <w:rsid w:val="006A5A7C"/>
    <w:rsid w:val="006A5A90"/>
    <w:rsid w:val="006A5AF2"/>
    <w:rsid w:val="006A617D"/>
    <w:rsid w:val="006A66EC"/>
    <w:rsid w:val="006A6B35"/>
    <w:rsid w:val="006A7293"/>
    <w:rsid w:val="006A7CB2"/>
    <w:rsid w:val="006A7D22"/>
    <w:rsid w:val="006A7D57"/>
    <w:rsid w:val="006A7DB3"/>
    <w:rsid w:val="006B0396"/>
    <w:rsid w:val="006B073A"/>
    <w:rsid w:val="006B14B5"/>
    <w:rsid w:val="006B193E"/>
    <w:rsid w:val="006B1A10"/>
    <w:rsid w:val="006B207E"/>
    <w:rsid w:val="006B24BC"/>
    <w:rsid w:val="006B27E5"/>
    <w:rsid w:val="006B2FEB"/>
    <w:rsid w:val="006B3309"/>
    <w:rsid w:val="006B33E9"/>
    <w:rsid w:val="006B38AD"/>
    <w:rsid w:val="006B3AD1"/>
    <w:rsid w:val="006B404C"/>
    <w:rsid w:val="006B44AD"/>
    <w:rsid w:val="006B4525"/>
    <w:rsid w:val="006B4704"/>
    <w:rsid w:val="006B474F"/>
    <w:rsid w:val="006B4A1C"/>
    <w:rsid w:val="006B5128"/>
    <w:rsid w:val="006B5373"/>
    <w:rsid w:val="006B62B7"/>
    <w:rsid w:val="006B66C9"/>
    <w:rsid w:val="006B6725"/>
    <w:rsid w:val="006B6A6E"/>
    <w:rsid w:val="006B6B8E"/>
    <w:rsid w:val="006B6EA0"/>
    <w:rsid w:val="006B7465"/>
    <w:rsid w:val="006B7614"/>
    <w:rsid w:val="006B7884"/>
    <w:rsid w:val="006B7C73"/>
    <w:rsid w:val="006C00BF"/>
    <w:rsid w:val="006C0261"/>
    <w:rsid w:val="006C0353"/>
    <w:rsid w:val="006C04D9"/>
    <w:rsid w:val="006C070C"/>
    <w:rsid w:val="006C0982"/>
    <w:rsid w:val="006C13FB"/>
    <w:rsid w:val="006C14B1"/>
    <w:rsid w:val="006C1515"/>
    <w:rsid w:val="006C16BE"/>
    <w:rsid w:val="006C1A8B"/>
    <w:rsid w:val="006C1D75"/>
    <w:rsid w:val="006C2122"/>
    <w:rsid w:val="006C2752"/>
    <w:rsid w:val="006C28DE"/>
    <w:rsid w:val="006C3B55"/>
    <w:rsid w:val="006C40AA"/>
    <w:rsid w:val="006C47E8"/>
    <w:rsid w:val="006C4BF5"/>
    <w:rsid w:val="006C524E"/>
    <w:rsid w:val="006C5285"/>
    <w:rsid w:val="006C5367"/>
    <w:rsid w:val="006C5829"/>
    <w:rsid w:val="006C5E64"/>
    <w:rsid w:val="006C5EFF"/>
    <w:rsid w:val="006C62C1"/>
    <w:rsid w:val="006C73E1"/>
    <w:rsid w:val="006C75A8"/>
    <w:rsid w:val="006C7B71"/>
    <w:rsid w:val="006C7F64"/>
    <w:rsid w:val="006D0179"/>
    <w:rsid w:val="006D0790"/>
    <w:rsid w:val="006D0804"/>
    <w:rsid w:val="006D0D20"/>
    <w:rsid w:val="006D0E22"/>
    <w:rsid w:val="006D11BC"/>
    <w:rsid w:val="006D12CF"/>
    <w:rsid w:val="006D19AF"/>
    <w:rsid w:val="006D1A46"/>
    <w:rsid w:val="006D2999"/>
    <w:rsid w:val="006D2BFA"/>
    <w:rsid w:val="006D3EFD"/>
    <w:rsid w:val="006D44F7"/>
    <w:rsid w:val="006D4538"/>
    <w:rsid w:val="006D4D7C"/>
    <w:rsid w:val="006D4E60"/>
    <w:rsid w:val="006D5029"/>
    <w:rsid w:val="006D5233"/>
    <w:rsid w:val="006D584A"/>
    <w:rsid w:val="006D58BD"/>
    <w:rsid w:val="006D5E8A"/>
    <w:rsid w:val="006D5EEA"/>
    <w:rsid w:val="006D5F67"/>
    <w:rsid w:val="006D65C8"/>
    <w:rsid w:val="006D6718"/>
    <w:rsid w:val="006D76EF"/>
    <w:rsid w:val="006D7972"/>
    <w:rsid w:val="006D7EBD"/>
    <w:rsid w:val="006E0176"/>
    <w:rsid w:val="006E045C"/>
    <w:rsid w:val="006E05EC"/>
    <w:rsid w:val="006E0E27"/>
    <w:rsid w:val="006E0E35"/>
    <w:rsid w:val="006E14AA"/>
    <w:rsid w:val="006E14BB"/>
    <w:rsid w:val="006E1AE0"/>
    <w:rsid w:val="006E2D9D"/>
    <w:rsid w:val="006E2E56"/>
    <w:rsid w:val="006E31F6"/>
    <w:rsid w:val="006E3306"/>
    <w:rsid w:val="006E3462"/>
    <w:rsid w:val="006E353C"/>
    <w:rsid w:val="006E353E"/>
    <w:rsid w:val="006E495E"/>
    <w:rsid w:val="006E4BD4"/>
    <w:rsid w:val="006E4E73"/>
    <w:rsid w:val="006E5533"/>
    <w:rsid w:val="006E56FD"/>
    <w:rsid w:val="006E5B9E"/>
    <w:rsid w:val="006E5DB3"/>
    <w:rsid w:val="006E5F0A"/>
    <w:rsid w:val="006E6D7E"/>
    <w:rsid w:val="006E6F31"/>
    <w:rsid w:val="006E6FAB"/>
    <w:rsid w:val="006E7620"/>
    <w:rsid w:val="006E76E0"/>
    <w:rsid w:val="006E7836"/>
    <w:rsid w:val="006E78D4"/>
    <w:rsid w:val="006E7AE0"/>
    <w:rsid w:val="006F0654"/>
    <w:rsid w:val="006F0B74"/>
    <w:rsid w:val="006F1083"/>
    <w:rsid w:val="006F1437"/>
    <w:rsid w:val="006F16AC"/>
    <w:rsid w:val="006F1776"/>
    <w:rsid w:val="006F187C"/>
    <w:rsid w:val="006F1EAC"/>
    <w:rsid w:val="006F256D"/>
    <w:rsid w:val="006F25A6"/>
    <w:rsid w:val="006F27E1"/>
    <w:rsid w:val="006F285A"/>
    <w:rsid w:val="006F3752"/>
    <w:rsid w:val="006F3CAB"/>
    <w:rsid w:val="006F48A9"/>
    <w:rsid w:val="006F48BF"/>
    <w:rsid w:val="006F4A85"/>
    <w:rsid w:val="006F4B67"/>
    <w:rsid w:val="006F507E"/>
    <w:rsid w:val="006F5120"/>
    <w:rsid w:val="006F5D45"/>
    <w:rsid w:val="006F628D"/>
    <w:rsid w:val="006F62C4"/>
    <w:rsid w:val="006F635E"/>
    <w:rsid w:val="006F6C0C"/>
    <w:rsid w:val="006F73DC"/>
    <w:rsid w:val="006F755B"/>
    <w:rsid w:val="006F7598"/>
    <w:rsid w:val="006F7902"/>
    <w:rsid w:val="0070067E"/>
    <w:rsid w:val="0070072C"/>
    <w:rsid w:val="007009B2"/>
    <w:rsid w:val="00700D5D"/>
    <w:rsid w:val="00700DF3"/>
    <w:rsid w:val="00701244"/>
    <w:rsid w:val="007013EE"/>
    <w:rsid w:val="00701A1B"/>
    <w:rsid w:val="00702164"/>
    <w:rsid w:val="0070227A"/>
    <w:rsid w:val="00702766"/>
    <w:rsid w:val="007029BD"/>
    <w:rsid w:val="0070303B"/>
    <w:rsid w:val="007033BD"/>
    <w:rsid w:val="007039FA"/>
    <w:rsid w:val="007040CA"/>
    <w:rsid w:val="00704750"/>
    <w:rsid w:val="007049C1"/>
    <w:rsid w:val="007050A4"/>
    <w:rsid w:val="00705CB7"/>
    <w:rsid w:val="00705D06"/>
    <w:rsid w:val="00705D6C"/>
    <w:rsid w:val="00707120"/>
    <w:rsid w:val="0070721A"/>
    <w:rsid w:val="00707354"/>
    <w:rsid w:val="007078FC"/>
    <w:rsid w:val="00707CA9"/>
    <w:rsid w:val="00707CE0"/>
    <w:rsid w:val="00710875"/>
    <w:rsid w:val="00710BC0"/>
    <w:rsid w:val="0071143E"/>
    <w:rsid w:val="00711F07"/>
    <w:rsid w:val="0071228E"/>
    <w:rsid w:val="007122CF"/>
    <w:rsid w:val="00712549"/>
    <w:rsid w:val="00712826"/>
    <w:rsid w:val="00712F38"/>
    <w:rsid w:val="007131E8"/>
    <w:rsid w:val="0071385E"/>
    <w:rsid w:val="007139F0"/>
    <w:rsid w:val="00713D17"/>
    <w:rsid w:val="00713DD1"/>
    <w:rsid w:val="00714A79"/>
    <w:rsid w:val="00714DE5"/>
    <w:rsid w:val="00715365"/>
    <w:rsid w:val="0071690B"/>
    <w:rsid w:val="00716DB9"/>
    <w:rsid w:val="00716EEF"/>
    <w:rsid w:val="007176A6"/>
    <w:rsid w:val="00717837"/>
    <w:rsid w:val="00717AFF"/>
    <w:rsid w:val="00717C59"/>
    <w:rsid w:val="007201B9"/>
    <w:rsid w:val="0072024A"/>
    <w:rsid w:val="00720AEF"/>
    <w:rsid w:val="00720E39"/>
    <w:rsid w:val="007212D7"/>
    <w:rsid w:val="007214C8"/>
    <w:rsid w:val="007216BE"/>
    <w:rsid w:val="007218C6"/>
    <w:rsid w:val="00721B75"/>
    <w:rsid w:val="00721C78"/>
    <w:rsid w:val="00721D1E"/>
    <w:rsid w:val="00721F07"/>
    <w:rsid w:val="00721F9D"/>
    <w:rsid w:val="007222DF"/>
    <w:rsid w:val="0072283D"/>
    <w:rsid w:val="00722B33"/>
    <w:rsid w:val="00722DED"/>
    <w:rsid w:val="00723B77"/>
    <w:rsid w:val="00723C78"/>
    <w:rsid w:val="00723FD6"/>
    <w:rsid w:val="007245F8"/>
    <w:rsid w:val="0072480A"/>
    <w:rsid w:val="00724D9B"/>
    <w:rsid w:val="00725085"/>
    <w:rsid w:val="007251D6"/>
    <w:rsid w:val="007251DA"/>
    <w:rsid w:val="007255C0"/>
    <w:rsid w:val="007256FD"/>
    <w:rsid w:val="007257DE"/>
    <w:rsid w:val="007264FD"/>
    <w:rsid w:val="00726790"/>
    <w:rsid w:val="00727410"/>
    <w:rsid w:val="00727455"/>
    <w:rsid w:val="00727976"/>
    <w:rsid w:val="00727C3B"/>
    <w:rsid w:val="007300AB"/>
    <w:rsid w:val="007300B1"/>
    <w:rsid w:val="007307C1"/>
    <w:rsid w:val="00731433"/>
    <w:rsid w:val="0073175C"/>
    <w:rsid w:val="00731A96"/>
    <w:rsid w:val="00731BE7"/>
    <w:rsid w:val="00731C26"/>
    <w:rsid w:val="007321DC"/>
    <w:rsid w:val="007321FC"/>
    <w:rsid w:val="00732356"/>
    <w:rsid w:val="00732364"/>
    <w:rsid w:val="007329EC"/>
    <w:rsid w:val="00732A84"/>
    <w:rsid w:val="007330C3"/>
    <w:rsid w:val="00733161"/>
    <w:rsid w:val="007332AD"/>
    <w:rsid w:val="00733A15"/>
    <w:rsid w:val="00733B14"/>
    <w:rsid w:val="00733E79"/>
    <w:rsid w:val="007344D2"/>
    <w:rsid w:val="007344FD"/>
    <w:rsid w:val="0073490E"/>
    <w:rsid w:val="00734F20"/>
    <w:rsid w:val="007351F3"/>
    <w:rsid w:val="007352A4"/>
    <w:rsid w:val="007353B5"/>
    <w:rsid w:val="007354B6"/>
    <w:rsid w:val="007357ED"/>
    <w:rsid w:val="007357F6"/>
    <w:rsid w:val="00735E8D"/>
    <w:rsid w:val="00735FE5"/>
    <w:rsid w:val="00736008"/>
    <w:rsid w:val="007364F5"/>
    <w:rsid w:val="00736AC9"/>
    <w:rsid w:val="00736B2A"/>
    <w:rsid w:val="00736C7E"/>
    <w:rsid w:val="00737068"/>
    <w:rsid w:val="00737454"/>
    <w:rsid w:val="0073748C"/>
    <w:rsid w:val="0073750C"/>
    <w:rsid w:val="007377F4"/>
    <w:rsid w:val="00737CA3"/>
    <w:rsid w:val="00737FC3"/>
    <w:rsid w:val="007402D8"/>
    <w:rsid w:val="00740366"/>
    <w:rsid w:val="007406E2"/>
    <w:rsid w:val="0074084F"/>
    <w:rsid w:val="00740D30"/>
    <w:rsid w:val="00740DAB"/>
    <w:rsid w:val="00741651"/>
    <w:rsid w:val="007417AF"/>
    <w:rsid w:val="007417E1"/>
    <w:rsid w:val="0074189D"/>
    <w:rsid w:val="00742176"/>
    <w:rsid w:val="007426FF"/>
    <w:rsid w:val="00742A24"/>
    <w:rsid w:val="00742A4C"/>
    <w:rsid w:val="007432B8"/>
    <w:rsid w:val="007432BE"/>
    <w:rsid w:val="007432E1"/>
    <w:rsid w:val="00743843"/>
    <w:rsid w:val="00744297"/>
    <w:rsid w:val="00744555"/>
    <w:rsid w:val="00744680"/>
    <w:rsid w:val="00744B95"/>
    <w:rsid w:val="007455DF"/>
    <w:rsid w:val="007458B3"/>
    <w:rsid w:val="00745F6C"/>
    <w:rsid w:val="0074642F"/>
    <w:rsid w:val="00746489"/>
    <w:rsid w:val="0074686B"/>
    <w:rsid w:val="00747315"/>
    <w:rsid w:val="007473C2"/>
    <w:rsid w:val="0074742F"/>
    <w:rsid w:val="0074767C"/>
    <w:rsid w:val="00747932"/>
    <w:rsid w:val="00747CD8"/>
    <w:rsid w:val="00747E91"/>
    <w:rsid w:val="00750CCE"/>
    <w:rsid w:val="00750D45"/>
    <w:rsid w:val="00750EAD"/>
    <w:rsid w:val="00751ACF"/>
    <w:rsid w:val="00752290"/>
    <w:rsid w:val="00752480"/>
    <w:rsid w:val="007531FE"/>
    <w:rsid w:val="00753711"/>
    <w:rsid w:val="00753B08"/>
    <w:rsid w:val="00753EB0"/>
    <w:rsid w:val="007544E4"/>
    <w:rsid w:val="00754CDC"/>
    <w:rsid w:val="00754EE0"/>
    <w:rsid w:val="00755B47"/>
    <w:rsid w:val="00757800"/>
    <w:rsid w:val="00757A03"/>
    <w:rsid w:val="00757BE8"/>
    <w:rsid w:val="00760037"/>
    <w:rsid w:val="00760069"/>
    <w:rsid w:val="007600CE"/>
    <w:rsid w:val="007601C7"/>
    <w:rsid w:val="00760257"/>
    <w:rsid w:val="00760725"/>
    <w:rsid w:val="007608AE"/>
    <w:rsid w:val="00760B72"/>
    <w:rsid w:val="00761531"/>
    <w:rsid w:val="00761569"/>
    <w:rsid w:val="007615F6"/>
    <w:rsid w:val="0076176A"/>
    <w:rsid w:val="00761A95"/>
    <w:rsid w:val="00761E8B"/>
    <w:rsid w:val="00761EE4"/>
    <w:rsid w:val="00762522"/>
    <w:rsid w:val="007626C5"/>
    <w:rsid w:val="00762B8A"/>
    <w:rsid w:val="00762D04"/>
    <w:rsid w:val="0076310F"/>
    <w:rsid w:val="007635FE"/>
    <w:rsid w:val="007638BF"/>
    <w:rsid w:val="00763D64"/>
    <w:rsid w:val="00763DE5"/>
    <w:rsid w:val="00764143"/>
    <w:rsid w:val="007645B6"/>
    <w:rsid w:val="00764712"/>
    <w:rsid w:val="0076506B"/>
    <w:rsid w:val="007650FC"/>
    <w:rsid w:val="00765236"/>
    <w:rsid w:val="00765832"/>
    <w:rsid w:val="00765AE7"/>
    <w:rsid w:val="00766618"/>
    <w:rsid w:val="00766635"/>
    <w:rsid w:val="00766687"/>
    <w:rsid w:val="00766E24"/>
    <w:rsid w:val="00767345"/>
    <w:rsid w:val="007677F3"/>
    <w:rsid w:val="007700D4"/>
    <w:rsid w:val="007700F4"/>
    <w:rsid w:val="007703DF"/>
    <w:rsid w:val="007703F5"/>
    <w:rsid w:val="00770904"/>
    <w:rsid w:val="00770C9E"/>
    <w:rsid w:val="00770F3A"/>
    <w:rsid w:val="007712A1"/>
    <w:rsid w:val="00771890"/>
    <w:rsid w:val="00772144"/>
    <w:rsid w:val="00772464"/>
    <w:rsid w:val="00772B33"/>
    <w:rsid w:val="00772C87"/>
    <w:rsid w:val="00773104"/>
    <w:rsid w:val="0077365B"/>
    <w:rsid w:val="00773982"/>
    <w:rsid w:val="00773DDF"/>
    <w:rsid w:val="00773E9E"/>
    <w:rsid w:val="007740DC"/>
    <w:rsid w:val="00774203"/>
    <w:rsid w:val="00774F54"/>
    <w:rsid w:val="00774FE2"/>
    <w:rsid w:val="00775021"/>
    <w:rsid w:val="00775516"/>
    <w:rsid w:val="00775AA8"/>
    <w:rsid w:val="00776092"/>
    <w:rsid w:val="007766CB"/>
    <w:rsid w:val="007768AA"/>
    <w:rsid w:val="007769D8"/>
    <w:rsid w:val="00776B91"/>
    <w:rsid w:val="00776BA2"/>
    <w:rsid w:val="007770F7"/>
    <w:rsid w:val="007775A9"/>
    <w:rsid w:val="007777BC"/>
    <w:rsid w:val="007800FC"/>
    <w:rsid w:val="007801C5"/>
    <w:rsid w:val="00780233"/>
    <w:rsid w:val="00780313"/>
    <w:rsid w:val="007803FF"/>
    <w:rsid w:val="007804E5"/>
    <w:rsid w:val="00780572"/>
    <w:rsid w:val="0078075A"/>
    <w:rsid w:val="00780CAA"/>
    <w:rsid w:val="007812D4"/>
    <w:rsid w:val="00781F6C"/>
    <w:rsid w:val="00782C7A"/>
    <w:rsid w:val="00782DDA"/>
    <w:rsid w:val="00782EC6"/>
    <w:rsid w:val="00783091"/>
    <w:rsid w:val="007834FA"/>
    <w:rsid w:val="0078394C"/>
    <w:rsid w:val="00783EA6"/>
    <w:rsid w:val="007842E0"/>
    <w:rsid w:val="0078450D"/>
    <w:rsid w:val="007845BA"/>
    <w:rsid w:val="00784E7B"/>
    <w:rsid w:val="007853B8"/>
    <w:rsid w:val="007857A7"/>
    <w:rsid w:val="0078594B"/>
    <w:rsid w:val="00785BA6"/>
    <w:rsid w:val="00785DEC"/>
    <w:rsid w:val="00786283"/>
    <w:rsid w:val="00786C78"/>
    <w:rsid w:val="00786CDC"/>
    <w:rsid w:val="00786D14"/>
    <w:rsid w:val="00786F23"/>
    <w:rsid w:val="007876BC"/>
    <w:rsid w:val="007878C2"/>
    <w:rsid w:val="00787C0D"/>
    <w:rsid w:val="00790A8B"/>
    <w:rsid w:val="00790CF3"/>
    <w:rsid w:val="00790E00"/>
    <w:rsid w:val="00790F2F"/>
    <w:rsid w:val="00790F88"/>
    <w:rsid w:val="00791089"/>
    <w:rsid w:val="00791569"/>
    <w:rsid w:val="00791618"/>
    <w:rsid w:val="007919E7"/>
    <w:rsid w:val="00791CB2"/>
    <w:rsid w:val="00791EE7"/>
    <w:rsid w:val="007920E7"/>
    <w:rsid w:val="00792142"/>
    <w:rsid w:val="007921D2"/>
    <w:rsid w:val="0079256D"/>
    <w:rsid w:val="0079291E"/>
    <w:rsid w:val="0079294F"/>
    <w:rsid w:val="00792C31"/>
    <w:rsid w:val="00793AB9"/>
    <w:rsid w:val="0079430E"/>
    <w:rsid w:val="007947E7"/>
    <w:rsid w:val="00794B3F"/>
    <w:rsid w:val="00794BA9"/>
    <w:rsid w:val="00794DC0"/>
    <w:rsid w:val="00794E8E"/>
    <w:rsid w:val="00795BAF"/>
    <w:rsid w:val="007961FA"/>
    <w:rsid w:val="0079631A"/>
    <w:rsid w:val="0079659B"/>
    <w:rsid w:val="00796AAF"/>
    <w:rsid w:val="00796C26"/>
    <w:rsid w:val="00796EA0"/>
    <w:rsid w:val="00797277"/>
    <w:rsid w:val="007974EE"/>
    <w:rsid w:val="00797637"/>
    <w:rsid w:val="00797DE7"/>
    <w:rsid w:val="00797EAF"/>
    <w:rsid w:val="007A0336"/>
    <w:rsid w:val="007A0800"/>
    <w:rsid w:val="007A0B97"/>
    <w:rsid w:val="007A0C05"/>
    <w:rsid w:val="007A12B6"/>
    <w:rsid w:val="007A1864"/>
    <w:rsid w:val="007A1995"/>
    <w:rsid w:val="007A24EF"/>
    <w:rsid w:val="007A2A82"/>
    <w:rsid w:val="007A2B94"/>
    <w:rsid w:val="007A2C30"/>
    <w:rsid w:val="007A2E0C"/>
    <w:rsid w:val="007A2E67"/>
    <w:rsid w:val="007A2FC2"/>
    <w:rsid w:val="007A300D"/>
    <w:rsid w:val="007A3834"/>
    <w:rsid w:val="007A389C"/>
    <w:rsid w:val="007A4062"/>
    <w:rsid w:val="007A4395"/>
    <w:rsid w:val="007A4D42"/>
    <w:rsid w:val="007A506A"/>
    <w:rsid w:val="007A53BA"/>
    <w:rsid w:val="007A57E9"/>
    <w:rsid w:val="007A5A4A"/>
    <w:rsid w:val="007A5A81"/>
    <w:rsid w:val="007A5BA5"/>
    <w:rsid w:val="007A5C42"/>
    <w:rsid w:val="007A5D70"/>
    <w:rsid w:val="007A63B4"/>
    <w:rsid w:val="007A6BEF"/>
    <w:rsid w:val="007A6EF6"/>
    <w:rsid w:val="007A710A"/>
    <w:rsid w:val="007A71DB"/>
    <w:rsid w:val="007A7283"/>
    <w:rsid w:val="007A7825"/>
    <w:rsid w:val="007A78DE"/>
    <w:rsid w:val="007A7A57"/>
    <w:rsid w:val="007A7BD3"/>
    <w:rsid w:val="007A7CD3"/>
    <w:rsid w:val="007B00A7"/>
    <w:rsid w:val="007B01B8"/>
    <w:rsid w:val="007B029D"/>
    <w:rsid w:val="007B0A2B"/>
    <w:rsid w:val="007B0B4C"/>
    <w:rsid w:val="007B0DFE"/>
    <w:rsid w:val="007B105B"/>
    <w:rsid w:val="007B235B"/>
    <w:rsid w:val="007B2509"/>
    <w:rsid w:val="007B26EE"/>
    <w:rsid w:val="007B2794"/>
    <w:rsid w:val="007B27B6"/>
    <w:rsid w:val="007B2CCC"/>
    <w:rsid w:val="007B30B4"/>
    <w:rsid w:val="007B30B5"/>
    <w:rsid w:val="007B3C33"/>
    <w:rsid w:val="007B49DE"/>
    <w:rsid w:val="007B4DCB"/>
    <w:rsid w:val="007B53E0"/>
    <w:rsid w:val="007B58DA"/>
    <w:rsid w:val="007B59DF"/>
    <w:rsid w:val="007B6288"/>
    <w:rsid w:val="007B62A4"/>
    <w:rsid w:val="007B6871"/>
    <w:rsid w:val="007B6AD3"/>
    <w:rsid w:val="007B6B93"/>
    <w:rsid w:val="007B739A"/>
    <w:rsid w:val="007B7974"/>
    <w:rsid w:val="007B7A68"/>
    <w:rsid w:val="007C03E6"/>
    <w:rsid w:val="007C0F53"/>
    <w:rsid w:val="007C143D"/>
    <w:rsid w:val="007C156D"/>
    <w:rsid w:val="007C161A"/>
    <w:rsid w:val="007C1CBA"/>
    <w:rsid w:val="007C1EA0"/>
    <w:rsid w:val="007C20CE"/>
    <w:rsid w:val="007C24C3"/>
    <w:rsid w:val="007C27B5"/>
    <w:rsid w:val="007C2C1F"/>
    <w:rsid w:val="007C2F4A"/>
    <w:rsid w:val="007C30A4"/>
    <w:rsid w:val="007C3132"/>
    <w:rsid w:val="007C31D5"/>
    <w:rsid w:val="007C32ED"/>
    <w:rsid w:val="007C3D96"/>
    <w:rsid w:val="007C3F27"/>
    <w:rsid w:val="007C4077"/>
    <w:rsid w:val="007C4248"/>
    <w:rsid w:val="007C4386"/>
    <w:rsid w:val="007C448F"/>
    <w:rsid w:val="007C467D"/>
    <w:rsid w:val="007C474B"/>
    <w:rsid w:val="007C5013"/>
    <w:rsid w:val="007C540B"/>
    <w:rsid w:val="007C553A"/>
    <w:rsid w:val="007C5CD3"/>
    <w:rsid w:val="007C6049"/>
    <w:rsid w:val="007C614E"/>
    <w:rsid w:val="007C6399"/>
    <w:rsid w:val="007C649B"/>
    <w:rsid w:val="007C6EAA"/>
    <w:rsid w:val="007C775E"/>
    <w:rsid w:val="007C7FA0"/>
    <w:rsid w:val="007D0044"/>
    <w:rsid w:val="007D051B"/>
    <w:rsid w:val="007D0A75"/>
    <w:rsid w:val="007D14AC"/>
    <w:rsid w:val="007D1777"/>
    <w:rsid w:val="007D19A1"/>
    <w:rsid w:val="007D19EB"/>
    <w:rsid w:val="007D275E"/>
    <w:rsid w:val="007D2B61"/>
    <w:rsid w:val="007D2E5C"/>
    <w:rsid w:val="007D30C1"/>
    <w:rsid w:val="007D317D"/>
    <w:rsid w:val="007D37F7"/>
    <w:rsid w:val="007D3D1C"/>
    <w:rsid w:val="007D3D7D"/>
    <w:rsid w:val="007D44DB"/>
    <w:rsid w:val="007D4597"/>
    <w:rsid w:val="007D48A0"/>
    <w:rsid w:val="007D48BF"/>
    <w:rsid w:val="007D4B71"/>
    <w:rsid w:val="007D4B89"/>
    <w:rsid w:val="007D525E"/>
    <w:rsid w:val="007D58B3"/>
    <w:rsid w:val="007D5FB9"/>
    <w:rsid w:val="007D604A"/>
    <w:rsid w:val="007D6520"/>
    <w:rsid w:val="007D6982"/>
    <w:rsid w:val="007D6B3B"/>
    <w:rsid w:val="007D6C0D"/>
    <w:rsid w:val="007D71BD"/>
    <w:rsid w:val="007D735C"/>
    <w:rsid w:val="007D7556"/>
    <w:rsid w:val="007D78C0"/>
    <w:rsid w:val="007E03DC"/>
    <w:rsid w:val="007E07CB"/>
    <w:rsid w:val="007E0AE6"/>
    <w:rsid w:val="007E1301"/>
    <w:rsid w:val="007E143C"/>
    <w:rsid w:val="007E21DC"/>
    <w:rsid w:val="007E2E10"/>
    <w:rsid w:val="007E32F7"/>
    <w:rsid w:val="007E33F6"/>
    <w:rsid w:val="007E3746"/>
    <w:rsid w:val="007E3A25"/>
    <w:rsid w:val="007E3D08"/>
    <w:rsid w:val="007E3E90"/>
    <w:rsid w:val="007E41D0"/>
    <w:rsid w:val="007E4385"/>
    <w:rsid w:val="007E46AA"/>
    <w:rsid w:val="007E49E0"/>
    <w:rsid w:val="007E4D3D"/>
    <w:rsid w:val="007E4E7C"/>
    <w:rsid w:val="007E5592"/>
    <w:rsid w:val="007E604C"/>
    <w:rsid w:val="007E6310"/>
    <w:rsid w:val="007E640E"/>
    <w:rsid w:val="007E6410"/>
    <w:rsid w:val="007E6807"/>
    <w:rsid w:val="007E6847"/>
    <w:rsid w:val="007E6A3C"/>
    <w:rsid w:val="007E6C04"/>
    <w:rsid w:val="007E6DF5"/>
    <w:rsid w:val="007E7123"/>
    <w:rsid w:val="007E725D"/>
    <w:rsid w:val="007E741E"/>
    <w:rsid w:val="007E76DE"/>
    <w:rsid w:val="007E7CB1"/>
    <w:rsid w:val="007F007E"/>
    <w:rsid w:val="007F0666"/>
    <w:rsid w:val="007F06CB"/>
    <w:rsid w:val="007F08C3"/>
    <w:rsid w:val="007F0B12"/>
    <w:rsid w:val="007F0C90"/>
    <w:rsid w:val="007F12FA"/>
    <w:rsid w:val="007F1316"/>
    <w:rsid w:val="007F17F2"/>
    <w:rsid w:val="007F1AD6"/>
    <w:rsid w:val="007F1B76"/>
    <w:rsid w:val="007F247E"/>
    <w:rsid w:val="007F2546"/>
    <w:rsid w:val="007F3215"/>
    <w:rsid w:val="007F32BB"/>
    <w:rsid w:val="007F3565"/>
    <w:rsid w:val="007F58B0"/>
    <w:rsid w:val="007F58ED"/>
    <w:rsid w:val="007F5951"/>
    <w:rsid w:val="007F5AA3"/>
    <w:rsid w:val="007F6357"/>
    <w:rsid w:val="007F6399"/>
    <w:rsid w:val="007F662C"/>
    <w:rsid w:val="007F6B8B"/>
    <w:rsid w:val="007F6C9F"/>
    <w:rsid w:val="007F6F1E"/>
    <w:rsid w:val="007F73C5"/>
    <w:rsid w:val="007F7400"/>
    <w:rsid w:val="007F74E3"/>
    <w:rsid w:val="007F75D2"/>
    <w:rsid w:val="007F7808"/>
    <w:rsid w:val="007F7898"/>
    <w:rsid w:val="007F7AA0"/>
    <w:rsid w:val="007F7B55"/>
    <w:rsid w:val="007F7FC4"/>
    <w:rsid w:val="00800523"/>
    <w:rsid w:val="00800771"/>
    <w:rsid w:val="008008D4"/>
    <w:rsid w:val="00800AB1"/>
    <w:rsid w:val="00800C4C"/>
    <w:rsid w:val="00800C63"/>
    <w:rsid w:val="00801597"/>
    <w:rsid w:val="008015D4"/>
    <w:rsid w:val="008017AC"/>
    <w:rsid w:val="008018D5"/>
    <w:rsid w:val="00801A26"/>
    <w:rsid w:val="00801BE6"/>
    <w:rsid w:val="00801F91"/>
    <w:rsid w:val="00802021"/>
    <w:rsid w:val="0080228E"/>
    <w:rsid w:val="008023F3"/>
    <w:rsid w:val="008025B6"/>
    <w:rsid w:val="0080262B"/>
    <w:rsid w:val="008026E9"/>
    <w:rsid w:val="00802834"/>
    <w:rsid w:val="00802949"/>
    <w:rsid w:val="00802FBA"/>
    <w:rsid w:val="00803093"/>
    <w:rsid w:val="00803262"/>
    <w:rsid w:val="00803859"/>
    <w:rsid w:val="00803D0D"/>
    <w:rsid w:val="008043F6"/>
    <w:rsid w:val="008044E0"/>
    <w:rsid w:val="008044E3"/>
    <w:rsid w:val="00804AAF"/>
    <w:rsid w:val="008051C1"/>
    <w:rsid w:val="0080533F"/>
    <w:rsid w:val="008053BC"/>
    <w:rsid w:val="008059C9"/>
    <w:rsid w:val="00805AD7"/>
    <w:rsid w:val="00806187"/>
    <w:rsid w:val="0080648E"/>
    <w:rsid w:val="00806BC5"/>
    <w:rsid w:val="00806E98"/>
    <w:rsid w:val="00806FF6"/>
    <w:rsid w:val="00807675"/>
    <w:rsid w:val="00807A4D"/>
    <w:rsid w:val="00807E4E"/>
    <w:rsid w:val="00807FC0"/>
    <w:rsid w:val="008100AE"/>
    <w:rsid w:val="008107DE"/>
    <w:rsid w:val="00810AB2"/>
    <w:rsid w:val="00810CF1"/>
    <w:rsid w:val="0081103A"/>
    <w:rsid w:val="0081128E"/>
    <w:rsid w:val="008115C4"/>
    <w:rsid w:val="00811E49"/>
    <w:rsid w:val="0081248C"/>
    <w:rsid w:val="00812906"/>
    <w:rsid w:val="00812ED6"/>
    <w:rsid w:val="00813576"/>
    <w:rsid w:val="008136C0"/>
    <w:rsid w:val="00814417"/>
    <w:rsid w:val="00814608"/>
    <w:rsid w:val="008147F7"/>
    <w:rsid w:val="0081492F"/>
    <w:rsid w:val="00814BEB"/>
    <w:rsid w:val="00814BF2"/>
    <w:rsid w:val="00814D9F"/>
    <w:rsid w:val="00814F44"/>
    <w:rsid w:val="008151F3"/>
    <w:rsid w:val="008154E2"/>
    <w:rsid w:val="00816525"/>
    <w:rsid w:val="008168F2"/>
    <w:rsid w:val="00816AC5"/>
    <w:rsid w:val="00816C0D"/>
    <w:rsid w:val="00816FB1"/>
    <w:rsid w:val="008179EF"/>
    <w:rsid w:val="00817E78"/>
    <w:rsid w:val="00817F19"/>
    <w:rsid w:val="00820311"/>
    <w:rsid w:val="00820594"/>
    <w:rsid w:val="00820957"/>
    <w:rsid w:val="00820C42"/>
    <w:rsid w:val="00820E16"/>
    <w:rsid w:val="00820E49"/>
    <w:rsid w:val="008210C7"/>
    <w:rsid w:val="00821429"/>
    <w:rsid w:val="00821C7B"/>
    <w:rsid w:val="00821DC6"/>
    <w:rsid w:val="00821DE6"/>
    <w:rsid w:val="008225B1"/>
    <w:rsid w:val="00822AB2"/>
    <w:rsid w:val="00822D28"/>
    <w:rsid w:val="00822F7F"/>
    <w:rsid w:val="00823A19"/>
    <w:rsid w:val="00823F39"/>
    <w:rsid w:val="0082422B"/>
    <w:rsid w:val="008242C4"/>
    <w:rsid w:val="00824362"/>
    <w:rsid w:val="0082442D"/>
    <w:rsid w:val="00824B20"/>
    <w:rsid w:val="00824B56"/>
    <w:rsid w:val="00824F0F"/>
    <w:rsid w:val="0082539C"/>
    <w:rsid w:val="00825D1C"/>
    <w:rsid w:val="00825D93"/>
    <w:rsid w:val="00826747"/>
    <w:rsid w:val="00826A36"/>
    <w:rsid w:val="00826A5C"/>
    <w:rsid w:val="008275AA"/>
    <w:rsid w:val="00827841"/>
    <w:rsid w:val="008278A0"/>
    <w:rsid w:val="008278B6"/>
    <w:rsid w:val="00827F08"/>
    <w:rsid w:val="00827FB5"/>
    <w:rsid w:val="008301E6"/>
    <w:rsid w:val="00830B4F"/>
    <w:rsid w:val="00830C12"/>
    <w:rsid w:val="00830EE6"/>
    <w:rsid w:val="00831185"/>
    <w:rsid w:val="00831365"/>
    <w:rsid w:val="00831528"/>
    <w:rsid w:val="0083157E"/>
    <w:rsid w:val="00831D35"/>
    <w:rsid w:val="008322AC"/>
    <w:rsid w:val="00832447"/>
    <w:rsid w:val="0083297D"/>
    <w:rsid w:val="00832BDC"/>
    <w:rsid w:val="00832D9A"/>
    <w:rsid w:val="00833106"/>
    <w:rsid w:val="0083365F"/>
    <w:rsid w:val="008336F4"/>
    <w:rsid w:val="00833AAB"/>
    <w:rsid w:val="008341CA"/>
    <w:rsid w:val="008343B2"/>
    <w:rsid w:val="00834726"/>
    <w:rsid w:val="00834950"/>
    <w:rsid w:val="00834BD2"/>
    <w:rsid w:val="008351DE"/>
    <w:rsid w:val="00835318"/>
    <w:rsid w:val="008353FE"/>
    <w:rsid w:val="0083560A"/>
    <w:rsid w:val="00835679"/>
    <w:rsid w:val="008356E2"/>
    <w:rsid w:val="00835B6B"/>
    <w:rsid w:val="00835F5D"/>
    <w:rsid w:val="0083600E"/>
    <w:rsid w:val="00836EB4"/>
    <w:rsid w:val="00836FD6"/>
    <w:rsid w:val="0083703D"/>
    <w:rsid w:val="00837276"/>
    <w:rsid w:val="00837563"/>
    <w:rsid w:val="008377A8"/>
    <w:rsid w:val="00837CD7"/>
    <w:rsid w:val="00837D41"/>
    <w:rsid w:val="0084079A"/>
    <w:rsid w:val="008407DD"/>
    <w:rsid w:val="00840C6D"/>
    <w:rsid w:val="00840DFE"/>
    <w:rsid w:val="00841353"/>
    <w:rsid w:val="008415C0"/>
    <w:rsid w:val="008415DF"/>
    <w:rsid w:val="0084186E"/>
    <w:rsid w:val="00841BF1"/>
    <w:rsid w:val="00841C5F"/>
    <w:rsid w:val="00842004"/>
    <w:rsid w:val="008426B5"/>
    <w:rsid w:val="0084296A"/>
    <w:rsid w:val="00842CC1"/>
    <w:rsid w:val="00842E88"/>
    <w:rsid w:val="008432A6"/>
    <w:rsid w:val="00843863"/>
    <w:rsid w:val="008438ED"/>
    <w:rsid w:val="0084390B"/>
    <w:rsid w:val="0084392D"/>
    <w:rsid w:val="00843A5A"/>
    <w:rsid w:val="0084447E"/>
    <w:rsid w:val="008444FD"/>
    <w:rsid w:val="008448D4"/>
    <w:rsid w:val="00844B86"/>
    <w:rsid w:val="008452BF"/>
    <w:rsid w:val="008454DF"/>
    <w:rsid w:val="00845754"/>
    <w:rsid w:val="008459FC"/>
    <w:rsid w:val="00846752"/>
    <w:rsid w:val="00846760"/>
    <w:rsid w:val="008467C1"/>
    <w:rsid w:val="00846BDA"/>
    <w:rsid w:val="00846CD5"/>
    <w:rsid w:val="00846DBC"/>
    <w:rsid w:val="00846EAA"/>
    <w:rsid w:val="0084795D"/>
    <w:rsid w:val="00847A5B"/>
    <w:rsid w:val="00847AF2"/>
    <w:rsid w:val="00847AF7"/>
    <w:rsid w:val="008501BF"/>
    <w:rsid w:val="0085043E"/>
    <w:rsid w:val="0085059B"/>
    <w:rsid w:val="0085088F"/>
    <w:rsid w:val="00850BC9"/>
    <w:rsid w:val="008515BB"/>
    <w:rsid w:val="00851868"/>
    <w:rsid w:val="00851DE7"/>
    <w:rsid w:val="00851EA9"/>
    <w:rsid w:val="008526C9"/>
    <w:rsid w:val="00852826"/>
    <w:rsid w:val="008528CB"/>
    <w:rsid w:val="00852D3C"/>
    <w:rsid w:val="0085325E"/>
    <w:rsid w:val="008540FD"/>
    <w:rsid w:val="00854A8A"/>
    <w:rsid w:val="00854F9B"/>
    <w:rsid w:val="00855028"/>
    <w:rsid w:val="008552CE"/>
    <w:rsid w:val="00855D37"/>
    <w:rsid w:val="0085677E"/>
    <w:rsid w:val="008569C8"/>
    <w:rsid w:val="00857207"/>
    <w:rsid w:val="00857326"/>
    <w:rsid w:val="008573CB"/>
    <w:rsid w:val="00857944"/>
    <w:rsid w:val="00857CA8"/>
    <w:rsid w:val="008602DD"/>
    <w:rsid w:val="0086053F"/>
    <w:rsid w:val="00860843"/>
    <w:rsid w:val="00860F08"/>
    <w:rsid w:val="008611DE"/>
    <w:rsid w:val="008613E1"/>
    <w:rsid w:val="00861443"/>
    <w:rsid w:val="00861498"/>
    <w:rsid w:val="00861ED6"/>
    <w:rsid w:val="00862325"/>
    <w:rsid w:val="008629D8"/>
    <w:rsid w:val="00862B14"/>
    <w:rsid w:val="00862BC1"/>
    <w:rsid w:val="00862BDC"/>
    <w:rsid w:val="00862D72"/>
    <w:rsid w:val="008630A8"/>
    <w:rsid w:val="0086334F"/>
    <w:rsid w:val="008634F8"/>
    <w:rsid w:val="0086353F"/>
    <w:rsid w:val="008635E1"/>
    <w:rsid w:val="00863E14"/>
    <w:rsid w:val="0086419E"/>
    <w:rsid w:val="00864931"/>
    <w:rsid w:val="00864DB6"/>
    <w:rsid w:val="00864E80"/>
    <w:rsid w:val="0086527F"/>
    <w:rsid w:val="008652DA"/>
    <w:rsid w:val="00865AF7"/>
    <w:rsid w:val="00865D0A"/>
    <w:rsid w:val="00866308"/>
    <w:rsid w:val="0086631F"/>
    <w:rsid w:val="00866950"/>
    <w:rsid w:val="008669F4"/>
    <w:rsid w:val="00866D4C"/>
    <w:rsid w:val="00866F28"/>
    <w:rsid w:val="00867627"/>
    <w:rsid w:val="00867B93"/>
    <w:rsid w:val="00870126"/>
    <w:rsid w:val="008702B7"/>
    <w:rsid w:val="00870381"/>
    <w:rsid w:val="008706F7"/>
    <w:rsid w:val="00871572"/>
    <w:rsid w:val="0087170A"/>
    <w:rsid w:val="00871714"/>
    <w:rsid w:val="008717B0"/>
    <w:rsid w:val="0087181B"/>
    <w:rsid w:val="00871D84"/>
    <w:rsid w:val="00872606"/>
    <w:rsid w:val="00872BA1"/>
    <w:rsid w:val="00872CAC"/>
    <w:rsid w:val="00872E67"/>
    <w:rsid w:val="00873180"/>
    <w:rsid w:val="008733AE"/>
    <w:rsid w:val="00873E4C"/>
    <w:rsid w:val="00874479"/>
    <w:rsid w:val="00874B75"/>
    <w:rsid w:val="00874C53"/>
    <w:rsid w:val="00874F0C"/>
    <w:rsid w:val="00874FD3"/>
    <w:rsid w:val="008757CE"/>
    <w:rsid w:val="008758F0"/>
    <w:rsid w:val="00876316"/>
    <w:rsid w:val="00876371"/>
    <w:rsid w:val="0087678A"/>
    <w:rsid w:val="0087679B"/>
    <w:rsid w:val="008767C4"/>
    <w:rsid w:val="00876A5B"/>
    <w:rsid w:val="00877009"/>
    <w:rsid w:val="008774B6"/>
    <w:rsid w:val="008774C0"/>
    <w:rsid w:val="00877C0D"/>
    <w:rsid w:val="00880371"/>
    <w:rsid w:val="008806EA"/>
    <w:rsid w:val="00880D6B"/>
    <w:rsid w:val="008812E1"/>
    <w:rsid w:val="00881364"/>
    <w:rsid w:val="008815AD"/>
    <w:rsid w:val="00881777"/>
    <w:rsid w:val="008817A1"/>
    <w:rsid w:val="008824B9"/>
    <w:rsid w:val="008825AA"/>
    <w:rsid w:val="008827CB"/>
    <w:rsid w:val="00882B24"/>
    <w:rsid w:val="00882F37"/>
    <w:rsid w:val="008833A0"/>
    <w:rsid w:val="00883563"/>
    <w:rsid w:val="00883628"/>
    <w:rsid w:val="00883F39"/>
    <w:rsid w:val="008841A6"/>
    <w:rsid w:val="008842FA"/>
    <w:rsid w:val="00884347"/>
    <w:rsid w:val="008848C9"/>
    <w:rsid w:val="00884914"/>
    <w:rsid w:val="00884D2C"/>
    <w:rsid w:val="00884E1A"/>
    <w:rsid w:val="00884F88"/>
    <w:rsid w:val="00885B98"/>
    <w:rsid w:val="00885D69"/>
    <w:rsid w:val="008860B1"/>
    <w:rsid w:val="008861E0"/>
    <w:rsid w:val="00887232"/>
    <w:rsid w:val="008874AA"/>
    <w:rsid w:val="00887BF4"/>
    <w:rsid w:val="00887CF0"/>
    <w:rsid w:val="00887F0F"/>
    <w:rsid w:val="00890545"/>
    <w:rsid w:val="008908AF"/>
    <w:rsid w:val="00890917"/>
    <w:rsid w:val="00890B6F"/>
    <w:rsid w:val="008911BF"/>
    <w:rsid w:val="0089171F"/>
    <w:rsid w:val="0089249A"/>
    <w:rsid w:val="008925D4"/>
    <w:rsid w:val="00892C8F"/>
    <w:rsid w:val="00892DA3"/>
    <w:rsid w:val="0089313D"/>
    <w:rsid w:val="00893C20"/>
    <w:rsid w:val="008940DE"/>
    <w:rsid w:val="0089472D"/>
    <w:rsid w:val="00894A2F"/>
    <w:rsid w:val="00894A6E"/>
    <w:rsid w:val="00894F9F"/>
    <w:rsid w:val="00895619"/>
    <w:rsid w:val="008961E0"/>
    <w:rsid w:val="00896845"/>
    <w:rsid w:val="00896B4B"/>
    <w:rsid w:val="00896BB8"/>
    <w:rsid w:val="00896DA5"/>
    <w:rsid w:val="00896F64"/>
    <w:rsid w:val="008972FC"/>
    <w:rsid w:val="0089755D"/>
    <w:rsid w:val="008979CB"/>
    <w:rsid w:val="00897F1C"/>
    <w:rsid w:val="008A00F2"/>
    <w:rsid w:val="008A0744"/>
    <w:rsid w:val="008A09F3"/>
    <w:rsid w:val="008A0ABD"/>
    <w:rsid w:val="008A0BB6"/>
    <w:rsid w:val="008A1079"/>
    <w:rsid w:val="008A1453"/>
    <w:rsid w:val="008A1523"/>
    <w:rsid w:val="008A1E9B"/>
    <w:rsid w:val="008A2080"/>
    <w:rsid w:val="008A2A73"/>
    <w:rsid w:val="008A2D29"/>
    <w:rsid w:val="008A2E22"/>
    <w:rsid w:val="008A2E36"/>
    <w:rsid w:val="008A3804"/>
    <w:rsid w:val="008A394B"/>
    <w:rsid w:val="008A3A41"/>
    <w:rsid w:val="008A4CE4"/>
    <w:rsid w:val="008A4D8D"/>
    <w:rsid w:val="008A51AC"/>
    <w:rsid w:val="008A566D"/>
    <w:rsid w:val="008A58DC"/>
    <w:rsid w:val="008A598B"/>
    <w:rsid w:val="008A5A66"/>
    <w:rsid w:val="008A5B8A"/>
    <w:rsid w:val="008A5FE3"/>
    <w:rsid w:val="008A63CE"/>
    <w:rsid w:val="008A6528"/>
    <w:rsid w:val="008A66DE"/>
    <w:rsid w:val="008A676C"/>
    <w:rsid w:val="008A68F4"/>
    <w:rsid w:val="008A6AED"/>
    <w:rsid w:val="008A6AF4"/>
    <w:rsid w:val="008A7091"/>
    <w:rsid w:val="008A7267"/>
    <w:rsid w:val="008A72B5"/>
    <w:rsid w:val="008A7522"/>
    <w:rsid w:val="008A7DF6"/>
    <w:rsid w:val="008A7DFD"/>
    <w:rsid w:val="008A7F62"/>
    <w:rsid w:val="008B002B"/>
    <w:rsid w:val="008B02E1"/>
    <w:rsid w:val="008B0C97"/>
    <w:rsid w:val="008B15FC"/>
    <w:rsid w:val="008B171F"/>
    <w:rsid w:val="008B1725"/>
    <w:rsid w:val="008B1974"/>
    <w:rsid w:val="008B1C05"/>
    <w:rsid w:val="008B1E05"/>
    <w:rsid w:val="008B2841"/>
    <w:rsid w:val="008B2878"/>
    <w:rsid w:val="008B2CA7"/>
    <w:rsid w:val="008B2EDF"/>
    <w:rsid w:val="008B35B0"/>
    <w:rsid w:val="008B3651"/>
    <w:rsid w:val="008B3902"/>
    <w:rsid w:val="008B3AB9"/>
    <w:rsid w:val="008B3D9A"/>
    <w:rsid w:val="008B3E82"/>
    <w:rsid w:val="008B4308"/>
    <w:rsid w:val="008B4A1B"/>
    <w:rsid w:val="008B4CD4"/>
    <w:rsid w:val="008B4DC3"/>
    <w:rsid w:val="008B4EF8"/>
    <w:rsid w:val="008B54B7"/>
    <w:rsid w:val="008B5563"/>
    <w:rsid w:val="008B5950"/>
    <w:rsid w:val="008B5AFF"/>
    <w:rsid w:val="008B5B90"/>
    <w:rsid w:val="008B5D61"/>
    <w:rsid w:val="008B5EDF"/>
    <w:rsid w:val="008B61D9"/>
    <w:rsid w:val="008B627B"/>
    <w:rsid w:val="008B66C1"/>
    <w:rsid w:val="008B6AAF"/>
    <w:rsid w:val="008B720D"/>
    <w:rsid w:val="008B728B"/>
    <w:rsid w:val="008B7B52"/>
    <w:rsid w:val="008B7FBB"/>
    <w:rsid w:val="008C03F9"/>
    <w:rsid w:val="008C077B"/>
    <w:rsid w:val="008C10CE"/>
    <w:rsid w:val="008C1292"/>
    <w:rsid w:val="008C196C"/>
    <w:rsid w:val="008C1D0D"/>
    <w:rsid w:val="008C216B"/>
    <w:rsid w:val="008C25C9"/>
    <w:rsid w:val="008C31B2"/>
    <w:rsid w:val="008C37EA"/>
    <w:rsid w:val="008C3862"/>
    <w:rsid w:val="008C3BB1"/>
    <w:rsid w:val="008C3BCE"/>
    <w:rsid w:val="008C4539"/>
    <w:rsid w:val="008C4556"/>
    <w:rsid w:val="008C471F"/>
    <w:rsid w:val="008C4A98"/>
    <w:rsid w:val="008C4B41"/>
    <w:rsid w:val="008C4F30"/>
    <w:rsid w:val="008C4F98"/>
    <w:rsid w:val="008C5D8A"/>
    <w:rsid w:val="008C6556"/>
    <w:rsid w:val="008C6BA4"/>
    <w:rsid w:val="008C6BBB"/>
    <w:rsid w:val="008C6CFF"/>
    <w:rsid w:val="008C6FAB"/>
    <w:rsid w:val="008C730D"/>
    <w:rsid w:val="008C74B2"/>
    <w:rsid w:val="008C7E2E"/>
    <w:rsid w:val="008C7E9E"/>
    <w:rsid w:val="008D02D2"/>
    <w:rsid w:val="008D0EF3"/>
    <w:rsid w:val="008D141B"/>
    <w:rsid w:val="008D1488"/>
    <w:rsid w:val="008D27A5"/>
    <w:rsid w:val="008D2A0C"/>
    <w:rsid w:val="008D2A10"/>
    <w:rsid w:val="008D2E81"/>
    <w:rsid w:val="008D2EDB"/>
    <w:rsid w:val="008D32A7"/>
    <w:rsid w:val="008D3355"/>
    <w:rsid w:val="008D34D1"/>
    <w:rsid w:val="008D35A2"/>
    <w:rsid w:val="008D3606"/>
    <w:rsid w:val="008D396B"/>
    <w:rsid w:val="008D3B77"/>
    <w:rsid w:val="008D3CD4"/>
    <w:rsid w:val="008D3D39"/>
    <w:rsid w:val="008D3D67"/>
    <w:rsid w:val="008D3FDE"/>
    <w:rsid w:val="008D422F"/>
    <w:rsid w:val="008D444C"/>
    <w:rsid w:val="008D45FF"/>
    <w:rsid w:val="008D47F2"/>
    <w:rsid w:val="008D4E53"/>
    <w:rsid w:val="008D4FAB"/>
    <w:rsid w:val="008D5011"/>
    <w:rsid w:val="008D5939"/>
    <w:rsid w:val="008D5FBA"/>
    <w:rsid w:val="008D6518"/>
    <w:rsid w:val="008D65D8"/>
    <w:rsid w:val="008D675E"/>
    <w:rsid w:val="008D6BF2"/>
    <w:rsid w:val="008D6BF5"/>
    <w:rsid w:val="008D6C1B"/>
    <w:rsid w:val="008D6C46"/>
    <w:rsid w:val="008D75F7"/>
    <w:rsid w:val="008D7923"/>
    <w:rsid w:val="008D7A4E"/>
    <w:rsid w:val="008D7EB2"/>
    <w:rsid w:val="008E056A"/>
    <w:rsid w:val="008E07B8"/>
    <w:rsid w:val="008E091F"/>
    <w:rsid w:val="008E09F9"/>
    <w:rsid w:val="008E14EF"/>
    <w:rsid w:val="008E1A27"/>
    <w:rsid w:val="008E2164"/>
    <w:rsid w:val="008E22E5"/>
    <w:rsid w:val="008E26C6"/>
    <w:rsid w:val="008E2E37"/>
    <w:rsid w:val="008E30A6"/>
    <w:rsid w:val="008E319F"/>
    <w:rsid w:val="008E32E5"/>
    <w:rsid w:val="008E346D"/>
    <w:rsid w:val="008E4BE9"/>
    <w:rsid w:val="008E4C6A"/>
    <w:rsid w:val="008E4D7B"/>
    <w:rsid w:val="008E4F5A"/>
    <w:rsid w:val="008E5723"/>
    <w:rsid w:val="008E5A83"/>
    <w:rsid w:val="008E5EB6"/>
    <w:rsid w:val="008E699E"/>
    <w:rsid w:val="008E6D52"/>
    <w:rsid w:val="008E6FFE"/>
    <w:rsid w:val="008E7AFB"/>
    <w:rsid w:val="008E7E88"/>
    <w:rsid w:val="008F02A2"/>
    <w:rsid w:val="008F02AD"/>
    <w:rsid w:val="008F0431"/>
    <w:rsid w:val="008F097B"/>
    <w:rsid w:val="008F0B37"/>
    <w:rsid w:val="008F0EB9"/>
    <w:rsid w:val="008F15D8"/>
    <w:rsid w:val="008F23E9"/>
    <w:rsid w:val="008F24AE"/>
    <w:rsid w:val="008F2598"/>
    <w:rsid w:val="008F2669"/>
    <w:rsid w:val="008F29CC"/>
    <w:rsid w:val="008F2CF1"/>
    <w:rsid w:val="008F2CF9"/>
    <w:rsid w:val="008F33CE"/>
    <w:rsid w:val="008F34F0"/>
    <w:rsid w:val="008F36FC"/>
    <w:rsid w:val="008F37FD"/>
    <w:rsid w:val="008F38C9"/>
    <w:rsid w:val="008F3E9C"/>
    <w:rsid w:val="008F403E"/>
    <w:rsid w:val="008F4416"/>
    <w:rsid w:val="008F4471"/>
    <w:rsid w:val="008F49BB"/>
    <w:rsid w:val="008F4B89"/>
    <w:rsid w:val="008F4FF9"/>
    <w:rsid w:val="008F5146"/>
    <w:rsid w:val="008F5338"/>
    <w:rsid w:val="008F5530"/>
    <w:rsid w:val="008F55F7"/>
    <w:rsid w:val="008F574D"/>
    <w:rsid w:val="008F5E0A"/>
    <w:rsid w:val="008F5F26"/>
    <w:rsid w:val="008F613E"/>
    <w:rsid w:val="008F627E"/>
    <w:rsid w:val="008F64CF"/>
    <w:rsid w:val="008F6749"/>
    <w:rsid w:val="008F68C7"/>
    <w:rsid w:val="008F6C30"/>
    <w:rsid w:val="008F73F0"/>
    <w:rsid w:val="008F746F"/>
    <w:rsid w:val="008F7743"/>
    <w:rsid w:val="008F78F1"/>
    <w:rsid w:val="008F7AFD"/>
    <w:rsid w:val="008F7F31"/>
    <w:rsid w:val="009000D9"/>
    <w:rsid w:val="00900519"/>
    <w:rsid w:val="009005BD"/>
    <w:rsid w:val="009013CA"/>
    <w:rsid w:val="0090188D"/>
    <w:rsid w:val="00901B0D"/>
    <w:rsid w:val="00901C7C"/>
    <w:rsid w:val="00901ECF"/>
    <w:rsid w:val="00902090"/>
    <w:rsid w:val="0090209E"/>
    <w:rsid w:val="0090224F"/>
    <w:rsid w:val="00902A0F"/>
    <w:rsid w:val="00902BA8"/>
    <w:rsid w:val="00902E5D"/>
    <w:rsid w:val="00902E90"/>
    <w:rsid w:val="009030CE"/>
    <w:rsid w:val="0090359C"/>
    <w:rsid w:val="00903AFF"/>
    <w:rsid w:val="00903D08"/>
    <w:rsid w:val="00903DA6"/>
    <w:rsid w:val="009040C1"/>
    <w:rsid w:val="009049C7"/>
    <w:rsid w:val="00904A2A"/>
    <w:rsid w:val="00904F57"/>
    <w:rsid w:val="00904FB0"/>
    <w:rsid w:val="00905A21"/>
    <w:rsid w:val="00905BE6"/>
    <w:rsid w:val="00905E4E"/>
    <w:rsid w:val="00905E72"/>
    <w:rsid w:val="00905E77"/>
    <w:rsid w:val="009060E0"/>
    <w:rsid w:val="009064FB"/>
    <w:rsid w:val="00906639"/>
    <w:rsid w:val="00906828"/>
    <w:rsid w:val="00906D27"/>
    <w:rsid w:val="00906F89"/>
    <w:rsid w:val="00907189"/>
    <w:rsid w:val="0090721A"/>
    <w:rsid w:val="00907FEA"/>
    <w:rsid w:val="0091008E"/>
    <w:rsid w:val="00910171"/>
    <w:rsid w:val="00910349"/>
    <w:rsid w:val="009104B9"/>
    <w:rsid w:val="00910F26"/>
    <w:rsid w:val="00911733"/>
    <w:rsid w:val="00911B6E"/>
    <w:rsid w:val="00911B98"/>
    <w:rsid w:val="00911E86"/>
    <w:rsid w:val="00911FED"/>
    <w:rsid w:val="00912328"/>
    <w:rsid w:val="0091254B"/>
    <w:rsid w:val="009125D1"/>
    <w:rsid w:val="009130B7"/>
    <w:rsid w:val="00913122"/>
    <w:rsid w:val="00913243"/>
    <w:rsid w:val="009134EC"/>
    <w:rsid w:val="00913520"/>
    <w:rsid w:val="00913543"/>
    <w:rsid w:val="00913941"/>
    <w:rsid w:val="00913B2B"/>
    <w:rsid w:val="00913DBD"/>
    <w:rsid w:val="00914118"/>
    <w:rsid w:val="00914299"/>
    <w:rsid w:val="009144DF"/>
    <w:rsid w:val="00914939"/>
    <w:rsid w:val="00914949"/>
    <w:rsid w:val="009149BD"/>
    <w:rsid w:val="009152D2"/>
    <w:rsid w:val="00915EEB"/>
    <w:rsid w:val="00915F11"/>
    <w:rsid w:val="009160DF"/>
    <w:rsid w:val="009161E9"/>
    <w:rsid w:val="00916347"/>
    <w:rsid w:val="009163D1"/>
    <w:rsid w:val="009164A0"/>
    <w:rsid w:val="009168D7"/>
    <w:rsid w:val="00916CB0"/>
    <w:rsid w:val="00916DC9"/>
    <w:rsid w:val="00917B2F"/>
    <w:rsid w:val="00920256"/>
    <w:rsid w:val="0092053E"/>
    <w:rsid w:val="00920A43"/>
    <w:rsid w:val="00921035"/>
    <w:rsid w:val="00921052"/>
    <w:rsid w:val="009214A1"/>
    <w:rsid w:val="0092177C"/>
    <w:rsid w:val="00921D26"/>
    <w:rsid w:val="00922164"/>
    <w:rsid w:val="00922947"/>
    <w:rsid w:val="00922BD3"/>
    <w:rsid w:val="00922F71"/>
    <w:rsid w:val="0092319D"/>
    <w:rsid w:val="00923569"/>
    <w:rsid w:val="0092357E"/>
    <w:rsid w:val="00923826"/>
    <w:rsid w:val="00923AE4"/>
    <w:rsid w:val="00923E60"/>
    <w:rsid w:val="009248AF"/>
    <w:rsid w:val="00924998"/>
    <w:rsid w:val="00924A73"/>
    <w:rsid w:val="00924D7C"/>
    <w:rsid w:val="00925205"/>
    <w:rsid w:val="00925C60"/>
    <w:rsid w:val="00925CEE"/>
    <w:rsid w:val="00925DB2"/>
    <w:rsid w:val="00926127"/>
    <w:rsid w:val="009262B9"/>
    <w:rsid w:val="00926930"/>
    <w:rsid w:val="00926DD0"/>
    <w:rsid w:val="00926E97"/>
    <w:rsid w:val="00926F95"/>
    <w:rsid w:val="00927321"/>
    <w:rsid w:val="009275CA"/>
    <w:rsid w:val="00927622"/>
    <w:rsid w:val="009276C1"/>
    <w:rsid w:val="00927CB2"/>
    <w:rsid w:val="00927E41"/>
    <w:rsid w:val="00927EC6"/>
    <w:rsid w:val="00927FBA"/>
    <w:rsid w:val="009307EC"/>
    <w:rsid w:val="00930901"/>
    <w:rsid w:val="00930AD8"/>
    <w:rsid w:val="00931284"/>
    <w:rsid w:val="00931391"/>
    <w:rsid w:val="0093139C"/>
    <w:rsid w:val="009313FF"/>
    <w:rsid w:val="009318C6"/>
    <w:rsid w:val="0093190B"/>
    <w:rsid w:val="0093193C"/>
    <w:rsid w:val="00931C60"/>
    <w:rsid w:val="00931E4C"/>
    <w:rsid w:val="009327B2"/>
    <w:rsid w:val="00932B3F"/>
    <w:rsid w:val="00932DD5"/>
    <w:rsid w:val="0093387E"/>
    <w:rsid w:val="0093417E"/>
    <w:rsid w:val="00934188"/>
    <w:rsid w:val="0093418F"/>
    <w:rsid w:val="0093436A"/>
    <w:rsid w:val="009348B0"/>
    <w:rsid w:val="00934B2E"/>
    <w:rsid w:val="00935359"/>
    <w:rsid w:val="00935366"/>
    <w:rsid w:val="009361F1"/>
    <w:rsid w:val="009368E1"/>
    <w:rsid w:val="00936C00"/>
    <w:rsid w:val="00936CF9"/>
    <w:rsid w:val="00936F5A"/>
    <w:rsid w:val="00937837"/>
    <w:rsid w:val="00937C70"/>
    <w:rsid w:val="00937DE0"/>
    <w:rsid w:val="00937E53"/>
    <w:rsid w:val="009402B0"/>
    <w:rsid w:val="0094030A"/>
    <w:rsid w:val="009403CB"/>
    <w:rsid w:val="009404E7"/>
    <w:rsid w:val="00940CDB"/>
    <w:rsid w:val="00941604"/>
    <w:rsid w:val="00941822"/>
    <w:rsid w:val="009418E0"/>
    <w:rsid w:val="00941B56"/>
    <w:rsid w:val="00941DAA"/>
    <w:rsid w:val="00941FD3"/>
    <w:rsid w:val="009420AE"/>
    <w:rsid w:val="0094210F"/>
    <w:rsid w:val="00942339"/>
    <w:rsid w:val="0094277A"/>
    <w:rsid w:val="00942841"/>
    <w:rsid w:val="0094289B"/>
    <w:rsid w:val="00942C7B"/>
    <w:rsid w:val="009430AB"/>
    <w:rsid w:val="00943358"/>
    <w:rsid w:val="00943D23"/>
    <w:rsid w:val="00944089"/>
    <w:rsid w:val="009443CC"/>
    <w:rsid w:val="00944492"/>
    <w:rsid w:val="00944530"/>
    <w:rsid w:val="00944639"/>
    <w:rsid w:val="00944B06"/>
    <w:rsid w:val="0094529D"/>
    <w:rsid w:val="009452AA"/>
    <w:rsid w:val="00945E77"/>
    <w:rsid w:val="009465D2"/>
    <w:rsid w:val="009467BE"/>
    <w:rsid w:val="00946D37"/>
    <w:rsid w:val="0094701E"/>
    <w:rsid w:val="009470DF"/>
    <w:rsid w:val="009475D3"/>
    <w:rsid w:val="0094776B"/>
    <w:rsid w:val="0094783F"/>
    <w:rsid w:val="00947D81"/>
    <w:rsid w:val="00947DEF"/>
    <w:rsid w:val="009500F4"/>
    <w:rsid w:val="00950182"/>
    <w:rsid w:val="00950410"/>
    <w:rsid w:val="0095060A"/>
    <w:rsid w:val="009514F0"/>
    <w:rsid w:val="00951B0B"/>
    <w:rsid w:val="00951B14"/>
    <w:rsid w:val="00951E2E"/>
    <w:rsid w:val="009525ED"/>
    <w:rsid w:val="00952ADD"/>
    <w:rsid w:val="00952BDC"/>
    <w:rsid w:val="0095313A"/>
    <w:rsid w:val="009543E5"/>
    <w:rsid w:val="009545B0"/>
    <w:rsid w:val="00954D25"/>
    <w:rsid w:val="00954D8A"/>
    <w:rsid w:val="00954F4C"/>
    <w:rsid w:val="009550EA"/>
    <w:rsid w:val="00955106"/>
    <w:rsid w:val="009554C4"/>
    <w:rsid w:val="00955BAF"/>
    <w:rsid w:val="00955C8D"/>
    <w:rsid w:val="00955D6D"/>
    <w:rsid w:val="00955F31"/>
    <w:rsid w:val="00956708"/>
    <w:rsid w:val="00956CA9"/>
    <w:rsid w:val="00956D5B"/>
    <w:rsid w:val="00957A9E"/>
    <w:rsid w:val="00957D8A"/>
    <w:rsid w:val="00957DF5"/>
    <w:rsid w:val="00960030"/>
    <w:rsid w:val="00960270"/>
    <w:rsid w:val="009606C7"/>
    <w:rsid w:val="00960D3A"/>
    <w:rsid w:val="0096119E"/>
    <w:rsid w:val="009617BE"/>
    <w:rsid w:val="00961C7D"/>
    <w:rsid w:val="00961D77"/>
    <w:rsid w:val="00961DCA"/>
    <w:rsid w:val="009620B6"/>
    <w:rsid w:val="0096212C"/>
    <w:rsid w:val="00962802"/>
    <w:rsid w:val="00962B03"/>
    <w:rsid w:val="00962C63"/>
    <w:rsid w:val="00963305"/>
    <w:rsid w:val="009637EF"/>
    <w:rsid w:val="00963A60"/>
    <w:rsid w:val="00963BB3"/>
    <w:rsid w:val="00964152"/>
    <w:rsid w:val="00964732"/>
    <w:rsid w:val="00964F9C"/>
    <w:rsid w:val="0096524C"/>
    <w:rsid w:val="00965D9B"/>
    <w:rsid w:val="00965EF3"/>
    <w:rsid w:val="00965F16"/>
    <w:rsid w:val="00966132"/>
    <w:rsid w:val="00966D6E"/>
    <w:rsid w:val="00966E5B"/>
    <w:rsid w:val="00967113"/>
    <w:rsid w:val="00967494"/>
    <w:rsid w:val="00967556"/>
    <w:rsid w:val="0096798F"/>
    <w:rsid w:val="00967B66"/>
    <w:rsid w:val="009700C1"/>
    <w:rsid w:val="0097018B"/>
    <w:rsid w:val="009702A5"/>
    <w:rsid w:val="0097049D"/>
    <w:rsid w:val="00970A52"/>
    <w:rsid w:val="0097123C"/>
    <w:rsid w:val="009713A4"/>
    <w:rsid w:val="00971529"/>
    <w:rsid w:val="00971665"/>
    <w:rsid w:val="009716B9"/>
    <w:rsid w:val="00971879"/>
    <w:rsid w:val="0097201E"/>
    <w:rsid w:val="0097241A"/>
    <w:rsid w:val="00972606"/>
    <w:rsid w:val="0097265E"/>
    <w:rsid w:val="0097299D"/>
    <w:rsid w:val="00972C07"/>
    <w:rsid w:val="00972DAD"/>
    <w:rsid w:val="009731C5"/>
    <w:rsid w:val="009737D3"/>
    <w:rsid w:val="00973C3D"/>
    <w:rsid w:val="00973D36"/>
    <w:rsid w:val="00973DB1"/>
    <w:rsid w:val="00973DC9"/>
    <w:rsid w:val="00973ECB"/>
    <w:rsid w:val="009744D2"/>
    <w:rsid w:val="009745DE"/>
    <w:rsid w:val="009748F3"/>
    <w:rsid w:val="00974DE2"/>
    <w:rsid w:val="009750E2"/>
    <w:rsid w:val="00975199"/>
    <w:rsid w:val="0097571A"/>
    <w:rsid w:val="0097577F"/>
    <w:rsid w:val="0097599A"/>
    <w:rsid w:val="00975CF0"/>
    <w:rsid w:val="0097638B"/>
    <w:rsid w:val="00976DA4"/>
    <w:rsid w:val="00976E23"/>
    <w:rsid w:val="00977240"/>
    <w:rsid w:val="0097769A"/>
    <w:rsid w:val="00977969"/>
    <w:rsid w:val="00977BF7"/>
    <w:rsid w:val="009800ED"/>
    <w:rsid w:val="00980223"/>
    <w:rsid w:val="00980288"/>
    <w:rsid w:val="00980A49"/>
    <w:rsid w:val="00980CA9"/>
    <w:rsid w:val="00981073"/>
    <w:rsid w:val="00981450"/>
    <w:rsid w:val="00981554"/>
    <w:rsid w:val="0098168A"/>
    <w:rsid w:val="0098186D"/>
    <w:rsid w:val="0098199D"/>
    <w:rsid w:val="00981A16"/>
    <w:rsid w:val="00981AD9"/>
    <w:rsid w:val="00981E57"/>
    <w:rsid w:val="00981EAD"/>
    <w:rsid w:val="00981FAD"/>
    <w:rsid w:val="0098214C"/>
    <w:rsid w:val="0098237D"/>
    <w:rsid w:val="00982804"/>
    <w:rsid w:val="0098281B"/>
    <w:rsid w:val="00982C58"/>
    <w:rsid w:val="00983B6D"/>
    <w:rsid w:val="00983D66"/>
    <w:rsid w:val="00983EF3"/>
    <w:rsid w:val="00984527"/>
    <w:rsid w:val="00984528"/>
    <w:rsid w:val="009845AB"/>
    <w:rsid w:val="0098463E"/>
    <w:rsid w:val="00984CD0"/>
    <w:rsid w:val="00985EEF"/>
    <w:rsid w:val="009869F0"/>
    <w:rsid w:val="009873A7"/>
    <w:rsid w:val="00987AA9"/>
    <w:rsid w:val="009901E7"/>
    <w:rsid w:val="00990AFB"/>
    <w:rsid w:val="00990C05"/>
    <w:rsid w:val="009911CA"/>
    <w:rsid w:val="00991266"/>
    <w:rsid w:val="009917BB"/>
    <w:rsid w:val="0099186E"/>
    <w:rsid w:val="00991BC2"/>
    <w:rsid w:val="00991C7D"/>
    <w:rsid w:val="0099230E"/>
    <w:rsid w:val="009923C9"/>
    <w:rsid w:val="009927F0"/>
    <w:rsid w:val="00992A4B"/>
    <w:rsid w:val="00992E53"/>
    <w:rsid w:val="00992F64"/>
    <w:rsid w:val="00993246"/>
    <w:rsid w:val="00993680"/>
    <w:rsid w:val="009938EB"/>
    <w:rsid w:val="00993C81"/>
    <w:rsid w:val="00993D28"/>
    <w:rsid w:val="00993E0D"/>
    <w:rsid w:val="009944E5"/>
    <w:rsid w:val="0099451F"/>
    <w:rsid w:val="00994D90"/>
    <w:rsid w:val="00994DD3"/>
    <w:rsid w:val="00994FE6"/>
    <w:rsid w:val="0099524E"/>
    <w:rsid w:val="009959E9"/>
    <w:rsid w:val="00995A0B"/>
    <w:rsid w:val="00995DB8"/>
    <w:rsid w:val="00996066"/>
    <w:rsid w:val="0099644D"/>
    <w:rsid w:val="00996479"/>
    <w:rsid w:val="00996657"/>
    <w:rsid w:val="009966C4"/>
    <w:rsid w:val="00996A18"/>
    <w:rsid w:val="00996C06"/>
    <w:rsid w:val="00996E53"/>
    <w:rsid w:val="00997462"/>
    <w:rsid w:val="0099781C"/>
    <w:rsid w:val="00997CB0"/>
    <w:rsid w:val="009A04CE"/>
    <w:rsid w:val="009A080D"/>
    <w:rsid w:val="009A0912"/>
    <w:rsid w:val="009A10F8"/>
    <w:rsid w:val="009A152E"/>
    <w:rsid w:val="009A1576"/>
    <w:rsid w:val="009A218B"/>
    <w:rsid w:val="009A2741"/>
    <w:rsid w:val="009A2BFC"/>
    <w:rsid w:val="009A2CCA"/>
    <w:rsid w:val="009A31E3"/>
    <w:rsid w:val="009A340E"/>
    <w:rsid w:val="009A34BC"/>
    <w:rsid w:val="009A35EE"/>
    <w:rsid w:val="009A3A98"/>
    <w:rsid w:val="009A48AB"/>
    <w:rsid w:val="009A49D8"/>
    <w:rsid w:val="009A4ABD"/>
    <w:rsid w:val="009A4B90"/>
    <w:rsid w:val="009A50F7"/>
    <w:rsid w:val="009A5C63"/>
    <w:rsid w:val="009A61D8"/>
    <w:rsid w:val="009A626D"/>
    <w:rsid w:val="009A647C"/>
    <w:rsid w:val="009A6804"/>
    <w:rsid w:val="009A6B87"/>
    <w:rsid w:val="009A6EAF"/>
    <w:rsid w:val="009A6EE7"/>
    <w:rsid w:val="009A724D"/>
    <w:rsid w:val="009A7285"/>
    <w:rsid w:val="009A72A5"/>
    <w:rsid w:val="009A731D"/>
    <w:rsid w:val="009A754B"/>
    <w:rsid w:val="009A770D"/>
    <w:rsid w:val="009A77D9"/>
    <w:rsid w:val="009A7F7D"/>
    <w:rsid w:val="009B009E"/>
    <w:rsid w:val="009B00E0"/>
    <w:rsid w:val="009B0109"/>
    <w:rsid w:val="009B0397"/>
    <w:rsid w:val="009B04B6"/>
    <w:rsid w:val="009B05C1"/>
    <w:rsid w:val="009B0AF2"/>
    <w:rsid w:val="009B0EFA"/>
    <w:rsid w:val="009B0FF7"/>
    <w:rsid w:val="009B11D1"/>
    <w:rsid w:val="009B15CF"/>
    <w:rsid w:val="009B1B5A"/>
    <w:rsid w:val="009B2A40"/>
    <w:rsid w:val="009B2BAA"/>
    <w:rsid w:val="009B2ED8"/>
    <w:rsid w:val="009B351E"/>
    <w:rsid w:val="009B36BA"/>
    <w:rsid w:val="009B3D6F"/>
    <w:rsid w:val="009B41EB"/>
    <w:rsid w:val="009B44D2"/>
    <w:rsid w:val="009B4911"/>
    <w:rsid w:val="009B498E"/>
    <w:rsid w:val="009B49B0"/>
    <w:rsid w:val="009B5414"/>
    <w:rsid w:val="009B566B"/>
    <w:rsid w:val="009B57D1"/>
    <w:rsid w:val="009B5A03"/>
    <w:rsid w:val="009B5EC3"/>
    <w:rsid w:val="009B5F44"/>
    <w:rsid w:val="009B6867"/>
    <w:rsid w:val="009B7141"/>
    <w:rsid w:val="009B74F1"/>
    <w:rsid w:val="009B7527"/>
    <w:rsid w:val="009B7730"/>
    <w:rsid w:val="009B7992"/>
    <w:rsid w:val="009B7BEA"/>
    <w:rsid w:val="009B7C5F"/>
    <w:rsid w:val="009B7DFF"/>
    <w:rsid w:val="009C0CA5"/>
    <w:rsid w:val="009C0EF2"/>
    <w:rsid w:val="009C0F9C"/>
    <w:rsid w:val="009C10D1"/>
    <w:rsid w:val="009C1145"/>
    <w:rsid w:val="009C1245"/>
    <w:rsid w:val="009C1330"/>
    <w:rsid w:val="009C135B"/>
    <w:rsid w:val="009C17AE"/>
    <w:rsid w:val="009C1F12"/>
    <w:rsid w:val="009C21B6"/>
    <w:rsid w:val="009C2A4F"/>
    <w:rsid w:val="009C2D68"/>
    <w:rsid w:val="009C2E37"/>
    <w:rsid w:val="009C3515"/>
    <w:rsid w:val="009C3AB5"/>
    <w:rsid w:val="009C3EE5"/>
    <w:rsid w:val="009C416B"/>
    <w:rsid w:val="009C41BF"/>
    <w:rsid w:val="009C421C"/>
    <w:rsid w:val="009C449F"/>
    <w:rsid w:val="009C44B5"/>
    <w:rsid w:val="009C4607"/>
    <w:rsid w:val="009C4659"/>
    <w:rsid w:val="009C493E"/>
    <w:rsid w:val="009C541B"/>
    <w:rsid w:val="009C5447"/>
    <w:rsid w:val="009C5BF7"/>
    <w:rsid w:val="009C5ED4"/>
    <w:rsid w:val="009C6161"/>
    <w:rsid w:val="009C691A"/>
    <w:rsid w:val="009C6BBC"/>
    <w:rsid w:val="009C7199"/>
    <w:rsid w:val="009C74B5"/>
    <w:rsid w:val="009C7913"/>
    <w:rsid w:val="009C7ACF"/>
    <w:rsid w:val="009C7AF2"/>
    <w:rsid w:val="009C7B55"/>
    <w:rsid w:val="009C7BC6"/>
    <w:rsid w:val="009C7F8A"/>
    <w:rsid w:val="009D03A5"/>
    <w:rsid w:val="009D0486"/>
    <w:rsid w:val="009D0885"/>
    <w:rsid w:val="009D12D4"/>
    <w:rsid w:val="009D2679"/>
    <w:rsid w:val="009D2DE0"/>
    <w:rsid w:val="009D30CC"/>
    <w:rsid w:val="009D3770"/>
    <w:rsid w:val="009D3826"/>
    <w:rsid w:val="009D385F"/>
    <w:rsid w:val="009D3914"/>
    <w:rsid w:val="009D3B2A"/>
    <w:rsid w:val="009D3DFF"/>
    <w:rsid w:val="009D42CC"/>
    <w:rsid w:val="009D4381"/>
    <w:rsid w:val="009D47EB"/>
    <w:rsid w:val="009D4B7C"/>
    <w:rsid w:val="009D4EF5"/>
    <w:rsid w:val="009D5298"/>
    <w:rsid w:val="009D55DC"/>
    <w:rsid w:val="009D55E5"/>
    <w:rsid w:val="009D57DF"/>
    <w:rsid w:val="009D606B"/>
    <w:rsid w:val="009D60A1"/>
    <w:rsid w:val="009D693E"/>
    <w:rsid w:val="009D73CD"/>
    <w:rsid w:val="009D73E3"/>
    <w:rsid w:val="009D7456"/>
    <w:rsid w:val="009D74E9"/>
    <w:rsid w:val="009D79FB"/>
    <w:rsid w:val="009D7B9E"/>
    <w:rsid w:val="009E0429"/>
    <w:rsid w:val="009E0594"/>
    <w:rsid w:val="009E0880"/>
    <w:rsid w:val="009E09A6"/>
    <w:rsid w:val="009E110A"/>
    <w:rsid w:val="009E137A"/>
    <w:rsid w:val="009E13E7"/>
    <w:rsid w:val="009E1630"/>
    <w:rsid w:val="009E1696"/>
    <w:rsid w:val="009E174F"/>
    <w:rsid w:val="009E18C5"/>
    <w:rsid w:val="009E19FD"/>
    <w:rsid w:val="009E1B08"/>
    <w:rsid w:val="009E1D66"/>
    <w:rsid w:val="009E24CA"/>
    <w:rsid w:val="009E24F1"/>
    <w:rsid w:val="009E2648"/>
    <w:rsid w:val="009E2B65"/>
    <w:rsid w:val="009E2C27"/>
    <w:rsid w:val="009E2C85"/>
    <w:rsid w:val="009E36B4"/>
    <w:rsid w:val="009E3E0E"/>
    <w:rsid w:val="009E4036"/>
    <w:rsid w:val="009E4159"/>
    <w:rsid w:val="009E41F7"/>
    <w:rsid w:val="009E4502"/>
    <w:rsid w:val="009E5192"/>
    <w:rsid w:val="009E54A1"/>
    <w:rsid w:val="009E54B4"/>
    <w:rsid w:val="009E55B4"/>
    <w:rsid w:val="009E55CC"/>
    <w:rsid w:val="009E5A80"/>
    <w:rsid w:val="009E6820"/>
    <w:rsid w:val="009E686E"/>
    <w:rsid w:val="009E6A52"/>
    <w:rsid w:val="009E6B81"/>
    <w:rsid w:val="009E6C97"/>
    <w:rsid w:val="009E721E"/>
    <w:rsid w:val="009E76B1"/>
    <w:rsid w:val="009E7799"/>
    <w:rsid w:val="009E79DB"/>
    <w:rsid w:val="009E7BB0"/>
    <w:rsid w:val="009F0030"/>
    <w:rsid w:val="009F0198"/>
    <w:rsid w:val="009F01BB"/>
    <w:rsid w:val="009F042D"/>
    <w:rsid w:val="009F0D6C"/>
    <w:rsid w:val="009F0E4F"/>
    <w:rsid w:val="009F1076"/>
    <w:rsid w:val="009F1544"/>
    <w:rsid w:val="009F1673"/>
    <w:rsid w:val="009F17EF"/>
    <w:rsid w:val="009F18AC"/>
    <w:rsid w:val="009F1AE6"/>
    <w:rsid w:val="009F1E9F"/>
    <w:rsid w:val="009F2884"/>
    <w:rsid w:val="009F2902"/>
    <w:rsid w:val="009F30EC"/>
    <w:rsid w:val="009F33DE"/>
    <w:rsid w:val="009F361A"/>
    <w:rsid w:val="009F38FC"/>
    <w:rsid w:val="009F393C"/>
    <w:rsid w:val="009F4077"/>
    <w:rsid w:val="009F465F"/>
    <w:rsid w:val="009F4B00"/>
    <w:rsid w:val="009F4B90"/>
    <w:rsid w:val="009F5139"/>
    <w:rsid w:val="009F5455"/>
    <w:rsid w:val="009F55B9"/>
    <w:rsid w:val="009F568F"/>
    <w:rsid w:val="009F5D0C"/>
    <w:rsid w:val="009F6AF8"/>
    <w:rsid w:val="009F7882"/>
    <w:rsid w:val="009F78DD"/>
    <w:rsid w:val="00A00471"/>
    <w:rsid w:val="00A00890"/>
    <w:rsid w:val="00A00B87"/>
    <w:rsid w:val="00A00CA5"/>
    <w:rsid w:val="00A0100E"/>
    <w:rsid w:val="00A0169D"/>
    <w:rsid w:val="00A01A8F"/>
    <w:rsid w:val="00A02634"/>
    <w:rsid w:val="00A02A4E"/>
    <w:rsid w:val="00A02A9B"/>
    <w:rsid w:val="00A03752"/>
    <w:rsid w:val="00A03AD8"/>
    <w:rsid w:val="00A041BC"/>
    <w:rsid w:val="00A042C3"/>
    <w:rsid w:val="00A042E3"/>
    <w:rsid w:val="00A044C3"/>
    <w:rsid w:val="00A044C5"/>
    <w:rsid w:val="00A04898"/>
    <w:rsid w:val="00A04B81"/>
    <w:rsid w:val="00A04FFF"/>
    <w:rsid w:val="00A05283"/>
    <w:rsid w:val="00A05657"/>
    <w:rsid w:val="00A0583D"/>
    <w:rsid w:val="00A05BAF"/>
    <w:rsid w:val="00A05DA8"/>
    <w:rsid w:val="00A0630A"/>
    <w:rsid w:val="00A064DA"/>
    <w:rsid w:val="00A06C5A"/>
    <w:rsid w:val="00A06E3A"/>
    <w:rsid w:val="00A0763A"/>
    <w:rsid w:val="00A0764D"/>
    <w:rsid w:val="00A077F5"/>
    <w:rsid w:val="00A07AC8"/>
    <w:rsid w:val="00A1003E"/>
    <w:rsid w:val="00A100AB"/>
    <w:rsid w:val="00A105D5"/>
    <w:rsid w:val="00A10F51"/>
    <w:rsid w:val="00A113E0"/>
    <w:rsid w:val="00A11831"/>
    <w:rsid w:val="00A11DF1"/>
    <w:rsid w:val="00A11E85"/>
    <w:rsid w:val="00A1224F"/>
    <w:rsid w:val="00A12A3B"/>
    <w:rsid w:val="00A13268"/>
    <w:rsid w:val="00A133E5"/>
    <w:rsid w:val="00A134DD"/>
    <w:rsid w:val="00A137B6"/>
    <w:rsid w:val="00A13A5E"/>
    <w:rsid w:val="00A13C7D"/>
    <w:rsid w:val="00A13DB0"/>
    <w:rsid w:val="00A142F2"/>
    <w:rsid w:val="00A14A55"/>
    <w:rsid w:val="00A14C27"/>
    <w:rsid w:val="00A14E36"/>
    <w:rsid w:val="00A14F75"/>
    <w:rsid w:val="00A1511F"/>
    <w:rsid w:val="00A1618E"/>
    <w:rsid w:val="00A16553"/>
    <w:rsid w:val="00A16BAC"/>
    <w:rsid w:val="00A16D2F"/>
    <w:rsid w:val="00A16D5E"/>
    <w:rsid w:val="00A16E72"/>
    <w:rsid w:val="00A1705B"/>
    <w:rsid w:val="00A179B8"/>
    <w:rsid w:val="00A179D1"/>
    <w:rsid w:val="00A17A3D"/>
    <w:rsid w:val="00A17AFF"/>
    <w:rsid w:val="00A17C73"/>
    <w:rsid w:val="00A20007"/>
    <w:rsid w:val="00A20244"/>
    <w:rsid w:val="00A205A4"/>
    <w:rsid w:val="00A2075C"/>
    <w:rsid w:val="00A20925"/>
    <w:rsid w:val="00A20CDA"/>
    <w:rsid w:val="00A20DCD"/>
    <w:rsid w:val="00A2127E"/>
    <w:rsid w:val="00A2140E"/>
    <w:rsid w:val="00A216D9"/>
    <w:rsid w:val="00A21B3D"/>
    <w:rsid w:val="00A21EF9"/>
    <w:rsid w:val="00A2234C"/>
    <w:rsid w:val="00A2259B"/>
    <w:rsid w:val="00A22980"/>
    <w:rsid w:val="00A229E8"/>
    <w:rsid w:val="00A22C4C"/>
    <w:rsid w:val="00A22FDE"/>
    <w:rsid w:val="00A2336D"/>
    <w:rsid w:val="00A23C07"/>
    <w:rsid w:val="00A23C2F"/>
    <w:rsid w:val="00A23CF6"/>
    <w:rsid w:val="00A23E69"/>
    <w:rsid w:val="00A241CC"/>
    <w:rsid w:val="00A24247"/>
    <w:rsid w:val="00A243FE"/>
    <w:rsid w:val="00A24BB0"/>
    <w:rsid w:val="00A2512C"/>
    <w:rsid w:val="00A253D3"/>
    <w:rsid w:val="00A2600B"/>
    <w:rsid w:val="00A26544"/>
    <w:rsid w:val="00A26A49"/>
    <w:rsid w:val="00A27137"/>
    <w:rsid w:val="00A277AC"/>
    <w:rsid w:val="00A27B75"/>
    <w:rsid w:val="00A27D1B"/>
    <w:rsid w:val="00A27E51"/>
    <w:rsid w:val="00A3008C"/>
    <w:rsid w:val="00A306E0"/>
    <w:rsid w:val="00A3088A"/>
    <w:rsid w:val="00A30D0B"/>
    <w:rsid w:val="00A30D47"/>
    <w:rsid w:val="00A30D72"/>
    <w:rsid w:val="00A30DAE"/>
    <w:rsid w:val="00A30EFE"/>
    <w:rsid w:val="00A31194"/>
    <w:rsid w:val="00A31326"/>
    <w:rsid w:val="00A314E5"/>
    <w:rsid w:val="00A314FD"/>
    <w:rsid w:val="00A3197C"/>
    <w:rsid w:val="00A31D39"/>
    <w:rsid w:val="00A322D0"/>
    <w:rsid w:val="00A32506"/>
    <w:rsid w:val="00A32C05"/>
    <w:rsid w:val="00A32DDB"/>
    <w:rsid w:val="00A32E8E"/>
    <w:rsid w:val="00A33383"/>
    <w:rsid w:val="00A3393C"/>
    <w:rsid w:val="00A33C54"/>
    <w:rsid w:val="00A33C62"/>
    <w:rsid w:val="00A34580"/>
    <w:rsid w:val="00A346AE"/>
    <w:rsid w:val="00A3579D"/>
    <w:rsid w:val="00A35AF8"/>
    <w:rsid w:val="00A35F19"/>
    <w:rsid w:val="00A36236"/>
    <w:rsid w:val="00A364C5"/>
    <w:rsid w:val="00A368C7"/>
    <w:rsid w:val="00A37A2C"/>
    <w:rsid w:val="00A37CF9"/>
    <w:rsid w:val="00A4020E"/>
    <w:rsid w:val="00A406C4"/>
    <w:rsid w:val="00A40FFB"/>
    <w:rsid w:val="00A410F4"/>
    <w:rsid w:val="00A412A6"/>
    <w:rsid w:val="00A41606"/>
    <w:rsid w:val="00A418BE"/>
    <w:rsid w:val="00A41915"/>
    <w:rsid w:val="00A41AAF"/>
    <w:rsid w:val="00A41B38"/>
    <w:rsid w:val="00A42386"/>
    <w:rsid w:val="00A4284B"/>
    <w:rsid w:val="00A42B2F"/>
    <w:rsid w:val="00A42B5D"/>
    <w:rsid w:val="00A431A6"/>
    <w:rsid w:val="00A4364A"/>
    <w:rsid w:val="00A4390C"/>
    <w:rsid w:val="00A439C2"/>
    <w:rsid w:val="00A43AA9"/>
    <w:rsid w:val="00A43B0C"/>
    <w:rsid w:val="00A44138"/>
    <w:rsid w:val="00A441D0"/>
    <w:rsid w:val="00A443A7"/>
    <w:rsid w:val="00A449D1"/>
    <w:rsid w:val="00A44D43"/>
    <w:rsid w:val="00A44F03"/>
    <w:rsid w:val="00A44F41"/>
    <w:rsid w:val="00A4514F"/>
    <w:rsid w:val="00A452AD"/>
    <w:rsid w:val="00A45512"/>
    <w:rsid w:val="00A4560C"/>
    <w:rsid w:val="00A456A0"/>
    <w:rsid w:val="00A456E1"/>
    <w:rsid w:val="00A45D4B"/>
    <w:rsid w:val="00A46352"/>
    <w:rsid w:val="00A46393"/>
    <w:rsid w:val="00A469CA"/>
    <w:rsid w:val="00A46A3E"/>
    <w:rsid w:val="00A46FEA"/>
    <w:rsid w:val="00A47891"/>
    <w:rsid w:val="00A479DD"/>
    <w:rsid w:val="00A47F62"/>
    <w:rsid w:val="00A50529"/>
    <w:rsid w:val="00A51789"/>
    <w:rsid w:val="00A519EF"/>
    <w:rsid w:val="00A51A52"/>
    <w:rsid w:val="00A51B2E"/>
    <w:rsid w:val="00A51B64"/>
    <w:rsid w:val="00A51DCE"/>
    <w:rsid w:val="00A51F86"/>
    <w:rsid w:val="00A521C1"/>
    <w:rsid w:val="00A52319"/>
    <w:rsid w:val="00A524A3"/>
    <w:rsid w:val="00A533A0"/>
    <w:rsid w:val="00A53E41"/>
    <w:rsid w:val="00A541BD"/>
    <w:rsid w:val="00A541C3"/>
    <w:rsid w:val="00A545E3"/>
    <w:rsid w:val="00A54758"/>
    <w:rsid w:val="00A54EB1"/>
    <w:rsid w:val="00A55734"/>
    <w:rsid w:val="00A55749"/>
    <w:rsid w:val="00A559FB"/>
    <w:rsid w:val="00A55E53"/>
    <w:rsid w:val="00A56223"/>
    <w:rsid w:val="00A56574"/>
    <w:rsid w:val="00A566BB"/>
    <w:rsid w:val="00A567B5"/>
    <w:rsid w:val="00A567EA"/>
    <w:rsid w:val="00A56D00"/>
    <w:rsid w:val="00A56D4C"/>
    <w:rsid w:val="00A57429"/>
    <w:rsid w:val="00A576EC"/>
    <w:rsid w:val="00A578BE"/>
    <w:rsid w:val="00A579FA"/>
    <w:rsid w:val="00A60297"/>
    <w:rsid w:val="00A602CA"/>
    <w:rsid w:val="00A60444"/>
    <w:rsid w:val="00A60B89"/>
    <w:rsid w:val="00A60D96"/>
    <w:rsid w:val="00A60E40"/>
    <w:rsid w:val="00A61039"/>
    <w:rsid w:val="00A617A9"/>
    <w:rsid w:val="00A6194D"/>
    <w:rsid w:val="00A61AA7"/>
    <w:rsid w:val="00A61C92"/>
    <w:rsid w:val="00A62015"/>
    <w:rsid w:val="00A623EB"/>
    <w:rsid w:val="00A624EF"/>
    <w:rsid w:val="00A6281C"/>
    <w:rsid w:val="00A62ABA"/>
    <w:rsid w:val="00A62C9D"/>
    <w:rsid w:val="00A62D3F"/>
    <w:rsid w:val="00A630CA"/>
    <w:rsid w:val="00A63589"/>
    <w:rsid w:val="00A63648"/>
    <w:rsid w:val="00A63B55"/>
    <w:rsid w:val="00A63D2C"/>
    <w:rsid w:val="00A63DC8"/>
    <w:rsid w:val="00A6435F"/>
    <w:rsid w:val="00A64B51"/>
    <w:rsid w:val="00A64DB6"/>
    <w:rsid w:val="00A64F16"/>
    <w:rsid w:val="00A65043"/>
    <w:rsid w:val="00A65D12"/>
    <w:rsid w:val="00A65F2A"/>
    <w:rsid w:val="00A663B6"/>
    <w:rsid w:val="00A66524"/>
    <w:rsid w:val="00A66773"/>
    <w:rsid w:val="00A669ED"/>
    <w:rsid w:val="00A67012"/>
    <w:rsid w:val="00A67FA9"/>
    <w:rsid w:val="00A70034"/>
    <w:rsid w:val="00A70059"/>
    <w:rsid w:val="00A70705"/>
    <w:rsid w:val="00A71095"/>
    <w:rsid w:val="00A717EB"/>
    <w:rsid w:val="00A71933"/>
    <w:rsid w:val="00A71B85"/>
    <w:rsid w:val="00A71CDC"/>
    <w:rsid w:val="00A71D03"/>
    <w:rsid w:val="00A71DAF"/>
    <w:rsid w:val="00A72A6F"/>
    <w:rsid w:val="00A72C8C"/>
    <w:rsid w:val="00A72F70"/>
    <w:rsid w:val="00A73434"/>
    <w:rsid w:val="00A73534"/>
    <w:rsid w:val="00A74334"/>
    <w:rsid w:val="00A7438E"/>
    <w:rsid w:val="00A74484"/>
    <w:rsid w:val="00A74713"/>
    <w:rsid w:val="00A74A12"/>
    <w:rsid w:val="00A74AF8"/>
    <w:rsid w:val="00A7523C"/>
    <w:rsid w:val="00A7667C"/>
    <w:rsid w:val="00A767FD"/>
    <w:rsid w:val="00A76A9B"/>
    <w:rsid w:val="00A76B0B"/>
    <w:rsid w:val="00A76F05"/>
    <w:rsid w:val="00A778F6"/>
    <w:rsid w:val="00A77EF9"/>
    <w:rsid w:val="00A77FE9"/>
    <w:rsid w:val="00A8012B"/>
    <w:rsid w:val="00A80AFB"/>
    <w:rsid w:val="00A81324"/>
    <w:rsid w:val="00A81366"/>
    <w:rsid w:val="00A8148F"/>
    <w:rsid w:val="00A815AD"/>
    <w:rsid w:val="00A81661"/>
    <w:rsid w:val="00A81AA3"/>
    <w:rsid w:val="00A81DC3"/>
    <w:rsid w:val="00A81ED2"/>
    <w:rsid w:val="00A825C4"/>
    <w:rsid w:val="00A82B94"/>
    <w:rsid w:val="00A82F95"/>
    <w:rsid w:val="00A82FBE"/>
    <w:rsid w:val="00A839C6"/>
    <w:rsid w:val="00A83C3A"/>
    <w:rsid w:val="00A8404B"/>
    <w:rsid w:val="00A84453"/>
    <w:rsid w:val="00A848BC"/>
    <w:rsid w:val="00A84B72"/>
    <w:rsid w:val="00A84B94"/>
    <w:rsid w:val="00A84D01"/>
    <w:rsid w:val="00A84E1F"/>
    <w:rsid w:val="00A85F91"/>
    <w:rsid w:val="00A863AB"/>
    <w:rsid w:val="00A86478"/>
    <w:rsid w:val="00A864E3"/>
    <w:rsid w:val="00A866E7"/>
    <w:rsid w:val="00A86843"/>
    <w:rsid w:val="00A86917"/>
    <w:rsid w:val="00A86D28"/>
    <w:rsid w:val="00A87141"/>
    <w:rsid w:val="00A87144"/>
    <w:rsid w:val="00A87828"/>
    <w:rsid w:val="00A87C44"/>
    <w:rsid w:val="00A87E81"/>
    <w:rsid w:val="00A90773"/>
    <w:rsid w:val="00A90FA7"/>
    <w:rsid w:val="00A91DB7"/>
    <w:rsid w:val="00A920CF"/>
    <w:rsid w:val="00A923CB"/>
    <w:rsid w:val="00A92ABE"/>
    <w:rsid w:val="00A92D7D"/>
    <w:rsid w:val="00A92DB8"/>
    <w:rsid w:val="00A92DF9"/>
    <w:rsid w:val="00A92F57"/>
    <w:rsid w:val="00A931A5"/>
    <w:rsid w:val="00A932B7"/>
    <w:rsid w:val="00A9384C"/>
    <w:rsid w:val="00A93929"/>
    <w:rsid w:val="00A939BC"/>
    <w:rsid w:val="00A94153"/>
    <w:rsid w:val="00A9422E"/>
    <w:rsid w:val="00A94260"/>
    <w:rsid w:val="00A94343"/>
    <w:rsid w:val="00A94F8B"/>
    <w:rsid w:val="00A950D5"/>
    <w:rsid w:val="00A95667"/>
    <w:rsid w:val="00A95AA2"/>
    <w:rsid w:val="00A95B61"/>
    <w:rsid w:val="00A95C14"/>
    <w:rsid w:val="00A95CB9"/>
    <w:rsid w:val="00A968B9"/>
    <w:rsid w:val="00A969E7"/>
    <w:rsid w:val="00A97212"/>
    <w:rsid w:val="00A97385"/>
    <w:rsid w:val="00A974FE"/>
    <w:rsid w:val="00A97A08"/>
    <w:rsid w:val="00A97DB6"/>
    <w:rsid w:val="00AA04B9"/>
    <w:rsid w:val="00AA1127"/>
    <w:rsid w:val="00AA1586"/>
    <w:rsid w:val="00AA1AE5"/>
    <w:rsid w:val="00AA1C42"/>
    <w:rsid w:val="00AA2209"/>
    <w:rsid w:val="00AA2BEA"/>
    <w:rsid w:val="00AA3523"/>
    <w:rsid w:val="00AA360F"/>
    <w:rsid w:val="00AA3A02"/>
    <w:rsid w:val="00AA3E4B"/>
    <w:rsid w:val="00AA3FA3"/>
    <w:rsid w:val="00AA412F"/>
    <w:rsid w:val="00AA451A"/>
    <w:rsid w:val="00AA487A"/>
    <w:rsid w:val="00AA4BCD"/>
    <w:rsid w:val="00AA4CC3"/>
    <w:rsid w:val="00AA4E18"/>
    <w:rsid w:val="00AA50EC"/>
    <w:rsid w:val="00AA5106"/>
    <w:rsid w:val="00AA52E5"/>
    <w:rsid w:val="00AA5506"/>
    <w:rsid w:val="00AA5752"/>
    <w:rsid w:val="00AA5B13"/>
    <w:rsid w:val="00AA61AF"/>
    <w:rsid w:val="00AA61B4"/>
    <w:rsid w:val="00AA669F"/>
    <w:rsid w:val="00AA6CCF"/>
    <w:rsid w:val="00AA6E8A"/>
    <w:rsid w:val="00AA71A5"/>
    <w:rsid w:val="00AA75E3"/>
    <w:rsid w:val="00AA79B4"/>
    <w:rsid w:val="00AB00FE"/>
    <w:rsid w:val="00AB04E5"/>
    <w:rsid w:val="00AB06A4"/>
    <w:rsid w:val="00AB0767"/>
    <w:rsid w:val="00AB08A5"/>
    <w:rsid w:val="00AB0DDC"/>
    <w:rsid w:val="00AB0E68"/>
    <w:rsid w:val="00AB0F37"/>
    <w:rsid w:val="00AB161F"/>
    <w:rsid w:val="00AB1C4F"/>
    <w:rsid w:val="00AB22F4"/>
    <w:rsid w:val="00AB3146"/>
    <w:rsid w:val="00AB383C"/>
    <w:rsid w:val="00AB433C"/>
    <w:rsid w:val="00AB4A09"/>
    <w:rsid w:val="00AB4C41"/>
    <w:rsid w:val="00AB51A1"/>
    <w:rsid w:val="00AB51E8"/>
    <w:rsid w:val="00AB53B3"/>
    <w:rsid w:val="00AB576A"/>
    <w:rsid w:val="00AB591C"/>
    <w:rsid w:val="00AB60E1"/>
    <w:rsid w:val="00AB636D"/>
    <w:rsid w:val="00AB6378"/>
    <w:rsid w:val="00AB6B57"/>
    <w:rsid w:val="00AB6FFA"/>
    <w:rsid w:val="00AB7085"/>
    <w:rsid w:val="00AB74B8"/>
    <w:rsid w:val="00AB751C"/>
    <w:rsid w:val="00AB7748"/>
    <w:rsid w:val="00AB7E37"/>
    <w:rsid w:val="00AB7E38"/>
    <w:rsid w:val="00AB7F72"/>
    <w:rsid w:val="00AC001F"/>
    <w:rsid w:val="00AC0159"/>
    <w:rsid w:val="00AC056B"/>
    <w:rsid w:val="00AC0793"/>
    <w:rsid w:val="00AC1079"/>
    <w:rsid w:val="00AC1216"/>
    <w:rsid w:val="00AC135B"/>
    <w:rsid w:val="00AC137C"/>
    <w:rsid w:val="00AC224C"/>
    <w:rsid w:val="00AC23C4"/>
    <w:rsid w:val="00AC2405"/>
    <w:rsid w:val="00AC2F08"/>
    <w:rsid w:val="00AC3069"/>
    <w:rsid w:val="00AC3803"/>
    <w:rsid w:val="00AC39D0"/>
    <w:rsid w:val="00AC3CD7"/>
    <w:rsid w:val="00AC3D59"/>
    <w:rsid w:val="00AC3DB4"/>
    <w:rsid w:val="00AC3E7C"/>
    <w:rsid w:val="00AC3F80"/>
    <w:rsid w:val="00AC40CC"/>
    <w:rsid w:val="00AC4709"/>
    <w:rsid w:val="00AC47A8"/>
    <w:rsid w:val="00AC50A6"/>
    <w:rsid w:val="00AC52F3"/>
    <w:rsid w:val="00AC5483"/>
    <w:rsid w:val="00AC56B8"/>
    <w:rsid w:val="00AC5BD3"/>
    <w:rsid w:val="00AC5E55"/>
    <w:rsid w:val="00AC604C"/>
    <w:rsid w:val="00AC61F7"/>
    <w:rsid w:val="00AC625F"/>
    <w:rsid w:val="00AC63CF"/>
    <w:rsid w:val="00AC6E88"/>
    <w:rsid w:val="00AC6EA2"/>
    <w:rsid w:val="00AC7397"/>
    <w:rsid w:val="00AC73C1"/>
    <w:rsid w:val="00AC74EC"/>
    <w:rsid w:val="00AC761D"/>
    <w:rsid w:val="00AC7BAF"/>
    <w:rsid w:val="00AD019E"/>
    <w:rsid w:val="00AD049B"/>
    <w:rsid w:val="00AD055F"/>
    <w:rsid w:val="00AD08E5"/>
    <w:rsid w:val="00AD0AF0"/>
    <w:rsid w:val="00AD0C18"/>
    <w:rsid w:val="00AD1305"/>
    <w:rsid w:val="00AD16C4"/>
    <w:rsid w:val="00AD17D4"/>
    <w:rsid w:val="00AD18CA"/>
    <w:rsid w:val="00AD1C82"/>
    <w:rsid w:val="00AD1C9E"/>
    <w:rsid w:val="00AD226A"/>
    <w:rsid w:val="00AD2646"/>
    <w:rsid w:val="00AD28F6"/>
    <w:rsid w:val="00AD28FE"/>
    <w:rsid w:val="00AD2DF6"/>
    <w:rsid w:val="00AD326F"/>
    <w:rsid w:val="00AD3799"/>
    <w:rsid w:val="00AD3ABB"/>
    <w:rsid w:val="00AD3E00"/>
    <w:rsid w:val="00AD48A1"/>
    <w:rsid w:val="00AD48D5"/>
    <w:rsid w:val="00AD49E8"/>
    <w:rsid w:val="00AD4A02"/>
    <w:rsid w:val="00AD4CF3"/>
    <w:rsid w:val="00AD5065"/>
    <w:rsid w:val="00AD5276"/>
    <w:rsid w:val="00AD5344"/>
    <w:rsid w:val="00AD577E"/>
    <w:rsid w:val="00AD5AC7"/>
    <w:rsid w:val="00AD6440"/>
    <w:rsid w:val="00AD66BA"/>
    <w:rsid w:val="00AD6C0E"/>
    <w:rsid w:val="00AD76DB"/>
    <w:rsid w:val="00AD7AF5"/>
    <w:rsid w:val="00AE00CD"/>
    <w:rsid w:val="00AE01E4"/>
    <w:rsid w:val="00AE022A"/>
    <w:rsid w:val="00AE0703"/>
    <w:rsid w:val="00AE081D"/>
    <w:rsid w:val="00AE0CB2"/>
    <w:rsid w:val="00AE0D62"/>
    <w:rsid w:val="00AE18F3"/>
    <w:rsid w:val="00AE1ADF"/>
    <w:rsid w:val="00AE1D83"/>
    <w:rsid w:val="00AE1E84"/>
    <w:rsid w:val="00AE20F6"/>
    <w:rsid w:val="00AE29FB"/>
    <w:rsid w:val="00AE2A10"/>
    <w:rsid w:val="00AE2C39"/>
    <w:rsid w:val="00AE3346"/>
    <w:rsid w:val="00AE34A1"/>
    <w:rsid w:val="00AE3811"/>
    <w:rsid w:val="00AE38A7"/>
    <w:rsid w:val="00AE4367"/>
    <w:rsid w:val="00AE4681"/>
    <w:rsid w:val="00AE4B8A"/>
    <w:rsid w:val="00AE4F64"/>
    <w:rsid w:val="00AE4FBB"/>
    <w:rsid w:val="00AE58D4"/>
    <w:rsid w:val="00AE5A64"/>
    <w:rsid w:val="00AE5B38"/>
    <w:rsid w:val="00AE63FC"/>
    <w:rsid w:val="00AE65C6"/>
    <w:rsid w:val="00AE661E"/>
    <w:rsid w:val="00AE69F7"/>
    <w:rsid w:val="00AE6B14"/>
    <w:rsid w:val="00AE6B73"/>
    <w:rsid w:val="00AE6CA7"/>
    <w:rsid w:val="00AE6F3D"/>
    <w:rsid w:val="00AE7212"/>
    <w:rsid w:val="00AE74F3"/>
    <w:rsid w:val="00AE7995"/>
    <w:rsid w:val="00AE7A90"/>
    <w:rsid w:val="00AE7C84"/>
    <w:rsid w:val="00AF0335"/>
    <w:rsid w:val="00AF03BF"/>
    <w:rsid w:val="00AF067D"/>
    <w:rsid w:val="00AF0B3E"/>
    <w:rsid w:val="00AF0F31"/>
    <w:rsid w:val="00AF1033"/>
    <w:rsid w:val="00AF107B"/>
    <w:rsid w:val="00AF1249"/>
    <w:rsid w:val="00AF1658"/>
    <w:rsid w:val="00AF175A"/>
    <w:rsid w:val="00AF1936"/>
    <w:rsid w:val="00AF1942"/>
    <w:rsid w:val="00AF1BF8"/>
    <w:rsid w:val="00AF27EC"/>
    <w:rsid w:val="00AF3317"/>
    <w:rsid w:val="00AF34B1"/>
    <w:rsid w:val="00AF3529"/>
    <w:rsid w:val="00AF36D7"/>
    <w:rsid w:val="00AF3759"/>
    <w:rsid w:val="00AF3971"/>
    <w:rsid w:val="00AF3B2D"/>
    <w:rsid w:val="00AF41F2"/>
    <w:rsid w:val="00AF4913"/>
    <w:rsid w:val="00AF4AD2"/>
    <w:rsid w:val="00AF5208"/>
    <w:rsid w:val="00AF5447"/>
    <w:rsid w:val="00AF54C2"/>
    <w:rsid w:val="00AF57A8"/>
    <w:rsid w:val="00AF5991"/>
    <w:rsid w:val="00AF5AA9"/>
    <w:rsid w:val="00AF5DEB"/>
    <w:rsid w:val="00AF6265"/>
    <w:rsid w:val="00AF6927"/>
    <w:rsid w:val="00AF6D35"/>
    <w:rsid w:val="00AF6DB5"/>
    <w:rsid w:val="00AF6FD8"/>
    <w:rsid w:val="00AF72A7"/>
    <w:rsid w:val="00AF74CC"/>
    <w:rsid w:val="00AF7F14"/>
    <w:rsid w:val="00AF7F8A"/>
    <w:rsid w:val="00B00026"/>
    <w:rsid w:val="00B00400"/>
    <w:rsid w:val="00B006A4"/>
    <w:rsid w:val="00B00986"/>
    <w:rsid w:val="00B00BFE"/>
    <w:rsid w:val="00B01302"/>
    <w:rsid w:val="00B013E3"/>
    <w:rsid w:val="00B01611"/>
    <w:rsid w:val="00B01BC1"/>
    <w:rsid w:val="00B01C84"/>
    <w:rsid w:val="00B02353"/>
    <w:rsid w:val="00B02375"/>
    <w:rsid w:val="00B02498"/>
    <w:rsid w:val="00B025E4"/>
    <w:rsid w:val="00B0292B"/>
    <w:rsid w:val="00B02A74"/>
    <w:rsid w:val="00B02E7D"/>
    <w:rsid w:val="00B02F3E"/>
    <w:rsid w:val="00B02FDE"/>
    <w:rsid w:val="00B03A25"/>
    <w:rsid w:val="00B04C69"/>
    <w:rsid w:val="00B04FF2"/>
    <w:rsid w:val="00B0503E"/>
    <w:rsid w:val="00B05643"/>
    <w:rsid w:val="00B062C8"/>
    <w:rsid w:val="00B06686"/>
    <w:rsid w:val="00B06913"/>
    <w:rsid w:val="00B06E79"/>
    <w:rsid w:val="00B06F9E"/>
    <w:rsid w:val="00B07330"/>
    <w:rsid w:val="00B073C9"/>
    <w:rsid w:val="00B07761"/>
    <w:rsid w:val="00B07B50"/>
    <w:rsid w:val="00B07C9D"/>
    <w:rsid w:val="00B07E03"/>
    <w:rsid w:val="00B10CA8"/>
    <w:rsid w:val="00B10E8D"/>
    <w:rsid w:val="00B11475"/>
    <w:rsid w:val="00B114F4"/>
    <w:rsid w:val="00B11655"/>
    <w:rsid w:val="00B11A93"/>
    <w:rsid w:val="00B12062"/>
    <w:rsid w:val="00B12630"/>
    <w:rsid w:val="00B12D68"/>
    <w:rsid w:val="00B12DF1"/>
    <w:rsid w:val="00B13545"/>
    <w:rsid w:val="00B13899"/>
    <w:rsid w:val="00B13D05"/>
    <w:rsid w:val="00B1439C"/>
    <w:rsid w:val="00B146FC"/>
    <w:rsid w:val="00B148E3"/>
    <w:rsid w:val="00B14D2A"/>
    <w:rsid w:val="00B14E58"/>
    <w:rsid w:val="00B151D0"/>
    <w:rsid w:val="00B160E8"/>
    <w:rsid w:val="00B166F2"/>
    <w:rsid w:val="00B16BEC"/>
    <w:rsid w:val="00B16D0A"/>
    <w:rsid w:val="00B1747F"/>
    <w:rsid w:val="00B174A8"/>
    <w:rsid w:val="00B17CE0"/>
    <w:rsid w:val="00B2016B"/>
    <w:rsid w:val="00B2108A"/>
    <w:rsid w:val="00B21225"/>
    <w:rsid w:val="00B2129A"/>
    <w:rsid w:val="00B218A7"/>
    <w:rsid w:val="00B21D13"/>
    <w:rsid w:val="00B2244B"/>
    <w:rsid w:val="00B228D8"/>
    <w:rsid w:val="00B2291E"/>
    <w:rsid w:val="00B229D4"/>
    <w:rsid w:val="00B22AE6"/>
    <w:rsid w:val="00B23304"/>
    <w:rsid w:val="00B235AF"/>
    <w:rsid w:val="00B235ED"/>
    <w:rsid w:val="00B238D6"/>
    <w:rsid w:val="00B23918"/>
    <w:rsid w:val="00B23944"/>
    <w:rsid w:val="00B23A2D"/>
    <w:rsid w:val="00B23C0C"/>
    <w:rsid w:val="00B24190"/>
    <w:rsid w:val="00B24271"/>
    <w:rsid w:val="00B24723"/>
    <w:rsid w:val="00B25702"/>
    <w:rsid w:val="00B257FA"/>
    <w:rsid w:val="00B25B2C"/>
    <w:rsid w:val="00B25E6B"/>
    <w:rsid w:val="00B25F5D"/>
    <w:rsid w:val="00B260B2"/>
    <w:rsid w:val="00B266A9"/>
    <w:rsid w:val="00B2670A"/>
    <w:rsid w:val="00B2681A"/>
    <w:rsid w:val="00B26847"/>
    <w:rsid w:val="00B269B6"/>
    <w:rsid w:val="00B26AE5"/>
    <w:rsid w:val="00B26F29"/>
    <w:rsid w:val="00B272A7"/>
    <w:rsid w:val="00B27DC0"/>
    <w:rsid w:val="00B27ED3"/>
    <w:rsid w:val="00B27F05"/>
    <w:rsid w:val="00B30895"/>
    <w:rsid w:val="00B3089C"/>
    <w:rsid w:val="00B30EDA"/>
    <w:rsid w:val="00B31096"/>
    <w:rsid w:val="00B311F7"/>
    <w:rsid w:val="00B31651"/>
    <w:rsid w:val="00B3197D"/>
    <w:rsid w:val="00B31AD3"/>
    <w:rsid w:val="00B31CA9"/>
    <w:rsid w:val="00B32213"/>
    <w:rsid w:val="00B322B5"/>
    <w:rsid w:val="00B32336"/>
    <w:rsid w:val="00B32840"/>
    <w:rsid w:val="00B328DC"/>
    <w:rsid w:val="00B329E9"/>
    <w:rsid w:val="00B32BBB"/>
    <w:rsid w:val="00B32C05"/>
    <w:rsid w:val="00B332C3"/>
    <w:rsid w:val="00B33457"/>
    <w:rsid w:val="00B3366D"/>
    <w:rsid w:val="00B3377F"/>
    <w:rsid w:val="00B3393A"/>
    <w:rsid w:val="00B34394"/>
    <w:rsid w:val="00B351EB"/>
    <w:rsid w:val="00B3556D"/>
    <w:rsid w:val="00B35763"/>
    <w:rsid w:val="00B35FA4"/>
    <w:rsid w:val="00B360C0"/>
    <w:rsid w:val="00B36174"/>
    <w:rsid w:val="00B36373"/>
    <w:rsid w:val="00B3657E"/>
    <w:rsid w:val="00B366FE"/>
    <w:rsid w:val="00B36762"/>
    <w:rsid w:val="00B36B5E"/>
    <w:rsid w:val="00B36F59"/>
    <w:rsid w:val="00B36FB9"/>
    <w:rsid w:val="00B371B3"/>
    <w:rsid w:val="00B3732E"/>
    <w:rsid w:val="00B375E3"/>
    <w:rsid w:val="00B37C00"/>
    <w:rsid w:val="00B37E01"/>
    <w:rsid w:val="00B401BE"/>
    <w:rsid w:val="00B4040B"/>
    <w:rsid w:val="00B408C0"/>
    <w:rsid w:val="00B40D1B"/>
    <w:rsid w:val="00B40F1B"/>
    <w:rsid w:val="00B41922"/>
    <w:rsid w:val="00B41E5A"/>
    <w:rsid w:val="00B4206F"/>
    <w:rsid w:val="00B42340"/>
    <w:rsid w:val="00B42D82"/>
    <w:rsid w:val="00B434D7"/>
    <w:rsid w:val="00B43831"/>
    <w:rsid w:val="00B43B41"/>
    <w:rsid w:val="00B44DA2"/>
    <w:rsid w:val="00B44DF4"/>
    <w:rsid w:val="00B44F1F"/>
    <w:rsid w:val="00B4507F"/>
    <w:rsid w:val="00B451BF"/>
    <w:rsid w:val="00B457FF"/>
    <w:rsid w:val="00B458FD"/>
    <w:rsid w:val="00B45CA9"/>
    <w:rsid w:val="00B46008"/>
    <w:rsid w:val="00B4640A"/>
    <w:rsid w:val="00B465D8"/>
    <w:rsid w:val="00B46A96"/>
    <w:rsid w:val="00B4724B"/>
    <w:rsid w:val="00B47353"/>
    <w:rsid w:val="00B47612"/>
    <w:rsid w:val="00B4785A"/>
    <w:rsid w:val="00B479E0"/>
    <w:rsid w:val="00B47DAC"/>
    <w:rsid w:val="00B47E88"/>
    <w:rsid w:val="00B501B1"/>
    <w:rsid w:val="00B5070B"/>
    <w:rsid w:val="00B50C9D"/>
    <w:rsid w:val="00B51391"/>
    <w:rsid w:val="00B5152C"/>
    <w:rsid w:val="00B51848"/>
    <w:rsid w:val="00B521F5"/>
    <w:rsid w:val="00B52297"/>
    <w:rsid w:val="00B527FB"/>
    <w:rsid w:val="00B52BE8"/>
    <w:rsid w:val="00B52E3B"/>
    <w:rsid w:val="00B52E6F"/>
    <w:rsid w:val="00B53133"/>
    <w:rsid w:val="00B53219"/>
    <w:rsid w:val="00B53570"/>
    <w:rsid w:val="00B537B3"/>
    <w:rsid w:val="00B537EA"/>
    <w:rsid w:val="00B53AEF"/>
    <w:rsid w:val="00B53CF3"/>
    <w:rsid w:val="00B53E82"/>
    <w:rsid w:val="00B544FB"/>
    <w:rsid w:val="00B54D80"/>
    <w:rsid w:val="00B54E21"/>
    <w:rsid w:val="00B553A3"/>
    <w:rsid w:val="00B55ADB"/>
    <w:rsid w:val="00B55DFA"/>
    <w:rsid w:val="00B55F9B"/>
    <w:rsid w:val="00B5619D"/>
    <w:rsid w:val="00B56298"/>
    <w:rsid w:val="00B56693"/>
    <w:rsid w:val="00B56745"/>
    <w:rsid w:val="00B56975"/>
    <w:rsid w:val="00B569D5"/>
    <w:rsid w:val="00B56B0E"/>
    <w:rsid w:val="00B56E1F"/>
    <w:rsid w:val="00B56FE3"/>
    <w:rsid w:val="00B570FA"/>
    <w:rsid w:val="00B57498"/>
    <w:rsid w:val="00B57657"/>
    <w:rsid w:val="00B57830"/>
    <w:rsid w:val="00B57C13"/>
    <w:rsid w:val="00B57D01"/>
    <w:rsid w:val="00B60020"/>
    <w:rsid w:val="00B6007F"/>
    <w:rsid w:val="00B602DA"/>
    <w:rsid w:val="00B60316"/>
    <w:rsid w:val="00B6094F"/>
    <w:rsid w:val="00B60B9E"/>
    <w:rsid w:val="00B60F69"/>
    <w:rsid w:val="00B619AB"/>
    <w:rsid w:val="00B61BA5"/>
    <w:rsid w:val="00B61CD5"/>
    <w:rsid w:val="00B6218E"/>
    <w:rsid w:val="00B622A2"/>
    <w:rsid w:val="00B626A5"/>
    <w:rsid w:val="00B628D5"/>
    <w:rsid w:val="00B63048"/>
    <w:rsid w:val="00B635F5"/>
    <w:rsid w:val="00B63B4D"/>
    <w:rsid w:val="00B63E17"/>
    <w:rsid w:val="00B64130"/>
    <w:rsid w:val="00B64937"/>
    <w:rsid w:val="00B64FFD"/>
    <w:rsid w:val="00B65493"/>
    <w:rsid w:val="00B65C14"/>
    <w:rsid w:val="00B66277"/>
    <w:rsid w:val="00B66623"/>
    <w:rsid w:val="00B666F5"/>
    <w:rsid w:val="00B66AF6"/>
    <w:rsid w:val="00B67100"/>
    <w:rsid w:val="00B67262"/>
    <w:rsid w:val="00B67A2B"/>
    <w:rsid w:val="00B67B0A"/>
    <w:rsid w:val="00B67E38"/>
    <w:rsid w:val="00B67E76"/>
    <w:rsid w:val="00B700AE"/>
    <w:rsid w:val="00B70D21"/>
    <w:rsid w:val="00B70ECC"/>
    <w:rsid w:val="00B71943"/>
    <w:rsid w:val="00B71A8B"/>
    <w:rsid w:val="00B71AAC"/>
    <w:rsid w:val="00B71DAC"/>
    <w:rsid w:val="00B71E9E"/>
    <w:rsid w:val="00B726B5"/>
    <w:rsid w:val="00B739C5"/>
    <w:rsid w:val="00B73A73"/>
    <w:rsid w:val="00B740DB"/>
    <w:rsid w:val="00B74608"/>
    <w:rsid w:val="00B75210"/>
    <w:rsid w:val="00B7542A"/>
    <w:rsid w:val="00B75485"/>
    <w:rsid w:val="00B754D8"/>
    <w:rsid w:val="00B75557"/>
    <w:rsid w:val="00B75AD4"/>
    <w:rsid w:val="00B761CB"/>
    <w:rsid w:val="00B761D4"/>
    <w:rsid w:val="00B767B9"/>
    <w:rsid w:val="00B76A4B"/>
    <w:rsid w:val="00B76A6D"/>
    <w:rsid w:val="00B76F18"/>
    <w:rsid w:val="00B776C0"/>
    <w:rsid w:val="00B776E9"/>
    <w:rsid w:val="00B77702"/>
    <w:rsid w:val="00B7788C"/>
    <w:rsid w:val="00B778C9"/>
    <w:rsid w:val="00B77B47"/>
    <w:rsid w:val="00B80157"/>
    <w:rsid w:val="00B80887"/>
    <w:rsid w:val="00B80A7D"/>
    <w:rsid w:val="00B8137E"/>
    <w:rsid w:val="00B819C4"/>
    <w:rsid w:val="00B81D03"/>
    <w:rsid w:val="00B81D70"/>
    <w:rsid w:val="00B820B6"/>
    <w:rsid w:val="00B820F9"/>
    <w:rsid w:val="00B824B9"/>
    <w:rsid w:val="00B83180"/>
    <w:rsid w:val="00B833D6"/>
    <w:rsid w:val="00B837CE"/>
    <w:rsid w:val="00B83942"/>
    <w:rsid w:val="00B83ED6"/>
    <w:rsid w:val="00B84585"/>
    <w:rsid w:val="00B848AE"/>
    <w:rsid w:val="00B84BD0"/>
    <w:rsid w:val="00B84BF5"/>
    <w:rsid w:val="00B84D4F"/>
    <w:rsid w:val="00B84DA8"/>
    <w:rsid w:val="00B8623C"/>
    <w:rsid w:val="00B862A4"/>
    <w:rsid w:val="00B864B9"/>
    <w:rsid w:val="00B86AAE"/>
    <w:rsid w:val="00B8705A"/>
    <w:rsid w:val="00B87132"/>
    <w:rsid w:val="00B8746B"/>
    <w:rsid w:val="00B878BC"/>
    <w:rsid w:val="00B87969"/>
    <w:rsid w:val="00B900E0"/>
    <w:rsid w:val="00B90147"/>
    <w:rsid w:val="00B90179"/>
    <w:rsid w:val="00B9092B"/>
    <w:rsid w:val="00B90CDB"/>
    <w:rsid w:val="00B9102E"/>
    <w:rsid w:val="00B9144B"/>
    <w:rsid w:val="00B9157F"/>
    <w:rsid w:val="00B91847"/>
    <w:rsid w:val="00B91CE9"/>
    <w:rsid w:val="00B922D2"/>
    <w:rsid w:val="00B92537"/>
    <w:rsid w:val="00B9284A"/>
    <w:rsid w:val="00B928F0"/>
    <w:rsid w:val="00B93810"/>
    <w:rsid w:val="00B943AA"/>
    <w:rsid w:val="00B944EF"/>
    <w:rsid w:val="00B9464F"/>
    <w:rsid w:val="00B94655"/>
    <w:rsid w:val="00B94F4B"/>
    <w:rsid w:val="00B94F80"/>
    <w:rsid w:val="00B95894"/>
    <w:rsid w:val="00B95C5F"/>
    <w:rsid w:val="00B96137"/>
    <w:rsid w:val="00B9615B"/>
    <w:rsid w:val="00B969D9"/>
    <w:rsid w:val="00B96F68"/>
    <w:rsid w:val="00B97141"/>
    <w:rsid w:val="00B97C89"/>
    <w:rsid w:val="00BA099B"/>
    <w:rsid w:val="00BA0BA7"/>
    <w:rsid w:val="00BA1081"/>
    <w:rsid w:val="00BA156B"/>
    <w:rsid w:val="00BA182E"/>
    <w:rsid w:val="00BA1C83"/>
    <w:rsid w:val="00BA1D40"/>
    <w:rsid w:val="00BA2023"/>
    <w:rsid w:val="00BA2760"/>
    <w:rsid w:val="00BA2B6C"/>
    <w:rsid w:val="00BA2E25"/>
    <w:rsid w:val="00BA3946"/>
    <w:rsid w:val="00BA3A5A"/>
    <w:rsid w:val="00BA4120"/>
    <w:rsid w:val="00BA4D1D"/>
    <w:rsid w:val="00BA4FB6"/>
    <w:rsid w:val="00BA5096"/>
    <w:rsid w:val="00BA5565"/>
    <w:rsid w:val="00BA5D45"/>
    <w:rsid w:val="00BA5D7E"/>
    <w:rsid w:val="00BA6414"/>
    <w:rsid w:val="00BA693E"/>
    <w:rsid w:val="00BA6B7C"/>
    <w:rsid w:val="00BA775D"/>
    <w:rsid w:val="00BA79E1"/>
    <w:rsid w:val="00BA7C67"/>
    <w:rsid w:val="00BA7F15"/>
    <w:rsid w:val="00BB05F4"/>
    <w:rsid w:val="00BB08CD"/>
    <w:rsid w:val="00BB0C1C"/>
    <w:rsid w:val="00BB0ECB"/>
    <w:rsid w:val="00BB1649"/>
    <w:rsid w:val="00BB1DB8"/>
    <w:rsid w:val="00BB22C2"/>
    <w:rsid w:val="00BB2A00"/>
    <w:rsid w:val="00BB31FA"/>
    <w:rsid w:val="00BB3B8C"/>
    <w:rsid w:val="00BB3DD2"/>
    <w:rsid w:val="00BB4210"/>
    <w:rsid w:val="00BB42DF"/>
    <w:rsid w:val="00BB43F1"/>
    <w:rsid w:val="00BB4471"/>
    <w:rsid w:val="00BB455D"/>
    <w:rsid w:val="00BB45F9"/>
    <w:rsid w:val="00BB48FD"/>
    <w:rsid w:val="00BB4F8F"/>
    <w:rsid w:val="00BB52C0"/>
    <w:rsid w:val="00BB52C5"/>
    <w:rsid w:val="00BB54A3"/>
    <w:rsid w:val="00BB5A57"/>
    <w:rsid w:val="00BB5BBE"/>
    <w:rsid w:val="00BB5E08"/>
    <w:rsid w:val="00BB66C5"/>
    <w:rsid w:val="00BB6BDB"/>
    <w:rsid w:val="00BB6C6C"/>
    <w:rsid w:val="00BB700A"/>
    <w:rsid w:val="00BB70F8"/>
    <w:rsid w:val="00BB710A"/>
    <w:rsid w:val="00BB7355"/>
    <w:rsid w:val="00BB76F6"/>
    <w:rsid w:val="00BB78B1"/>
    <w:rsid w:val="00BB7E1E"/>
    <w:rsid w:val="00BB7E5E"/>
    <w:rsid w:val="00BC0188"/>
    <w:rsid w:val="00BC03C7"/>
    <w:rsid w:val="00BC0437"/>
    <w:rsid w:val="00BC079B"/>
    <w:rsid w:val="00BC0BFE"/>
    <w:rsid w:val="00BC0EB4"/>
    <w:rsid w:val="00BC11C5"/>
    <w:rsid w:val="00BC135D"/>
    <w:rsid w:val="00BC1494"/>
    <w:rsid w:val="00BC187C"/>
    <w:rsid w:val="00BC19C4"/>
    <w:rsid w:val="00BC1BB8"/>
    <w:rsid w:val="00BC1F22"/>
    <w:rsid w:val="00BC2099"/>
    <w:rsid w:val="00BC2126"/>
    <w:rsid w:val="00BC217A"/>
    <w:rsid w:val="00BC22FC"/>
    <w:rsid w:val="00BC2615"/>
    <w:rsid w:val="00BC263E"/>
    <w:rsid w:val="00BC2CD6"/>
    <w:rsid w:val="00BC3104"/>
    <w:rsid w:val="00BC320A"/>
    <w:rsid w:val="00BC3B58"/>
    <w:rsid w:val="00BC3CFF"/>
    <w:rsid w:val="00BC4308"/>
    <w:rsid w:val="00BC434B"/>
    <w:rsid w:val="00BC48AA"/>
    <w:rsid w:val="00BC490F"/>
    <w:rsid w:val="00BC4AC9"/>
    <w:rsid w:val="00BC4B16"/>
    <w:rsid w:val="00BC4D41"/>
    <w:rsid w:val="00BC50C5"/>
    <w:rsid w:val="00BC53F4"/>
    <w:rsid w:val="00BC5EDF"/>
    <w:rsid w:val="00BC600D"/>
    <w:rsid w:val="00BC621D"/>
    <w:rsid w:val="00BC62A3"/>
    <w:rsid w:val="00BC6671"/>
    <w:rsid w:val="00BC66EC"/>
    <w:rsid w:val="00BC6B05"/>
    <w:rsid w:val="00BC701E"/>
    <w:rsid w:val="00BC7897"/>
    <w:rsid w:val="00BD0067"/>
    <w:rsid w:val="00BD0269"/>
    <w:rsid w:val="00BD0593"/>
    <w:rsid w:val="00BD0691"/>
    <w:rsid w:val="00BD08D0"/>
    <w:rsid w:val="00BD14DF"/>
    <w:rsid w:val="00BD1909"/>
    <w:rsid w:val="00BD1A33"/>
    <w:rsid w:val="00BD1ED4"/>
    <w:rsid w:val="00BD20C2"/>
    <w:rsid w:val="00BD22B3"/>
    <w:rsid w:val="00BD22FC"/>
    <w:rsid w:val="00BD231B"/>
    <w:rsid w:val="00BD23C3"/>
    <w:rsid w:val="00BD2883"/>
    <w:rsid w:val="00BD2DDB"/>
    <w:rsid w:val="00BD2DE3"/>
    <w:rsid w:val="00BD2E2C"/>
    <w:rsid w:val="00BD2F12"/>
    <w:rsid w:val="00BD32AD"/>
    <w:rsid w:val="00BD367C"/>
    <w:rsid w:val="00BD368E"/>
    <w:rsid w:val="00BD3F0E"/>
    <w:rsid w:val="00BD433E"/>
    <w:rsid w:val="00BD43AB"/>
    <w:rsid w:val="00BD464B"/>
    <w:rsid w:val="00BD49AC"/>
    <w:rsid w:val="00BD4B42"/>
    <w:rsid w:val="00BD4F6B"/>
    <w:rsid w:val="00BD5AC0"/>
    <w:rsid w:val="00BD5FB3"/>
    <w:rsid w:val="00BD63B2"/>
    <w:rsid w:val="00BD65D6"/>
    <w:rsid w:val="00BD6800"/>
    <w:rsid w:val="00BD685E"/>
    <w:rsid w:val="00BD6D9B"/>
    <w:rsid w:val="00BD6F22"/>
    <w:rsid w:val="00BD6F36"/>
    <w:rsid w:val="00BD70D8"/>
    <w:rsid w:val="00BD7176"/>
    <w:rsid w:val="00BD71F6"/>
    <w:rsid w:val="00BD72BB"/>
    <w:rsid w:val="00BD738E"/>
    <w:rsid w:val="00BD7952"/>
    <w:rsid w:val="00BD7ADE"/>
    <w:rsid w:val="00BD7EB2"/>
    <w:rsid w:val="00BE099E"/>
    <w:rsid w:val="00BE11C8"/>
    <w:rsid w:val="00BE1F41"/>
    <w:rsid w:val="00BE2001"/>
    <w:rsid w:val="00BE263A"/>
    <w:rsid w:val="00BE27A7"/>
    <w:rsid w:val="00BE2A4A"/>
    <w:rsid w:val="00BE2C1B"/>
    <w:rsid w:val="00BE2DF4"/>
    <w:rsid w:val="00BE2E2D"/>
    <w:rsid w:val="00BE2ED6"/>
    <w:rsid w:val="00BE3548"/>
    <w:rsid w:val="00BE38EB"/>
    <w:rsid w:val="00BE395E"/>
    <w:rsid w:val="00BE411D"/>
    <w:rsid w:val="00BE4271"/>
    <w:rsid w:val="00BE4AC6"/>
    <w:rsid w:val="00BE4F7D"/>
    <w:rsid w:val="00BE5B7D"/>
    <w:rsid w:val="00BE5DA6"/>
    <w:rsid w:val="00BE5E7F"/>
    <w:rsid w:val="00BE6046"/>
    <w:rsid w:val="00BE64D8"/>
    <w:rsid w:val="00BE6681"/>
    <w:rsid w:val="00BE6E44"/>
    <w:rsid w:val="00BE6F1F"/>
    <w:rsid w:val="00BE74DB"/>
    <w:rsid w:val="00BE7862"/>
    <w:rsid w:val="00BE78BD"/>
    <w:rsid w:val="00BE7A2A"/>
    <w:rsid w:val="00BE7ECC"/>
    <w:rsid w:val="00BE7F5B"/>
    <w:rsid w:val="00BF09EC"/>
    <w:rsid w:val="00BF0D51"/>
    <w:rsid w:val="00BF130B"/>
    <w:rsid w:val="00BF14BB"/>
    <w:rsid w:val="00BF1B0B"/>
    <w:rsid w:val="00BF2319"/>
    <w:rsid w:val="00BF26E0"/>
    <w:rsid w:val="00BF2982"/>
    <w:rsid w:val="00BF3028"/>
    <w:rsid w:val="00BF3119"/>
    <w:rsid w:val="00BF36B2"/>
    <w:rsid w:val="00BF45DC"/>
    <w:rsid w:val="00BF46CC"/>
    <w:rsid w:val="00BF4703"/>
    <w:rsid w:val="00BF4826"/>
    <w:rsid w:val="00BF4839"/>
    <w:rsid w:val="00BF4DD3"/>
    <w:rsid w:val="00BF516F"/>
    <w:rsid w:val="00BF517E"/>
    <w:rsid w:val="00BF5213"/>
    <w:rsid w:val="00BF5794"/>
    <w:rsid w:val="00BF5D08"/>
    <w:rsid w:val="00BF5DDD"/>
    <w:rsid w:val="00BF5E3E"/>
    <w:rsid w:val="00BF64B1"/>
    <w:rsid w:val="00BF64B5"/>
    <w:rsid w:val="00BF657E"/>
    <w:rsid w:val="00BF6581"/>
    <w:rsid w:val="00BF6B33"/>
    <w:rsid w:val="00BF6D80"/>
    <w:rsid w:val="00BF6E00"/>
    <w:rsid w:val="00BF7D25"/>
    <w:rsid w:val="00C000E4"/>
    <w:rsid w:val="00C00118"/>
    <w:rsid w:val="00C00654"/>
    <w:rsid w:val="00C0073F"/>
    <w:rsid w:val="00C007E8"/>
    <w:rsid w:val="00C00830"/>
    <w:rsid w:val="00C00C38"/>
    <w:rsid w:val="00C019EA"/>
    <w:rsid w:val="00C01B9A"/>
    <w:rsid w:val="00C01FB5"/>
    <w:rsid w:val="00C02212"/>
    <w:rsid w:val="00C02F5B"/>
    <w:rsid w:val="00C02FB3"/>
    <w:rsid w:val="00C035C7"/>
    <w:rsid w:val="00C0361A"/>
    <w:rsid w:val="00C03640"/>
    <w:rsid w:val="00C041CF"/>
    <w:rsid w:val="00C048DA"/>
    <w:rsid w:val="00C04B08"/>
    <w:rsid w:val="00C0507E"/>
    <w:rsid w:val="00C0567C"/>
    <w:rsid w:val="00C05794"/>
    <w:rsid w:val="00C05799"/>
    <w:rsid w:val="00C05981"/>
    <w:rsid w:val="00C05D0C"/>
    <w:rsid w:val="00C05D35"/>
    <w:rsid w:val="00C05EAB"/>
    <w:rsid w:val="00C05F15"/>
    <w:rsid w:val="00C0608E"/>
    <w:rsid w:val="00C06451"/>
    <w:rsid w:val="00C06AD5"/>
    <w:rsid w:val="00C06BBB"/>
    <w:rsid w:val="00C0717F"/>
    <w:rsid w:val="00C0727A"/>
    <w:rsid w:val="00C07381"/>
    <w:rsid w:val="00C075CC"/>
    <w:rsid w:val="00C0769E"/>
    <w:rsid w:val="00C07EE5"/>
    <w:rsid w:val="00C10358"/>
    <w:rsid w:val="00C1050E"/>
    <w:rsid w:val="00C106ED"/>
    <w:rsid w:val="00C10B14"/>
    <w:rsid w:val="00C10E9D"/>
    <w:rsid w:val="00C1112C"/>
    <w:rsid w:val="00C1136C"/>
    <w:rsid w:val="00C118B5"/>
    <w:rsid w:val="00C119A5"/>
    <w:rsid w:val="00C11C73"/>
    <w:rsid w:val="00C11D91"/>
    <w:rsid w:val="00C11DA0"/>
    <w:rsid w:val="00C11EA5"/>
    <w:rsid w:val="00C11F45"/>
    <w:rsid w:val="00C11FB9"/>
    <w:rsid w:val="00C12024"/>
    <w:rsid w:val="00C12AED"/>
    <w:rsid w:val="00C1313B"/>
    <w:rsid w:val="00C13339"/>
    <w:rsid w:val="00C13527"/>
    <w:rsid w:val="00C135E6"/>
    <w:rsid w:val="00C13744"/>
    <w:rsid w:val="00C1376C"/>
    <w:rsid w:val="00C1389B"/>
    <w:rsid w:val="00C13CA2"/>
    <w:rsid w:val="00C13F67"/>
    <w:rsid w:val="00C14E18"/>
    <w:rsid w:val="00C151D5"/>
    <w:rsid w:val="00C1572B"/>
    <w:rsid w:val="00C16341"/>
    <w:rsid w:val="00C16342"/>
    <w:rsid w:val="00C165DF"/>
    <w:rsid w:val="00C169FC"/>
    <w:rsid w:val="00C16B08"/>
    <w:rsid w:val="00C16B0F"/>
    <w:rsid w:val="00C16D4D"/>
    <w:rsid w:val="00C173F3"/>
    <w:rsid w:val="00C17542"/>
    <w:rsid w:val="00C1768B"/>
    <w:rsid w:val="00C17E1F"/>
    <w:rsid w:val="00C20109"/>
    <w:rsid w:val="00C20576"/>
    <w:rsid w:val="00C20709"/>
    <w:rsid w:val="00C20CFC"/>
    <w:rsid w:val="00C21211"/>
    <w:rsid w:val="00C21841"/>
    <w:rsid w:val="00C21DE1"/>
    <w:rsid w:val="00C22A8D"/>
    <w:rsid w:val="00C23097"/>
    <w:rsid w:val="00C230A9"/>
    <w:rsid w:val="00C23330"/>
    <w:rsid w:val="00C23CA0"/>
    <w:rsid w:val="00C23CD8"/>
    <w:rsid w:val="00C23E76"/>
    <w:rsid w:val="00C23F08"/>
    <w:rsid w:val="00C2409B"/>
    <w:rsid w:val="00C244D8"/>
    <w:rsid w:val="00C24F83"/>
    <w:rsid w:val="00C25278"/>
    <w:rsid w:val="00C255F0"/>
    <w:rsid w:val="00C25644"/>
    <w:rsid w:val="00C25826"/>
    <w:rsid w:val="00C258E2"/>
    <w:rsid w:val="00C25DF8"/>
    <w:rsid w:val="00C260CD"/>
    <w:rsid w:val="00C2619B"/>
    <w:rsid w:val="00C267EE"/>
    <w:rsid w:val="00C26B56"/>
    <w:rsid w:val="00C27193"/>
    <w:rsid w:val="00C271A2"/>
    <w:rsid w:val="00C275E9"/>
    <w:rsid w:val="00C27CA1"/>
    <w:rsid w:val="00C27F1F"/>
    <w:rsid w:val="00C27F80"/>
    <w:rsid w:val="00C30466"/>
    <w:rsid w:val="00C3072C"/>
    <w:rsid w:val="00C30C93"/>
    <w:rsid w:val="00C310A1"/>
    <w:rsid w:val="00C31575"/>
    <w:rsid w:val="00C31582"/>
    <w:rsid w:val="00C315DA"/>
    <w:rsid w:val="00C31D0F"/>
    <w:rsid w:val="00C31F53"/>
    <w:rsid w:val="00C32320"/>
    <w:rsid w:val="00C328C8"/>
    <w:rsid w:val="00C32A09"/>
    <w:rsid w:val="00C32EFF"/>
    <w:rsid w:val="00C330E5"/>
    <w:rsid w:val="00C3352E"/>
    <w:rsid w:val="00C337B0"/>
    <w:rsid w:val="00C338FE"/>
    <w:rsid w:val="00C33CA5"/>
    <w:rsid w:val="00C343F5"/>
    <w:rsid w:val="00C34900"/>
    <w:rsid w:val="00C34D58"/>
    <w:rsid w:val="00C35936"/>
    <w:rsid w:val="00C35F2A"/>
    <w:rsid w:val="00C360C1"/>
    <w:rsid w:val="00C365EB"/>
    <w:rsid w:val="00C365ED"/>
    <w:rsid w:val="00C36848"/>
    <w:rsid w:val="00C36C7E"/>
    <w:rsid w:val="00C36D76"/>
    <w:rsid w:val="00C37561"/>
    <w:rsid w:val="00C37A64"/>
    <w:rsid w:val="00C37BCB"/>
    <w:rsid w:val="00C37C77"/>
    <w:rsid w:val="00C37DDE"/>
    <w:rsid w:val="00C37E10"/>
    <w:rsid w:val="00C37E6A"/>
    <w:rsid w:val="00C4040A"/>
    <w:rsid w:val="00C4046A"/>
    <w:rsid w:val="00C40514"/>
    <w:rsid w:val="00C4075B"/>
    <w:rsid w:val="00C40E8F"/>
    <w:rsid w:val="00C41243"/>
    <w:rsid w:val="00C41484"/>
    <w:rsid w:val="00C4183D"/>
    <w:rsid w:val="00C41C5C"/>
    <w:rsid w:val="00C42C5D"/>
    <w:rsid w:val="00C42ED4"/>
    <w:rsid w:val="00C42F4E"/>
    <w:rsid w:val="00C431D1"/>
    <w:rsid w:val="00C43216"/>
    <w:rsid w:val="00C43473"/>
    <w:rsid w:val="00C43648"/>
    <w:rsid w:val="00C4398A"/>
    <w:rsid w:val="00C43D91"/>
    <w:rsid w:val="00C43F7A"/>
    <w:rsid w:val="00C443D3"/>
    <w:rsid w:val="00C44749"/>
    <w:rsid w:val="00C447A0"/>
    <w:rsid w:val="00C4512D"/>
    <w:rsid w:val="00C4581C"/>
    <w:rsid w:val="00C45B3B"/>
    <w:rsid w:val="00C45CFD"/>
    <w:rsid w:val="00C45E83"/>
    <w:rsid w:val="00C46121"/>
    <w:rsid w:val="00C46254"/>
    <w:rsid w:val="00C46584"/>
    <w:rsid w:val="00C468C4"/>
    <w:rsid w:val="00C46A62"/>
    <w:rsid w:val="00C46BB2"/>
    <w:rsid w:val="00C47AE6"/>
    <w:rsid w:val="00C47AE8"/>
    <w:rsid w:val="00C503DF"/>
    <w:rsid w:val="00C507DF"/>
    <w:rsid w:val="00C508E4"/>
    <w:rsid w:val="00C50E4F"/>
    <w:rsid w:val="00C51596"/>
    <w:rsid w:val="00C51D8F"/>
    <w:rsid w:val="00C51FA6"/>
    <w:rsid w:val="00C529B4"/>
    <w:rsid w:val="00C52A0D"/>
    <w:rsid w:val="00C53724"/>
    <w:rsid w:val="00C53940"/>
    <w:rsid w:val="00C539A2"/>
    <w:rsid w:val="00C54078"/>
    <w:rsid w:val="00C54847"/>
    <w:rsid w:val="00C55294"/>
    <w:rsid w:val="00C55404"/>
    <w:rsid w:val="00C5554F"/>
    <w:rsid w:val="00C555F6"/>
    <w:rsid w:val="00C558E0"/>
    <w:rsid w:val="00C55E47"/>
    <w:rsid w:val="00C56032"/>
    <w:rsid w:val="00C564AB"/>
    <w:rsid w:val="00C569D6"/>
    <w:rsid w:val="00C56EC7"/>
    <w:rsid w:val="00C571F0"/>
    <w:rsid w:val="00C5741D"/>
    <w:rsid w:val="00C57E3F"/>
    <w:rsid w:val="00C603AD"/>
    <w:rsid w:val="00C604E6"/>
    <w:rsid w:val="00C6064C"/>
    <w:rsid w:val="00C60798"/>
    <w:rsid w:val="00C609A9"/>
    <w:rsid w:val="00C60C8D"/>
    <w:rsid w:val="00C60FCB"/>
    <w:rsid w:val="00C612F2"/>
    <w:rsid w:val="00C61610"/>
    <w:rsid w:val="00C61934"/>
    <w:rsid w:val="00C61CF5"/>
    <w:rsid w:val="00C61E05"/>
    <w:rsid w:val="00C61E3E"/>
    <w:rsid w:val="00C61F8D"/>
    <w:rsid w:val="00C62415"/>
    <w:rsid w:val="00C6252C"/>
    <w:rsid w:val="00C62558"/>
    <w:rsid w:val="00C6260D"/>
    <w:rsid w:val="00C628CD"/>
    <w:rsid w:val="00C62A10"/>
    <w:rsid w:val="00C62CF8"/>
    <w:rsid w:val="00C63622"/>
    <w:rsid w:val="00C63807"/>
    <w:rsid w:val="00C63884"/>
    <w:rsid w:val="00C638DD"/>
    <w:rsid w:val="00C63D18"/>
    <w:rsid w:val="00C64538"/>
    <w:rsid w:val="00C64905"/>
    <w:rsid w:val="00C64C17"/>
    <w:rsid w:val="00C65429"/>
    <w:rsid w:val="00C656AD"/>
    <w:rsid w:val="00C6610E"/>
    <w:rsid w:val="00C66372"/>
    <w:rsid w:val="00C6667F"/>
    <w:rsid w:val="00C667F0"/>
    <w:rsid w:val="00C66DCD"/>
    <w:rsid w:val="00C6724E"/>
    <w:rsid w:val="00C6731D"/>
    <w:rsid w:val="00C6769B"/>
    <w:rsid w:val="00C67811"/>
    <w:rsid w:val="00C67882"/>
    <w:rsid w:val="00C70065"/>
    <w:rsid w:val="00C70126"/>
    <w:rsid w:val="00C702E9"/>
    <w:rsid w:val="00C703F6"/>
    <w:rsid w:val="00C70790"/>
    <w:rsid w:val="00C709C3"/>
    <w:rsid w:val="00C70B82"/>
    <w:rsid w:val="00C70C9F"/>
    <w:rsid w:val="00C712EF"/>
    <w:rsid w:val="00C7285E"/>
    <w:rsid w:val="00C7289B"/>
    <w:rsid w:val="00C729DC"/>
    <w:rsid w:val="00C730DA"/>
    <w:rsid w:val="00C736E1"/>
    <w:rsid w:val="00C73E76"/>
    <w:rsid w:val="00C74121"/>
    <w:rsid w:val="00C7420E"/>
    <w:rsid w:val="00C74AF7"/>
    <w:rsid w:val="00C74B68"/>
    <w:rsid w:val="00C74D72"/>
    <w:rsid w:val="00C7552E"/>
    <w:rsid w:val="00C757B8"/>
    <w:rsid w:val="00C757C4"/>
    <w:rsid w:val="00C75864"/>
    <w:rsid w:val="00C75AD6"/>
    <w:rsid w:val="00C7638B"/>
    <w:rsid w:val="00C764C6"/>
    <w:rsid w:val="00C76727"/>
    <w:rsid w:val="00C76963"/>
    <w:rsid w:val="00C76BBF"/>
    <w:rsid w:val="00C7756C"/>
    <w:rsid w:val="00C7795A"/>
    <w:rsid w:val="00C77A03"/>
    <w:rsid w:val="00C77D1A"/>
    <w:rsid w:val="00C77EFD"/>
    <w:rsid w:val="00C80022"/>
    <w:rsid w:val="00C80112"/>
    <w:rsid w:val="00C801CF"/>
    <w:rsid w:val="00C8086B"/>
    <w:rsid w:val="00C80BD1"/>
    <w:rsid w:val="00C80F75"/>
    <w:rsid w:val="00C81131"/>
    <w:rsid w:val="00C81300"/>
    <w:rsid w:val="00C817DB"/>
    <w:rsid w:val="00C820FB"/>
    <w:rsid w:val="00C82AAE"/>
    <w:rsid w:val="00C82AFF"/>
    <w:rsid w:val="00C82C14"/>
    <w:rsid w:val="00C8330B"/>
    <w:rsid w:val="00C83748"/>
    <w:rsid w:val="00C840E1"/>
    <w:rsid w:val="00C844F1"/>
    <w:rsid w:val="00C8453C"/>
    <w:rsid w:val="00C84800"/>
    <w:rsid w:val="00C84964"/>
    <w:rsid w:val="00C84C6E"/>
    <w:rsid w:val="00C85391"/>
    <w:rsid w:val="00C854B5"/>
    <w:rsid w:val="00C85743"/>
    <w:rsid w:val="00C86210"/>
    <w:rsid w:val="00C8634C"/>
    <w:rsid w:val="00C867D2"/>
    <w:rsid w:val="00C873AB"/>
    <w:rsid w:val="00C87871"/>
    <w:rsid w:val="00C87BB1"/>
    <w:rsid w:val="00C9023D"/>
    <w:rsid w:val="00C90BE3"/>
    <w:rsid w:val="00C90DD7"/>
    <w:rsid w:val="00C91650"/>
    <w:rsid w:val="00C918C3"/>
    <w:rsid w:val="00C919E7"/>
    <w:rsid w:val="00C91CCC"/>
    <w:rsid w:val="00C91E5B"/>
    <w:rsid w:val="00C91EC7"/>
    <w:rsid w:val="00C91F20"/>
    <w:rsid w:val="00C922C9"/>
    <w:rsid w:val="00C92619"/>
    <w:rsid w:val="00C9290F"/>
    <w:rsid w:val="00C92CB6"/>
    <w:rsid w:val="00C92E4E"/>
    <w:rsid w:val="00C93175"/>
    <w:rsid w:val="00C93334"/>
    <w:rsid w:val="00C93A6A"/>
    <w:rsid w:val="00C9451E"/>
    <w:rsid w:val="00C945E2"/>
    <w:rsid w:val="00C948AD"/>
    <w:rsid w:val="00C95006"/>
    <w:rsid w:val="00C95044"/>
    <w:rsid w:val="00C9585D"/>
    <w:rsid w:val="00C95ED7"/>
    <w:rsid w:val="00C95EF9"/>
    <w:rsid w:val="00C96833"/>
    <w:rsid w:val="00C96B14"/>
    <w:rsid w:val="00C96DBE"/>
    <w:rsid w:val="00C97687"/>
    <w:rsid w:val="00C976B6"/>
    <w:rsid w:val="00C97910"/>
    <w:rsid w:val="00C97BF6"/>
    <w:rsid w:val="00C97D34"/>
    <w:rsid w:val="00C97D9B"/>
    <w:rsid w:val="00C97F21"/>
    <w:rsid w:val="00CA02F0"/>
    <w:rsid w:val="00CA0544"/>
    <w:rsid w:val="00CA0AFB"/>
    <w:rsid w:val="00CA1547"/>
    <w:rsid w:val="00CA1855"/>
    <w:rsid w:val="00CA1A8C"/>
    <w:rsid w:val="00CA23BC"/>
    <w:rsid w:val="00CA24A4"/>
    <w:rsid w:val="00CA2B4B"/>
    <w:rsid w:val="00CA3006"/>
    <w:rsid w:val="00CA35A8"/>
    <w:rsid w:val="00CA3D2F"/>
    <w:rsid w:val="00CA3ECA"/>
    <w:rsid w:val="00CA42D8"/>
    <w:rsid w:val="00CA4328"/>
    <w:rsid w:val="00CA4476"/>
    <w:rsid w:val="00CA46BE"/>
    <w:rsid w:val="00CA4A06"/>
    <w:rsid w:val="00CA4D46"/>
    <w:rsid w:val="00CA5182"/>
    <w:rsid w:val="00CA547F"/>
    <w:rsid w:val="00CA553D"/>
    <w:rsid w:val="00CA55FE"/>
    <w:rsid w:val="00CA5CA9"/>
    <w:rsid w:val="00CA5D49"/>
    <w:rsid w:val="00CA6147"/>
    <w:rsid w:val="00CA698A"/>
    <w:rsid w:val="00CA6AEE"/>
    <w:rsid w:val="00CA6B0E"/>
    <w:rsid w:val="00CA716C"/>
    <w:rsid w:val="00CA7287"/>
    <w:rsid w:val="00CA7288"/>
    <w:rsid w:val="00CA79A7"/>
    <w:rsid w:val="00CB0131"/>
    <w:rsid w:val="00CB021C"/>
    <w:rsid w:val="00CB04D4"/>
    <w:rsid w:val="00CB06D6"/>
    <w:rsid w:val="00CB0920"/>
    <w:rsid w:val="00CB0C9E"/>
    <w:rsid w:val="00CB0E09"/>
    <w:rsid w:val="00CB14FE"/>
    <w:rsid w:val="00CB199E"/>
    <w:rsid w:val="00CB1A90"/>
    <w:rsid w:val="00CB1CDE"/>
    <w:rsid w:val="00CB1CEA"/>
    <w:rsid w:val="00CB218A"/>
    <w:rsid w:val="00CB286C"/>
    <w:rsid w:val="00CB2BDA"/>
    <w:rsid w:val="00CB2E31"/>
    <w:rsid w:val="00CB33BD"/>
    <w:rsid w:val="00CB36AE"/>
    <w:rsid w:val="00CB3840"/>
    <w:rsid w:val="00CB3C18"/>
    <w:rsid w:val="00CB4234"/>
    <w:rsid w:val="00CB42B6"/>
    <w:rsid w:val="00CB485A"/>
    <w:rsid w:val="00CB50AC"/>
    <w:rsid w:val="00CB5155"/>
    <w:rsid w:val="00CB5C24"/>
    <w:rsid w:val="00CB6077"/>
    <w:rsid w:val="00CB6110"/>
    <w:rsid w:val="00CB68E8"/>
    <w:rsid w:val="00CB6A30"/>
    <w:rsid w:val="00CB71C6"/>
    <w:rsid w:val="00CB73BF"/>
    <w:rsid w:val="00CB77C9"/>
    <w:rsid w:val="00CB7C5B"/>
    <w:rsid w:val="00CB7E88"/>
    <w:rsid w:val="00CC079F"/>
    <w:rsid w:val="00CC0BB4"/>
    <w:rsid w:val="00CC0C8B"/>
    <w:rsid w:val="00CC14E2"/>
    <w:rsid w:val="00CC1961"/>
    <w:rsid w:val="00CC1A86"/>
    <w:rsid w:val="00CC1EF2"/>
    <w:rsid w:val="00CC20E4"/>
    <w:rsid w:val="00CC218F"/>
    <w:rsid w:val="00CC23C0"/>
    <w:rsid w:val="00CC2715"/>
    <w:rsid w:val="00CC366F"/>
    <w:rsid w:val="00CC3681"/>
    <w:rsid w:val="00CC3AC1"/>
    <w:rsid w:val="00CC4B75"/>
    <w:rsid w:val="00CC4BF2"/>
    <w:rsid w:val="00CC569C"/>
    <w:rsid w:val="00CC5B8A"/>
    <w:rsid w:val="00CC5CED"/>
    <w:rsid w:val="00CC5D1A"/>
    <w:rsid w:val="00CC6404"/>
    <w:rsid w:val="00CC65C4"/>
    <w:rsid w:val="00CC6825"/>
    <w:rsid w:val="00CC7794"/>
    <w:rsid w:val="00CC7A90"/>
    <w:rsid w:val="00CC7E2D"/>
    <w:rsid w:val="00CD03A2"/>
    <w:rsid w:val="00CD07BD"/>
    <w:rsid w:val="00CD095F"/>
    <w:rsid w:val="00CD0F6E"/>
    <w:rsid w:val="00CD18AE"/>
    <w:rsid w:val="00CD2304"/>
    <w:rsid w:val="00CD2680"/>
    <w:rsid w:val="00CD274C"/>
    <w:rsid w:val="00CD36B9"/>
    <w:rsid w:val="00CD38DE"/>
    <w:rsid w:val="00CD3B63"/>
    <w:rsid w:val="00CD3BDA"/>
    <w:rsid w:val="00CD3D6E"/>
    <w:rsid w:val="00CD4185"/>
    <w:rsid w:val="00CD447E"/>
    <w:rsid w:val="00CD46E2"/>
    <w:rsid w:val="00CD49EB"/>
    <w:rsid w:val="00CD4EB5"/>
    <w:rsid w:val="00CD5032"/>
    <w:rsid w:val="00CD578B"/>
    <w:rsid w:val="00CD5997"/>
    <w:rsid w:val="00CD5AC9"/>
    <w:rsid w:val="00CD64AE"/>
    <w:rsid w:val="00CD65E4"/>
    <w:rsid w:val="00CD6733"/>
    <w:rsid w:val="00CD6A7C"/>
    <w:rsid w:val="00CD6FBD"/>
    <w:rsid w:val="00CD71D3"/>
    <w:rsid w:val="00CD7253"/>
    <w:rsid w:val="00CD736C"/>
    <w:rsid w:val="00CD7576"/>
    <w:rsid w:val="00CD7615"/>
    <w:rsid w:val="00CD7792"/>
    <w:rsid w:val="00CD7845"/>
    <w:rsid w:val="00CD7A0B"/>
    <w:rsid w:val="00CD7AC4"/>
    <w:rsid w:val="00CE0BCB"/>
    <w:rsid w:val="00CE0C15"/>
    <w:rsid w:val="00CE0C4B"/>
    <w:rsid w:val="00CE1119"/>
    <w:rsid w:val="00CE1755"/>
    <w:rsid w:val="00CE1FB5"/>
    <w:rsid w:val="00CE2D38"/>
    <w:rsid w:val="00CE3251"/>
    <w:rsid w:val="00CE35C4"/>
    <w:rsid w:val="00CE3BD6"/>
    <w:rsid w:val="00CE4135"/>
    <w:rsid w:val="00CE4558"/>
    <w:rsid w:val="00CE476E"/>
    <w:rsid w:val="00CE4AB2"/>
    <w:rsid w:val="00CE4BB5"/>
    <w:rsid w:val="00CE4BDD"/>
    <w:rsid w:val="00CE4F08"/>
    <w:rsid w:val="00CE502C"/>
    <w:rsid w:val="00CE57E9"/>
    <w:rsid w:val="00CE61DA"/>
    <w:rsid w:val="00CE6BB1"/>
    <w:rsid w:val="00CE731C"/>
    <w:rsid w:val="00CE78B4"/>
    <w:rsid w:val="00CE7E09"/>
    <w:rsid w:val="00CF04A3"/>
    <w:rsid w:val="00CF0536"/>
    <w:rsid w:val="00CF05D9"/>
    <w:rsid w:val="00CF0783"/>
    <w:rsid w:val="00CF0876"/>
    <w:rsid w:val="00CF08FE"/>
    <w:rsid w:val="00CF15D3"/>
    <w:rsid w:val="00CF18AF"/>
    <w:rsid w:val="00CF1C0D"/>
    <w:rsid w:val="00CF287D"/>
    <w:rsid w:val="00CF307D"/>
    <w:rsid w:val="00CF322B"/>
    <w:rsid w:val="00CF33C1"/>
    <w:rsid w:val="00CF3607"/>
    <w:rsid w:val="00CF42E4"/>
    <w:rsid w:val="00CF460A"/>
    <w:rsid w:val="00CF484D"/>
    <w:rsid w:val="00CF4B43"/>
    <w:rsid w:val="00CF4BB9"/>
    <w:rsid w:val="00CF50C3"/>
    <w:rsid w:val="00CF53F5"/>
    <w:rsid w:val="00CF56A2"/>
    <w:rsid w:val="00CF5902"/>
    <w:rsid w:val="00CF5E05"/>
    <w:rsid w:val="00CF677B"/>
    <w:rsid w:val="00CF6A75"/>
    <w:rsid w:val="00CF6E00"/>
    <w:rsid w:val="00CF700D"/>
    <w:rsid w:val="00CF74E0"/>
    <w:rsid w:val="00CF7E64"/>
    <w:rsid w:val="00CF7FEB"/>
    <w:rsid w:val="00D0057D"/>
    <w:rsid w:val="00D008C6"/>
    <w:rsid w:val="00D01480"/>
    <w:rsid w:val="00D014EC"/>
    <w:rsid w:val="00D017A0"/>
    <w:rsid w:val="00D0201D"/>
    <w:rsid w:val="00D0211E"/>
    <w:rsid w:val="00D0215B"/>
    <w:rsid w:val="00D023F3"/>
    <w:rsid w:val="00D0258D"/>
    <w:rsid w:val="00D029BD"/>
    <w:rsid w:val="00D02AF6"/>
    <w:rsid w:val="00D03305"/>
    <w:rsid w:val="00D0343B"/>
    <w:rsid w:val="00D03B0F"/>
    <w:rsid w:val="00D03E1F"/>
    <w:rsid w:val="00D040D0"/>
    <w:rsid w:val="00D043C5"/>
    <w:rsid w:val="00D0558E"/>
    <w:rsid w:val="00D05A50"/>
    <w:rsid w:val="00D069B5"/>
    <w:rsid w:val="00D06B64"/>
    <w:rsid w:val="00D0705D"/>
    <w:rsid w:val="00D07187"/>
    <w:rsid w:val="00D0763E"/>
    <w:rsid w:val="00D0780C"/>
    <w:rsid w:val="00D07871"/>
    <w:rsid w:val="00D0790D"/>
    <w:rsid w:val="00D07954"/>
    <w:rsid w:val="00D0795A"/>
    <w:rsid w:val="00D07A7F"/>
    <w:rsid w:val="00D10247"/>
    <w:rsid w:val="00D104B7"/>
    <w:rsid w:val="00D1055D"/>
    <w:rsid w:val="00D10A05"/>
    <w:rsid w:val="00D10A22"/>
    <w:rsid w:val="00D10AFC"/>
    <w:rsid w:val="00D11423"/>
    <w:rsid w:val="00D11428"/>
    <w:rsid w:val="00D11AC6"/>
    <w:rsid w:val="00D11E14"/>
    <w:rsid w:val="00D120E0"/>
    <w:rsid w:val="00D1216C"/>
    <w:rsid w:val="00D12E8D"/>
    <w:rsid w:val="00D12FDD"/>
    <w:rsid w:val="00D13640"/>
    <w:rsid w:val="00D13756"/>
    <w:rsid w:val="00D13774"/>
    <w:rsid w:val="00D145E0"/>
    <w:rsid w:val="00D145E2"/>
    <w:rsid w:val="00D147A4"/>
    <w:rsid w:val="00D149BC"/>
    <w:rsid w:val="00D14A47"/>
    <w:rsid w:val="00D14F68"/>
    <w:rsid w:val="00D15477"/>
    <w:rsid w:val="00D15E8E"/>
    <w:rsid w:val="00D16015"/>
    <w:rsid w:val="00D16237"/>
    <w:rsid w:val="00D162D3"/>
    <w:rsid w:val="00D16E29"/>
    <w:rsid w:val="00D16FC8"/>
    <w:rsid w:val="00D17208"/>
    <w:rsid w:val="00D1791C"/>
    <w:rsid w:val="00D17BFC"/>
    <w:rsid w:val="00D17CF6"/>
    <w:rsid w:val="00D20005"/>
    <w:rsid w:val="00D20128"/>
    <w:rsid w:val="00D203F0"/>
    <w:rsid w:val="00D2069D"/>
    <w:rsid w:val="00D20C3E"/>
    <w:rsid w:val="00D20CB1"/>
    <w:rsid w:val="00D20ED3"/>
    <w:rsid w:val="00D21131"/>
    <w:rsid w:val="00D21307"/>
    <w:rsid w:val="00D21344"/>
    <w:rsid w:val="00D214B9"/>
    <w:rsid w:val="00D217F9"/>
    <w:rsid w:val="00D21807"/>
    <w:rsid w:val="00D21A5F"/>
    <w:rsid w:val="00D21A77"/>
    <w:rsid w:val="00D21C5F"/>
    <w:rsid w:val="00D21CBB"/>
    <w:rsid w:val="00D22035"/>
    <w:rsid w:val="00D22469"/>
    <w:rsid w:val="00D224EC"/>
    <w:rsid w:val="00D2272E"/>
    <w:rsid w:val="00D2337E"/>
    <w:rsid w:val="00D23467"/>
    <w:rsid w:val="00D234C0"/>
    <w:rsid w:val="00D238E3"/>
    <w:rsid w:val="00D247E3"/>
    <w:rsid w:val="00D2499B"/>
    <w:rsid w:val="00D24A03"/>
    <w:rsid w:val="00D24C2F"/>
    <w:rsid w:val="00D250E2"/>
    <w:rsid w:val="00D25358"/>
    <w:rsid w:val="00D25464"/>
    <w:rsid w:val="00D254C4"/>
    <w:rsid w:val="00D25ADB"/>
    <w:rsid w:val="00D2627A"/>
    <w:rsid w:val="00D265B3"/>
    <w:rsid w:val="00D26AC1"/>
    <w:rsid w:val="00D26D1F"/>
    <w:rsid w:val="00D26FCF"/>
    <w:rsid w:val="00D277ED"/>
    <w:rsid w:val="00D27ACE"/>
    <w:rsid w:val="00D27F26"/>
    <w:rsid w:val="00D3036D"/>
    <w:rsid w:val="00D306E7"/>
    <w:rsid w:val="00D30827"/>
    <w:rsid w:val="00D30A81"/>
    <w:rsid w:val="00D3110C"/>
    <w:rsid w:val="00D311F2"/>
    <w:rsid w:val="00D312BD"/>
    <w:rsid w:val="00D31558"/>
    <w:rsid w:val="00D3189F"/>
    <w:rsid w:val="00D31FF2"/>
    <w:rsid w:val="00D32051"/>
    <w:rsid w:val="00D323BB"/>
    <w:rsid w:val="00D32758"/>
    <w:rsid w:val="00D32E6A"/>
    <w:rsid w:val="00D32F1D"/>
    <w:rsid w:val="00D32F3F"/>
    <w:rsid w:val="00D33078"/>
    <w:rsid w:val="00D33605"/>
    <w:rsid w:val="00D336F1"/>
    <w:rsid w:val="00D33B62"/>
    <w:rsid w:val="00D33BCB"/>
    <w:rsid w:val="00D33BEB"/>
    <w:rsid w:val="00D33DD9"/>
    <w:rsid w:val="00D33EA5"/>
    <w:rsid w:val="00D3451C"/>
    <w:rsid w:val="00D34600"/>
    <w:rsid w:val="00D346E6"/>
    <w:rsid w:val="00D34860"/>
    <w:rsid w:val="00D3489C"/>
    <w:rsid w:val="00D34BCD"/>
    <w:rsid w:val="00D34F5B"/>
    <w:rsid w:val="00D35300"/>
    <w:rsid w:val="00D368AD"/>
    <w:rsid w:val="00D36D26"/>
    <w:rsid w:val="00D37492"/>
    <w:rsid w:val="00D37DBD"/>
    <w:rsid w:val="00D400E3"/>
    <w:rsid w:val="00D4014B"/>
    <w:rsid w:val="00D40577"/>
    <w:rsid w:val="00D40830"/>
    <w:rsid w:val="00D40E9C"/>
    <w:rsid w:val="00D40ED6"/>
    <w:rsid w:val="00D40F8F"/>
    <w:rsid w:val="00D410FE"/>
    <w:rsid w:val="00D41360"/>
    <w:rsid w:val="00D41675"/>
    <w:rsid w:val="00D427B1"/>
    <w:rsid w:val="00D42B10"/>
    <w:rsid w:val="00D42E83"/>
    <w:rsid w:val="00D4329A"/>
    <w:rsid w:val="00D4374C"/>
    <w:rsid w:val="00D43E4B"/>
    <w:rsid w:val="00D442F1"/>
    <w:rsid w:val="00D44813"/>
    <w:rsid w:val="00D44ACD"/>
    <w:rsid w:val="00D45336"/>
    <w:rsid w:val="00D4543B"/>
    <w:rsid w:val="00D4556D"/>
    <w:rsid w:val="00D45770"/>
    <w:rsid w:val="00D458BC"/>
    <w:rsid w:val="00D4596D"/>
    <w:rsid w:val="00D45974"/>
    <w:rsid w:val="00D45AA1"/>
    <w:rsid w:val="00D45AA7"/>
    <w:rsid w:val="00D45F06"/>
    <w:rsid w:val="00D4629B"/>
    <w:rsid w:val="00D463C5"/>
    <w:rsid w:val="00D4646D"/>
    <w:rsid w:val="00D46507"/>
    <w:rsid w:val="00D46607"/>
    <w:rsid w:val="00D4662E"/>
    <w:rsid w:val="00D4670A"/>
    <w:rsid w:val="00D46A9A"/>
    <w:rsid w:val="00D475AA"/>
    <w:rsid w:val="00D475B1"/>
    <w:rsid w:val="00D4777E"/>
    <w:rsid w:val="00D47E48"/>
    <w:rsid w:val="00D5025D"/>
    <w:rsid w:val="00D50420"/>
    <w:rsid w:val="00D506C8"/>
    <w:rsid w:val="00D5071A"/>
    <w:rsid w:val="00D50CE8"/>
    <w:rsid w:val="00D50CF1"/>
    <w:rsid w:val="00D50FC0"/>
    <w:rsid w:val="00D5122D"/>
    <w:rsid w:val="00D517FE"/>
    <w:rsid w:val="00D518B1"/>
    <w:rsid w:val="00D51959"/>
    <w:rsid w:val="00D523C5"/>
    <w:rsid w:val="00D527F4"/>
    <w:rsid w:val="00D52DD9"/>
    <w:rsid w:val="00D536B4"/>
    <w:rsid w:val="00D539E0"/>
    <w:rsid w:val="00D53A14"/>
    <w:rsid w:val="00D53A7D"/>
    <w:rsid w:val="00D540F2"/>
    <w:rsid w:val="00D540F8"/>
    <w:rsid w:val="00D54248"/>
    <w:rsid w:val="00D54B3A"/>
    <w:rsid w:val="00D55307"/>
    <w:rsid w:val="00D553E2"/>
    <w:rsid w:val="00D55899"/>
    <w:rsid w:val="00D55CB3"/>
    <w:rsid w:val="00D55D8F"/>
    <w:rsid w:val="00D55EA4"/>
    <w:rsid w:val="00D56029"/>
    <w:rsid w:val="00D564CD"/>
    <w:rsid w:val="00D564FB"/>
    <w:rsid w:val="00D56816"/>
    <w:rsid w:val="00D56ED4"/>
    <w:rsid w:val="00D5709E"/>
    <w:rsid w:val="00D5719E"/>
    <w:rsid w:val="00D576B2"/>
    <w:rsid w:val="00D57C31"/>
    <w:rsid w:val="00D57C65"/>
    <w:rsid w:val="00D57FF1"/>
    <w:rsid w:val="00D60121"/>
    <w:rsid w:val="00D60D9E"/>
    <w:rsid w:val="00D61A59"/>
    <w:rsid w:val="00D61D45"/>
    <w:rsid w:val="00D61D52"/>
    <w:rsid w:val="00D61D9F"/>
    <w:rsid w:val="00D61EC1"/>
    <w:rsid w:val="00D628ED"/>
    <w:rsid w:val="00D62A77"/>
    <w:rsid w:val="00D62C30"/>
    <w:rsid w:val="00D62E26"/>
    <w:rsid w:val="00D633BC"/>
    <w:rsid w:val="00D63AB3"/>
    <w:rsid w:val="00D63CD7"/>
    <w:rsid w:val="00D63DF5"/>
    <w:rsid w:val="00D642F2"/>
    <w:rsid w:val="00D647F8"/>
    <w:rsid w:val="00D64DEE"/>
    <w:rsid w:val="00D65128"/>
    <w:rsid w:val="00D6516E"/>
    <w:rsid w:val="00D651DD"/>
    <w:rsid w:val="00D65B31"/>
    <w:rsid w:val="00D65FA7"/>
    <w:rsid w:val="00D66036"/>
    <w:rsid w:val="00D66AB9"/>
    <w:rsid w:val="00D66B04"/>
    <w:rsid w:val="00D67947"/>
    <w:rsid w:val="00D67C86"/>
    <w:rsid w:val="00D70153"/>
    <w:rsid w:val="00D7030C"/>
    <w:rsid w:val="00D70626"/>
    <w:rsid w:val="00D707C4"/>
    <w:rsid w:val="00D707E7"/>
    <w:rsid w:val="00D70DFF"/>
    <w:rsid w:val="00D70EB5"/>
    <w:rsid w:val="00D70EBB"/>
    <w:rsid w:val="00D710C4"/>
    <w:rsid w:val="00D711D5"/>
    <w:rsid w:val="00D7172D"/>
    <w:rsid w:val="00D7190D"/>
    <w:rsid w:val="00D71D58"/>
    <w:rsid w:val="00D72628"/>
    <w:rsid w:val="00D72683"/>
    <w:rsid w:val="00D72B08"/>
    <w:rsid w:val="00D72EF9"/>
    <w:rsid w:val="00D7305A"/>
    <w:rsid w:val="00D7337C"/>
    <w:rsid w:val="00D738B0"/>
    <w:rsid w:val="00D73936"/>
    <w:rsid w:val="00D73EF3"/>
    <w:rsid w:val="00D74247"/>
    <w:rsid w:val="00D74AEE"/>
    <w:rsid w:val="00D75258"/>
    <w:rsid w:val="00D754DE"/>
    <w:rsid w:val="00D75BF1"/>
    <w:rsid w:val="00D75E0F"/>
    <w:rsid w:val="00D761BF"/>
    <w:rsid w:val="00D76F6C"/>
    <w:rsid w:val="00D770D7"/>
    <w:rsid w:val="00D77247"/>
    <w:rsid w:val="00D7781D"/>
    <w:rsid w:val="00D77AE7"/>
    <w:rsid w:val="00D77BB7"/>
    <w:rsid w:val="00D80309"/>
    <w:rsid w:val="00D803AD"/>
    <w:rsid w:val="00D806EC"/>
    <w:rsid w:val="00D80832"/>
    <w:rsid w:val="00D80B84"/>
    <w:rsid w:val="00D80D64"/>
    <w:rsid w:val="00D80ED0"/>
    <w:rsid w:val="00D81136"/>
    <w:rsid w:val="00D811F9"/>
    <w:rsid w:val="00D81270"/>
    <w:rsid w:val="00D812F9"/>
    <w:rsid w:val="00D816EB"/>
    <w:rsid w:val="00D8173C"/>
    <w:rsid w:val="00D81E08"/>
    <w:rsid w:val="00D81EFF"/>
    <w:rsid w:val="00D81FAE"/>
    <w:rsid w:val="00D8206D"/>
    <w:rsid w:val="00D82339"/>
    <w:rsid w:val="00D831EC"/>
    <w:rsid w:val="00D839BE"/>
    <w:rsid w:val="00D83D33"/>
    <w:rsid w:val="00D84096"/>
    <w:rsid w:val="00D84188"/>
    <w:rsid w:val="00D8472F"/>
    <w:rsid w:val="00D84B93"/>
    <w:rsid w:val="00D84E84"/>
    <w:rsid w:val="00D85193"/>
    <w:rsid w:val="00D8529E"/>
    <w:rsid w:val="00D858CC"/>
    <w:rsid w:val="00D85F3F"/>
    <w:rsid w:val="00D8605D"/>
    <w:rsid w:val="00D8645C"/>
    <w:rsid w:val="00D86928"/>
    <w:rsid w:val="00D86A39"/>
    <w:rsid w:val="00D86A60"/>
    <w:rsid w:val="00D86ED2"/>
    <w:rsid w:val="00D87E81"/>
    <w:rsid w:val="00D87F3B"/>
    <w:rsid w:val="00D901B4"/>
    <w:rsid w:val="00D9076D"/>
    <w:rsid w:val="00D911B5"/>
    <w:rsid w:val="00D91556"/>
    <w:rsid w:val="00D916DA"/>
    <w:rsid w:val="00D91971"/>
    <w:rsid w:val="00D91A2D"/>
    <w:rsid w:val="00D91D4C"/>
    <w:rsid w:val="00D91E6E"/>
    <w:rsid w:val="00D9254C"/>
    <w:rsid w:val="00D92647"/>
    <w:rsid w:val="00D92947"/>
    <w:rsid w:val="00D929C7"/>
    <w:rsid w:val="00D92CCA"/>
    <w:rsid w:val="00D93451"/>
    <w:rsid w:val="00D9397C"/>
    <w:rsid w:val="00D9462E"/>
    <w:rsid w:val="00D94A10"/>
    <w:rsid w:val="00D94CE2"/>
    <w:rsid w:val="00D950D5"/>
    <w:rsid w:val="00D95488"/>
    <w:rsid w:val="00D961EF"/>
    <w:rsid w:val="00D96914"/>
    <w:rsid w:val="00D96A9C"/>
    <w:rsid w:val="00D97679"/>
    <w:rsid w:val="00D97822"/>
    <w:rsid w:val="00D97B0E"/>
    <w:rsid w:val="00D97E48"/>
    <w:rsid w:val="00DA00EE"/>
    <w:rsid w:val="00DA2238"/>
    <w:rsid w:val="00DA234C"/>
    <w:rsid w:val="00DA2413"/>
    <w:rsid w:val="00DA2E9A"/>
    <w:rsid w:val="00DA38BD"/>
    <w:rsid w:val="00DA3BB0"/>
    <w:rsid w:val="00DA3F23"/>
    <w:rsid w:val="00DA3F9A"/>
    <w:rsid w:val="00DA4404"/>
    <w:rsid w:val="00DA452A"/>
    <w:rsid w:val="00DA4A4C"/>
    <w:rsid w:val="00DA5218"/>
    <w:rsid w:val="00DA5589"/>
    <w:rsid w:val="00DA5651"/>
    <w:rsid w:val="00DA5B7B"/>
    <w:rsid w:val="00DA615C"/>
    <w:rsid w:val="00DA6174"/>
    <w:rsid w:val="00DA656B"/>
    <w:rsid w:val="00DA6619"/>
    <w:rsid w:val="00DA6816"/>
    <w:rsid w:val="00DA6C24"/>
    <w:rsid w:val="00DA6CAF"/>
    <w:rsid w:val="00DA760D"/>
    <w:rsid w:val="00DA78E9"/>
    <w:rsid w:val="00DA799B"/>
    <w:rsid w:val="00DA7BA0"/>
    <w:rsid w:val="00DB025E"/>
    <w:rsid w:val="00DB02D7"/>
    <w:rsid w:val="00DB0553"/>
    <w:rsid w:val="00DB06DC"/>
    <w:rsid w:val="00DB0F3D"/>
    <w:rsid w:val="00DB110C"/>
    <w:rsid w:val="00DB1198"/>
    <w:rsid w:val="00DB1833"/>
    <w:rsid w:val="00DB2264"/>
    <w:rsid w:val="00DB22F7"/>
    <w:rsid w:val="00DB23E3"/>
    <w:rsid w:val="00DB286A"/>
    <w:rsid w:val="00DB29F8"/>
    <w:rsid w:val="00DB2C09"/>
    <w:rsid w:val="00DB2C51"/>
    <w:rsid w:val="00DB2DCE"/>
    <w:rsid w:val="00DB2DD5"/>
    <w:rsid w:val="00DB3086"/>
    <w:rsid w:val="00DB3B8E"/>
    <w:rsid w:val="00DB3C85"/>
    <w:rsid w:val="00DB3E23"/>
    <w:rsid w:val="00DB3F85"/>
    <w:rsid w:val="00DB46CA"/>
    <w:rsid w:val="00DB4851"/>
    <w:rsid w:val="00DB4B5B"/>
    <w:rsid w:val="00DB4ED0"/>
    <w:rsid w:val="00DB53D5"/>
    <w:rsid w:val="00DB596C"/>
    <w:rsid w:val="00DB5993"/>
    <w:rsid w:val="00DB5C32"/>
    <w:rsid w:val="00DB5D39"/>
    <w:rsid w:val="00DB5E8E"/>
    <w:rsid w:val="00DB6494"/>
    <w:rsid w:val="00DB6647"/>
    <w:rsid w:val="00DB69C5"/>
    <w:rsid w:val="00DB69E6"/>
    <w:rsid w:val="00DB6B99"/>
    <w:rsid w:val="00DB6DF1"/>
    <w:rsid w:val="00DB6DF9"/>
    <w:rsid w:val="00DB6F55"/>
    <w:rsid w:val="00DB6FAA"/>
    <w:rsid w:val="00DB6FEC"/>
    <w:rsid w:val="00DB7342"/>
    <w:rsid w:val="00DB77E1"/>
    <w:rsid w:val="00DB7849"/>
    <w:rsid w:val="00DB7FB1"/>
    <w:rsid w:val="00DC025D"/>
    <w:rsid w:val="00DC0709"/>
    <w:rsid w:val="00DC091A"/>
    <w:rsid w:val="00DC0B31"/>
    <w:rsid w:val="00DC0B94"/>
    <w:rsid w:val="00DC0E03"/>
    <w:rsid w:val="00DC107D"/>
    <w:rsid w:val="00DC15F3"/>
    <w:rsid w:val="00DC1672"/>
    <w:rsid w:val="00DC1EC5"/>
    <w:rsid w:val="00DC1FCF"/>
    <w:rsid w:val="00DC231C"/>
    <w:rsid w:val="00DC254D"/>
    <w:rsid w:val="00DC3034"/>
    <w:rsid w:val="00DC31B1"/>
    <w:rsid w:val="00DC3461"/>
    <w:rsid w:val="00DC3840"/>
    <w:rsid w:val="00DC3924"/>
    <w:rsid w:val="00DC394C"/>
    <w:rsid w:val="00DC3A8D"/>
    <w:rsid w:val="00DC3C4E"/>
    <w:rsid w:val="00DC3CB7"/>
    <w:rsid w:val="00DC3EBB"/>
    <w:rsid w:val="00DC454B"/>
    <w:rsid w:val="00DC4AC8"/>
    <w:rsid w:val="00DC4CAA"/>
    <w:rsid w:val="00DC5194"/>
    <w:rsid w:val="00DC51FF"/>
    <w:rsid w:val="00DC524F"/>
    <w:rsid w:val="00DC5329"/>
    <w:rsid w:val="00DC5AC1"/>
    <w:rsid w:val="00DC5C0B"/>
    <w:rsid w:val="00DC5F1C"/>
    <w:rsid w:val="00DC5FD7"/>
    <w:rsid w:val="00DC61E5"/>
    <w:rsid w:val="00DC6668"/>
    <w:rsid w:val="00DC68C9"/>
    <w:rsid w:val="00DC6C9C"/>
    <w:rsid w:val="00DC713F"/>
    <w:rsid w:val="00DC744A"/>
    <w:rsid w:val="00DC7740"/>
    <w:rsid w:val="00DC78F5"/>
    <w:rsid w:val="00DC7FF7"/>
    <w:rsid w:val="00DD03F1"/>
    <w:rsid w:val="00DD0711"/>
    <w:rsid w:val="00DD0922"/>
    <w:rsid w:val="00DD09E1"/>
    <w:rsid w:val="00DD0E49"/>
    <w:rsid w:val="00DD11B6"/>
    <w:rsid w:val="00DD1293"/>
    <w:rsid w:val="00DD1377"/>
    <w:rsid w:val="00DD1843"/>
    <w:rsid w:val="00DD1A7B"/>
    <w:rsid w:val="00DD1E4B"/>
    <w:rsid w:val="00DD2282"/>
    <w:rsid w:val="00DD25B8"/>
    <w:rsid w:val="00DD285A"/>
    <w:rsid w:val="00DD2B4C"/>
    <w:rsid w:val="00DD2FF1"/>
    <w:rsid w:val="00DD34A5"/>
    <w:rsid w:val="00DD3BBB"/>
    <w:rsid w:val="00DD3C41"/>
    <w:rsid w:val="00DD3E63"/>
    <w:rsid w:val="00DD3FEB"/>
    <w:rsid w:val="00DD49AC"/>
    <w:rsid w:val="00DD4D1E"/>
    <w:rsid w:val="00DD4D58"/>
    <w:rsid w:val="00DD524B"/>
    <w:rsid w:val="00DD5358"/>
    <w:rsid w:val="00DD5817"/>
    <w:rsid w:val="00DD6441"/>
    <w:rsid w:val="00DD69D4"/>
    <w:rsid w:val="00DD6D77"/>
    <w:rsid w:val="00DD7024"/>
    <w:rsid w:val="00DD7C7F"/>
    <w:rsid w:val="00DD7CFF"/>
    <w:rsid w:val="00DE0542"/>
    <w:rsid w:val="00DE05D7"/>
    <w:rsid w:val="00DE071C"/>
    <w:rsid w:val="00DE0985"/>
    <w:rsid w:val="00DE13A0"/>
    <w:rsid w:val="00DE18AB"/>
    <w:rsid w:val="00DE19C2"/>
    <w:rsid w:val="00DE2526"/>
    <w:rsid w:val="00DE2FA7"/>
    <w:rsid w:val="00DE3166"/>
    <w:rsid w:val="00DE36E4"/>
    <w:rsid w:val="00DE3B6A"/>
    <w:rsid w:val="00DE4001"/>
    <w:rsid w:val="00DE43C1"/>
    <w:rsid w:val="00DE50E0"/>
    <w:rsid w:val="00DE5565"/>
    <w:rsid w:val="00DE5644"/>
    <w:rsid w:val="00DE5716"/>
    <w:rsid w:val="00DE5B74"/>
    <w:rsid w:val="00DE60A7"/>
    <w:rsid w:val="00DE60B3"/>
    <w:rsid w:val="00DE6162"/>
    <w:rsid w:val="00DE642D"/>
    <w:rsid w:val="00DE652F"/>
    <w:rsid w:val="00DE6533"/>
    <w:rsid w:val="00DE6A0E"/>
    <w:rsid w:val="00DE7153"/>
    <w:rsid w:val="00DE7712"/>
    <w:rsid w:val="00DE7A45"/>
    <w:rsid w:val="00DE7CA1"/>
    <w:rsid w:val="00DE7E3D"/>
    <w:rsid w:val="00DF00D8"/>
    <w:rsid w:val="00DF0456"/>
    <w:rsid w:val="00DF04A4"/>
    <w:rsid w:val="00DF08BF"/>
    <w:rsid w:val="00DF091B"/>
    <w:rsid w:val="00DF0FEB"/>
    <w:rsid w:val="00DF1357"/>
    <w:rsid w:val="00DF1506"/>
    <w:rsid w:val="00DF17DB"/>
    <w:rsid w:val="00DF1997"/>
    <w:rsid w:val="00DF1EB1"/>
    <w:rsid w:val="00DF1FC5"/>
    <w:rsid w:val="00DF288F"/>
    <w:rsid w:val="00DF2906"/>
    <w:rsid w:val="00DF2D10"/>
    <w:rsid w:val="00DF2DB7"/>
    <w:rsid w:val="00DF3088"/>
    <w:rsid w:val="00DF341F"/>
    <w:rsid w:val="00DF3AD8"/>
    <w:rsid w:val="00DF3B90"/>
    <w:rsid w:val="00DF3BF9"/>
    <w:rsid w:val="00DF3E51"/>
    <w:rsid w:val="00DF403F"/>
    <w:rsid w:val="00DF4129"/>
    <w:rsid w:val="00DF4779"/>
    <w:rsid w:val="00DF47CE"/>
    <w:rsid w:val="00DF49C8"/>
    <w:rsid w:val="00DF4CAB"/>
    <w:rsid w:val="00DF4EA8"/>
    <w:rsid w:val="00DF518E"/>
    <w:rsid w:val="00DF52D7"/>
    <w:rsid w:val="00DF54AA"/>
    <w:rsid w:val="00DF57CC"/>
    <w:rsid w:val="00DF5819"/>
    <w:rsid w:val="00DF5B2B"/>
    <w:rsid w:val="00DF663D"/>
    <w:rsid w:val="00DF677B"/>
    <w:rsid w:val="00DF6DCD"/>
    <w:rsid w:val="00DF743E"/>
    <w:rsid w:val="00DF7501"/>
    <w:rsid w:val="00DF78C3"/>
    <w:rsid w:val="00DF7FA1"/>
    <w:rsid w:val="00E00169"/>
    <w:rsid w:val="00E00DBC"/>
    <w:rsid w:val="00E01082"/>
    <w:rsid w:val="00E010BD"/>
    <w:rsid w:val="00E01124"/>
    <w:rsid w:val="00E0159E"/>
    <w:rsid w:val="00E01752"/>
    <w:rsid w:val="00E0198C"/>
    <w:rsid w:val="00E01ACD"/>
    <w:rsid w:val="00E01DE9"/>
    <w:rsid w:val="00E01E6F"/>
    <w:rsid w:val="00E020BF"/>
    <w:rsid w:val="00E0223D"/>
    <w:rsid w:val="00E0236E"/>
    <w:rsid w:val="00E0264C"/>
    <w:rsid w:val="00E0278D"/>
    <w:rsid w:val="00E02EB7"/>
    <w:rsid w:val="00E02EFA"/>
    <w:rsid w:val="00E030C2"/>
    <w:rsid w:val="00E03110"/>
    <w:rsid w:val="00E03420"/>
    <w:rsid w:val="00E037D6"/>
    <w:rsid w:val="00E03DC9"/>
    <w:rsid w:val="00E0472B"/>
    <w:rsid w:val="00E04778"/>
    <w:rsid w:val="00E04915"/>
    <w:rsid w:val="00E04A36"/>
    <w:rsid w:val="00E05542"/>
    <w:rsid w:val="00E05A60"/>
    <w:rsid w:val="00E05BC4"/>
    <w:rsid w:val="00E05CC4"/>
    <w:rsid w:val="00E05FAA"/>
    <w:rsid w:val="00E05FBD"/>
    <w:rsid w:val="00E06048"/>
    <w:rsid w:val="00E0639B"/>
    <w:rsid w:val="00E063F1"/>
    <w:rsid w:val="00E064BA"/>
    <w:rsid w:val="00E06C83"/>
    <w:rsid w:val="00E070E8"/>
    <w:rsid w:val="00E072C9"/>
    <w:rsid w:val="00E07592"/>
    <w:rsid w:val="00E07E36"/>
    <w:rsid w:val="00E10242"/>
    <w:rsid w:val="00E1029B"/>
    <w:rsid w:val="00E104BF"/>
    <w:rsid w:val="00E10A3D"/>
    <w:rsid w:val="00E10D64"/>
    <w:rsid w:val="00E1119C"/>
    <w:rsid w:val="00E1131D"/>
    <w:rsid w:val="00E114FD"/>
    <w:rsid w:val="00E11541"/>
    <w:rsid w:val="00E1159B"/>
    <w:rsid w:val="00E11C72"/>
    <w:rsid w:val="00E121DC"/>
    <w:rsid w:val="00E125EB"/>
    <w:rsid w:val="00E12642"/>
    <w:rsid w:val="00E13050"/>
    <w:rsid w:val="00E1315B"/>
    <w:rsid w:val="00E13687"/>
    <w:rsid w:val="00E139C5"/>
    <w:rsid w:val="00E13B5D"/>
    <w:rsid w:val="00E13CB4"/>
    <w:rsid w:val="00E13E60"/>
    <w:rsid w:val="00E14223"/>
    <w:rsid w:val="00E1441A"/>
    <w:rsid w:val="00E14514"/>
    <w:rsid w:val="00E1468C"/>
    <w:rsid w:val="00E14949"/>
    <w:rsid w:val="00E14A0E"/>
    <w:rsid w:val="00E14C72"/>
    <w:rsid w:val="00E14E38"/>
    <w:rsid w:val="00E14F05"/>
    <w:rsid w:val="00E1547E"/>
    <w:rsid w:val="00E15481"/>
    <w:rsid w:val="00E15B5A"/>
    <w:rsid w:val="00E15D00"/>
    <w:rsid w:val="00E160F2"/>
    <w:rsid w:val="00E16286"/>
    <w:rsid w:val="00E16547"/>
    <w:rsid w:val="00E16D05"/>
    <w:rsid w:val="00E16F00"/>
    <w:rsid w:val="00E17494"/>
    <w:rsid w:val="00E1765D"/>
    <w:rsid w:val="00E178CD"/>
    <w:rsid w:val="00E1792A"/>
    <w:rsid w:val="00E17B05"/>
    <w:rsid w:val="00E17B97"/>
    <w:rsid w:val="00E207D0"/>
    <w:rsid w:val="00E20AF9"/>
    <w:rsid w:val="00E20FCB"/>
    <w:rsid w:val="00E21019"/>
    <w:rsid w:val="00E214EB"/>
    <w:rsid w:val="00E216AF"/>
    <w:rsid w:val="00E216FB"/>
    <w:rsid w:val="00E21752"/>
    <w:rsid w:val="00E21B37"/>
    <w:rsid w:val="00E22090"/>
    <w:rsid w:val="00E22173"/>
    <w:rsid w:val="00E22684"/>
    <w:rsid w:val="00E22BF4"/>
    <w:rsid w:val="00E23575"/>
    <w:rsid w:val="00E23B70"/>
    <w:rsid w:val="00E23FC8"/>
    <w:rsid w:val="00E24197"/>
    <w:rsid w:val="00E24245"/>
    <w:rsid w:val="00E24723"/>
    <w:rsid w:val="00E24809"/>
    <w:rsid w:val="00E24972"/>
    <w:rsid w:val="00E249AE"/>
    <w:rsid w:val="00E24A93"/>
    <w:rsid w:val="00E25264"/>
    <w:rsid w:val="00E252AD"/>
    <w:rsid w:val="00E254AA"/>
    <w:rsid w:val="00E2554F"/>
    <w:rsid w:val="00E25737"/>
    <w:rsid w:val="00E2578B"/>
    <w:rsid w:val="00E25799"/>
    <w:rsid w:val="00E25FB0"/>
    <w:rsid w:val="00E26123"/>
    <w:rsid w:val="00E26306"/>
    <w:rsid w:val="00E265D6"/>
    <w:rsid w:val="00E2683C"/>
    <w:rsid w:val="00E2728C"/>
    <w:rsid w:val="00E27780"/>
    <w:rsid w:val="00E279C4"/>
    <w:rsid w:val="00E27E0C"/>
    <w:rsid w:val="00E27E5D"/>
    <w:rsid w:val="00E27E61"/>
    <w:rsid w:val="00E30240"/>
    <w:rsid w:val="00E30315"/>
    <w:rsid w:val="00E306F1"/>
    <w:rsid w:val="00E3112A"/>
    <w:rsid w:val="00E31391"/>
    <w:rsid w:val="00E31D33"/>
    <w:rsid w:val="00E321CC"/>
    <w:rsid w:val="00E322E4"/>
    <w:rsid w:val="00E32991"/>
    <w:rsid w:val="00E32A05"/>
    <w:rsid w:val="00E32ABB"/>
    <w:rsid w:val="00E32C72"/>
    <w:rsid w:val="00E32EAB"/>
    <w:rsid w:val="00E33333"/>
    <w:rsid w:val="00E333D4"/>
    <w:rsid w:val="00E33495"/>
    <w:rsid w:val="00E3379B"/>
    <w:rsid w:val="00E33CFA"/>
    <w:rsid w:val="00E3447B"/>
    <w:rsid w:val="00E34558"/>
    <w:rsid w:val="00E3457C"/>
    <w:rsid w:val="00E347AD"/>
    <w:rsid w:val="00E34C2D"/>
    <w:rsid w:val="00E350A5"/>
    <w:rsid w:val="00E353B5"/>
    <w:rsid w:val="00E355AF"/>
    <w:rsid w:val="00E35863"/>
    <w:rsid w:val="00E35AA8"/>
    <w:rsid w:val="00E35C9E"/>
    <w:rsid w:val="00E35D09"/>
    <w:rsid w:val="00E360E9"/>
    <w:rsid w:val="00E363BC"/>
    <w:rsid w:val="00E36700"/>
    <w:rsid w:val="00E36A30"/>
    <w:rsid w:val="00E36AC9"/>
    <w:rsid w:val="00E36D59"/>
    <w:rsid w:val="00E36F7E"/>
    <w:rsid w:val="00E37270"/>
    <w:rsid w:val="00E3749B"/>
    <w:rsid w:val="00E375CB"/>
    <w:rsid w:val="00E378A4"/>
    <w:rsid w:val="00E379BC"/>
    <w:rsid w:val="00E37B89"/>
    <w:rsid w:val="00E37BFE"/>
    <w:rsid w:val="00E37F55"/>
    <w:rsid w:val="00E37F5F"/>
    <w:rsid w:val="00E40A24"/>
    <w:rsid w:val="00E40BF5"/>
    <w:rsid w:val="00E40D4A"/>
    <w:rsid w:val="00E4185C"/>
    <w:rsid w:val="00E42348"/>
    <w:rsid w:val="00E4238F"/>
    <w:rsid w:val="00E4284B"/>
    <w:rsid w:val="00E42853"/>
    <w:rsid w:val="00E4300A"/>
    <w:rsid w:val="00E43120"/>
    <w:rsid w:val="00E43415"/>
    <w:rsid w:val="00E43795"/>
    <w:rsid w:val="00E441C2"/>
    <w:rsid w:val="00E44231"/>
    <w:rsid w:val="00E4437B"/>
    <w:rsid w:val="00E44439"/>
    <w:rsid w:val="00E44486"/>
    <w:rsid w:val="00E44552"/>
    <w:rsid w:val="00E448F5"/>
    <w:rsid w:val="00E4496F"/>
    <w:rsid w:val="00E44EEC"/>
    <w:rsid w:val="00E44FE3"/>
    <w:rsid w:val="00E45EDA"/>
    <w:rsid w:val="00E467BE"/>
    <w:rsid w:val="00E46FB4"/>
    <w:rsid w:val="00E46FBC"/>
    <w:rsid w:val="00E470D6"/>
    <w:rsid w:val="00E472FA"/>
    <w:rsid w:val="00E47466"/>
    <w:rsid w:val="00E47474"/>
    <w:rsid w:val="00E47A64"/>
    <w:rsid w:val="00E501F6"/>
    <w:rsid w:val="00E50A15"/>
    <w:rsid w:val="00E50BCA"/>
    <w:rsid w:val="00E50CB2"/>
    <w:rsid w:val="00E50E24"/>
    <w:rsid w:val="00E50EB1"/>
    <w:rsid w:val="00E511D6"/>
    <w:rsid w:val="00E5155D"/>
    <w:rsid w:val="00E51646"/>
    <w:rsid w:val="00E51681"/>
    <w:rsid w:val="00E519B4"/>
    <w:rsid w:val="00E51CAB"/>
    <w:rsid w:val="00E51E23"/>
    <w:rsid w:val="00E52100"/>
    <w:rsid w:val="00E521E5"/>
    <w:rsid w:val="00E525C4"/>
    <w:rsid w:val="00E52967"/>
    <w:rsid w:val="00E52977"/>
    <w:rsid w:val="00E52B1C"/>
    <w:rsid w:val="00E52C73"/>
    <w:rsid w:val="00E53056"/>
    <w:rsid w:val="00E533B1"/>
    <w:rsid w:val="00E53780"/>
    <w:rsid w:val="00E54766"/>
    <w:rsid w:val="00E54B04"/>
    <w:rsid w:val="00E54D2C"/>
    <w:rsid w:val="00E553CE"/>
    <w:rsid w:val="00E55610"/>
    <w:rsid w:val="00E55763"/>
    <w:rsid w:val="00E55B29"/>
    <w:rsid w:val="00E55C0B"/>
    <w:rsid w:val="00E561C8"/>
    <w:rsid w:val="00E5621E"/>
    <w:rsid w:val="00E56415"/>
    <w:rsid w:val="00E5669C"/>
    <w:rsid w:val="00E56C4F"/>
    <w:rsid w:val="00E56EB2"/>
    <w:rsid w:val="00E5705F"/>
    <w:rsid w:val="00E570B0"/>
    <w:rsid w:val="00E5795A"/>
    <w:rsid w:val="00E57AD8"/>
    <w:rsid w:val="00E57D62"/>
    <w:rsid w:val="00E602A1"/>
    <w:rsid w:val="00E602CD"/>
    <w:rsid w:val="00E6048E"/>
    <w:rsid w:val="00E605CE"/>
    <w:rsid w:val="00E607CE"/>
    <w:rsid w:val="00E608A9"/>
    <w:rsid w:val="00E614CB"/>
    <w:rsid w:val="00E616F9"/>
    <w:rsid w:val="00E61FC9"/>
    <w:rsid w:val="00E62210"/>
    <w:rsid w:val="00E62389"/>
    <w:rsid w:val="00E623D2"/>
    <w:rsid w:val="00E626D5"/>
    <w:rsid w:val="00E62CC2"/>
    <w:rsid w:val="00E62DE9"/>
    <w:rsid w:val="00E62F9B"/>
    <w:rsid w:val="00E63913"/>
    <w:rsid w:val="00E63DE2"/>
    <w:rsid w:val="00E64118"/>
    <w:rsid w:val="00E64211"/>
    <w:rsid w:val="00E65182"/>
    <w:rsid w:val="00E658EC"/>
    <w:rsid w:val="00E65B66"/>
    <w:rsid w:val="00E65CDA"/>
    <w:rsid w:val="00E65ED5"/>
    <w:rsid w:val="00E66CB3"/>
    <w:rsid w:val="00E67010"/>
    <w:rsid w:val="00E670D3"/>
    <w:rsid w:val="00E6778D"/>
    <w:rsid w:val="00E6782C"/>
    <w:rsid w:val="00E67CEE"/>
    <w:rsid w:val="00E7097E"/>
    <w:rsid w:val="00E70A18"/>
    <w:rsid w:val="00E71078"/>
    <w:rsid w:val="00E716DF"/>
    <w:rsid w:val="00E71938"/>
    <w:rsid w:val="00E71C2D"/>
    <w:rsid w:val="00E71E0E"/>
    <w:rsid w:val="00E71F81"/>
    <w:rsid w:val="00E72002"/>
    <w:rsid w:val="00E725C2"/>
    <w:rsid w:val="00E7277F"/>
    <w:rsid w:val="00E728DB"/>
    <w:rsid w:val="00E73295"/>
    <w:rsid w:val="00E732E7"/>
    <w:rsid w:val="00E73C84"/>
    <w:rsid w:val="00E74008"/>
    <w:rsid w:val="00E748D7"/>
    <w:rsid w:val="00E7499C"/>
    <w:rsid w:val="00E74BD7"/>
    <w:rsid w:val="00E74C7A"/>
    <w:rsid w:val="00E74FBB"/>
    <w:rsid w:val="00E7512C"/>
    <w:rsid w:val="00E7520F"/>
    <w:rsid w:val="00E752BD"/>
    <w:rsid w:val="00E753AE"/>
    <w:rsid w:val="00E754A8"/>
    <w:rsid w:val="00E754B6"/>
    <w:rsid w:val="00E75502"/>
    <w:rsid w:val="00E75878"/>
    <w:rsid w:val="00E75CA4"/>
    <w:rsid w:val="00E75F31"/>
    <w:rsid w:val="00E760AB"/>
    <w:rsid w:val="00E762C6"/>
    <w:rsid w:val="00E762EA"/>
    <w:rsid w:val="00E768FE"/>
    <w:rsid w:val="00E7699D"/>
    <w:rsid w:val="00E769B3"/>
    <w:rsid w:val="00E76B43"/>
    <w:rsid w:val="00E76D0B"/>
    <w:rsid w:val="00E76D8B"/>
    <w:rsid w:val="00E77291"/>
    <w:rsid w:val="00E77372"/>
    <w:rsid w:val="00E776F4"/>
    <w:rsid w:val="00E77C55"/>
    <w:rsid w:val="00E77E5A"/>
    <w:rsid w:val="00E800BC"/>
    <w:rsid w:val="00E801BE"/>
    <w:rsid w:val="00E80270"/>
    <w:rsid w:val="00E819D1"/>
    <w:rsid w:val="00E81E6C"/>
    <w:rsid w:val="00E8204A"/>
    <w:rsid w:val="00E828EE"/>
    <w:rsid w:val="00E829DD"/>
    <w:rsid w:val="00E82D38"/>
    <w:rsid w:val="00E82D9C"/>
    <w:rsid w:val="00E8330E"/>
    <w:rsid w:val="00E833D4"/>
    <w:rsid w:val="00E83701"/>
    <w:rsid w:val="00E838E4"/>
    <w:rsid w:val="00E8430D"/>
    <w:rsid w:val="00E846AD"/>
    <w:rsid w:val="00E85549"/>
    <w:rsid w:val="00E85CE6"/>
    <w:rsid w:val="00E85F70"/>
    <w:rsid w:val="00E86348"/>
    <w:rsid w:val="00E86442"/>
    <w:rsid w:val="00E870AD"/>
    <w:rsid w:val="00E875D7"/>
    <w:rsid w:val="00E876AD"/>
    <w:rsid w:val="00E877C1"/>
    <w:rsid w:val="00E879E5"/>
    <w:rsid w:val="00E87A6E"/>
    <w:rsid w:val="00E90026"/>
    <w:rsid w:val="00E90DA1"/>
    <w:rsid w:val="00E915AB"/>
    <w:rsid w:val="00E91C9E"/>
    <w:rsid w:val="00E92331"/>
    <w:rsid w:val="00E92728"/>
    <w:rsid w:val="00E92930"/>
    <w:rsid w:val="00E92B4B"/>
    <w:rsid w:val="00E92C5E"/>
    <w:rsid w:val="00E93061"/>
    <w:rsid w:val="00E9307E"/>
    <w:rsid w:val="00E93129"/>
    <w:rsid w:val="00E93941"/>
    <w:rsid w:val="00E93AFF"/>
    <w:rsid w:val="00E93BEF"/>
    <w:rsid w:val="00E93DB8"/>
    <w:rsid w:val="00E94077"/>
    <w:rsid w:val="00E94242"/>
    <w:rsid w:val="00E943BE"/>
    <w:rsid w:val="00E94DF1"/>
    <w:rsid w:val="00E95BED"/>
    <w:rsid w:val="00E962FD"/>
    <w:rsid w:val="00E966B4"/>
    <w:rsid w:val="00E966F1"/>
    <w:rsid w:val="00E96849"/>
    <w:rsid w:val="00E9708B"/>
    <w:rsid w:val="00E9777C"/>
    <w:rsid w:val="00E97ADC"/>
    <w:rsid w:val="00E97C57"/>
    <w:rsid w:val="00E97CB4"/>
    <w:rsid w:val="00E97D7F"/>
    <w:rsid w:val="00EA04B5"/>
    <w:rsid w:val="00EA063A"/>
    <w:rsid w:val="00EA14AC"/>
    <w:rsid w:val="00EA153F"/>
    <w:rsid w:val="00EA1749"/>
    <w:rsid w:val="00EA17B3"/>
    <w:rsid w:val="00EA17C8"/>
    <w:rsid w:val="00EA1E97"/>
    <w:rsid w:val="00EA259F"/>
    <w:rsid w:val="00EA277B"/>
    <w:rsid w:val="00EA2E85"/>
    <w:rsid w:val="00EA2F2D"/>
    <w:rsid w:val="00EA3136"/>
    <w:rsid w:val="00EA3548"/>
    <w:rsid w:val="00EA3BBA"/>
    <w:rsid w:val="00EA3C75"/>
    <w:rsid w:val="00EA3CC2"/>
    <w:rsid w:val="00EA4346"/>
    <w:rsid w:val="00EA44B2"/>
    <w:rsid w:val="00EA4B01"/>
    <w:rsid w:val="00EA4BFB"/>
    <w:rsid w:val="00EA4C00"/>
    <w:rsid w:val="00EA55BA"/>
    <w:rsid w:val="00EA57D4"/>
    <w:rsid w:val="00EA5AEA"/>
    <w:rsid w:val="00EA5B2F"/>
    <w:rsid w:val="00EA626B"/>
    <w:rsid w:val="00EA62FE"/>
    <w:rsid w:val="00EA638A"/>
    <w:rsid w:val="00EA6729"/>
    <w:rsid w:val="00EA7479"/>
    <w:rsid w:val="00EA78DB"/>
    <w:rsid w:val="00EA793D"/>
    <w:rsid w:val="00EB0110"/>
    <w:rsid w:val="00EB0840"/>
    <w:rsid w:val="00EB0880"/>
    <w:rsid w:val="00EB0AFB"/>
    <w:rsid w:val="00EB0B4D"/>
    <w:rsid w:val="00EB0B63"/>
    <w:rsid w:val="00EB0D2D"/>
    <w:rsid w:val="00EB0D48"/>
    <w:rsid w:val="00EB1CAC"/>
    <w:rsid w:val="00EB200A"/>
    <w:rsid w:val="00EB252E"/>
    <w:rsid w:val="00EB296F"/>
    <w:rsid w:val="00EB2C74"/>
    <w:rsid w:val="00EB2D2D"/>
    <w:rsid w:val="00EB30E8"/>
    <w:rsid w:val="00EB31A4"/>
    <w:rsid w:val="00EB3220"/>
    <w:rsid w:val="00EB3A73"/>
    <w:rsid w:val="00EB4327"/>
    <w:rsid w:val="00EB460B"/>
    <w:rsid w:val="00EB4A62"/>
    <w:rsid w:val="00EB4C67"/>
    <w:rsid w:val="00EB4D99"/>
    <w:rsid w:val="00EB539C"/>
    <w:rsid w:val="00EB53A7"/>
    <w:rsid w:val="00EB56D1"/>
    <w:rsid w:val="00EB599E"/>
    <w:rsid w:val="00EB59A2"/>
    <w:rsid w:val="00EB5A79"/>
    <w:rsid w:val="00EB5CA9"/>
    <w:rsid w:val="00EB5DE1"/>
    <w:rsid w:val="00EB6789"/>
    <w:rsid w:val="00EB6A90"/>
    <w:rsid w:val="00EB6E6F"/>
    <w:rsid w:val="00EB6EB9"/>
    <w:rsid w:val="00EB6EE3"/>
    <w:rsid w:val="00EC0064"/>
    <w:rsid w:val="00EC007D"/>
    <w:rsid w:val="00EC044D"/>
    <w:rsid w:val="00EC06ED"/>
    <w:rsid w:val="00EC0A07"/>
    <w:rsid w:val="00EC0DA4"/>
    <w:rsid w:val="00EC0E0F"/>
    <w:rsid w:val="00EC12A6"/>
    <w:rsid w:val="00EC1840"/>
    <w:rsid w:val="00EC1887"/>
    <w:rsid w:val="00EC2989"/>
    <w:rsid w:val="00EC2D27"/>
    <w:rsid w:val="00EC3109"/>
    <w:rsid w:val="00EC31EA"/>
    <w:rsid w:val="00EC3421"/>
    <w:rsid w:val="00EC364E"/>
    <w:rsid w:val="00EC3985"/>
    <w:rsid w:val="00EC40F2"/>
    <w:rsid w:val="00EC468E"/>
    <w:rsid w:val="00EC4884"/>
    <w:rsid w:val="00EC4AF1"/>
    <w:rsid w:val="00EC4B26"/>
    <w:rsid w:val="00EC5129"/>
    <w:rsid w:val="00EC540A"/>
    <w:rsid w:val="00EC545E"/>
    <w:rsid w:val="00EC56B7"/>
    <w:rsid w:val="00EC5B78"/>
    <w:rsid w:val="00EC6392"/>
    <w:rsid w:val="00EC66AE"/>
    <w:rsid w:val="00EC66D7"/>
    <w:rsid w:val="00EC6D9A"/>
    <w:rsid w:val="00EC72CA"/>
    <w:rsid w:val="00EC764F"/>
    <w:rsid w:val="00EC7783"/>
    <w:rsid w:val="00EC77EA"/>
    <w:rsid w:val="00EC7906"/>
    <w:rsid w:val="00ED00A6"/>
    <w:rsid w:val="00ED09E4"/>
    <w:rsid w:val="00ED0C4F"/>
    <w:rsid w:val="00ED0D8F"/>
    <w:rsid w:val="00ED1013"/>
    <w:rsid w:val="00ED128D"/>
    <w:rsid w:val="00ED12DE"/>
    <w:rsid w:val="00ED13F7"/>
    <w:rsid w:val="00ED1B87"/>
    <w:rsid w:val="00ED2017"/>
    <w:rsid w:val="00ED2605"/>
    <w:rsid w:val="00ED293A"/>
    <w:rsid w:val="00ED2A80"/>
    <w:rsid w:val="00ED2F6F"/>
    <w:rsid w:val="00ED2FF0"/>
    <w:rsid w:val="00ED30E0"/>
    <w:rsid w:val="00ED319E"/>
    <w:rsid w:val="00ED31EE"/>
    <w:rsid w:val="00ED329E"/>
    <w:rsid w:val="00ED3A5C"/>
    <w:rsid w:val="00ED3AD4"/>
    <w:rsid w:val="00ED3F4A"/>
    <w:rsid w:val="00ED426B"/>
    <w:rsid w:val="00ED45AA"/>
    <w:rsid w:val="00ED465F"/>
    <w:rsid w:val="00ED4D19"/>
    <w:rsid w:val="00ED4D83"/>
    <w:rsid w:val="00ED4EEF"/>
    <w:rsid w:val="00ED4F95"/>
    <w:rsid w:val="00ED550D"/>
    <w:rsid w:val="00ED5B90"/>
    <w:rsid w:val="00ED5E30"/>
    <w:rsid w:val="00ED68A8"/>
    <w:rsid w:val="00ED68AB"/>
    <w:rsid w:val="00ED71C9"/>
    <w:rsid w:val="00ED7528"/>
    <w:rsid w:val="00ED7584"/>
    <w:rsid w:val="00ED75F2"/>
    <w:rsid w:val="00EE0485"/>
    <w:rsid w:val="00EE079D"/>
    <w:rsid w:val="00EE09FD"/>
    <w:rsid w:val="00EE0B95"/>
    <w:rsid w:val="00EE0ED3"/>
    <w:rsid w:val="00EE16EF"/>
    <w:rsid w:val="00EE18FE"/>
    <w:rsid w:val="00EE1BBB"/>
    <w:rsid w:val="00EE2293"/>
    <w:rsid w:val="00EE24BE"/>
    <w:rsid w:val="00EE2F1F"/>
    <w:rsid w:val="00EE2FFF"/>
    <w:rsid w:val="00EE322E"/>
    <w:rsid w:val="00EE33D7"/>
    <w:rsid w:val="00EE3729"/>
    <w:rsid w:val="00EE3A09"/>
    <w:rsid w:val="00EE3E24"/>
    <w:rsid w:val="00EE3E4D"/>
    <w:rsid w:val="00EE3FE7"/>
    <w:rsid w:val="00EE407B"/>
    <w:rsid w:val="00EE462B"/>
    <w:rsid w:val="00EE46E1"/>
    <w:rsid w:val="00EE493E"/>
    <w:rsid w:val="00EE4AB2"/>
    <w:rsid w:val="00EE559E"/>
    <w:rsid w:val="00EE5835"/>
    <w:rsid w:val="00EE60E9"/>
    <w:rsid w:val="00EE6358"/>
    <w:rsid w:val="00EE640B"/>
    <w:rsid w:val="00EE641E"/>
    <w:rsid w:val="00EE6652"/>
    <w:rsid w:val="00EE688F"/>
    <w:rsid w:val="00EE6C9C"/>
    <w:rsid w:val="00EE6D53"/>
    <w:rsid w:val="00EE6E61"/>
    <w:rsid w:val="00EE6F08"/>
    <w:rsid w:val="00EE725D"/>
    <w:rsid w:val="00EE730E"/>
    <w:rsid w:val="00EE751F"/>
    <w:rsid w:val="00EE7961"/>
    <w:rsid w:val="00EE7D3F"/>
    <w:rsid w:val="00EE7E5A"/>
    <w:rsid w:val="00EF04EE"/>
    <w:rsid w:val="00EF0AB8"/>
    <w:rsid w:val="00EF19AC"/>
    <w:rsid w:val="00EF1B56"/>
    <w:rsid w:val="00EF2125"/>
    <w:rsid w:val="00EF27EF"/>
    <w:rsid w:val="00EF2896"/>
    <w:rsid w:val="00EF2B39"/>
    <w:rsid w:val="00EF2C02"/>
    <w:rsid w:val="00EF2EC1"/>
    <w:rsid w:val="00EF2FE3"/>
    <w:rsid w:val="00EF31B0"/>
    <w:rsid w:val="00EF39EE"/>
    <w:rsid w:val="00EF3CD7"/>
    <w:rsid w:val="00EF3F1A"/>
    <w:rsid w:val="00EF417E"/>
    <w:rsid w:val="00EF448A"/>
    <w:rsid w:val="00EF452C"/>
    <w:rsid w:val="00EF4715"/>
    <w:rsid w:val="00EF4D1A"/>
    <w:rsid w:val="00EF4FAC"/>
    <w:rsid w:val="00EF5F43"/>
    <w:rsid w:val="00EF6624"/>
    <w:rsid w:val="00EF6AE1"/>
    <w:rsid w:val="00EF6B7D"/>
    <w:rsid w:val="00EF741F"/>
    <w:rsid w:val="00EF7468"/>
    <w:rsid w:val="00EF7E3B"/>
    <w:rsid w:val="00F00283"/>
    <w:rsid w:val="00F00BE7"/>
    <w:rsid w:val="00F00C7D"/>
    <w:rsid w:val="00F01352"/>
    <w:rsid w:val="00F0171B"/>
    <w:rsid w:val="00F01922"/>
    <w:rsid w:val="00F01A15"/>
    <w:rsid w:val="00F01AC7"/>
    <w:rsid w:val="00F0206B"/>
    <w:rsid w:val="00F020E9"/>
    <w:rsid w:val="00F0270F"/>
    <w:rsid w:val="00F02C27"/>
    <w:rsid w:val="00F02D1A"/>
    <w:rsid w:val="00F02E75"/>
    <w:rsid w:val="00F02FFF"/>
    <w:rsid w:val="00F030C9"/>
    <w:rsid w:val="00F031DA"/>
    <w:rsid w:val="00F03311"/>
    <w:rsid w:val="00F03350"/>
    <w:rsid w:val="00F03556"/>
    <w:rsid w:val="00F035A0"/>
    <w:rsid w:val="00F03B08"/>
    <w:rsid w:val="00F03D69"/>
    <w:rsid w:val="00F03EDD"/>
    <w:rsid w:val="00F04553"/>
    <w:rsid w:val="00F047B1"/>
    <w:rsid w:val="00F04885"/>
    <w:rsid w:val="00F048AE"/>
    <w:rsid w:val="00F049AE"/>
    <w:rsid w:val="00F04EC2"/>
    <w:rsid w:val="00F05753"/>
    <w:rsid w:val="00F05B26"/>
    <w:rsid w:val="00F05F99"/>
    <w:rsid w:val="00F067F5"/>
    <w:rsid w:val="00F06AA0"/>
    <w:rsid w:val="00F06BCB"/>
    <w:rsid w:val="00F07218"/>
    <w:rsid w:val="00F075BB"/>
    <w:rsid w:val="00F0791D"/>
    <w:rsid w:val="00F07AAA"/>
    <w:rsid w:val="00F07F39"/>
    <w:rsid w:val="00F101AE"/>
    <w:rsid w:val="00F1057D"/>
    <w:rsid w:val="00F10687"/>
    <w:rsid w:val="00F1092E"/>
    <w:rsid w:val="00F10BA5"/>
    <w:rsid w:val="00F10C8C"/>
    <w:rsid w:val="00F10E73"/>
    <w:rsid w:val="00F113B5"/>
    <w:rsid w:val="00F11C98"/>
    <w:rsid w:val="00F11D5B"/>
    <w:rsid w:val="00F11DCB"/>
    <w:rsid w:val="00F12047"/>
    <w:rsid w:val="00F126A6"/>
    <w:rsid w:val="00F1294D"/>
    <w:rsid w:val="00F12E23"/>
    <w:rsid w:val="00F12FF9"/>
    <w:rsid w:val="00F132C8"/>
    <w:rsid w:val="00F1340D"/>
    <w:rsid w:val="00F137B5"/>
    <w:rsid w:val="00F141D0"/>
    <w:rsid w:val="00F1455E"/>
    <w:rsid w:val="00F147CA"/>
    <w:rsid w:val="00F14947"/>
    <w:rsid w:val="00F14B6D"/>
    <w:rsid w:val="00F14DC7"/>
    <w:rsid w:val="00F15092"/>
    <w:rsid w:val="00F15309"/>
    <w:rsid w:val="00F1548F"/>
    <w:rsid w:val="00F15680"/>
    <w:rsid w:val="00F15855"/>
    <w:rsid w:val="00F159E5"/>
    <w:rsid w:val="00F15B73"/>
    <w:rsid w:val="00F15C53"/>
    <w:rsid w:val="00F15D78"/>
    <w:rsid w:val="00F161F3"/>
    <w:rsid w:val="00F162B4"/>
    <w:rsid w:val="00F166A7"/>
    <w:rsid w:val="00F172F5"/>
    <w:rsid w:val="00F17312"/>
    <w:rsid w:val="00F17383"/>
    <w:rsid w:val="00F17BA2"/>
    <w:rsid w:val="00F17F24"/>
    <w:rsid w:val="00F2014A"/>
    <w:rsid w:val="00F207B7"/>
    <w:rsid w:val="00F2092D"/>
    <w:rsid w:val="00F20981"/>
    <w:rsid w:val="00F213B0"/>
    <w:rsid w:val="00F2153C"/>
    <w:rsid w:val="00F21587"/>
    <w:rsid w:val="00F21622"/>
    <w:rsid w:val="00F21700"/>
    <w:rsid w:val="00F21860"/>
    <w:rsid w:val="00F21A8A"/>
    <w:rsid w:val="00F21B91"/>
    <w:rsid w:val="00F22262"/>
    <w:rsid w:val="00F22522"/>
    <w:rsid w:val="00F22A46"/>
    <w:rsid w:val="00F22B00"/>
    <w:rsid w:val="00F22CD3"/>
    <w:rsid w:val="00F24186"/>
    <w:rsid w:val="00F24298"/>
    <w:rsid w:val="00F24512"/>
    <w:rsid w:val="00F2481A"/>
    <w:rsid w:val="00F24A22"/>
    <w:rsid w:val="00F24E15"/>
    <w:rsid w:val="00F25185"/>
    <w:rsid w:val="00F2548F"/>
    <w:rsid w:val="00F255DA"/>
    <w:rsid w:val="00F25A13"/>
    <w:rsid w:val="00F25CE2"/>
    <w:rsid w:val="00F25D4A"/>
    <w:rsid w:val="00F25D5E"/>
    <w:rsid w:val="00F2619D"/>
    <w:rsid w:val="00F2650C"/>
    <w:rsid w:val="00F26948"/>
    <w:rsid w:val="00F26961"/>
    <w:rsid w:val="00F27626"/>
    <w:rsid w:val="00F27667"/>
    <w:rsid w:val="00F30294"/>
    <w:rsid w:val="00F3058C"/>
    <w:rsid w:val="00F306AB"/>
    <w:rsid w:val="00F30C6F"/>
    <w:rsid w:val="00F30C92"/>
    <w:rsid w:val="00F310D8"/>
    <w:rsid w:val="00F313F1"/>
    <w:rsid w:val="00F31A72"/>
    <w:rsid w:val="00F31B15"/>
    <w:rsid w:val="00F31CEE"/>
    <w:rsid w:val="00F31D0F"/>
    <w:rsid w:val="00F31FCF"/>
    <w:rsid w:val="00F3202B"/>
    <w:rsid w:val="00F321F9"/>
    <w:rsid w:val="00F32272"/>
    <w:rsid w:val="00F326F1"/>
    <w:rsid w:val="00F32823"/>
    <w:rsid w:val="00F331B7"/>
    <w:rsid w:val="00F336E3"/>
    <w:rsid w:val="00F337D4"/>
    <w:rsid w:val="00F33A0F"/>
    <w:rsid w:val="00F34FA2"/>
    <w:rsid w:val="00F3523B"/>
    <w:rsid w:val="00F3529B"/>
    <w:rsid w:val="00F354B7"/>
    <w:rsid w:val="00F35A98"/>
    <w:rsid w:val="00F36168"/>
    <w:rsid w:val="00F36669"/>
    <w:rsid w:val="00F36925"/>
    <w:rsid w:val="00F36A12"/>
    <w:rsid w:val="00F36B2F"/>
    <w:rsid w:val="00F36BB8"/>
    <w:rsid w:val="00F37A8B"/>
    <w:rsid w:val="00F37F2F"/>
    <w:rsid w:val="00F40562"/>
    <w:rsid w:val="00F405E7"/>
    <w:rsid w:val="00F40738"/>
    <w:rsid w:val="00F40B32"/>
    <w:rsid w:val="00F40B46"/>
    <w:rsid w:val="00F411DF"/>
    <w:rsid w:val="00F41210"/>
    <w:rsid w:val="00F416E3"/>
    <w:rsid w:val="00F4180A"/>
    <w:rsid w:val="00F4187D"/>
    <w:rsid w:val="00F41B71"/>
    <w:rsid w:val="00F41E04"/>
    <w:rsid w:val="00F421FC"/>
    <w:rsid w:val="00F4254A"/>
    <w:rsid w:val="00F42EE5"/>
    <w:rsid w:val="00F43574"/>
    <w:rsid w:val="00F4385E"/>
    <w:rsid w:val="00F44006"/>
    <w:rsid w:val="00F440BB"/>
    <w:rsid w:val="00F44369"/>
    <w:rsid w:val="00F44C74"/>
    <w:rsid w:val="00F455F1"/>
    <w:rsid w:val="00F45D86"/>
    <w:rsid w:val="00F45FE8"/>
    <w:rsid w:val="00F46193"/>
    <w:rsid w:val="00F462A4"/>
    <w:rsid w:val="00F46B9A"/>
    <w:rsid w:val="00F46DE3"/>
    <w:rsid w:val="00F47E32"/>
    <w:rsid w:val="00F5050C"/>
    <w:rsid w:val="00F5071C"/>
    <w:rsid w:val="00F5085A"/>
    <w:rsid w:val="00F5087C"/>
    <w:rsid w:val="00F50A60"/>
    <w:rsid w:val="00F50D66"/>
    <w:rsid w:val="00F51163"/>
    <w:rsid w:val="00F51226"/>
    <w:rsid w:val="00F5126B"/>
    <w:rsid w:val="00F5140B"/>
    <w:rsid w:val="00F516A9"/>
    <w:rsid w:val="00F51C20"/>
    <w:rsid w:val="00F51C46"/>
    <w:rsid w:val="00F52294"/>
    <w:rsid w:val="00F524E2"/>
    <w:rsid w:val="00F52ABB"/>
    <w:rsid w:val="00F52F39"/>
    <w:rsid w:val="00F53814"/>
    <w:rsid w:val="00F5396F"/>
    <w:rsid w:val="00F53BBF"/>
    <w:rsid w:val="00F53D60"/>
    <w:rsid w:val="00F53DB6"/>
    <w:rsid w:val="00F543BB"/>
    <w:rsid w:val="00F54462"/>
    <w:rsid w:val="00F5461E"/>
    <w:rsid w:val="00F5467D"/>
    <w:rsid w:val="00F54B1E"/>
    <w:rsid w:val="00F55149"/>
    <w:rsid w:val="00F56434"/>
    <w:rsid w:val="00F5654B"/>
    <w:rsid w:val="00F5701E"/>
    <w:rsid w:val="00F57428"/>
    <w:rsid w:val="00F577C8"/>
    <w:rsid w:val="00F57D48"/>
    <w:rsid w:val="00F600BE"/>
    <w:rsid w:val="00F601B2"/>
    <w:rsid w:val="00F60364"/>
    <w:rsid w:val="00F608E0"/>
    <w:rsid w:val="00F60EF5"/>
    <w:rsid w:val="00F611B0"/>
    <w:rsid w:val="00F61889"/>
    <w:rsid w:val="00F61EC6"/>
    <w:rsid w:val="00F62070"/>
    <w:rsid w:val="00F624C1"/>
    <w:rsid w:val="00F62EFE"/>
    <w:rsid w:val="00F62F97"/>
    <w:rsid w:val="00F634EF"/>
    <w:rsid w:val="00F639FA"/>
    <w:rsid w:val="00F63A37"/>
    <w:rsid w:val="00F63C8E"/>
    <w:rsid w:val="00F6519A"/>
    <w:rsid w:val="00F651C5"/>
    <w:rsid w:val="00F6528A"/>
    <w:rsid w:val="00F653F0"/>
    <w:rsid w:val="00F65AF5"/>
    <w:rsid w:val="00F661CA"/>
    <w:rsid w:val="00F66A6F"/>
    <w:rsid w:val="00F66BB5"/>
    <w:rsid w:val="00F66C26"/>
    <w:rsid w:val="00F66D79"/>
    <w:rsid w:val="00F66E24"/>
    <w:rsid w:val="00F66F7F"/>
    <w:rsid w:val="00F675BF"/>
    <w:rsid w:val="00F6764A"/>
    <w:rsid w:val="00F67E40"/>
    <w:rsid w:val="00F70187"/>
    <w:rsid w:val="00F702D2"/>
    <w:rsid w:val="00F7030D"/>
    <w:rsid w:val="00F70A0D"/>
    <w:rsid w:val="00F70B27"/>
    <w:rsid w:val="00F70CD6"/>
    <w:rsid w:val="00F70E8C"/>
    <w:rsid w:val="00F70FAC"/>
    <w:rsid w:val="00F70FEB"/>
    <w:rsid w:val="00F71585"/>
    <w:rsid w:val="00F716FF"/>
    <w:rsid w:val="00F71815"/>
    <w:rsid w:val="00F71A9B"/>
    <w:rsid w:val="00F71B7A"/>
    <w:rsid w:val="00F71DEA"/>
    <w:rsid w:val="00F72453"/>
    <w:rsid w:val="00F7323F"/>
    <w:rsid w:val="00F73C67"/>
    <w:rsid w:val="00F741D5"/>
    <w:rsid w:val="00F74309"/>
    <w:rsid w:val="00F748E9"/>
    <w:rsid w:val="00F749F2"/>
    <w:rsid w:val="00F74C57"/>
    <w:rsid w:val="00F75D6A"/>
    <w:rsid w:val="00F75E38"/>
    <w:rsid w:val="00F765F7"/>
    <w:rsid w:val="00F766B0"/>
    <w:rsid w:val="00F76B31"/>
    <w:rsid w:val="00F76F58"/>
    <w:rsid w:val="00F770FE"/>
    <w:rsid w:val="00F77A91"/>
    <w:rsid w:val="00F77D1B"/>
    <w:rsid w:val="00F77EAE"/>
    <w:rsid w:val="00F77EE9"/>
    <w:rsid w:val="00F802CF"/>
    <w:rsid w:val="00F80544"/>
    <w:rsid w:val="00F80D41"/>
    <w:rsid w:val="00F81993"/>
    <w:rsid w:val="00F82328"/>
    <w:rsid w:val="00F82656"/>
    <w:rsid w:val="00F82B55"/>
    <w:rsid w:val="00F82BFE"/>
    <w:rsid w:val="00F82C17"/>
    <w:rsid w:val="00F82E02"/>
    <w:rsid w:val="00F84078"/>
    <w:rsid w:val="00F841E8"/>
    <w:rsid w:val="00F843FA"/>
    <w:rsid w:val="00F84429"/>
    <w:rsid w:val="00F84734"/>
    <w:rsid w:val="00F847BC"/>
    <w:rsid w:val="00F84CE3"/>
    <w:rsid w:val="00F84FC8"/>
    <w:rsid w:val="00F85020"/>
    <w:rsid w:val="00F8526B"/>
    <w:rsid w:val="00F855B8"/>
    <w:rsid w:val="00F85A88"/>
    <w:rsid w:val="00F85AA3"/>
    <w:rsid w:val="00F85BC7"/>
    <w:rsid w:val="00F86773"/>
    <w:rsid w:val="00F86920"/>
    <w:rsid w:val="00F86B06"/>
    <w:rsid w:val="00F86DB5"/>
    <w:rsid w:val="00F86E12"/>
    <w:rsid w:val="00F874CD"/>
    <w:rsid w:val="00F8754A"/>
    <w:rsid w:val="00F87712"/>
    <w:rsid w:val="00F87AF0"/>
    <w:rsid w:val="00F87C2C"/>
    <w:rsid w:val="00F87CBB"/>
    <w:rsid w:val="00F87DA8"/>
    <w:rsid w:val="00F901D9"/>
    <w:rsid w:val="00F90275"/>
    <w:rsid w:val="00F9086F"/>
    <w:rsid w:val="00F90A95"/>
    <w:rsid w:val="00F90D96"/>
    <w:rsid w:val="00F910FD"/>
    <w:rsid w:val="00F912FD"/>
    <w:rsid w:val="00F9167A"/>
    <w:rsid w:val="00F91D93"/>
    <w:rsid w:val="00F9200E"/>
    <w:rsid w:val="00F92060"/>
    <w:rsid w:val="00F921D3"/>
    <w:rsid w:val="00F924BC"/>
    <w:rsid w:val="00F92A22"/>
    <w:rsid w:val="00F92A88"/>
    <w:rsid w:val="00F92B9B"/>
    <w:rsid w:val="00F92C6E"/>
    <w:rsid w:val="00F92E41"/>
    <w:rsid w:val="00F93056"/>
    <w:rsid w:val="00F93B7A"/>
    <w:rsid w:val="00F93D7C"/>
    <w:rsid w:val="00F93E82"/>
    <w:rsid w:val="00F93F0E"/>
    <w:rsid w:val="00F94BE9"/>
    <w:rsid w:val="00F94CFB"/>
    <w:rsid w:val="00F9509B"/>
    <w:rsid w:val="00F95C5E"/>
    <w:rsid w:val="00F95F30"/>
    <w:rsid w:val="00F9630D"/>
    <w:rsid w:val="00F964C7"/>
    <w:rsid w:val="00F965AF"/>
    <w:rsid w:val="00F9695D"/>
    <w:rsid w:val="00F970F1"/>
    <w:rsid w:val="00F97252"/>
    <w:rsid w:val="00F97E66"/>
    <w:rsid w:val="00FA029C"/>
    <w:rsid w:val="00FA02DD"/>
    <w:rsid w:val="00FA0612"/>
    <w:rsid w:val="00FA06D4"/>
    <w:rsid w:val="00FA19E5"/>
    <w:rsid w:val="00FA1AAA"/>
    <w:rsid w:val="00FA1C5F"/>
    <w:rsid w:val="00FA1E79"/>
    <w:rsid w:val="00FA2261"/>
    <w:rsid w:val="00FA258E"/>
    <w:rsid w:val="00FA3317"/>
    <w:rsid w:val="00FA3679"/>
    <w:rsid w:val="00FA36DA"/>
    <w:rsid w:val="00FA3866"/>
    <w:rsid w:val="00FA38F6"/>
    <w:rsid w:val="00FA3A10"/>
    <w:rsid w:val="00FA4AD8"/>
    <w:rsid w:val="00FA4BD1"/>
    <w:rsid w:val="00FA4EC3"/>
    <w:rsid w:val="00FA56AB"/>
    <w:rsid w:val="00FA5709"/>
    <w:rsid w:val="00FA57B0"/>
    <w:rsid w:val="00FA5A2B"/>
    <w:rsid w:val="00FA62D1"/>
    <w:rsid w:val="00FA65E7"/>
    <w:rsid w:val="00FA66DC"/>
    <w:rsid w:val="00FA671D"/>
    <w:rsid w:val="00FA7131"/>
    <w:rsid w:val="00FA724D"/>
    <w:rsid w:val="00FA755C"/>
    <w:rsid w:val="00FA77DE"/>
    <w:rsid w:val="00FB08C4"/>
    <w:rsid w:val="00FB09B9"/>
    <w:rsid w:val="00FB0B1D"/>
    <w:rsid w:val="00FB113B"/>
    <w:rsid w:val="00FB15E7"/>
    <w:rsid w:val="00FB15F9"/>
    <w:rsid w:val="00FB1B48"/>
    <w:rsid w:val="00FB2102"/>
    <w:rsid w:val="00FB2429"/>
    <w:rsid w:val="00FB2A9A"/>
    <w:rsid w:val="00FB38FD"/>
    <w:rsid w:val="00FB3FBA"/>
    <w:rsid w:val="00FB409A"/>
    <w:rsid w:val="00FB4154"/>
    <w:rsid w:val="00FB42DA"/>
    <w:rsid w:val="00FB44D4"/>
    <w:rsid w:val="00FB473C"/>
    <w:rsid w:val="00FB4EAA"/>
    <w:rsid w:val="00FB51CA"/>
    <w:rsid w:val="00FB58EF"/>
    <w:rsid w:val="00FB5A0E"/>
    <w:rsid w:val="00FB5CF0"/>
    <w:rsid w:val="00FB664A"/>
    <w:rsid w:val="00FB70DE"/>
    <w:rsid w:val="00FB72CC"/>
    <w:rsid w:val="00FB7B00"/>
    <w:rsid w:val="00FB7E29"/>
    <w:rsid w:val="00FC0783"/>
    <w:rsid w:val="00FC0EE9"/>
    <w:rsid w:val="00FC16B4"/>
    <w:rsid w:val="00FC199B"/>
    <w:rsid w:val="00FC1E0D"/>
    <w:rsid w:val="00FC1EB9"/>
    <w:rsid w:val="00FC1EF9"/>
    <w:rsid w:val="00FC2A78"/>
    <w:rsid w:val="00FC2E97"/>
    <w:rsid w:val="00FC3022"/>
    <w:rsid w:val="00FC3199"/>
    <w:rsid w:val="00FC3AFD"/>
    <w:rsid w:val="00FC3E17"/>
    <w:rsid w:val="00FC43A4"/>
    <w:rsid w:val="00FC4550"/>
    <w:rsid w:val="00FC4817"/>
    <w:rsid w:val="00FC4AA2"/>
    <w:rsid w:val="00FC5091"/>
    <w:rsid w:val="00FC587A"/>
    <w:rsid w:val="00FC5998"/>
    <w:rsid w:val="00FC59A3"/>
    <w:rsid w:val="00FC59BC"/>
    <w:rsid w:val="00FC5A86"/>
    <w:rsid w:val="00FC5BAB"/>
    <w:rsid w:val="00FC71B0"/>
    <w:rsid w:val="00FC7598"/>
    <w:rsid w:val="00FC7879"/>
    <w:rsid w:val="00FC7C36"/>
    <w:rsid w:val="00FC7C60"/>
    <w:rsid w:val="00FD0072"/>
    <w:rsid w:val="00FD007D"/>
    <w:rsid w:val="00FD00D2"/>
    <w:rsid w:val="00FD03F1"/>
    <w:rsid w:val="00FD0495"/>
    <w:rsid w:val="00FD0D3C"/>
    <w:rsid w:val="00FD1020"/>
    <w:rsid w:val="00FD10BC"/>
    <w:rsid w:val="00FD125A"/>
    <w:rsid w:val="00FD13C9"/>
    <w:rsid w:val="00FD16BC"/>
    <w:rsid w:val="00FD180B"/>
    <w:rsid w:val="00FD183F"/>
    <w:rsid w:val="00FD1A89"/>
    <w:rsid w:val="00FD1B5C"/>
    <w:rsid w:val="00FD2093"/>
    <w:rsid w:val="00FD234D"/>
    <w:rsid w:val="00FD2B58"/>
    <w:rsid w:val="00FD2BC1"/>
    <w:rsid w:val="00FD31D0"/>
    <w:rsid w:val="00FD3ED8"/>
    <w:rsid w:val="00FD414E"/>
    <w:rsid w:val="00FD43BC"/>
    <w:rsid w:val="00FD44DD"/>
    <w:rsid w:val="00FD4577"/>
    <w:rsid w:val="00FD468C"/>
    <w:rsid w:val="00FD4BD3"/>
    <w:rsid w:val="00FD4E58"/>
    <w:rsid w:val="00FD529D"/>
    <w:rsid w:val="00FD5553"/>
    <w:rsid w:val="00FD5636"/>
    <w:rsid w:val="00FD5781"/>
    <w:rsid w:val="00FD581E"/>
    <w:rsid w:val="00FD590A"/>
    <w:rsid w:val="00FD5A9D"/>
    <w:rsid w:val="00FD5FDE"/>
    <w:rsid w:val="00FD6164"/>
    <w:rsid w:val="00FD66A2"/>
    <w:rsid w:val="00FD673A"/>
    <w:rsid w:val="00FD6961"/>
    <w:rsid w:val="00FD6C14"/>
    <w:rsid w:val="00FD7057"/>
    <w:rsid w:val="00FD7114"/>
    <w:rsid w:val="00FD7945"/>
    <w:rsid w:val="00FD7A90"/>
    <w:rsid w:val="00FE051E"/>
    <w:rsid w:val="00FE0728"/>
    <w:rsid w:val="00FE077D"/>
    <w:rsid w:val="00FE08D2"/>
    <w:rsid w:val="00FE0A54"/>
    <w:rsid w:val="00FE0C37"/>
    <w:rsid w:val="00FE0D31"/>
    <w:rsid w:val="00FE0E82"/>
    <w:rsid w:val="00FE172F"/>
    <w:rsid w:val="00FE1752"/>
    <w:rsid w:val="00FE1820"/>
    <w:rsid w:val="00FE23C4"/>
    <w:rsid w:val="00FE24E9"/>
    <w:rsid w:val="00FE2697"/>
    <w:rsid w:val="00FE2DE8"/>
    <w:rsid w:val="00FE2F0E"/>
    <w:rsid w:val="00FE344E"/>
    <w:rsid w:val="00FE4643"/>
    <w:rsid w:val="00FE4AD7"/>
    <w:rsid w:val="00FE4BAA"/>
    <w:rsid w:val="00FE4EB7"/>
    <w:rsid w:val="00FE57F3"/>
    <w:rsid w:val="00FE594B"/>
    <w:rsid w:val="00FE59DD"/>
    <w:rsid w:val="00FE5D63"/>
    <w:rsid w:val="00FE5F44"/>
    <w:rsid w:val="00FE65FE"/>
    <w:rsid w:val="00FE660A"/>
    <w:rsid w:val="00FE6626"/>
    <w:rsid w:val="00FE6A31"/>
    <w:rsid w:val="00FE6AAC"/>
    <w:rsid w:val="00FE7215"/>
    <w:rsid w:val="00FE795C"/>
    <w:rsid w:val="00FE7D9A"/>
    <w:rsid w:val="00FE7F14"/>
    <w:rsid w:val="00FF05AA"/>
    <w:rsid w:val="00FF09B8"/>
    <w:rsid w:val="00FF1269"/>
    <w:rsid w:val="00FF1327"/>
    <w:rsid w:val="00FF1734"/>
    <w:rsid w:val="00FF198A"/>
    <w:rsid w:val="00FF22A9"/>
    <w:rsid w:val="00FF230A"/>
    <w:rsid w:val="00FF24F2"/>
    <w:rsid w:val="00FF27B7"/>
    <w:rsid w:val="00FF299E"/>
    <w:rsid w:val="00FF2C70"/>
    <w:rsid w:val="00FF2CEE"/>
    <w:rsid w:val="00FF2D71"/>
    <w:rsid w:val="00FF2F53"/>
    <w:rsid w:val="00FF31B6"/>
    <w:rsid w:val="00FF3BA9"/>
    <w:rsid w:val="00FF3CE4"/>
    <w:rsid w:val="00FF3CF5"/>
    <w:rsid w:val="00FF3E23"/>
    <w:rsid w:val="00FF4027"/>
    <w:rsid w:val="00FF425C"/>
    <w:rsid w:val="00FF42E9"/>
    <w:rsid w:val="00FF4A90"/>
    <w:rsid w:val="00FF4CBC"/>
    <w:rsid w:val="00FF4F9A"/>
    <w:rsid w:val="00FF4FC4"/>
    <w:rsid w:val="00FF5050"/>
    <w:rsid w:val="00FF55ED"/>
    <w:rsid w:val="00FF6178"/>
    <w:rsid w:val="00FF6435"/>
    <w:rsid w:val="00FF65E6"/>
    <w:rsid w:val="00FF70D8"/>
    <w:rsid w:val="00FF7252"/>
    <w:rsid w:val="00FF7C30"/>
    <w:rsid w:val="03884C82"/>
    <w:rsid w:val="05AE6785"/>
    <w:rsid w:val="05AF4D8F"/>
    <w:rsid w:val="06A99E09"/>
    <w:rsid w:val="0BDDC2B8"/>
    <w:rsid w:val="0FBC02E9"/>
    <w:rsid w:val="10B3D3DD"/>
    <w:rsid w:val="11BF4A55"/>
    <w:rsid w:val="1C792B90"/>
    <w:rsid w:val="2BAE4EA8"/>
    <w:rsid w:val="2EF00EEA"/>
    <w:rsid w:val="3208420F"/>
    <w:rsid w:val="35330FCA"/>
    <w:rsid w:val="3BC78282"/>
    <w:rsid w:val="44F27762"/>
    <w:rsid w:val="514B23DC"/>
    <w:rsid w:val="66448EE7"/>
    <w:rsid w:val="6975CD53"/>
    <w:rsid w:val="73EF3A6D"/>
    <w:rsid w:val="7868C29A"/>
    <w:rsid w:val="7BA8F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60022A"/>
  <w15:docId w15:val="{22FC2651-5E2A-43F7-83C9-44B8F06C7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3A41"/>
    <w:pPr>
      <w:spacing w:after="200" w:line="276" w:lineRule="auto"/>
    </w:pPr>
    <w:rPr>
      <w:sz w:val="22"/>
    </w:rPr>
  </w:style>
  <w:style w:type="paragraph" w:styleId="Heading1">
    <w:name w:val="heading 1"/>
    <w:basedOn w:val="Normal"/>
    <w:link w:val="Heading1Char"/>
    <w:uiPriority w:val="9"/>
    <w:qFormat/>
    <w:rsid w:val="00462E9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246E"/>
    <w:pPr>
      <w:keepNext/>
      <w:keepLines/>
      <w:widowControl w:val="0"/>
      <w:autoSpaceDE w:val="0"/>
      <w:autoSpaceDN w:val="0"/>
      <w:spacing w:before="200" w:after="0" w:line="240" w:lineRule="auto"/>
      <w:outlineLvl w:val="1"/>
    </w:pPr>
    <w:rPr>
      <w:rFonts w:ascii="Book Antiqua" w:eastAsiaTheme="majorEastAsia" w:hAnsi="Book Antiqua" w:cstheme="majorBidi"/>
      <w:b/>
      <w:bCs/>
      <w:sz w:val="24"/>
      <w:szCs w:val="26"/>
      <w:lang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708B"/>
    <w:pPr>
      <w:keepNext/>
      <w:keepLines/>
      <w:spacing w:before="200" w:after="0"/>
      <w:outlineLvl w:val="2"/>
    </w:pPr>
    <w:rPr>
      <w:rFonts w:ascii="Book Antiqua" w:eastAsiaTheme="majorEastAsia" w:hAnsi="Book Antiqua" w:cstheme="majorBid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529B4"/>
    <w:pPr>
      <w:keepNext/>
      <w:keepLines/>
      <w:spacing w:before="200" w:after="0"/>
      <w:outlineLvl w:val="3"/>
    </w:pPr>
    <w:rPr>
      <w:rFonts w:ascii="Book Antiqua" w:eastAsiaTheme="majorEastAsia" w:hAnsi="Book Antiqua" w:cstheme="majorBidi"/>
      <w:b/>
      <w:bCs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086B53"/>
    <w:rPr>
      <w:rFonts w:ascii="Courier New" w:eastAsia="Times New Roman" w:hAnsi="Courier New" w:cs="Courier New"/>
      <w:sz w:val="20"/>
      <w:szCs w:val="20"/>
    </w:rPr>
  </w:style>
  <w:style w:type="character" w:customStyle="1" w:styleId="InternetLink">
    <w:name w:val="Internet Link"/>
    <w:basedOn w:val="DefaultParagraphFont"/>
    <w:uiPriority w:val="99"/>
    <w:unhideWhenUsed/>
    <w:rsid w:val="00086B53"/>
    <w:rPr>
      <w:color w:val="0000FF" w:themeColor="hyperlink"/>
      <w:u w:val="single"/>
    </w:rPr>
  </w:style>
  <w:style w:type="character" w:customStyle="1" w:styleId="HeaderChar">
    <w:name w:val="Header Char"/>
    <w:basedOn w:val="DefaultParagraphFont"/>
    <w:link w:val="Header1"/>
    <w:uiPriority w:val="99"/>
    <w:qFormat/>
    <w:rsid w:val="00086B53"/>
  </w:style>
  <w:style w:type="character" w:customStyle="1" w:styleId="FooterChar">
    <w:name w:val="Footer Char"/>
    <w:basedOn w:val="DefaultParagraphFont"/>
    <w:link w:val="Footer1"/>
    <w:uiPriority w:val="99"/>
    <w:qFormat/>
    <w:rsid w:val="00086B53"/>
  </w:style>
  <w:style w:type="character" w:customStyle="1" w:styleId="fontstyle01">
    <w:name w:val="fontstyle01"/>
    <w:basedOn w:val="DefaultParagraphFont"/>
    <w:qFormat/>
    <w:rsid w:val="00086B53"/>
    <w:rPr>
      <w:rFonts w:ascii="TimesNewRomanPSMT" w:hAnsi="TimesNewRomanPSMT"/>
      <w:b w:val="0"/>
      <w:bCs w:val="0"/>
      <w:i w:val="0"/>
      <w:iCs w:val="0"/>
      <w:color w:val="242021"/>
      <w:sz w:val="18"/>
      <w:szCs w:val="18"/>
    </w:rPr>
  </w:style>
  <w:style w:type="character" w:customStyle="1" w:styleId="FootnoteTextChar">
    <w:name w:val="Footnote Text Char"/>
    <w:basedOn w:val="DefaultParagraphFont"/>
    <w:link w:val="FootnoteText1"/>
    <w:uiPriority w:val="99"/>
    <w:qFormat/>
    <w:rsid w:val="00086B53"/>
    <w:rPr>
      <w:rFonts w:eastAsiaTheme="minorEastAsia"/>
      <w:sz w:val="20"/>
      <w:szCs w:val="20"/>
      <w:lang w:val="id-ID" w:eastAsia="id-ID"/>
    </w:rPr>
  </w:style>
  <w:style w:type="character" w:customStyle="1" w:styleId="FootnoteCharacters">
    <w:name w:val="Footnote Characters"/>
    <w:basedOn w:val="DefaultParagraphFont"/>
    <w:unhideWhenUsed/>
    <w:qFormat/>
    <w:rsid w:val="00086B53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ListParagraphChar">
    <w:name w:val="List Paragraph Char"/>
    <w:aliases w:val="Body of text Char,List Paragraph1 Char,List Paragraph11 Char,List Paragraph111 Char,list paragraph Char"/>
    <w:link w:val="ListParagraph"/>
    <w:uiPriority w:val="34"/>
    <w:qFormat/>
    <w:locked/>
    <w:rsid w:val="00086B53"/>
    <w:rPr>
      <w:rFonts w:eastAsiaTheme="minorEastAsia"/>
      <w:lang w:val="id-ID" w:eastAsia="id-ID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52762"/>
    <w:rPr>
      <w:rFonts w:ascii="Tahoma" w:hAnsi="Tahoma" w:cs="Tahoma"/>
      <w:sz w:val="16"/>
      <w:szCs w:val="16"/>
    </w:rPr>
  </w:style>
  <w:style w:type="character" w:customStyle="1" w:styleId="ListLabel1">
    <w:name w:val="ListLabel 1"/>
    <w:qFormat/>
    <w:rPr>
      <w:b/>
    </w:rPr>
  </w:style>
  <w:style w:type="character" w:customStyle="1" w:styleId="ListLabel2">
    <w:name w:val="ListLabel 2"/>
    <w:qFormat/>
    <w:rPr>
      <w:i w:val="0"/>
    </w:rPr>
  </w:style>
  <w:style w:type="character" w:customStyle="1" w:styleId="ListLabel3">
    <w:name w:val="ListLabel 3"/>
    <w:qFormat/>
    <w:rPr>
      <w:rFonts w:ascii="Tahoma" w:hAnsi="Tahoma" w:cs="Tahoma"/>
      <w:b/>
      <w:color w:val="0070C0"/>
      <w:sz w:val="24"/>
      <w:szCs w:val="24"/>
      <w:u w:val="none"/>
    </w:rPr>
  </w:style>
  <w:style w:type="character" w:customStyle="1" w:styleId="ListLabel4">
    <w:name w:val="ListLabel 4"/>
    <w:qFormat/>
    <w:rPr>
      <w:rFonts w:ascii="Times New Roman" w:hAnsi="Times New Roman" w:cs="Times New Roman"/>
      <w:color w:val="0070C0"/>
      <w:sz w:val="18"/>
      <w:szCs w:val="18"/>
      <w:u w:val="none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ListLabel5">
    <w:name w:val="ListLabel 5"/>
    <w:qFormat/>
    <w:rPr>
      <w:rFonts w:ascii="Tahoma" w:hAnsi="Tahoma" w:cs="Tahoma"/>
      <w:b/>
      <w:color w:val="0070C0"/>
      <w:sz w:val="24"/>
      <w:szCs w:val="24"/>
      <w:u w:val="none"/>
    </w:rPr>
  </w:style>
  <w:style w:type="character" w:customStyle="1" w:styleId="ListLabel6">
    <w:name w:val="ListLabel 6"/>
    <w:qFormat/>
    <w:rPr>
      <w:rFonts w:ascii="Times New Roman" w:hAnsi="Times New Roman" w:cs="Times New Roman"/>
      <w:color w:val="0070C0"/>
      <w:sz w:val="18"/>
      <w:szCs w:val="18"/>
      <w:u w:val="none"/>
    </w:rPr>
  </w:style>
  <w:style w:type="character" w:customStyle="1" w:styleId="ListLabel7">
    <w:name w:val="ListLabel 7"/>
    <w:qFormat/>
    <w:rPr>
      <w:rFonts w:ascii="Tahoma" w:hAnsi="Tahoma" w:cs="Tahoma"/>
      <w:b/>
      <w:color w:val="0070C0"/>
      <w:sz w:val="24"/>
      <w:szCs w:val="24"/>
      <w:u w:val="none"/>
    </w:rPr>
  </w:style>
  <w:style w:type="character" w:customStyle="1" w:styleId="ListLabel8">
    <w:name w:val="ListLabel 8"/>
    <w:qFormat/>
    <w:rPr>
      <w:rFonts w:ascii="Times New Roman" w:hAnsi="Times New Roman" w:cs="Times New Roman"/>
      <w:color w:val="0070C0"/>
      <w:sz w:val="18"/>
      <w:szCs w:val="18"/>
      <w:u w:val="none"/>
    </w:rPr>
  </w:style>
  <w:style w:type="character" w:customStyle="1" w:styleId="ListLabel9">
    <w:name w:val="ListLabel 9"/>
    <w:qFormat/>
    <w:rPr>
      <w:rFonts w:ascii="Tahoma" w:hAnsi="Tahoma" w:cs="Tahoma"/>
      <w:b/>
      <w:color w:val="0070C0"/>
      <w:sz w:val="24"/>
      <w:szCs w:val="24"/>
      <w:u w:val="none"/>
    </w:rPr>
  </w:style>
  <w:style w:type="character" w:customStyle="1" w:styleId="ListLabel10">
    <w:name w:val="ListLabel 10"/>
    <w:qFormat/>
    <w:rPr>
      <w:rFonts w:ascii="Times New Roman" w:hAnsi="Times New Roman" w:cs="Times New Roman"/>
      <w:color w:val="0070C0"/>
      <w:sz w:val="20"/>
      <w:szCs w:val="24"/>
    </w:rPr>
  </w:style>
  <w:style w:type="character" w:customStyle="1" w:styleId="ListLabel11">
    <w:name w:val="ListLabel 11"/>
    <w:qFormat/>
    <w:rPr>
      <w:rFonts w:ascii="Times New Roman" w:hAnsi="Times New Roman" w:cs="Times New Roman"/>
      <w:color w:val="0070C0"/>
      <w:sz w:val="18"/>
      <w:szCs w:val="18"/>
      <w:u w:val="none"/>
    </w:rPr>
  </w:style>
  <w:style w:type="character" w:customStyle="1" w:styleId="ListLabel12">
    <w:name w:val="ListLabel 12"/>
    <w:qFormat/>
    <w:rPr>
      <w:rFonts w:ascii="Tahoma" w:hAnsi="Tahoma" w:cs="Tahoma"/>
      <w:b/>
      <w:color w:val="0070C0"/>
      <w:sz w:val="24"/>
      <w:szCs w:val="24"/>
      <w:u w:val="none"/>
    </w:rPr>
  </w:style>
  <w:style w:type="character" w:customStyle="1" w:styleId="ListLabel13">
    <w:name w:val="ListLabel 13"/>
    <w:qFormat/>
    <w:rPr>
      <w:rFonts w:ascii="Times New Roman" w:hAnsi="Times New Roman" w:cs="Times New Roman"/>
      <w:color w:val="0070C0"/>
      <w:sz w:val="20"/>
      <w:szCs w:val="24"/>
    </w:rPr>
  </w:style>
  <w:style w:type="character" w:customStyle="1" w:styleId="ListLabel14">
    <w:name w:val="ListLabel 14"/>
    <w:qFormat/>
    <w:rPr>
      <w:rFonts w:ascii="Times New Roman" w:hAnsi="Times New Roman" w:cs="Times New Roman"/>
      <w:color w:val="0070C0"/>
      <w:sz w:val="18"/>
      <w:szCs w:val="18"/>
      <w:u w:val="none"/>
    </w:rPr>
  </w:style>
  <w:style w:type="character" w:customStyle="1" w:styleId="ListLabel15">
    <w:name w:val="ListLabel 15"/>
    <w:qFormat/>
    <w:rPr>
      <w:rFonts w:ascii="Tahoma" w:hAnsi="Tahoma" w:cs="Tahoma"/>
      <w:b/>
      <w:color w:val="0070C0"/>
      <w:sz w:val="24"/>
      <w:szCs w:val="24"/>
      <w:u w:val="none"/>
    </w:rPr>
  </w:style>
  <w:style w:type="character" w:customStyle="1" w:styleId="ListLabel16">
    <w:name w:val="ListLabel 16"/>
    <w:qFormat/>
    <w:rPr>
      <w:rFonts w:ascii="Times New Roman" w:hAnsi="Times New Roman" w:cs="Times New Roman"/>
      <w:color w:val="0070C0"/>
      <w:sz w:val="20"/>
      <w:szCs w:val="24"/>
    </w:rPr>
  </w:style>
  <w:style w:type="character" w:customStyle="1" w:styleId="ListLabel17">
    <w:name w:val="ListLabel 17"/>
    <w:qFormat/>
    <w:rPr>
      <w:rFonts w:ascii="Times New Roman" w:hAnsi="Times New Roman" w:cs="Times New Roman"/>
      <w:color w:val="0070C0"/>
      <w:sz w:val="18"/>
      <w:szCs w:val="18"/>
      <w:u w:val="none"/>
    </w:rPr>
  </w:style>
  <w:style w:type="character" w:customStyle="1" w:styleId="ListLabel18">
    <w:name w:val="ListLabel 18"/>
    <w:qFormat/>
    <w:rPr>
      <w:rFonts w:ascii="Tahoma" w:hAnsi="Tahoma" w:cs="Tahoma"/>
      <w:b/>
      <w:color w:val="0070C0"/>
      <w:sz w:val="24"/>
      <w:szCs w:val="24"/>
      <w:u w:val="none"/>
    </w:rPr>
  </w:style>
  <w:style w:type="character" w:customStyle="1" w:styleId="ListLabel19">
    <w:name w:val="ListLabel 19"/>
    <w:qFormat/>
    <w:rPr>
      <w:rFonts w:ascii="Times New Roman" w:hAnsi="Times New Roman" w:cs="Times New Roman"/>
      <w:color w:val="0070C0"/>
      <w:sz w:val="20"/>
      <w:szCs w:val="24"/>
    </w:rPr>
  </w:style>
  <w:style w:type="character" w:customStyle="1" w:styleId="ListLabel20">
    <w:name w:val="ListLabel 20"/>
    <w:qFormat/>
    <w:rPr>
      <w:rFonts w:ascii="Times New Roman" w:hAnsi="Times New Roman" w:cs="Times New Roman"/>
      <w:color w:val="0070C0"/>
      <w:sz w:val="18"/>
      <w:szCs w:val="18"/>
      <w:u w:val="none"/>
    </w:rPr>
  </w:style>
  <w:style w:type="character" w:customStyle="1" w:styleId="ListLabel21">
    <w:name w:val="ListLabel 21"/>
    <w:qFormat/>
    <w:rPr>
      <w:rFonts w:ascii="Tahoma" w:hAnsi="Tahoma" w:cs="Tahoma"/>
      <w:b/>
      <w:color w:val="0070C0"/>
      <w:sz w:val="24"/>
      <w:szCs w:val="24"/>
      <w:u w:val="none"/>
    </w:rPr>
  </w:style>
  <w:style w:type="character" w:customStyle="1" w:styleId="ListLabel22">
    <w:name w:val="ListLabel 22"/>
    <w:qFormat/>
    <w:rPr>
      <w:rFonts w:ascii="Times New Roman" w:hAnsi="Times New Roman" w:cs="Times New Roman"/>
      <w:color w:val="0070C0"/>
      <w:sz w:val="20"/>
      <w:szCs w:val="24"/>
    </w:rPr>
  </w:style>
  <w:style w:type="character" w:customStyle="1" w:styleId="ListLabel23">
    <w:name w:val="ListLabel 23"/>
    <w:qFormat/>
    <w:rPr>
      <w:rFonts w:ascii="Times New Roman" w:hAnsi="Times New Roman" w:cs="Times New Roman"/>
      <w:color w:val="0070C0"/>
      <w:sz w:val="18"/>
      <w:szCs w:val="18"/>
      <w:u w:val="none"/>
    </w:rPr>
  </w:style>
  <w:style w:type="character" w:customStyle="1" w:styleId="ListLabel24">
    <w:name w:val="ListLabel 24"/>
    <w:qFormat/>
    <w:rPr>
      <w:rFonts w:ascii="Tahoma" w:hAnsi="Tahoma" w:cs="Tahoma"/>
      <w:b/>
      <w:color w:val="0070C0"/>
      <w:sz w:val="24"/>
      <w:szCs w:val="24"/>
      <w:u w:val="none"/>
    </w:rPr>
  </w:style>
  <w:style w:type="character" w:customStyle="1" w:styleId="ListLabel25">
    <w:name w:val="ListLabel 25"/>
    <w:qFormat/>
    <w:rPr>
      <w:rFonts w:ascii="Times New Roman" w:hAnsi="Times New Roman" w:cs="Times New Roman"/>
      <w:color w:val="0070C0"/>
      <w:sz w:val="20"/>
      <w:szCs w:val="24"/>
    </w:rPr>
  </w:style>
  <w:style w:type="character" w:customStyle="1" w:styleId="ListLabel26">
    <w:name w:val="ListLabel 26"/>
    <w:qFormat/>
    <w:rPr>
      <w:rFonts w:ascii="Times New Roman" w:hAnsi="Times New Roman" w:cs="Times New Roman"/>
      <w:color w:val="0070C0"/>
      <w:sz w:val="18"/>
      <w:szCs w:val="18"/>
      <w:u w:val="none"/>
    </w:rPr>
  </w:style>
  <w:style w:type="character" w:customStyle="1" w:styleId="ListLabel27">
    <w:name w:val="ListLabel 27"/>
    <w:qFormat/>
    <w:rPr>
      <w:rFonts w:ascii="Tahoma" w:hAnsi="Tahoma" w:cs="Tahoma"/>
      <w:b/>
      <w:color w:val="0070C0"/>
      <w:sz w:val="24"/>
      <w:szCs w:val="24"/>
      <w:u w:val="none"/>
    </w:rPr>
  </w:style>
  <w:style w:type="character" w:customStyle="1" w:styleId="ListLabel28">
    <w:name w:val="ListLabel 28"/>
    <w:qFormat/>
    <w:rPr>
      <w:rFonts w:ascii="Times New Roman" w:hAnsi="Times New Roman" w:cs="Times New Roman"/>
      <w:color w:val="0070C0"/>
      <w:sz w:val="20"/>
      <w:szCs w:val="24"/>
    </w:rPr>
  </w:style>
  <w:style w:type="character" w:customStyle="1" w:styleId="ListLabel29">
    <w:name w:val="ListLabel 29"/>
    <w:qFormat/>
    <w:rPr>
      <w:rFonts w:ascii="Times New Roman" w:hAnsi="Times New Roman" w:cs="Times New Roman"/>
      <w:color w:val="0070C0"/>
      <w:sz w:val="18"/>
      <w:szCs w:val="18"/>
      <w:u w:val="none"/>
    </w:rPr>
  </w:style>
  <w:style w:type="character" w:customStyle="1" w:styleId="ListLabel30">
    <w:name w:val="ListLabel 30"/>
    <w:qFormat/>
    <w:rPr>
      <w:rFonts w:ascii="Tahoma" w:hAnsi="Tahoma" w:cs="Tahoma"/>
      <w:b/>
      <w:color w:val="0070C0"/>
      <w:sz w:val="24"/>
      <w:szCs w:val="24"/>
      <w:u w:val="none"/>
    </w:rPr>
  </w:style>
  <w:style w:type="character" w:customStyle="1" w:styleId="ListLabel31">
    <w:name w:val="ListLabel 31"/>
    <w:qFormat/>
    <w:rPr>
      <w:rFonts w:ascii="Times New Roman" w:hAnsi="Times New Roman" w:cs="Times New Roman"/>
      <w:color w:val="0070C0"/>
      <w:sz w:val="20"/>
      <w:szCs w:val="24"/>
    </w:rPr>
  </w:style>
  <w:style w:type="character" w:customStyle="1" w:styleId="ListLabel32">
    <w:name w:val="ListLabel 32"/>
    <w:qFormat/>
    <w:rPr>
      <w:rFonts w:ascii="Times New Roman" w:hAnsi="Times New Roman" w:cs="Times New Roman"/>
      <w:color w:val="0070C0"/>
      <w:sz w:val="18"/>
      <w:szCs w:val="18"/>
      <w:u w:val="none"/>
    </w:rPr>
  </w:style>
  <w:style w:type="character" w:customStyle="1" w:styleId="ListLabel33">
    <w:name w:val="ListLabel 33"/>
    <w:qFormat/>
    <w:rPr>
      <w:rFonts w:ascii="Tahoma" w:hAnsi="Tahoma" w:cs="Tahoma"/>
      <w:b/>
      <w:color w:val="0070C0"/>
      <w:sz w:val="24"/>
      <w:szCs w:val="24"/>
      <w:u w:val="none"/>
    </w:rPr>
  </w:style>
  <w:style w:type="character" w:customStyle="1" w:styleId="ListLabel34">
    <w:name w:val="ListLabel 34"/>
    <w:qFormat/>
    <w:rPr>
      <w:rFonts w:ascii="Times New Roman" w:hAnsi="Times New Roman" w:cs="Times New Roman"/>
      <w:color w:val="0070C0"/>
      <w:sz w:val="20"/>
      <w:szCs w:val="24"/>
    </w:rPr>
  </w:style>
  <w:style w:type="character" w:customStyle="1" w:styleId="ListLabel35">
    <w:name w:val="ListLabel 35"/>
    <w:qFormat/>
    <w:rPr>
      <w:rFonts w:ascii="Times New Roman" w:hAnsi="Times New Roman" w:cs="Times New Roman"/>
      <w:color w:val="0070C0"/>
      <w:sz w:val="18"/>
      <w:szCs w:val="18"/>
      <w:u w:val="non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086B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Header1">
    <w:name w:val="Header1"/>
    <w:basedOn w:val="Normal"/>
    <w:link w:val="HeaderChar"/>
    <w:uiPriority w:val="99"/>
    <w:unhideWhenUsed/>
    <w:rsid w:val="00086B53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Footer1">
    <w:name w:val="Footer1"/>
    <w:basedOn w:val="Normal"/>
    <w:link w:val="FooterChar"/>
    <w:uiPriority w:val="99"/>
    <w:unhideWhenUsed/>
    <w:rsid w:val="00086B53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aliases w:val="Body of text,List Paragraph1,List Paragraph11,List Paragraph111,list paragraph"/>
    <w:basedOn w:val="Normal"/>
    <w:link w:val="ListParagraphChar"/>
    <w:uiPriority w:val="34"/>
    <w:qFormat/>
    <w:rsid w:val="00086B53"/>
    <w:pPr>
      <w:ind w:left="720"/>
      <w:contextualSpacing/>
    </w:pPr>
    <w:rPr>
      <w:rFonts w:eastAsiaTheme="minorEastAsia"/>
      <w:lang w:val="id-ID" w:eastAsia="id-ID"/>
    </w:rPr>
  </w:style>
  <w:style w:type="paragraph" w:styleId="NoSpacing">
    <w:name w:val="No Spacing"/>
    <w:link w:val="NoSpacingChar"/>
    <w:uiPriority w:val="1"/>
    <w:qFormat/>
    <w:rsid w:val="00086B53"/>
    <w:rPr>
      <w:rFonts w:ascii="Calibri" w:eastAsiaTheme="minorEastAsia" w:hAnsi="Calibri"/>
      <w:sz w:val="22"/>
      <w:lang w:val="id-ID" w:eastAsia="id-ID"/>
    </w:rPr>
  </w:style>
  <w:style w:type="paragraph" w:customStyle="1" w:styleId="FootnoteText1">
    <w:name w:val="Footnote Text1"/>
    <w:basedOn w:val="Normal"/>
    <w:link w:val="FootnoteTextChar"/>
    <w:uiPriority w:val="99"/>
    <w:unhideWhenUsed/>
    <w:rsid w:val="00086B53"/>
    <w:pPr>
      <w:spacing w:after="0" w:line="240" w:lineRule="auto"/>
    </w:pPr>
    <w:rPr>
      <w:rFonts w:eastAsiaTheme="minorEastAsia"/>
      <w:sz w:val="20"/>
      <w:szCs w:val="20"/>
      <w:lang w:val="id-ID" w:eastAsia="id-ID"/>
    </w:rPr>
  </w:style>
  <w:style w:type="paragraph" w:styleId="Bibliography">
    <w:name w:val="Bibliography"/>
    <w:basedOn w:val="Normal"/>
    <w:next w:val="Normal"/>
    <w:uiPriority w:val="37"/>
    <w:unhideWhenUsed/>
    <w:qFormat/>
    <w:rsid w:val="00267597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352762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Standard">
    <w:name w:val="Standard"/>
    <w:qFormat/>
    <w:rsid w:val="009A6BDC"/>
    <w:rPr>
      <w:rFonts w:ascii="Helvetica" w:eastAsia="Arial Unicode MS" w:hAnsi="Helvetica" w:cs="Arial Unicode MS"/>
      <w:color w:val="000000"/>
      <w:sz w:val="22"/>
      <w:u w:color="000000"/>
      <w:lang w:val="de-DE"/>
    </w:rPr>
  </w:style>
  <w:style w:type="paragraph" w:customStyle="1" w:styleId="Funote">
    <w:name w:val="Fußnote"/>
    <w:qFormat/>
    <w:rsid w:val="00BD458E"/>
    <w:rPr>
      <w:rFonts w:ascii="Helvetica" w:eastAsia="Helvetica" w:hAnsi="Helvetica" w:cs="Helvetica"/>
      <w:color w:val="000000"/>
      <w:sz w:val="22"/>
      <w:u w:color="000000"/>
    </w:rPr>
  </w:style>
  <w:style w:type="paragraph" w:customStyle="1" w:styleId="FrameContents">
    <w:name w:val="Frame Contents"/>
    <w:basedOn w:val="Normal"/>
    <w:qFormat/>
  </w:style>
  <w:style w:type="paragraph" w:styleId="Header">
    <w:name w:val="header"/>
    <w:basedOn w:val="Normal"/>
    <w:link w:val="HeaderChar1"/>
    <w:uiPriority w:val="99"/>
    <w:unhideWhenUsed/>
    <w:rsid w:val="00415B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415BF2"/>
    <w:rPr>
      <w:sz w:val="22"/>
    </w:rPr>
  </w:style>
  <w:style w:type="paragraph" w:styleId="Footer">
    <w:name w:val="footer"/>
    <w:basedOn w:val="Normal"/>
    <w:link w:val="FooterChar1"/>
    <w:uiPriority w:val="99"/>
    <w:unhideWhenUsed/>
    <w:rsid w:val="00415B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415BF2"/>
    <w:rPr>
      <w:sz w:val="22"/>
    </w:rPr>
  </w:style>
  <w:style w:type="table" w:styleId="TableGrid">
    <w:name w:val="Table Grid"/>
    <w:basedOn w:val="TableNormal"/>
    <w:uiPriority w:val="59"/>
    <w:qFormat/>
    <w:rsid w:val="000B77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365F74"/>
    <w:rPr>
      <w:b/>
      <w:bCs/>
    </w:rPr>
  </w:style>
  <w:style w:type="character" w:customStyle="1" w:styleId="ng-binding">
    <w:name w:val="ng-binding"/>
    <w:basedOn w:val="DefaultParagraphFont"/>
    <w:rsid w:val="00365F74"/>
  </w:style>
  <w:style w:type="character" w:styleId="Hyperlink">
    <w:name w:val="Hyperlink"/>
    <w:basedOn w:val="DefaultParagraphFont"/>
    <w:uiPriority w:val="99"/>
    <w:unhideWhenUsed/>
    <w:rsid w:val="002E3167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1"/>
    <w:unhideWhenUsed/>
    <w:rsid w:val="00E249AE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E249AE"/>
    <w:rPr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49AE"/>
    <w:rPr>
      <w:vertAlign w:val="superscript"/>
    </w:rPr>
  </w:style>
  <w:style w:type="character" w:customStyle="1" w:styleId="Ohne">
    <w:name w:val="Ohne"/>
    <w:rsid w:val="00787C0D"/>
  </w:style>
  <w:style w:type="character" w:customStyle="1" w:styleId="label">
    <w:name w:val="label"/>
    <w:basedOn w:val="DefaultParagraphFont"/>
    <w:rsid w:val="00D4329A"/>
  </w:style>
  <w:style w:type="character" w:customStyle="1" w:styleId="ListLabel42">
    <w:name w:val="ListLabel 42"/>
    <w:qFormat/>
    <w:rsid w:val="00C43F7A"/>
    <w:rPr>
      <w:rFonts w:eastAsia="Times New Roman" w:cs="Times New Roman"/>
      <w:b w:val="0"/>
      <w:i/>
      <w:sz w:val="18"/>
      <w:szCs w:val="24"/>
    </w:rPr>
  </w:style>
  <w:style w:type="character" w:customStyle="1" w:styleId="apple-converted-space">
    <w:name w:val="apple-converted-space"/>
    <w:basedOn w:val="DefaultParagraphFont"/>
    <w:rsid w:val="00CB3840"/>
  </w:style>
  <w:style w:type="character" w:customStyle="1" w:styleId="Heading1Char">
    <w:name w:val="Heading 1 Char"/>
    <w:basedOn w:val="DefaultParagraphFont"/>
    <w:link w:val="Heading1"/>
    <w:uiPriority w:val="9"/>
    <w:rsid w:val="00462E9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24246E"/>
    <w:rPr>
      <w:rFonts w:ascii="Book Antiqua" w:eastAsiaTheme="majorEastAsia" w:hAnsi="Book Antiqua" w:cstheme="majorBidi"/>
      <w:b/>
      <w:bCs/>
      <w:sz w:val="24"/>
      <w:szCs w:val="26"/>
      <w:lang w:bidi="en-US"/>
    </w:rPr>
  </w:style>
  <w:style w:type="character" w:customStyle="1" w:styleId="ls2">
    <w:name w:val="ls2"/>
    <w:basedOn w:val="DefaultParagraphFont"/>
    <w:rsid w:val="00462E9E"/>
  </w:style>
  <w:style w:type="character" w:customStyle="1" w:styleId="ls3">
    <w:name w:val="ls3"/>
    <w:basedOn w:val="DefaultParagraphFont"/>
    <w:rsid w:val="00462E9E"/>
  </w:style>
  <w:style w:type="character" w:customStyle="1" w:styleId="ls13">
    <w:name w:val="ls13"/>
    <w:basedOn w:val="DefaultParagraphFont"/>
    <w:rsid w:val="00462E9E"/>
  </w:style>
  <w:style w:type="character" w:customStyle="1" w:styleId="ls14">
    <w:name w:val="ls14"/>
    <w:basedOn w:val="DefaultParagraphFont"/>
    <w:rsid w:val="00462E9E"/>
  </w:style>
  <w:style w:type="character" w:customStyle="1" w:styleId="tlid-translation">
    <w:name w:val="tlid-translation"/>
    <w:basedOn w:val="DefaultParagraphFont"/>
    <w:qFormat/>
    <w:rsid w:val="00F26948"/>
  </w:style>
  <w:style w:type="paragraph" w:styleId="BodyTextIndent">
    <w:name w:val="Body Text Indent"/>
    <w:basedOn w:val="Normal"/>
    <w:link w:val="BodyTextIndentChar"/>
    <w:uiPriority w:val="99"/>
    <w:unhideWhenUsed/>
    <w:rsid w:val="00786D14"/>
    <w:pPr>
      <w:overflowPunct w:val="0"/>
      <w:spacing w:after="120" w:line="240" w:lineRule="auto"/>
      <w:ind w:left="360"/>
      <w:jc w:val="both"/>
    </w:pPr>
    <w:rPr>
      <w:rFonts w:ascii="Arial" w:eastAsia="Times New Roman" w:hAnsi="Arial" w:cs="Times New Roman"/>
      <w:sz w:val="18"/>
      <w:szCs w:val="24"/>
      <w:lang w:val="en-GB" w:eastAsia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786D14"/>
    <w:rPr>
      <w:rFonts w:ascii="Arial" w:eastAsia="Times New Roman" w:hAnsi="Arial" w:cs="Times New Roman"/>
      <w:sz w:val="18"/>
      <w:szCs w:val="24"/>
      <w:lang w:val="en-GB" w:eastAsia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6718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Book Antiqua" w:hAnsi="Book Antiqua"/>
      <w:b/>
      <w:bCs/>
      <w:i/>
      <w:iCs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6718"/>
    <w:rPr>
      <w:rFonts w:ascii="Book Antiqua" w:hAnsi="Book Antiqua"/>
      <w:b/>
      <w:bCs/>
      <w:i/>
      <w:iCs/>
      <w:sz w:val="24"/>
    </w:rPr>
  </w:style>
  <w:style w:type="character" w:styleId="CommentReference">
    <w:name w:val="annotation reference"/>
    <w:basedOn w:val="DefaultParagraphFont"/>
    <w:uiPriority w:val="99"/>
    <w:unhideWhenUsed/>
    <w:rsid w:val="00840D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0D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0DF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D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DFE"/>
    <w:rPr>
      <w:b/>
      <w:bCs/>
      <w:szCs w:val="20"/>
    </w:rPr>
  </w:style>
  <w:style w:type="character" w:customStyle="1" w:styleId="fn">
    <w:name w:val="fn"/>
    <w:basedOn w:val="DefaultParagraphFont"/>
    <w:rsid w:val="00E7499C"/>
  </w:style>
  <w:style w:type="character" w:customStyle="1" w:styleId="Subtitle1">
    <w:name w:val="Subtitle1"/>
    <w:basedOn w:val="DefaultParagraphFont"/>
    <w:rsid w:val="00E7499C"/>
  </w:style>
  <w:style w:type="table" w:customStyle="1" w:styleId="TableGrid1">
    <w:name w:val="Table Grid1"/>
    <w:basedOn w:val="TableNormal"/>
    <w:next w:val="TableGrid"/>
    <w:uiPriority w:val="39"/>
    <w:rsid w:val="00FD7A90"/>
    <w:rPr>
      <w:sz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eformattedText">
    <w:name w:val="Preformatted Text"/>
    <w:basedOn w:val="Normal"/>
    <w:qFormat/>
    <w:rsid w:val="006544A9"/>
    <w:pPr>
      <w:spacing w:after="0" w:line="259" w:lineRule="auto"/>
    </w:pPr>
    <w:rPr>
      <w:rFonts w:ascii="Liberation Mono" w:eastAsia="Liberation Mono" w:hAnsi="Liberation Mono" w:cs="Liberation Mono"/>
      <w:sz w:val="20"/>
      <w:szCs w:val="20"/>
      <w:lang w:val="id-ID"/>
    </w:rPr>
  </w:style>
  <w:style w:type="character" w:customStyle="1" w:styleId="ListLabel40">
    <w:name w:val="ListLabel 40"/>
    <w:qFormat/>
    <w:rsid w:val="00E74BD7"/>
    <w:rPr>
      <w:rFonts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C5B8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C5B8A"/>
    <w:rPr>
      <w:sz w:val="2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842A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842AE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842A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842AE"/>
    <w:rPr>
      <w:rFonts w:ascii="Arial" w:eastAsia="Times New Roman" w:hAnsi="Arial" w:cs="Arial"/>
      <w:vanish/>
      <w:sz w:val="16"/>
      <w:szCs w:val="16"/>
    </w:rPr>
  </w:style>
  <w:style w:type="character" w:styleId="Emphasis">
    <w:name w:val="Emphasis"/>
    <w:uiPriority w:val="20"/>
    <w:qFormat/>
    <w:rsid w:val="00C40E8F"/>
    <w:rPr>
      <w:i/>
      <w:iCs/>
    </w:rPr>
  </w:style>
  <w:style w:type="character" w:customStyle="1" w:styleId="e24kjd">
    <w:name w:val="e24kjd"/>
    <w:basedOn w:val="DefaultParagraphFont"/>
    <w:qFormat/>
    <w:rsid w:val="00D55307"/>
  </w:style>
  <w:style w:type="table" w:styleId="LightGrid">
    <w:name w:val="Light Grid"/>
    <w:basedOn w:val="TableNormal"/>
    <w:uiPriority w:val="62"/>
    <w:rsid w:val="00915EEB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customStyle="1" w:styleId="Authors">
    <w:name w:val="Author(s)"/>
    <w:basedOn w:val="Normal"/>
    <w:qFormat/>
    <w:rsid w:val="00A97385"/>
    <w:pPr>
      <w:overflowPunct w:val="0"/>
      <w:spacing w:after="0" w:line="240" w:lineRule="auto"/>
      <w:jc w:val="center"/>
    </w:pPr>
    <w:rPr>
      <w:rFonts w:ascii="Arial" w:eastAsia="Times New Roman" w:hAnsi="Arial" w:cs="Times New Roman"/>
      <w:b/>
      <w:sz w:val="20"/>
      <w:szCs w:val="24"/>
      <w:lang w:val="id-ID" w:eastAsia="en-GB"/>
    </w:rPr>
  </w:style>
  <w:style w:type="paragraph" w:customStyle="1" w:styleId="Heading21">
    <w:name w:val="Heading 21"/>
    <w:basedOn w:val="Normal"/>
    <w:next w:val="Normal"/>
    <w:uiPriority w:val="9"/>
    <w:unhideWhenUsed/>
    <w:qFormat/>
    <w:rsid w:val="00C165DF"/>
    <w:pPr>
      <w:keepNext/>
      <w:keepLines/>
      <w:overflowPunct w:val="0"/>
      <w:spacing w:before="200" w:after="0" w:line="240" w:lineRule="auto"/>
      <w:jc w:val="both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id-ID" w:eastAsia="en-GB"/>
    </w:rPr>
  </w:style>
  <w:style w:type="paragraph" w:customStyle="1" w:styleId="Default">
    <w:name w:val="Default"/>
    <w:qFormat/>
    <w:rsid w:val="00C165DF"/>
    <w:rPr>
      <w:rFonts w:ascii="Times New Roman" w:hAnsi="Times New Roman" w:cs="Times New Roman"/>
      <w:color w:val="000000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E67CE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67CEE"/>
    <w:rPr>
      <w:i/>
      <w:iCs/>
      <w:color w:val="000000" w:themeColor="text1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667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7A6EF6"/>
    <w:pPr>
      <w:spacing w:after="300" w:line="240" w:lineRule="auto"/>
      <w:contextualSpacing/>
    </w:pPr>
    <w:rPr>
      <w:rFonts w:asciiTheme="majorHAnsi" w:eastAsiaTheme="majorEastAsia" w:hAnsiTheme="majorHAnsi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6EF6"/>
    <w:rPr>
      <w:rFonts w:asciiTheme="majorHAnsi" w:eastAsiaTheme="majorEastAsia" w:hAnsiTheme="majorHAnsi" w:cstheme="majorBidi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E9708B"/>
    <w:rPr>
      <w:rFonts w:ascii="Book Antiqua" w:eastAsiaTheme="majorEastAsia" w:hAnsi="Book Antiqua" w:cstheme="majorBidi"/>
      <w:b/>
      <w:bCs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A36B5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D6973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A0">
    <w:name w:val="A0"/>
    <w:uiPriority w:val="99"/>
    <w:rsid w:val="00453B30"/>
    <w:rPr>
      <w:color w:val="000000"/>
      <w:sz w:val="22"/>
      <w:szCs w:val="22"/>
    </w:rPr>
  </w:style>
  <w:style w:type="table" w:styleId="LightShading">
    <w:name w:val="Light Shading"/>
    <w:basedOn w:val="TableNormal"/>
    <w:uiPriority w:val="60"/>
    <w:rsid w:val="008F49BB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authors0">
    <w:name w:val="authors"/>
    <w:basedOn w:val="DefaultParagraphFont"/>
    <w:rsid w:val="001A703B"/>
  </w:style>
  <w:style w:type="character" w:customStyle="1" w:styleId="Date1">
    <w:name w:val="Date1"/>
    <w:basedOn w:val="DefaultParagraphFont"/>
    <w:rsid w:val="001A703B"/>
  </w:style>
  <w:style w:type="character" w:customStyle="1" w:styleId="arttitle">
    <w:name w:val="art_title"/>
    <w:basedOn w:val="DefaultParagraphFont"/>
    <w:rsid w:val="001A703B"/>
  </w:style>
  <w:style w:type="character" w:customStyle="1" w:styleId="serialtitle">
    <w:name w:val="serial_title"/>
    <w:basedOn w:val="DefaultParagraphFont"/>
    <w:rsid w:val="001A703B"/>
  </w:style>
  <w:style w:type="character" w:customStyle="1" w:styleId="volumeissue">
    <w:name w:val="volume_issue"/>
    <w:basedOn w:val="DefaultParagraphFont"/>
    <w:rsid w:val="001A703B"/>
  </w:style>
  <w:style w:type="character" w:customStyle="1" w:styleId="pagerange">
    <w:name w:val="page_range"/>
    <w:basedOn w:val="DefaultParagraphFont"/>
    <w:rsid w:val="001A703B"/>
  </w:style>
  <w:style w:type="paragraph" w:styleId="EndnoteText">
    <w:name w:val="endnote text"/>
    <w:basedOn w:val="Normal"/>
    <w:link w:val="EndnoteTextChar"/>
    <w:uiPriority w:val="99"/>
    <w:semiHidden/>
    <w:unhideWhenUsed/>
    <w:rsid w:val="009040C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40C1"/>
    <w:rPr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40C1"/>
    <w:rPr>
      <w:vertAlign w:val="superscript"/>
    </w:rPr>
  </w:style>
  <w:style w:type="character" w:customStyle="1" w:styleId="bibliographic-informationvalue">
    <w:name w:val="bibliographic-information__value"/>
    <w:basedOn w:val="DefaultParagraphFont"/>
    <w:rsid w:val="007878C2"/>
  </w:style>
  <w:style w:type="character" w:customStyle="1" w:styleId="fn-label">
    <w:name w:val="fn-label"/>
    <w:basedOn w:val="DefaultParagraphFont"/>
    <w:rsid w:val="007F6399"/>
  </w:style>
  <w:style w:type="table" w:styleId="ColorfulList">
    <w:name w:val="Colorful List"/>
    <w:basedOn w:val="TableNormal"/>
    <w:uiPriority w:val="72"/>
    <w:rsid w:val="00E55610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rmalWeb">
    <w:name w:val="Normal (Web)"/>
    <w:basedOn w:val="Normal"/>
    <w:uiPriority w:val="99"/>
    <w:unhideWhenUsed/>
    <w:rsid w:val="00734F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LightList-Accent1">
    <w:name w:val="Light List Accent 1"/>
    <w:basedOn w:val="TableNormal"/>
    <w:uiPriority w:val="61"/>
    <w:rsid w:val="00C3352E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707CA9"/>
    <w:pPr>
      <w:widowControl w:val="0"/>
      <w:autoSpaceDE w:val="0"/>
      <w:autoSpaceDN w:val="0"/>
      <w:spacing w:after="0" w:line="240" w:lineRule="auto"/>
      <w:ind w:left="107"/>
    </w:pPr>
    <w:rPr>
      <w:rFonts w:ascii="Arial" w:eastAsia="Arial" w:hAnsi="Arial" w:cs="Arial"/>
      <w:lang w:bidi="en-US"/>
    </w:rPr>
  </w:style>
  <w:style w:type="table" w:styleId="ColorfulGrid-Accent5">
    <w:name w:val="Colorful Grid Accent 5"/>
    <w:basedOn w:val="TableNormal"/>
    <w:uiPriority w:val="73"/>
    <w:rsid w:val="00103DC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character" w:customStyle="1" w:styleId="PointLvl-1Char">
    <w:name w:val="Point Lvl-1 Char"/>
    <w:link w:val="PointLvl-1"/>
    <w:locked/>
    <w:rsid w:val="00DC1FCF"/>
    <w:rPr>
      <w:rFonts w:ascii="Times New Roman" w:eastAsia="Times New Roman" w:hAnsi="Times New Roman" w:cs="Times New Roman"/>
      <w:bCs/>
      <w:sz w:val="24"/>
      <w:szCs w:val="24"/>
    </w:rPr>
  </w:style>
  <w:style w:type="paragraph" w:customStyle="1" w:styleId="PointLvl-1">
    <w:name w:val="Point Lvl-1"/>
    <w:link w:val="PointLvl-1Char"/>
    <w:rsid w:val="00DC1FCF"/>
    <w:pPr>
      <w:tabs>
        <w:tab w:val="left" w:pos="907"/>
      </w:tabs>
      <w:spacing w:before="120" w:after="120"/>
      <w:ind w:left="922" w:hanging="461"/>
      <w:jc w:val="both"/>
    </w:pPr>
    <w:rPr>
      <w:rFonts w:ascii="Times New Roman" w:eastAsia="Times New Roman" w:hAnsi="Times New Roman" w:cs="Times New Roman"/>
      <w:bCs/>
      <w:sz w:val="24"/>
      <w:szCs w:val="24"/>
    </w:rPr>
  </w:style>
  <w:style w:type="character" w:customStyle="1" w:styleId="citationtext">
    <w:name w:val="citationtext"/>
    <w:basedOn w:val="DefaultParagraphFont"/>
    <w:rsid w:val="00872E67"/>
  </w:style>
  <w:style w:type="character" w:customStyle="1" w:styleId="goohl0">
    <w:name w:val="goohl0"/>
    <w:basedOn w:val="DefaultParagraphFont"/>
    <w:rsid w:val="004F68DB"/>
  </w:style>
  <w:style w:type="character" w:customStyle="1" w:styleId="goohl1">
    <w:name w:val="goohl1"/>
    <w:basedOn w:val="DefaultParagraphFont"/>
    <w:rsid w:val="004F68DB"/>
  </w:style>
  <w:style w:type="character" w:customStyle="1" w:styleId="goohl2">
    <w:name w:val="goohl2"/>
    <w:basedOn w:val="DefaultParagraphFont"/>
    <w:rsid w:val="004F68DB"/>
  </w:style>
  <w:style w:type="character" w:customStyle="1" w:styleId="Date2">
    <w:name w:val="Date2"/>
    <w:basedOn w:val="DefaultParagraphFont"/>
    <w:rsid w:val="00AB6B57"/>
  </w:style>
  <w:style w:type="character" w:customStyle="1" w:styleId="doilink">
    <w:name w:val="doi_link"/>
    <w:basedOn w:val="DefaultParagraphFont"/>
    <w:rsid w:val="00AB6B57"/>
  </w:style>
  <w:style w:type="table" w:styleId="LightGrid-Accent3">
    <w:name w:val="Light Grid Accent 3"/>
    <w:basedOn w:val="TableNormal"/>
    <w:uiPriority w:val="62"/>
    <w:rsid w:val="004414B9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olorfulShading-Accent5">
    <w:name w:val="Colorful Shading Accent 5"/>
    <w:basedOn w:val="TableNormal"/>
    <w:uiPriority w:val="71"/>
    <w:rsid w:val="00E1315B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PlainTable51">
    <w:name w:val="Plain Table 51"/>
    <w:basedOn w:val="TableNormal"/>
    <w:uiPriority w:val="45"/>
    <w:rsid w:val="00AA1586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 w:hint="default"/>
        <w:i/>
        <w:sz w:val="26"/>
        <w:szCs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 w:hint="default"/>
        <w:i/>
        <w:sz w:val="26"/>
        <w:szCs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 w:hint="default"/>
        <w:i/>
        <w:sz w:val="26"/>
        <w:szCs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 w:hint="default"/>
        <w:i/>
        <w:sz w:val="26"/>
        <w:szCs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word">
    <w:name w:val="word"/>
    <w:basedOn w:val="DefaultParagraphFont"/>
    <w:qFormat/>
    <w:rsid w:val="007A7BD3"/>
  </w:style>
  <w:style w:type="character" w:customStyle="1" w:styleId="st">
    <w:name w:val="st"/>
    <w:basedOn w:val="DefaultParagraphFont"/>
    <w:rsid w:val="00786283"/>
  </w:style>
  <w:style w:type="character" w:customStyle="1" w:styleId="hgkelc">
    <w:name w:val="hgkelc"/>
    <w:basedOn w:val="DefaultParagraphFont"/>
    <w:rsid w:val="007257DE"/>
  </w:style>
  <w:style w:type="table" w:styleId="LightList-Accent2">
    <w:name w:val="Light List Accent 2"/>
    <w:basedOn w:val="TableNormal"/>
    <w:uiPriority w:val="61"/>
    <w:rsid w:val="000E4807"/>
    <w:rPr>
      <w:sz w:val="22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MediumShading1-Accent2">
    <w:name w:val="Medium Shading 1 Accent 2"/>
    <w:basedOn w:val="TableNormal"/>
    <w:uiPriority w:val="63"/>
    <w:rsid w:val="00505137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8A3A41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character" w:customStyle="1" w:styleId="mixed-citation">
    <w:name w:val="mixed-citation"/>
    <w:basedOn w:val="DefaultParagraphFont"/>
    <w:rsid w:val="00632E89"/>
  </w:style>
  <w:style w:type="character" w:customStyle="1" w:styleId="name">
    <w:name w:val="name"/>
    <w:basedOn w:val="DefaultParagraphFont"/>
    <w:rsid w:val="00632E89"/>
  </w:style>
  <w:style w:type="character" w:customStyle="1" w:styleId="surname">
    <w:name w:val="surname"/>
    <w:basedOn w:val="DefaultParagraphFont"/>
    <w:rsid w:val="00632E89"/>
  </w:style>
  <w:style w:type="character" w:customStyle="1" w:styleId="given-names">
    <w:name w:val="given-names"/>
    <w:basedOn w:val="DefaultParagraphFont"/>
    <w:rsid w:val="00632E89"/>
  </w:style>
  <w:style w:type="character" w:customStyle="1" w:styleId="year">
    <w:name w:val="year"/>
    <w:basedOn w:val="DefaultParagraphFont"/>
    <w:rsid w:val="00632E89"/>
  </w:style>
  <w:style w:type="character" w:customStyle="1" w:styleId="highlight">
    <w:name w:val="highlight"/>
    <w:basedOn w:val="DefaultParagraphFont"/>
    <w:rsid w:val="00FF55ED"/>
  </w:style>
  <w:style w:type="character" w:customStyle="1" w:styleId="acopre">
    <w:name w:val="acopre"/>
    <w:basedOn w:val="DefaultParagraphFont"/>
    <w:rsid w:val="00347EAB"/>
  </w:style>
  <w:style w:type="character" w:customStyle="1" w:styleId="jlqj4b">
    <w:name w:val="jlqj4b"/>
    <w:basedOn w:val="DefaultParagraphFont"/>
    <w:rsid w:val="00C443D3"/>
  </w:style>
  <w:style w:type="table" w:styleId="LightList-Accent5">
    <w:name w:val="Light List Accent 5"/>
    <w:basedOn w:val="TableNormal"/>
    <w:uiPriority w:val="61"/>
    <w:rsid w:val="00881364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Grid-Accent1">
    <w:name w:val="Light Grid Accent 1"/>
    <w:basedOn w:val="TableNormal"/>
    <w:uiPriority w:val="62"/>
    <w:rsid w:val="00881364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locked/>
    <w:rsid w:val="00B26F29"/>
    <w:rPr>
      <w:rFonts w:ascii="Calibri" w:eastAsiaTheme="minorEastAsia" w:hAnsi="Calibri"/>
      <w:sz w:val="22"/>
      <w:lang w:val="id-ID" w:eastAsia="id-ID"/>
    </w:rPr>
  </w:style>
  <w:style w:type="character" w:customStyle="1" w:styleId="author">
    <w:name w:val="author"/>
    <w:basedOn w:val="DefaultParagraphFont"/>
    <w:rsid w:val="00FC1EF9"/>
  </w:style>
  <w:style w:type="character" w:customStyle="1" w:styleId="pubyear">
    <w:name w:val="pubyear"/>
    <w:basedOn w:val="DefaultParagraphFont"/>
    <w:rsid w:val="00FC1EF9"/>
  </w:style>
  <w:style w:type="character" w:customStyle="1" w:styleId="othertitle">
    <w:name w:val="othertitle"/>
    <w:basedOn w:val="DefaultParagraphFont"/>
    <w:rsid w:val="00FC1EF9"/>
  </w:style>
  <w:style w:type="character" w:customStyle="1" w:styleId="thumbnail-nomor-katalog">
    <w:name w:val="thumbnail-nomor-katalog"/>
    <w:basedOn w:val="DefaultParagraphFont"/>
    <w:rsid w:val="003D563A"/>
  </w:style>
  <w:style w:type="table" w:styleId="MediumShading1">
    <w:name w:val="Medium Shading 1"/>
    <w:basedOn w:val="TableNormal"/>
    <w:uiPriority w:val="63"/>
    <w:rsid w:val="00222C88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Style10">
    <w:name w:val="_Style 10"/>
    <w:basedOn w:val="TableNormal"/>
    <w:rsid w:val="00DA452A"/>
    <w:rPr>
      <w:rFonts w:ascii="Cambria" w:eastAsia="Calibri" w:hAnsi="Cambria" w:cs="Times New Roman"/>
      <w:szCs w:val="20"/>
    </w:rPr>
    <w:tblPr/>
  </w:style>
  <w:style w:type="table" w:customStyle="1" w:styleId="Style13">
    <w:name w:val="_Style 13"/>
    <w:basedOn w:val="TableNormal"/>
    <w:rsid w:val="005B6A28"/>
    <w:rPr>
      <w:rFonts w:ascii="Cambria" w:eastAsia="Calibri" w:hAnsi="Cambria" w:cs="Times New Roman"/>
      <w:szCs w:val="20"/>
    </w:rPr>
    <w:tblPr>
      <w:tblCellMar>
        <w:left w:w="0" w:type="dxa"/>
        <w:right w:w="0" w:type="dxa"/>
      </w:tblCellMar>
    </w:tblPr>
  </w:style>
  <w:style w:type="table" w:customStyle="1" w:styleId="Style14">
    <w:name w:val="_Style 14"/>
    <w:basedOn w:val="TableNormal"/>
    <w:rsid w:val="00A63D2C"/>
    <w:rPr>
      <w:rFonts w:ascii="Cambria" w:eastAsia="Calibri" w:hAnsi="Cambria" w:cs="Times New Roman"/>
      <w:szCs w:val="20"/>
    </w:rPr>
    <w:tblPr/>
  </w:style>
  <w:style w:type="table" w:customStyle="1" w:styleId="Style15">
    <w:name w:val="_Style 15"/>
    <w:basedOn w:val="TableNormal"/>
    <w:rsid w:val="00DD5817"/>
    <w:rPr>
      <w:rFonts w:ascii="Cambria" w:eastAsia="Calibri" w:hAnsi="Cambria" w:cs="Times New Roman"/>
      <w:szCs w:val="20"/>
    </w:rPr>
    <w:tblPr/>
  </w:style>
  <w:style w:type="table" w:customStyle="1" w:styleId="Style16">
    <w:name w:val="_Style 16"/>
    <w:basedOn w:val="TableNormal"/>
    <w:rsid w:val="009A152E"/>
    <w:rPr>
      <w:rFonts w:ascii="Cambria" w:eastAsia="Calibri" w:hAnsi="Cambria" w:cs="Times New Roman"/>
      <w:szCs w:val="20"/>
    </w:rPr>
    <w:tblPr/>
  </w:style>
  <w:style w:type="table" w:customStyle="1" w:styleId="Style17">
    <w:name w:val="_Style 17"/>
    <w:basedOn w:val="TableNormal"/>
    <w:qFormat/>
    <w:rsid w:val="0006195C"/>
    <w:rPr>
      <w:rFonts w:ascii="Cambria" w:eastAsia="Calibri" w:hAnsi="Cambria" w:cs="Times New Roman"/>
      <w:szCs w:val="20"/>
    </w:rPr>
    <w:tblPr/>
  </w:style>
  <w:style w:type="character" w:customStyle="1" w:styleId="Heading4Char">
    <w:name w:val="Heading 4 Char"/>
    <w:basedOn w:val="DefaultParagraphFont"/>
    <w:link w:val="Heading4"/>
    <w:uiPriority w:val="9"/>
    <w:rsid w:val="00C529B4"/>
    <w:rPr>
      <w:rFonts w:ascii="Book Antiqua" w:eastAsiaTheme="majorEastAsia" w:hAnsi="Book Antiqua" w:cstheme="majorBidi"/>
      <w:b/>
      <w:bCs/>
      <w:iCs/>
      <w:sz w:val="24"/>
    </w:rPr>
  </w:style>
  <w:style w:type="paragraph" w:customStyle="1" w:styleId="cite-boxcitation-sc-1ts84r9-0">
    <w:name w:val="cite-box__citation-sc-1ts84r9-0"/>
    <w:basedOn w:val="Normal"/>
    <w:rsid w:val="008940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lfld-contribauthor">
    <w:name w:val="hlfld-contribauthor"/>
    <w:basedOn w:val="DefaultParagraphFont"/>
    <w:rsid w:val="009500F4"/>
  </w:style>
  <w:style w:type="character" w:customStyle="1" w:styleId="nlmgiven-names">
    <w:name w:val="nlm_given-names"/>
    <w:basedOn w:val="DefaultParagraphFont"/>
    <w:rsid w:val="009500F4"/>
  </w:style>
  <w:style w:type="character" w:customStyle="1" w:styleId="nlmyear">
    <w:name w:val="nlm_year"/>
    <w:basedOn w:val="DefaultParagraphFont"/>
    <w:rsid w:val="009500F4"/>
  </w:style>
  <w:style w:type="character" w:customStyle="1" w:styleId="nlmarticle-title">
    <w:name w:val="nlm_article-title"/>
    <w:basedOn w:val="DefaultParagraphFont"/>
    <w:rsid w:val="009500F4"/>
  </w:style>
  <w:style w:type="character" w:customStyle="1" w:styleId="nlmfpage">
    <w:name w:val="nlm_fpage"/>
    <w:basedOn w:val="DefaultParagraphFont"/>
    <w:rsid w:val="009500F4"/>
  </w:style>
  <w:style w:type="character" w:customStyle="1" w:styleId="nlmlpage">
    <w:name w:val="nlm_lpage"/>
    <w:basedOn w:val="DefaultParagraphFont"/>
    <w:rsid w:val="009500F4"/>
  </w:style>
  <w:style w:type="character" w:customStyle="1" w:styleId="goohl3">
    <w:name w:val="goohl3"/>
    <w:basedOn w:val="DefaultParagraphFont"/>
    <w:rsid w:val="006E5B9E"/>
  </w:style>
  <w:style w:type="character" w:customStyle="1" w:styleId="goohl4">
    <w:name w:val="goohl4"/>
    <w:basedOn w:val="DefaultParagraphFont"/>
    <w:rsid w:val="006E5B9E"/>
  </w:style>
  <w:style w:type="character" w:customStyle="1" w:styleId="goohl5">
    <w:name w:val="goohl5"/>
    <w:basedOn w:val="DefaultParagraphFont"/>
    <w:rsid w:val="006E5B9E"/>
  </w:style>
  <w:style w:type="table" w:customStyle="1" w:styleId="PlainTable21">
    <w:name w:val="Plain Table 21"/>
    <w:basedOn w:val="TableNormal"/>
    <w:uiPriority w:val="42"/>
    <w:rsid w:val="00EF3F1A"/>
    <w:rPr>
      <w:sz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Text">
    <w:name w:val="Text"/>
    <w:basedOn w:val="Normal"/>
    <w:qFormat/>
    <w:rsid w:val="00BC1494"/>
    <w:pPr>
      <w:widowControl w:val="0"/>
      <w:overflowPunct w:val="0"/>
      <w:spacing w:after="0" w:line="249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</w:rPr>
  </w:style>
  <w:style w:type="table" w:customStyle="1" w:styleId="PlainTable41">
    <w:name w:val="Plain Table 41"/>
    <w:basedOn w:val="TableNormal"/>
    <w:uiPriority w:val="44"/>
    <w:rsid w:val="00BC1494"/>
    <w:rPr>
      <w:sz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PlaceholderText">
    <w:name w:val="Placeholder Text"/>
    <w:basedOn w:val="DefaultParagraphFont"/>
    <w:uiPriority w:val="99"/>
    <w:semiHidden/>
    <w:rsid w:val="0032406B"/>
    <w:rPr>
      <w:color w:val="808080"/>
    </w:rPr>
  </w:style>
  <w:style w:type="table" w:styleId="MediumGrid3-Accent2">
    <w:name w:val="Medium Grid 3 Accent 2"/>
    <w:basedOn w:val="TableNormal"/>
    <w:uiPriority w:val="69"/>
    <w:rsid w:val="0059194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character" w:customStyle="1" w:styleId="apple-tab-span">
    <w:name w:val="apple-tab-span"/>
    <w:basedOn w:val="DefaultParagraphFont"/>
    <w:rsid w:val="005D6096"/>
  </w:style>
  <w:style w:type="character" w:styleId="UnresolvedMention">
    <w:name w:val="Unresolved Mention"/>
    <w:basedOn w:val="DefaultParagraphFont"/>
    <w:uiPriority w:val="99"/>
    <w:semiHidden/>
    <w:unhideWhenUsed/>
    <w:rsid w:val="00E16F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7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3" w:color="D0D4D7"/>
            <w:right w:val="none" w:sz="0" w:space="0" w:color="auto"/>
          </w:divBdr>
          <w:divsChild>
            <w:div w:id="1135176622">
              <w:marLeft w:val="0"/>
              <w:marRight w:val="0"/>
              <w:marTop w:val="60"/>
              <w:marBottom w:val="0"/>
              <w:divBdr>
                <w:top w:val="single" w:sz="6" w:space="2" w:color="6A7780"/>
                <w:left w:val="single" w:sz="6" w:space="5" w:color="6A7780"/>
                <w:bottom w:val="single" w:sz="6" w:space="2" w:color="6A7780"/>
                <w:right w:val="single" w:sz="6" w:space="5" w:color="6A7780"/>
              </w:divBdr>
            </w:div>
          </w:divsChild>
        </w:div>
      </w:divsChild>
    </w:div>
    <w:div w:id="15056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1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83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1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7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1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0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37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4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97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4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1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9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3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2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98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1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4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87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6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8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7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3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7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7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5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6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3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1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9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3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37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8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4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4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4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7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6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9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9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8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8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1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0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8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7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9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2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96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9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7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6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7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0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46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9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9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92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6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6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16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39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2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565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8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2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7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36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3" w:color="D0D4D7"/>
            <w:right w:val="none" w:sz="0" w:space="0" w:color="auto"/>
          </w:divBdr>
          <w:divsChild>
            <w:div w:id="866068425">
              <w:marLeft w:val="0"/>
              <w:marRight w:val="0"/>
              <w:marTop w:val="60"/>
              <w:marBottom w:val="0"/>
              <w:divBdr>
                <w:top w:val="single" w:sz="6" w:space="2" w:color="6A7780"/>
                <w:left w:val="single" w:sz="6" w:space="5" w:color="6A7780"/>
                <w:bottom w:val="single" w:sz="6" w:space="2" w:color="6A7780"/>
                <w:right w:val="single" w:sz="6" w:space="5" w:color="6A7780"/>
              </w:divBdr>
            </w:div>
          </w:divsChild>
        </w:div>
      </w:divsChild>
    </w:div>
    <w:div w:id="9369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8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3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1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8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2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83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93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704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8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3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3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2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9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8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9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1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5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41641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83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17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0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1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8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3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7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9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9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7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4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9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26128">
          <w:marLeft w:val="0"/>
          <w:marRight w:val="0"/>
          <w:marTop w:val="0"/>
          <w:marBottom w:val="0"/>
          <w:divBdr>
            <w:top w:val="single" w:sz="6" w:space="0" w:color="CCCCCC"/>
            <w:left w:val="single" w:sz="6" w:space="0" w:color="CCCCCC"/>
            <w:bottom w:val="single" w:sz="6" w:space="0" w:color="CCCCCC"/>
            <w:right w:val="single" w:sz="6" w:space="0" w:color="CCCCCC"/>
          </w:divBdr>
        </w:div>
      </w:divsChild>
    </w:div>
    <w:div w:id="155257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8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69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4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9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0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1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4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5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79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8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5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5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1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7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9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3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2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5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8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3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8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9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8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3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9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6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9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8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78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6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3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7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3" w:color="D0D4D7"/>
            <w:right w:val="none" w:sz="0" w:space="0" w:color="auto"/>
          </w:divBdr>
          <w:divsChild>
            <w:div w:id="2084519832">
              <w:marLeft w:val="0"/>
              <w:marRight w:val="0"/>
              <w:marTop w:val="60"/>
              <w:marBottom w:val="0"/>
              <w:divBdr>
                <w:top w:val="single" w:sz="6" w:space="2" w:color="6A7780"/>
                <w:left w:val="single" w:sz="6" w:space="5" w:color="6A7780"/>
                <w:bottom w:val="single" w:sz="6" w:space="2" w:color="6A7780"/>
                <w:right w:val="single" w:sz="6" w:space="5" w:color="6A7780"/>
              </w:divBdr>
            </w:div>
          </w:divsChild>
        </w:div>
      </w:divsChild>
    </w:div>
    <w:div w:id="191581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7829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51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5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3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5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2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0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3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1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9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3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4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11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8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67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3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3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9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1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jakarta.bisnis.com/read/20160627/383/561616/revisi-perda-rtrw-tangsel-mulai-dilakukan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www.bantennews.co.id/pengamat-suara-tradisional-tak-jamin-kemenangan-di-pilkada-tangsel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news.detik.com/berita/d-5288887/asosiasi-ke-airin-dinilai-kunci-kemenangan-benyamin-pilar-di-tangse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thediplomat.com/2020/08/elections-in-a-pandemic-lessons-from-asia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news.detik.com/berita/d-4596501/ini-270-daerah-yang-gelar-pilkada-serentak-2020" TargetMode="External"/><Relationship Id="rId10" Type="http://schemas.openxmlformats.org/officeDocument/2006/relationships/hyperlink" Target="mailto:email@gmail.com" TargetMode="External"/><Relationship Id="rId19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nnindonesia.com/nasional/20210129112913-12-599898/deret-dugaan-kecurangan-pilkada-tangsel-versi-gerindra-pdip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-sa/4.0/" TargetMode="External"/><Relationship Id="rId2" Type="http://schemas.openxmlformats.org/officeDocument/2006/relationships/image" Target="media/image2.png"/><Relationship Id="rId1" Type="http://schemas.openxmlformats.org/officeDocument/2006/relationships/hyperlink" Target="https://idereach.com/Journal/index.php/JSC/open_access_policy" TargetMode="External"/><Relationship Id="rId4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idereach.com/Journal/index.php/JSC/open_access_policy" TargetMode="External"/><Relationship Id="rId2" Type="http://schemas.openxmlformats.org/officeDocument/2006/relationships/image" Target="media/image3.png"/><Relationship Id="rId1" Type="http://schemas.openxmlformats.org/officeDocument/2006/relationships/hyperlink" Target="https://creativecommons.org/licenses/by-nc-sa/4.0/" TargetMode="External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>
  <b:Source>
    <b:Tag>Bra00</b:Tag>
    <b:SourceType>Book</b:SourceType>
    <b:Guid>{1F743622-603A-4CC0-B8AA-D8675AA77442}</b:Guid>
    <b:Author>
      <b:Author>
        <b:NameList>
          <b:Person>
            <b:Last>Brawijaya</b:Last>
            <b:First>Thomas</b:First>
            <b:Middle>Wiyasa</b:Middle>
          </b:Person>
        </b:NameList>
      </b:Author>
    </b:Author>
    <b:Title>Upacara Perkawinan Adat Jawa</b:Title>
    <b:Year>2000</b:Year>
    <b:City>Jakarta</b:City>
    <b:Publisher>Pustaka Sinar Harapan</b:Publisher>
    <b:RefOrder>1</b:RefOrder>
  </b:Source>
  <b:Source>
    <b:Tag>Noe17</b:Tag>
    <b:SourceType>ConferenceProceedings</b:SourceType>
    <b:Guid>{3D57A534-A758-4D6A-B0AE-4E8AE9522FDA}</b:Guid>
    <b:Title>Developing Halal tourism in Lombok</b:Title>
    <b:Year>2017</b:Year>
    <b:ConferenceName>INTERNASIONAL CONFERENCE ON MANAGING SUSTAINABLE TOURISM</b:ConferenceName>
    <b:City>Senggigi Lombok Indonesia</b:City>
    <b:Publisher>Lembaha Penerbit BP2EB Fakultas Ekonomi dan Bisnis Universitas Mataram</b:Publisher>
    <b:Author>
      <b:Author>
        <b:NameList>
          <b:Person>
            <b:Last>Noel</b:Last>
            <b:First>Scott</b:First>
          </b:Person>
        </b:NameList>
      </b:Author>
    </b:Author>
    <b:RefOrder>1</b:RefOrder>
  </b:Source>
  <b:Source>
    <b:Tag>War21</b:Tag>
    <b:SourceType>InternetSite</b:SourceType>
    <b:Guid>{98556E64-C15E-48CA-A593-0889C66BB671}</b:Guid>
    <b:Author>
      <b:Author>
        <b:Corporate>Wartakotalive.com</b:Corporate>
      </b:Author>
    </b:Author>
    <b:Title>Tim Pemenangan Benyamin Davnie-Pilar Saga Ungkap Keberhasilan Memenangi Pilkada Kota Tangsel 2020</b:Title>
    <b:InternetSiteTitle>Wartakotalive.com</b:InternetSiteTitle>
    <b:Year>2021</b:Year>
    <b:Month>Januari</b:Month>
    <b:Day>6</b:Day>
    <b:URL>https://wartakota.tribunnews.com/2021/01/06/tim-pemenangan-benyamin-davnie-pilar-saga-ungkap-keberhasilan-memenangi-pilkada-kota-tangsel-2020?page=al</b:URL>
    <b:RefOrder>25</b:RefOrder>
  </b:Source>
  <b:Source>
    <b:Tag>Det20</b:Tag>
    <b:SourceType>InternetSite</b:SourceType>
    <b:Guid>{9A58DD6C-2126-43DC-BFED-7CD34F241B19}</b:Guid>
    <b:Author>
      <b:Author>
        <b:Corporate>detiknews.com</b:Corporate>
      </b:Author>
    </b:Author>
    <b:Title>Asosiasi ke Airin Dinilai Kunci Kemenangan Benyamin-Pilar di Tangsel</b:Title>
    <b:InternetSiteTitle>Detiknews.com</b:InternetSiteTitle>
    <b:Year>2020</b:Year>
    <b:Month>Desember</b:Month>
    <b:Day>9</b:Day>
    <b:URL>https://news.detik.com/berita/d-5288887/asosiasi-ke-airin-dinilai-kunci-kemenangan-benyamin-pilar-di-tangsel</b:URL>
    <b:RefOrder>26</b:RefOrder>
  </b:Source>
  <b:Source>
    <b:Tag>Placeholder3</b:Tag>
    <b:SourceType>Book</b:SourceType>
    <b:Guid>{C66708DA-8E70-47A3-86D1-1EFD8F692786}</b:Guid>
    <b:Title>Strategi Politik</b:Title>
    <b:Year>2013</b:Year>
    <b:Publisher>Friedrich-Naumann-Stiftung fur die Freiheit, Indonesia</b:Publisher>
    <b:City>Jakarta</b:City>
    <b:Author>
      <b:Author>
        <b:NameList>
          <b:Person>
            <b:Last>Schroder</b:Last>
            <b:First>Peter</b:First>
          </b:Person>
        </b:NameList>
      </b:Author>
      <b:Translator>
        <b:NameList>
          <b:Person>
            <b:Last>Agoesman</b:Last>
            <b:First>Aviantie</b:First>
          </b:Person>
        </b:NameList>
      </b:Translator>
    </b:Author>
    <b:LCID>id-ID</b:LCID>
    <b:Edition>Revisi penulis</b:Edition>
    <b:RefOrder>23</b:RefOrder>
  </b:Source>
  <b:Source>
    <b:Tag>GAT20</b:Tag>
    <b:SourceType>InternetSite</b:SourceType>
    <b:Guid>{BE007E4C-7CE1-4D8D-AFB7-7B622EC6B9D4}</b:Guid>
    <b:Title>Benyamin Davnie: Kemenangan Ini Hasil 10 Tahun Kerja</b:Title>
    <b:Year>2020</b:Year>
    <b:LCID>id-ID</b:LCID>
    <b:Author>
      <b:Author>
        <b:Corporate>GATRA.com</b:Corporate>
      </b:Author>
    </b:Author>
    <b:InternetSiteTitle>GATRA.com</b:InternetSiteTitle>
    <b:Month>Desember</b:Month>
    <b:Day>17</b:Day>
    <b:URL>https://www.gatra.com/detail/news/498511/politik/benyamin-davnie-kemenangan-ini-hasil-10-tahun-kerja</b:URL>
    <b:RefOrder>27</b:RefOrder>
  </b:Source>
  <b:Source>
    <b:Tag>Noo18</b:Tag>
    <b:SourceType>JournalArticle</b:SourceType>
    <b:Guid>{A1506B54-D3B7-4775-A3B0-2BD32B9878E3}</b:Guid>
    <b:Title>Pilkada, Peran Partai Politik, dan Konstelasi Pragmatis : Kajian atas Pilgub Banten, DKI Jakarta, Jateng, dan Jatim (2017-2018)</b:Title>
    <b:JournalName>Jurnal Penelitian Politik</b:JournalName>
    <b:Year>2018</b:Year>
    <b:Pages>179-196</b:Pages>
    <b:Author>
      <b:Author>
        <b:NameList>
          <b:Person>
            <b:Last>Noor</b:Last>
            <b:First>Firman</b:First>
          </b:Person>
        </b:NameList>
      </b:Author>
    </b:Author>
    <b:Volume>15</b:Volume>
    <b:Issue>2</b:Issue>
    <b:LCID>id-ID</b:LCID>
    <b:RefOrder>28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520AB06-20F3-4D42-AB87-37D4BB6F5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1322</Words>
  <Characters>754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ncial Literacy, Risk Tolerance, and Financial Management of Micro-enterprise Actors</vt:lpstr>
    </vt:vector>
  </TitlesOfParts>
  <Company/>
  <LinksUpToDate>false</LinksUpToDate>
  <CharactersWithSpaces>8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Literacy, Risk Tolerance, and Financial Management of Micro-enterprise Actors</dc:title>
  <dc:subject>Society, 9 (1), 174-186, 2021</dc:subject>
  <dc:creator>Heni Hirawati;Yacobo P Sijabat;Axel Giovanni</dc:creator>
  <cp:keywords>Financial Literacy;Financial Management;Micro-enterprises;MSMEs;Risk Tolerance</cp:keywords>
  <cp:lastModifiedBy>Citres UBB</cp:lastModifiedBy>
  <cp:revision>5</cp:revision>
  <cp:lastPrinted>2023-02-09T18:40:00Z</cp:lastPrinted>
  <dcterms:created xsi:type="dcterms:W3CDTF">2023-02-10T16:18:00Z</dcterms:created>
  <dcterms:modified xsi:type="dcterms:W3CDTF">2023-02-20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home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Mendeley Document_1">
    <vt:lpwstr>True</vt:lpwstr>
  </property>
  <property fmtid="{D5CDD505-2E9C-101B-9397-08002B2CF9AE}" pid="10" name="Mendeley Unique User Id_1">
    <vt:lpwstr>9c0b27e1-5f2c-3cb0-be0f-fde7429f7f2b</vt:lpwstr>
  </property>
  <property fmtid="{D5CDD505-2E9C-101B-9397-08002B2CF9AE}" pid="11" name="Mendeley Citation Style_1">
    <vt:lpwstr>http://www.zotero.org/styles/apa</vt:lpwstr>
  </property>
  <property fmtid="{D5CDD505-2E9C-101B-9397-08002B2CF9AE}" pid="12" name="Mendeley Recent Style Id 0_1">
    <vt:lpwstr>http://www.zotero.org/styles/american-political-science-association</vt:lpwstr>
  </property>
  <property fmtid="{D5CDD505-2E9C-101B-9397-08002B2CF9AE}" pid="13" name="Mendeley Recent Style Name 0_1">
    <vt:lpwstr>American Political Science Association</vt:lpwstr>
  </property>
  <property fmtid="{D5CDD505-2E9C-101B-9397-08002B2CF9AE}" pid="14" name="Mendeley Recent Style Id 1_1">
    <vt:lpwstr>http://www.zotero.org/styles/apa</vt:lpwstr>
  </property>
  <property fmtid="{D5CDD505-2E9C-101B-9397-08002B2CF9AE}" pid="15" name="Mendeley Recent Style Name 1_1">
    <vt:lpwstr>American Psychological Association 7th edition</vt:lpwstr>
  </property>
  <property fmtid="{D5CDD505-2E9C-101B-9397-08002B2CF9AE}" pid="16" name="Mendeley Recent Style Id 2_1">
    <vt:lpwstr>http://www.zotero.org/styles/apa-annotated-bibliography</vt:lpwstr>
  </property>
  <property fmtid="{D5CDD505-2E9C-101B-9397-08002B2CF9AE}" pid="17" name="Mendeley Recent Style Name 2_1">
    <vt:lpwstr>American Psychological Association 7th edition (annotated bibliography)</vt:lpwstr>
  </property>
  <property fmtid="{D5CDD505-2E9C-101B-9397-08002B2CF9AE}" pid="18" name="Mendeley Recent Style Id 3_1">
    <vt:lpwstr>http://www.zotero.org/styles/american-sociological-association</vt:lpwstr>
  </property>
  <property fmtid="{D5CDD505-2E9C-101B-9397-08002B2CF9AE}" pid="19" name="Mendeley Recent Style Name 3_1">
    <vt:lpwstr>American Sociological Association 6th edition</vt:lpwstr>
  </property>
  <property fmtid="{D5CDD505-2E9C-101B-9397-08002B2CF9AE}" pid="20" name="Mendeley Recent Style Id 4_1">
    <vt:lpwstr>http://www.zotero.org/styles/chicago-fullnote-bibliography</vt:lpwstr>
  </property>
  <property fmtid="{D5CDD505-2E9C-101B-9397-08002B2CF9AE}" pid="21" name="Mendeley Recent Style Name 4_1">
    <vt:lpwstr>Chicago Manual of Style 17th edition (full note)</vt:lpwstr>
  </property>
  <property fmtid="{D5CDD505-2E9C-101B-9397-08002B2CF9AE}" pid="22" name="Mendeley Recent Style Id 5_1">
    <vt:lpwstr>http://www.zotero.org/styles/ieee</vt:lpwstr>
  </property>
  <property fmtid="{D5CDD505-2E9C-101B-9397-08002B2CF9AE}" pid="23" name="Mendeley Recent Style Name 5_1">
    <vt:lpwstr>IEEE</vt:lpwstr>
  </property>
  <property fmtid="{D5CDD505-2E9C-101B-9397-08002B2CF9AE}" pid="24" name="Mendeley Recent Style Id 6_1">
    <vt:lpwstr>http://www.zotero.org/styles/mimbar-hukum</vt:lpwstr>
  </property>
  <property fmtid="{D5CDD505-2E9C-101B-9397-08002B2CF9AE}" pid="25" name="Mendeley Recent Style Name 6_1">
    <vt:lpwstr>Mimbar Hukum</vt:lpwstr>
  </property>
  <property fmtid="{D5CDD505-2E9C-101B-9397-08002B2CF9AE}" pid="26" name="Mendeley Recent Style Id 7_1">
    <vt:lpwstr>http://www.zotero.org/styles/nature</vt:lpwstr>
  </property>
  <property fmtid="{D5CDD505-2E9C-101B-9397-08002B2CF9AE}" pid="27" name="Mendeley Recent Style Name 7_1">
    <vt:lpwstr>Nature</vt:lpwstr>
  </property>
  <property fmtid="{D5CDD505-2E9C-101B-9397-08002B2CF9AE}" pid="28" name="Mendeley Recent Style Id 8_1">
    <vt:lpwstr>http://www.zotero.org/styles/oscola</vt:lpwstr>
  </property>
  <property fmtid="{D5CDD505-2E9C-101B-9397-08002B2CF9AE}" pid="29" name="Mendeley Recent Style Name 8_1">
    <vt:lpwstr>OSCOLA (Oxford University Standard for Citation of Legal Authorities)</vt:lpwstr>
  </property>
  <property fmtid="{D5CDD505-2E9C-101B-9397-08002B2CF9AE}" pid="30" name="Mendeley Recent Style Id 9_1">
    <vt:lpwstr>http://www.zotero.org/styles/turabian-fullnote-bibliography</vt:lpwstr>
  </property>
  <property fmtid="{D5CDD505-2E9C-101B-9397-08002B2CF9AE}" pid="31" name="Mendeley Recent Style Name 9_1">
    <vt:lpwstr>Turabian 8th edition (full note)</vt:lpwstr>
  </property>
</Properties>
</file>